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083210">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083210">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Default="00CE27D1" w:rsidP="00CE27D1">
      <w:pPr>
        <w:rPr>
          <w:i/>
          <w:iCs/>
          <w:sz w:val="28"/>
          <w:szCs w:val="28"/>
        </w:rPr>
      </w:pPr>
      <w:r>
        <w:rPr>
          <w:i/>
          <w:iCs/>
          <w:sz w:val="28"/>
          <w:szCs w:val="28"/>
        </w:rPr>
        <w:t xml:space="preserve">Dr. Christos </w:t>
      </w:r>
      <w:proofErr w:type="spellStart"/>
      <w:r>
        <w:rPr>
          <w:i/>
          <w:iCs/>
          <w:sz w:val="28"/>
          <w:szCs w:val="28"/>
        </w:rPr>
        <w:t>Frantzidis</w:t>
      </w:r>
      <w:proofErr w:type="spellEnd"/>
    </w:p>
    <w:p w14:paraId="410FC155" w14:textId="0BCD597F" w:rsidR="00F010B7" w:rsidRPr="00F856E5" w:rsidRDefault="00F010B7" w:rsidP="00CE27D1">
      <w:pPr>
        <w:rPr>
          <w:i/>
          <w:iCs/>
          <w:sz w:val="28"/>
          <w:szCs w:val="28"/>
        </w:rPr>
      </w:pPr>
      <w:r>
        <w:rPr>
          <w:i/>
          <w:iCs/>
          <w:sz w:val="28"/>
          <w:szCs w:val="28"/>
        </w:rPr>
        <w:t xml:space="preserve">Email: </w:t>
      </w:r>
      <w:r w:rsidR="006112CE" w:rsidRPr="006112CE">
        <w:rPr>
          <w:i/>
          <w:iCs/>
          <w:sz w:val="28"/>
          <w:szCs w:val="28"/>
        </w:rPr>
        <w:t>cfrantzidis@mitropolitiko.edu.gr</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3FFAA4A3" w14:textId="298076F3" w:rsidR="00F010B7" w:rsidRPr="00F010B7" w:rsidRDefault="00F010B7" w:rsidP="00CE27D1">
      <w:pPr>
        <w:rPr>
          <w:i/>
          <w:iCs/>
          <w:sz w:val="28"/>
          <w:szCs w:val="28"/>
        </w:rPr>
      </w:pPr>
      <w:r>
        <w:rPr>
          <w:i/>
          <w:iCs/>
          <w:sz w:val="28"/>
          <w:szCs w:val="28"/>
        </w:rPr>
        <w:t>Email: mmarkou19b@amcstudent.edu.gr</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11BFEA93" w14:textId="4780C71F"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3A4EEA87" w14:textId="77777777" w:rsidR="005E3176" w:rsidRDefault="005E3176"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2DC51101"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 xml:space="preserve">Προχωρημένα συστήματα </w:t>
      </w:r>
      <w:r w:rsidR="00565318">
        <w:rPr>
          <w:rFonts w:cstheme="minorHAnsi"/>
          <w:b/>
          <w:bCs/>
          <w:color w:val="212529"/>
          <w:sz w:val="32"/>
          <w:szCs w:val="32"/>
          <w:shd w:val="clear" w:color="auto" w:fill="FFFFFF"/>
          <w:lang w:val="el-GR"/>
        </w:rPr>
        <w:t xml:space="preserve">ροής 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98152894" w:displacedByCustomXml="next"/>
    <w:bookmarkStart w:id="1" w:name="_Toc98150499" w:displacedByCustomXml="next"/>
    <w:bookmarkStart w:id="2" w:name="_Toc98132280" w:displacedByCustomXml="next"/>
    <w:bookmarkStart w:id="3" w:name="_Toc98132219" w:displacedByCustomXml="next"/>
    <w:bookmarkStart w:id="4" w:name="_Toc98119280" w:displacedByCustomXml="next"/>
    <w:bookmarkStart w:id="5" w:name="_Toc98119223" w:displacedByCustomXml="next"/>
    <w:bookmarkStart w:id="6" w:name="_Toc98095267" w:displacedByCustomXml="next"/>
    <w:bookmarkStart w:id="7" w:name="_Toc97895385" w:displacedByCustomXml="next"/>
    <w:bookmarkStart w:id="8" w:name="_Toc91117409" w:displacedByCustomXml="next"/>
    <w:bookmarkStart w:id="9" w:name="_Toc89721857"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27782C19" w:rsidR="000B7CFE" w:rsidRPr="00AA1944" w:rsidRDefault="000B7CFE" w:rsidP="000B7CFE">
                                <w:pPr>
                                  <w:pStyle w:val="Caption"/>
                                  <w:jc w:val="center"/>
                                  <w:rPr>
                                    <w:color w:val="1D5F25"/>
                                  </w:rPr>
                                </w:pPr>
                                <w:bookmarkStart w:id="10" w:name="_Toc98458235"/>
                                <w:bookmarkStart w:id="11" w:name="_Toc98458301"/>
                                <w:bookmarkStart w:id="12" w:name="_Toc98458366"/>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317D44">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27782C19" w:rsidR="000B7CFE" w:rsidRPr="00AA1944" w:rsidRDefault="000B7CFE" w:rsidP="000B7CFE">
                          <w:pPr>
                            <w:pStyle w:val="Caption"/>
                            <w:jc w:val="center"/>
                            <w:rPr>
                              <w:color w:val="1D5F25"/>
                            </w:rPr>
                          </w:pPr>
                          <w:bookmarkStart w:id="13" w:name="_Toc98458235"/>
                          <w:bookmarkStart w:id="14" w:name="_Toc98458301"/>
                          <w:bookmarkStart w:id="15" w:name="_Toc98458366"/>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317D44">
                            <w:rPr>
                              <w:noProof/>
                              <w:color w:val="1D5F25"/>
                            </w:rPr>
                            <w:t>1</w:t>
                          </w:r>
                          <w:r w:rsidR="008A543B" w:rsidRPr="00AA1944">
                            <w:rPr>
                              <w:noProof/>
                              <w:color w:val="1D5F25"/>
                            </w:rPr>
                            <w:fldChar w:fldCharType="end"/>
                          </w:r>
                          <w:r w:rsidRPr="00AA1944">
                            <w:rPr>
                              <w:color w:val="1D5F25"/>
                            </w:rPr>
                            <w:t xml:space="preserve"> Progress of evolution</w:t>
                          </w:r>
                          <w:bookmarkEnd w:id="13"/>
                          <w:bookmarkEnd w:id="14"/>
                          <w:bookmarkEnd w:id="15"/>
                        </w:p>
                      </w:txbxContent>
                    </v:textbox>
                    <w10:wrap type="square"/>
                  </v:shape>
                </w:pict>
              </mc:Fallback>
            </mc:AlternateContent>
          </w:r>
          <w:r>
            <w:t>Contents</w:t>
          </w:r>
        </w:p>
        <w:p w14:paraId="173D1E2D" w14:textId="496BA4A5" w:rsidR="00F51356"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517611" w:history="1">
            <w:r w:rsidR="00F51356" w:rsidRPr="009524AD">
              <w:rPr>
                <w:rStyle w:val="Hyperlink"/>
                <w:noProof/>
                <w:lang w:val="el-GR"/>
              </w:rPr>
              <w:t>ΠΕΡΙΛΗΨΗ</w:t>
            </w:r>
            <w:r w:rsidR="00F51356">
              <w:rPr>
                <w:noProof/>
                <w:webHidden/>
              </w:rPr>
              <w:tab/>
            </w:r>
            <w:r w:rsidR="00F51356">
              <w:rPr>
                <w:noProof/>
                <w:webHidden/>
              </w:rPr>
              <w:fldChar w:fldCharType="begin"/>
            </w:r>
            <w:r w:rsidR="00F51356">
              <w:rPr>
                <w:noProof/>
                <w:webHidden/>
              </w:rPr>
              <w:instrText xml:space="preserve"> PAGEREF _Toc98517611 \h </w:instrText>
            </w:r>
            <w:r w:rsidR="00F51356">
              <w:rPr>
                <w:noProof/>
                <w:webHidden/>
              </w:rPr>
            </w:r>
            <w:r w:rsidR="00F51356">
              <w:rPr>
                <w:noProof/>
                <w:webHidden/>
              </w:rPr>
              <w:fldChar w:fldCharType="separate"/>
            </w:r>
            <w:r w:rsidR="00F51356">
              <w:rPr>
                <w:noProof/>
                <w:webHidden/>
              </w:rPr>
              <w:t>1</w:t>
            </w:r>
            <w:r w:rsidR="00F51356">
              <w:rPr>
                <w:noProof/>
                <w:webHidden/>
              </w:rPr>
              <w:fldChar w:fldCharType="end"/>
            </w:r>
          </w:hyperlink>
        </w:p>
        <w:p w14:paraId="1EBB5C2C" w14:textId="0E30B722" w:rsidR="00F51356" w:rsidRDefault="00F51356">
          <w:pPr>
            <w:pStyle w:val="TOC1"/>
            <w:tabs>
              <w:tab w:val="right" w:leader="dot" w:pos="9350"/>
            </w:tabs>
            <w:rPr>
              <w:rFonts w:eastAsiaTheme="minorEastAsia"/>
              <w:noProof/>
            </w:rPr>
          </w:pPr>
          <w:hyperlink w:anchor="_Toc98517612" w:history="1">
            <w:r w:rsidRPr="009524AD">
              <w:rPr>
                <w:rStyle w:val="Hyperlink"/>
                <w:noProof/>
              </w:rPr>
              <w:t>ABSTARCT</w:t>
            </w:r>
            <w:r>
              <w:rPr>
                <w:noProof/>
                <w:webHidden/>
              </w:rPr>
              <w:tab/>
            </w:r>
            <w:r>
              <w:rPr>
                <w:noProof/>
                <w:webHidden/>
              </w:rPr>
              <w:fldChar w:fldCharType="begin"/>
            </w:r>
            <w:r>
              <w:rPr>
                <w:noProof/>
                <w:webHidden/>
              </w:rPr>
              <w:instrText xml:space="preserve"> PAGEREF _Toc98517612 \h </w:instrText>
            </w:r>
            <w:r>
              <w:rPr>
                <w:noProof/>
                <w:webHidden/>
              </w:rPr>
            </w:r>
            <w:r>
              <w:rPr>
                <w:noProof/>
                <w:webHidden/>
              </w:rPr>
              <w:fldChar w:fldCharType="separate"/>
            </w:r>
            <w:r>
              <w:rPr>
                <w:noProof/>
                <w:webHidden/>
              </w:rPr>
              <w:t>1</w:t>
            </w:r>
            <w:r>
              <w:rPr>
                <w:noProof/>
                <w:webHidden/>
              </w:rPr>
              <w:fldChar w:fldCharType="end"/>
            </w:r>
          </w:hyperlink>
        </w:p>
        <w:p w14:paraId="14CBC3D4" w14:textId="31749AE4" w:rsidR="00F51356" w:rsidRDefault="00F51356">
          <w:pPr>
            <w:pStyle w:val="TOC1"/>
            <w:tabs>
              <w:tab w:val="right" w:leader="dot" w:pos="9350"/>
            </w:tabs>
            <w:rPr>
              <w:rFonts w:eastAsiaTheme="minorEastAsia"/>
              <w:noProof/>
            </w:rPr>
          </w:pPr>
          <w:hyperlink w:anchor="_Toc98517613" w:history="1">
            <w:r w:rsidRPr="009524AD">
              <w:rPr>
                <w:rStyle w:val="Hyperlink"/>
                <w:noProof/>
                <w:lang w:val="el-GR"/>
              </w:rPr>
              <w:t>ΕΥΧΑΡΙΣΤΙΕΣ</w:t>
            </w:r>
            <w:r>
              <w:rPr>
                <w:noProof/>
                <w:webHidden/>
              </w:rPr>
              <w:tab/>
            </w:r>
            <w:r>
              <w:rPr>
                <w:noProof/>
                <w:webHidden/>
              </w:rPr>
              <w:fldChar w:fldCharType="begin"/>
            </w:r>
            <w:r>
              <w:rPr>
                <w:noProof/>
                <w:webHidden/>
              </w:rPr>
              <w:instrText xml:space="preserve"> PAGEREF _Toc98517613 \h </w:instrText>
            </w:r>
            <w:r>
              <w:rPr>
                <w:noProof/>
                <w:webHidden/>
              </w:rPr>
            </w:r>
            <w:r>
              <w:rPr>
                <w:noProof/>
                <w:webHidden/>
              </w:rPr>
              <w:fldChar w:fldCharType="separate"/>
            </w:r>
            <w:r>
              <w:rPr>
                <w:noProof/>
                <w:webHidden/>
              </w:rPr>
              <w:t>2</w:t>
            </w:r>
            <w:r>
              <w:rPr>
                <w:noProof/>
                <w:webHidden/>
              </w:rPr>
              <w:fldChar w:fldCharType="end"/>
            </w:r>
          </w:hyperlink>
        </w:p>
        <w:p w14:paraId="68244633" w14:textId="5CA37495" w:rsidR="00F51356" w:rsidRDefault="00F51356">
          <w:pPr>
            <w:pStyle w:val="TOC1"/>
            <w:tabs>
              <w:tab w:val="right" w:leader="dot" w:pos="9350"/>
            </w:tabs>
            <w:rPr>
              <w:rFonts w:eastAsiaTheme="minorEastAsia"/>
              <w:noProof/>
            </w:rPr>
          </w:pPr>
          <w:hyperlink w:anchor="_Toc98517614" w:history="1">
            <w:r w:rsidRPr="009524AD">
              <w:rPr>
                <w:rStyle w:val="Hyperlink"/>
                <w:noProof/>
                <w:lang w:val="el-GR"/>
              </w:rPr>
              <w:t>ΑΠΟΤΕΛΕΣΜΑ ΤΗΣ ΕΡΓΑΣΙΑΣ ΣΤΗΝ ΑΚΑΔΙΜΑΙΚΗ ΚΟΙΝΟΤΗΤΑ</w:t>
            </w:r>
            <w:r>
              <w:rPr>
                <w:noProof/>
                <w:webHidden/>
              </w:rPr>
              <w:tab/>
            </w:r>
            <w:r>
              <w:rPr>
                <w:noProof/>
                <w:webHidden/>
              </w:rPr>
              <w:fldChar w:fldCharType="begin"/>
            </w:r>
            <w:r>
              <w:rPr>
                <w:noProof/>
                <w:webHidden/>
              </w:rPr>
              <w:instrText xml:space="preserve"> PAGEREF _Toc98517614 \h </w:instrText>
            </w:r>
            <w:r>
              <w:rPr>
                <w:noProof/>
                <w:webHidden/>
              </w:rPr>
            </w:r>
            <w:r>
              <w:rPr>
                <w:noProof/>
                <w:webHidden/>
              </w:rPr>
              <w:fldChar w:fldCharType="separate"/>
            </w:r>
            <w:r>
              <w:rPr>
                <w:noProof/>
                <w:webHidden/>
              </w:rPr>
              <w:t>3</w:t>
            </w:r>
            <w:r>
              <w:rPr>
                <w:noProof/>
                <w:webHidden/>
              </w:rPr>
              <w:fldChar w:fldCharType="end"/>
            </w:r>
          </w:hyperlink>
        </w:p>
        <w:p w14:paraId="52A5F67B" w14:textId="65CDB262" w:rsidR="00F51356" w:rsidRDefault="00F51356">
          <w:pPr>
            <w:pStyle w:val="TOC1"/>
            <w:tabs>
              <w:tab w:val="right" w:leader="dot" w:pos="9350"/>
            </w:tabs>
            <w:rPr>
              <w:rFonts w:eastAsiaTheme="minorEastAsia"/>
              <w:noProof/>
            </w:rPr>
          </w:pPr>
          <w:hyperlink w:anchor="_Toc98517615" w:history="1">
            <w:r w:rsidRPr="009524AD">
              <w:rPr>
                <w:rStyle w:val="Hyperlink"/>
                <w:noProof/>
              </w:rPr>
              <w:t>RESULT OF RESEARCH WORK IN THE ACADEMIC COMMUNITY</w:t>
            </w:r>
            <w:r>
              <w:rPr>
                <w:noProof/>
                <w:webHidden/>
              </w:rPr>
              <w:tab/>
            </w:r>
            <w:r>
              <w:rPr>
                <w:noProof/>
                <w:webHidden/>
              </w:rPr>
              <w:fldChar w:fldCharType="begin"/>
            </w:r>
            <w:r>
              <w:rPr>
                <w:noProof/>
                <w:webHidden/>
              </w:rPr>
              <w:instrText xml:space="preserve"> PAGEREF _Toc98517615 \h </w:instrText>
            </w:r>
            <w:r>
              <w:rPr>
                <w:noProof/>
                <w:webHidden/>
              </w:rPr>
            </w:r>
            <w:r>
              <w:rPr>
                <w:noProof/>
                <w:webHidden/>
              </w:rPr>
              <w:fldChar w:fldCharType="separate"/>
            </w:r>
            <w:r>
              <w:rPr>
                <w:noProof/>
                <w:webHidden/>
              </w:rPr>
              <w:t>3</w:t>
            </w:r>
            <w:r>
              <w:rPr>
                <w:noProof/>
                <w:webHidden/>
              </w:rPr>
              <w:fldChar w:fldCharType="end"/>
            </w:r>
          </w:hyperlink>
        </w:p>
        <w:p w14:paraId="43EDB25D" w14:textId="3DA91F6D" w:rsidR="00F51356" w:rsidRDefault="00F51356">
          <w:pPr>
            <w:pStyle w:val="TOC1"/>
            <w:tabs>
              <w:tab w:val="right" w:leader="dot" w:pos="9350"/>
            </w:tabs>
            <w:rPr>
              <w:rFonts w:eastAsiaTheme="minorEastAsia"/>
              <w:noProof/>
            </w:rPr>
          </w:pPr>
          <w:hyperlink w:anchor="_Toc98517616" w:history="1">
            <w:r w:rsidRPr="009524AD">
              <w:rPr>
                <w:rStyle w:val="Hyperlink"/>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98517616 \h </w:instrText>
            </w:r>
            <w:r>
              <w:rPr>
                <w:noProof/>
                <w:webHidden/>
              </w:rPr>
            </w:r>
            <w:r>
              <w:rPr>
                <w:noProof/>
                <w:webHidden/>
              </w:rPr>
              <w:fldChar w:fldCharType="separate"/>
            </w:r>
            <w:r>
              <w:rPr>
                <w:noProof/>
                <w:webHidden/>
              </w:rPr>
              <w:t>3</w:t>
            </w:r>
            <w:r>
              <w:rPr>
                <w:noProof/>
                <w:webHidden/>
              </w:rPr>
              <w:fldChar w:fldCharType="end"/>
            </w:r>
          </w:hyperlink>
        </w:p>
        <w:p w14:paraId="10E05FEC" w14:textId="203731BE" w:rsidR="00F51356" w:rsidRDefault="00F51356">
          <w:pPr>
            <w:pStyle w:val="TOC1"/>
            <w:tabs>
              <w:tab w:val="right" w:leader="dot" w:pos="9350"/>
            </w:tabs>
            <w:rPr>
              <w:rFonts w:eastAsiaTheme="minorEastAsia"/>
              <w:noProof/>
            </w:rPr>
          </w:pPr>
          <w:hyperlink w:anchor="_Toc98517617" w:history="1">
            <w:r w:rsidRPr="009524AD">
              <w:rPr>
                <w:rStyle w:val="Hyperlink"/>
                <w:noProof/>
              </w:rPr>
              <w:t>RESULT OF RESEARCH WORK IN SOCIETY</w:t>
            </w:r>
            <w:r>
              <w:rPr>
                <w:noProof/>
                <w:webHidden/>
              </w:rPr>
              <w:tab/>
            </w:r>
            <w:r>
              <w:rPr>
                <w:noProof/>
                <w:webHidden/>
              </w:rPr>
              <w:fldChar w:fldCharType="begin"/>
            </w:r>
            <w:r>
              <w:rPr>
                <w:noProof/>
                <w:webHidden/>
              </w:rPr>
              <w:instrText xml:space="preserve"> PAGEREF _Toc98517617 \h </w:instrText>
            </w:r>
            <w:r>
              <w:rPr>
                <w:noProof/>
                <w:webHidden/>
              </w:rPr>
            </w:r>
            <w:r>
              <w:rPr>
                <w:noProof/>
                <w:webHidden/>
              </w:rPr>
              <w:fldChar w:fldCharType="separate"/>
            </w:r>
            <w:r>
              <w:rPr>
                <w:noProof/>
                <w:webHidden/>
              </w:rPr>
              <w:t>3</w:t>
            </w:r>
            <w:r>
              <w:rPr>
                <w:noProof/>
                <w:webHidden/>
              </w:rPr>
              <w:fldChar w:fldCharType="end"/>
            </w:r>
          </w:hyperlink>
        </w:p>
        <w:p w14:paraId="0ACC94D0" w14:textId="57784F29" w:rsidR="00F51356" w:rsidRDefault="00F51356">
          <w:pPr>
            <w:pStyle w:val="TOC1"/>
            <w:tabs>
              <w:tab w:val="right" w:leader="dot" w:pos="9350"/>
            </w:tabs>
            <w:rPr>
              <w:rFonts w:eastAsiaTheme="minorEastAsia"/>
              <w:noProof/>
            </w:rPr>
          </w:pPr>
          <w:hyperlink w:anchor="_Toc98517618" w:history="1">
            <w:r w:rsidRPr="009524AD">
              <w:rPr>
                <w:rStyle w:val="Hyperlink"/>
                <w:noProof/>
                <w:lang w:val="el-GR"/>
              </w:rPr>
              <w:t>ΕΙΣΑΓΩΓΗ</w:t>
            </w:r>
            <w:r>
              <w:rPr>
                <w:noProof/>
                <w:webHidden/>
              </w:rPr>
              <w:tab/>
            </w:r>
            <w:r>
              <w:rPr>
                <w:noProof/>
                <w:webHidden/>
              </w:rPr>
              <w:fldChar w:fldCharType="begin"/>
            </w:r>
            <w:r>
              <w:rPr>
                <w:noProof/>
                <w:webHidden/>
              </w:rPr>
              <w:instrText xml:space="preserve"> PAGEREF _Toc98517618 \h </w:instrText>
            </w:r>
            <w:r>
              <w:rPr>
                <w:noProof/>
                <w:webHidden/>
              </w:rPr>
            </w:r>
            <w:r>
              <w:rPr>
                <w:noProof/>
                <w:webHidden/>
              </w:rPr>
              <w:fldChar w:fldCharType="separate"/>
            </w:r>
            <w:r>
              <w:rPr>
                <w:noProof/>
                <w:webHidden/>
              </w:rPr>
              <w:t>4</w:t>
            </w:r>
            <w:r>
              <w:rPr>
                <w:noProof/>
                <w:webHidden/>
              </w:rPr>
              <w:fldChar w:fldCharType="end"/>
            </w:r>
          </w:hyperlink>
        </w:p>
        <w:p w14:paraId="6575AC41" w14:textId="56CB5C51" w:rsidR="00F51356" w:rsidRDefault="00F51356">
          <w:pPr>
            <w:pStyle w:val="TOC2"/>
            <w:tabs>
              <w:tab w:val="right" w:leader="dot" w:pos="9350"/>
            </w:tabs>
            <w:rPr>
              <w:rFonts w:eastAsiaTheme="minorEastAsia"/>
              <w:noProof/>
            </w:rPr>
          </w:pPr>
          <w:hyperlink w:anchor="_Toc98517619" w:history="1">
            <w:r w:rsidRPr="009524AD">
              <w:rPr>
                <w:rStyle w:val="Hyperlink"/>
                <w:noProof/>
                <w:lang w:val="el-GR"/>
              </w:rPr>
              <w:t xml:space="preserve">Ερευνητικά ερωτήματα | </w:t>
            </w:r>
            <w:r w:rsidRPr="009524AD">
              <w:rPr>
                <w:rStyle w:val="Hyperlink"/>
                <w:noProof/>
              </w:rPr>
              <w:t>Agenda</w:t>
            </w:r>
            <w:r w:rsidRPr="009524AD">
              <w:rPr>
                <w:rStyle w:val="Hyperlink"/>
                <w:noProof/>
                <w:lang w:val="el-GR"/>
              </w:rPr>
              <w:t>:</w:t>
            </w:r>
            <w:r>
              <w:rPr>
                <w:noProof/>
                <w:webHidden/>
              </w:rPr>
              <w:tab/>
            </w:r>
            <w:r>
              <w:rPr>
                <w:noProof/>
                <w:webHidden/>
              </w:rPr>
              <w:fldChar w:fldCharType="begin"/>
            </w:r>
            <w:r>
              <w:rPr>
                <w:noProof/>
                <w:webHidden/>
              </w:rPr>
              <w:instrText xml:space="preserve"> PAGEREF _Toc98517619 \h </w:instrText>
            </w:r>
            <w:r>
              <w:rPr>
                <w:noProof/>
                <w:webHidden/>
              </w:rPr>
            </w:r>
            <w:r>
              <w:rPr>
                <w:noProof/>
                <w:webHidden/>
              </w:rPr>
              <w:fldChar w:fldCharType="separate"/>
            </w:r>
            <w:r>
              <w:rPr>
                <w:noProof/>
                <w:webHidden/>
              </w:rPr>
              <w:t>4</w:t>
            </w:r>
            <w:r>
              <w:rPr>
                <w:noProof/>
                <w:webHidden/>
              </w:rPr>
              <w:fldChar w:fldCharType="end"/>
            </w:r>
          </w:hyperlink>
        </w:p>
        <w:p w14:paraId="6E5E1865" w14:textId="64EC522D" w:rsidR="00F51356" w:rsidRDefault="00F51356">
          <w:pPr>
            <w:pStyle w:val="TOC3"/>
            <w:tabs>
              <w:tab w:val="right" w:leader="dot" w:pos="9350"/>
            </w:tabs>
            <w:rPr>
              <w:rFonts w:eastAsiaTheme="minorEastAsia"/>
              <w:noProof/>
            </w:rPr>
          </w:pPr>
          <w:hyperlink w:anchor="_Toc98517620" w:history="1">
            <w:r w:rsidRPr="009524AD">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517620 \h </w:instrText>
            </w:r>
            <w:r>
              <w:rPr>
                <w:noProof/>
                <w:webHidden/>
              </w:rPr>
            </w:r>
            <w:r>
              <w:rPr>
                <w:noProof/>
                <w:webHidden/>
              </w:rPr>
              <w:fldChar w:fldCharType="separate"/>
            </w:r>
            <w:r>
              <w:rPr>
                <w:noProof/>
                <w:webHidden/>
              </w:rPr>
              <w:t>5</w:t>
            </w:r>
            <w:r>
              <w:rPr>
                <w:noProof/>
                <w:webHidden/>
              </w:rPr>
              <w:fldChar w:fldCharType="end"/>
            </w:r>
          </w:hyperlink>
        </w:p>
        <w:p w14:paraId="2ADAD247" w14:textId="4289ABB7" w:rsidR="00F51356" w:rsidRDefault="00F51356">
          <w:pPr>
            <w:pStyle w:val="TOC3"/>
            <w:tabs>
              <w:tab w:val="right" w:leader="dot" w:pos="9350"/>
            </w:tabs>
            <w:rPr>
              <w:rFonts w:eastAsiaTheme="minorEastAsia"/>
              <w:noProof/>
            </w:rPr>
          </w:pPr>
          <w:hyperlink w:anchor="_Toc98517621" w:history="1">
            <w:r w:rsidRPr="009524AD">
              <w:rPr>
                <w:rStyle w:val="Hyperlink"/>
                <w:noProof/>
                <w:lang w:val="el-GR"/>
              </w:rPr>
              <w:t>Χρονοδιάγραμμα</w:t>
            </w:r>
            <w:r>
              <w:rPr>
                <w:noProof/>
                <w:webHidden/>
              </w:rPr>
              <w:tab/>
            </w:r>
            <w:r>
              <w:rPr>
                <w:noProof/>
                <w:webHidden/>
              </w:rPr>
              <w:fldChar w:fldCharType="begin"/>
            </w:r>
            <w:r>
              <w:rPr>
                <w:noProof/>
                <w:webHidden/>
              </w:rPr>
              <w:instrText xml:space="preserve"> PAGEREF _Toc98517621 \h </w:instrText>
            </w:r>
            <w:r>
              <w:rPr>
                <w:noProof/>
                <w:webHidden/>
              </w:rPr>
            </w:r>
            <w:r>
              <w:rPr>
                <w:noProof/>
                <w:webHidden/>
              </w:rPr>
              <w:fldChar w:fldCharType="separate"/>
            </w:r>
            <w:r>
              <w:rPr>
                <w:noProof/>
                <w:webHidden/>
              </w:rPr>
              <w:t>6</w:t>
            </w:r>
            <w:r>
              <w:rPr>
                <w:noProof/>
                <w:webHidden/>
              </w:rPr>
              <w:fldChar w:fldCharType="end"/>
            </w:r>
          </w:hyperlink>
        </w:p>
        <w:p w14:paraId="27C1C3BD" w14:textId="229A86C3" w:rsidR="00F51356" w:rsidRDefault="00F51356">
          <w:pPr>
            <w:pStyle w:val="TOC2"/>
            <w:tabs>
              <w:tab w:val="right" w:leader="dot" w:pos="9350"/>
            </w:tabs>
            <w:rPr>
              <w:rFonts w:eastAsiaTheme="minorEastAsia"/>
              <w:noProof/>
            </w:rPr>
          </w:pPr>
          <w:hyperlink w:anchor="_Toc98517622" w:history="1">
            <w:r w:rsidRPr="009524AD">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517622 \h </w:instrText>
            </w:r>
            <w:r>
              <w:rPr>
                <w:noProof/>
                <w:webHidden/>
              </w:rPr>
            </w:r>
            <w:r>
              <w:rPr>
                <w:noProof/>
                <w:webHidden/>
              </w:rPr>
              <w:fldChar w:fldCharType="separate"/>
            </w:r>
            <w:r>
              <w:rPr>
                <w:noProof/>
                <w:webHidden/>
              </w:rPr>
              <w:t>6</w:t>
            </w:r>
            <w:r>
              <w:rPr>
                <w:noProof/>
                <w:webHidden/>
              </w:rPr>
              <w:fldChar w:fldCharType="end"/>
            </w:r>
          </w:hyperlink>
        </w:p>
        <w:p w14:paraId="4F7EEA3F" w14:textId="2E7E973C" w:rsidR="00F51356" w:rsidRDefault="00F51356">
          <w:pPr>
            <w:pStyle w:val="TOC2"/>
            <w:tabs>
              <w:tab w:val="right" w:leader="dot" w:pos="9350"/>
            </w:tabs>
            <w:rPr>
              <w:rFonts w:eastAsiaTheme="minorEastAsia"/>
              <w:noProof/>
            </w:rPr>
          </w:pPr>
          <w:hyperlink w:anchor="_Toc98517623" w:history="1">
            <w:r w:rsidRPr="009524AD">
              <w:rPr>
                <w:rStyle w:val="Hyperlink"/>
                <w:noProof/>
                <w:lang w:val="el-GR"/>
              </w:rPr>
              <w:t>Κοινωνική Επιρροή</w:t>
            </w:r>
            <w:r>
              <w:rPr>
                <w:noProof/>
                <w:webHidden/>
              </w:rPr>
              <w:tab/>
            </w:r>
            <w:r>
              <w:rPr>
                <w:noProof/>
                <w:webHidden/>
              </w:rPr>
              <w:fldChar w:fldCharType="begin"/>
            </w:r>
            <w:r>
              <w:rPr>
                <w:noProof/>
                <w:webHidden/>
              </w:rPr>
              <w:instrText xml:space="preserve"> PAGEREF _Toc98517623 \h </w:instrText>
            </w:r>
            <w:r>
              <w:rPr>
                <w:noProof/>
                <w:webHidden/>
              </w:rPr>
            </w:r>
            <w:r>
              <w:rPr>
                <w:noProof/>
                <w:webHidden/>
              </w:rPr>
              <w:fldChar w:fldCharType="separate"/>
            </w:r>
            <w:r>
              <w:rPr>
                <w:noProof/>
                <w:webHidden/>
              </w:rPr>
              <w:t>7</w:t>
            </w:r>
            <w:r>
              <w:rPr>
                <w:noProof/>
                <w:webHidden/>
              </w:rPr>
              <w:fldChar w:fldCharType="end"/>
            </w:r>
          </w:hyperlink>
        </w:p>
        <w:p w14:paraId="52ED62C1" w14:textId="036A346C" w:rsidR="00F51356" w:rsidRDefault="00F51356">
          <w:pPr>
            <w:pStyle w:val="TOC2"/>
            <w:tabs>
              <w:tab w:val="right" w:leader="dot" w:pos="9350"/>
            </w:tabs>
            <w:rPr>
              <w:rFonts w:eastAsiaTheme="minorEastAsia"/>
              <w:noProof/>
            </w:rPr>
          </w:pPr>
          <w:hyperlink w:anchor="_Toc98517624" w:history="1">
            <w:r w:rsidRPr="009524AD">
              <w:rPr>
                <w:rStyle w:val="Hyperlink"/>
                <w:noProof/>
                <w:lang w:val="el-GR"/>
              </w:rPr>
              <w:t xml:space="preserve">Μοντελοποιήση συστήματος </w:t>
            </w:r>
            <w:r w:rsidRPr="009524AD">
              <w:rPr>
                <w:rStyle w:val="Hyperlink"/>
                <w:noProof/>
              </w:rPr>
              <w:t>Multiplayer</w:t>
            </w:r>
            <w:r>
              <w:rPr>
                <w:noProof/>
                <w:webHidden/>
              </w:rPr>
              <w:tab/>
            </w:r>
            <w:r>
              <w:rPr>
                <w:noProof/>
                <w:webHidden/>
              </w:rPr>
              <w:fldChar w:fldCharType="begin"/>
            </w:r>
            <w:r>
              <w:rPr>
                <w:noProof/>
                <w:webHidden/>
              </w:rPr>
              <w:instrText xml:space="preserve"> PAGEREF _Toc98517624 \h </w:instrText>
            </w:r>
            <w:r>
              <w:rPr>
                <w:noProof/>
                <w:webHidden/>
              </w:rPr>
            </w:r>
            <w:r>
              <w:rPr>
                <w:noProof/>
                <w:webHidden/>
              </w:rPr>
              <w:fldChar w:fldCharType="separate"/>
            </w:r>
            <w:r>
              <w:rPr>
                <w:noProof/>
                <w:webHidden/>
              </w:rPr>
              <w:t>1</w:t>
            </w:r>
            <w:r>
              <w:rPr>
                <w:noProof/>
                <w:webHidden/>
              </w:rPr>
              <w:fldChar w:fldCharType="end"/>
            </w:r>
          </w:hyperlink>
        </w:p>
        <w:p w14:paraId="77F26738" w14:textId="4DA89EF7" w:rsidR="00F51356" w:rsidRDefault="00F51356">
          <w:pPr>
            <w:pStyle w:val="TOC3"/>
            <w:tabs>
              <w:tab w:val="right" w:leader="dot" w:pos="9350"/>
            </w:tabs>
            <w:rPr>
              <w:rFonts w:eastAsiaTheme="minorEastAsia"/>
              <w:noProof/>
            </w:rPr>
          </w:pPr>
          <w:hyperlink w:anchor="_Toc98517625" w:history="1">
            <w:r w:rsidRPr="009524AD">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517625 \h </w:instrText>
            </w:r>
            <w:r>
              <w:rPr>
                <w:noProof/>
                <w:webHidden/>
              </w:rPr>
            </w:r>
            <w:r>
              <w:rPr>
                <w:noProof/>
                <w:webHidden/>
              </w:rPr>
              <w:fldChar w:fldCharType="separate"/>
            </w:r>
            <w:r>
              <w:rPr>
                <w:noProof/>
                <w:webHidden/>
              </w:rPr>
              <w:t>8</w:t>
            </w:r>
            <w:r>
              <w:rPr>
                <w:noProof/>
                <w:webHidden/>
              </w:rPr>
              <w:fldChar w:fldCharType="end"/>
            </w:r>
          </w:hyperlink>
        </w:p>
        <w:p w14:paraId="296EB8C5" w14:textId="10BC775D" w:rsidR="00F51356" w:rsidRDefault="00F51356">
          <w:pPr>
            <w:pStyle w:val="TOC3"/>
            <w:tabs>
              <w:tab w:val="right" w:leader="dot" w:pos="9350"/>
            </w:tabs>
            <w:rPr>
              <w:rFonts w:eastAsiaTheme="minorEastAsia"/>
              <w:noProof/>
            </w:rPr>
          </w:pPr>
          <w:hyperlink w:anchor="_Toc98517626" w:history="1">
            <w:r w:rsidRPr="009524AD">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517626 \h </w:instrText>
            </w:r>
            <w:r>
              <w:rPr>
                <w:noProof/>
                <w:webHidden/>
              </w:rPr>
            </w:r>
            <w:r>
              <w:rPr>
                <w:noProof/>
                <w:webHidden/>
              </w:rPr>
              <w:fldChar w:fldCharType="separate"/>
            </w:r>
            <w:r>
              <w:rPr>
                <w:noProof/>
                <w:webHidden/>
              </w:rPr>
              <w:t>8</w:t>
            </w:r>
            <w:r>
              <w:rPr>
                <w:noProof/>
                <w:webHidden/>
              </w:rPr>
              <w:fldChar w:fldCharType="end"/>
            </w:r>
          </w:hyperlink>
        </w:p>
        <w:p w14:paraId="17B326ED" w14:textId="268B1379" w:rsidR="00F51356" w:rsidRDefault="00F51356">
          <w:pPr>
            <w:pStyle w:val="TOC3"/>
            <w:tabs>
              <w:tab w:val="right" w:leader="dot" w:pos="9350"/>
            </w:tabs>
            <w:rPr>
              <w:rFonts w:eastAsiaTheme="minorEastAsia"/>
              <w:noProof/>
            </w:rPr>
          </w:pPr>
          <w:hyperlink w:anchor="_Toc98517627" w:history="1">
            <w:r w:rsidRPr="009524AD">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517627 \h </w:instrText>
            </w:r>
            <w:r>
              <w:rPr>
                <w:noProof/>
                <w:webHidden/>
              </w:rPr>
            </w:r>
            <w:r>
              <w:rPr>
                <w:noProof/>
                <w:webHidden/>
              </w:rPr>
              <w:fldChar w:fldCharType="separate"/>
            </w:r>
            <w:r>
              <w:rPr>
                <w:noProof/>
                <w:webHidden/>
              </w:rPr>
              <w:t>8</w:t>
            </w:r>
            <w:r>
              <w:rPr>
                <w:noProof/>
                <w:webHidden/>
              </w:rPr>
              <w:fldChar w:fldCharType="end"/>
            </w:r>
          </w:hyperlink>
        </w:p>
        <w:p w14:paraId="4EE8FEE7" w14:textId="7DCEDAC7" w:rsidR="00F51356" w:rsidRDefault="00F51356">
          <w:pPr>
            <w:pStyle w:val="TOC3"/>
            <w:tabs>
              <w:tab w:val="right" w:leader="dot" w:pos="9350"/>
            </w:tabs>
            <w:rPr>
              <w:rFonts w:eastAsiaTheme="minorEastAsia"/>
              <w:noProof/>
            </w:rPr>
          </w:pPr>
          <w:hyperlink w:anchor="_Toc98517628" w:history="1">
            <w:r w:rsidRPr="009524AD">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517628 \h </w:instrText>
            </w:r>
            <w:r>
              <w:rPr>
                <w:noProof/>
                <w:webHidden/>
              </w:rPr>
            </w:r>
            <w:r>
              <w:rPr>
                <w:noProof/>
                <w:webHidden/>
              </w:rPr>
              <w:fldChar w:fldCharType="separate"/>
            </w:r>
            <w:r>
              <w:rPr>
                <w:noProof/>
                <w:webHidden/>
              </w:rPr>
              <w:t>8</w:t>
            </w:r>
            <w:r>
              <w:rPr>
                <w:noProof/>
                <w:webHidden/>
              </w:rPr>
              <w:fldChar w:fldCharType="end"/>
            </w:r>
          </w:hyperlink>
        </w:p>
        <w:p w14:paraId="5B87D595" w14:textId="788F6B9F" w:rsidR="00F51356" w:rsidRDefault="00F51356">
          <w:pPr>
            <w:pStyle w:val="TOC3"/>
            <w:tabs>
              <w:tab w:val="right" w:leader="dot" w:pos="9350"/>
            </w:tabs>
            <w:rPr>
              <w:rFonts w:eastAsiaTheme="minorEastAsia"/>
              <w:noProof/>
            </w:rPr>
          </w:pPr>
          <w:hyperlink w:anchor="_Toc98517629" w:history="1">
            <w:r w:rsidRPr="009524AD">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517629 \h </w:instrText>
            </w:r>
            <w:r>
              <w:rPr>
                <w:noProof/>
                <w:webHidden/>
              </w:rPr>
            </w:r>
            <w:r>
              <w:rPr>
                <w:noProof/>
                <w:webHidden/>
              </w:rPr>
              <w:fldChar w:fldCharType="separate"/>
            </w:r>
            <w:r>
              <w:rPr>
                <w:noProof/>
                <w:webHidden/>
              </w:rPr>
              <w:t>9</w:t>
            </w:r>
            <w:r>
              <w:rPr>
                <w:noProof/>
                <w:webHidden/>
              </w:rPr>
              <w:fldChar w:fldCharType="end"/>
            </w:r>
          </w:hyperlink>
        </w:p>
        <w:p w14:paraId="0519A407" w14:textId="7EF2698C" w:rsidR="00F51356" w:rsidRDefault="00F51356">
          <w:pPr>
            <w:pStyle w:val="TOC2"/>
            <w:tabs>
              <w:tab w:val="right" w:leader="dot" w:pos="9350"/>
            </w:tabs>
            <w:rPr>
              <w:rFonts w:eastAsiaTheme="minorEastAsia"/>
              <w:noProof/>
            </w:rPr>
          </w:pPr>
          <w:hyperlink w:anchor="_Toc98517630" w:history="1">
            <w:r w:rsidRPr="009524AD">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517630 \h </w:instrText>
            </w:r>
            <w:r>
              <w:rPr>
                <w:noProof/>
                <w:webHidden/>
              </w:rPr>
            </w:r>
            <w:r>
              <w:rPr>
                <w:noProof/>
                <w:webHidden/>
              </w:rPr>
              <w:fldChar w:fldCharType="separate"/>
            </w:r>
            <w:r>
              <w:rPr>
                <w:noProof/>
                <w:webHidden/>
              </w:rPr>
              <w:t>9</w:t>
            </w:r>
            <w:r>
              <w:rPr>
                <w:noProof/>
                <w:webHidden/>
              </w:rPr>
              <w:fldChar w:fldCharType="end"/>
            </w:r>
          </w:hyperlink>
        </w:p>
        <w:p w14:paraId="43B64D6D" w14:textId="2ADACAED" w:rsidR="00F51356" w:rsidRDefault="00F51356">
          <w:pPr>
            <w:pStyle w:val="TOC1"/>
            <w:tabs>
              <w:tab w:val="left" w:pos="440"/>
              <w:tab w:val="right" w:leader="dot" w:pos="9350"/>
            </w:tabs>
            <w:rPr>
              <w:rFonts w:eastAsiaTheme="minorEastAsia"/>
              <w:noProof/>
            </w:rPr>
          </w:pPr>
          <w:hyperlink w:anchor="_Toc98517631" w:history="1">
            <w:r w:rsidRPr="009524AD">
              <w:rPr>
                <w:rStyle w:val="Hyperlink"/>
                <w:noProof/>
                <w:lang w:val="el-GR"/>
              </w:rPr>
              <w:t>1.</w:t>
            </w:r>
            <w:r>
              <w:rPr>
                <w:rFonts w:eastAsiaTheme="minorEastAsia"/>
                <w:noProof/>
              </w:rPr>
              <w:tab/>
            </w:r>
            <w:r w:rsidRPr="009524AD">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517631 \h </w:instrText>
            </w:r>
            <w:r>
              <w:rPr>
                <w:noProof/>
                <w:webHidden/>
              </w:rPr>
            </w:r>
            <w:r>
              <w:rPr>
                <w:noProof/>
                <w:webHidden/>
              </w:rPr>
              <w:fldChar w:fldCharType="separate"/>
            </w:r>
            <w:r>
              <w:rPr>
                <w:noProof/>
                <w:webHidden/>
              </w:rPr>
              <w:t>9</w:t>
            </w:r>
            <w:r>
              <w:rPr>
                <w:noProof/>
                <w:webHidden/>
              </w:rPr>
              <w:fldChar w:fldCharType="end"/>
            </w:r>
          </w:hyperlink>
        </w:p>
        <w:p w14:paraId="43C520DE" w14:textId="3DE0FA18" w:rsidR="00F51356" w:rsidRDefault="00F51356">
          <w:pPr>
            <w:pStyle w:val="TOC3"/>
            <w:tabs>
              <w:tab w:val="left" w:pos="1320"/>
              <w:tab w:val="right" w:leader="dot" w:pos="9350"/>
            </w:tabs>
            <w:rPr>
              <w:rFonts w:eastAsiaTheme="minorEastAsia"/>
              <w:noProof/>
            </w:rPr>
          </w:pPr>
          <w:hyperlink w:anchor="_Toc98517632" w:history="1">
            <w:r w:rsidRPr="009524AD">
              <w:rPr>
                <w:rStyle w:val="Hyperlink"/>
                <w:noProof/>
              </w:rPr>
              <w:t>1.1.1.</w:t>
            </w:r>
            <w:r>
              <w:rPr>
                <w:rFonts w:eastAsiaTheme="minorEastAsia"/>
                <w:noProof/>
              </w:rPr>
              <w:tab/>
            </w:r>
            <w:r w:rsidRPr="009524AD">
              <w:rPr>
                <w:rStyle w:val="Hyperlink"/>
                <w:noProof/>
              </w:rPr>
              <w:t>Survey</w:t>
            </w:r>
            <w:r>
              <w:rPr>
                <w:noProof/>
                <w:webHidden/>
              </w:rPr>
              <w:tab/>
            </w:r>
            <w:r>
              <w:rPr>
                <w:noProof/>
                <w:webHidden/>
              </w:rPr>
              <w:fldChar w:fldCharType="begin"/>
            </w:r>
            <w:r>
              <w:rPr>
                <w:noProof/>
                <w:webHidden/>
              </w:rPr>
              <w:instrText xml:space="preserve"> PAGEREF _Toc98517632 \h </w:instrText>
            </w:r>
            <w:r>
              <w:rPr>
                <w:noProof/>
                <w:webHidden/>
              </w:rPr>
            </w:r>
            <w:r>
              <w:rPr>
                <w:noProof/>
                <w:webHidden/>
              </w:rPr>
              <w:fldChar w:fldCharType="separate"/>
            </w:r>
            <w:r>
              <w:rPr>
                <w:noProof/>
                <w:webHidden/>
              </w:rPr>
              <w:t>9</w:t>
            </w:r>
            <w:r>
              <w:rPr>
                <w:noProof/>
                <w:webHidden/>
              </w:rPr>
              <w:fldChar w:fldCharType="end"/>
            </w:r>
          </w:hyperlink>
        </w:p>
        <w:p w14:paraId="7C8ACF6B" w14:textId="126EEFDE" w:rsidR="00F51356" w:rsidRDefault="00F51356">
          <w:pPr>
            <w:pStyle w:val="TOC3"/>
            <w:tabs>
              <w:tab w:val="left" w:pos="1320"/>
              <w:tab w:val="right" w:leader="dot" w:pos="9350"/>
            </w:tabs>
            <w:rPr>
              <w:rFonts w:eastAsiaTheme="minorEastAsia"/>
              <w:noProof/>
            </w:rPr>
          </w:pPr>
          <w:hyperlink w:anchor="_Toc98517633" w:history="1">
            <w:r w:rsidRPr="009524AD">
              <w:rPr>
                <w:rStyle w:val="Hyperlink"/>
                <w:noProof/>
              </w:rPr>
              <w:t>1.1.2.</w:t>
            </w:r>
            <w:r>
              <w:rPr>
                <w:rFonts w:eastAsiaTheme="minorEastAsia"/>
                <w:noProof/>
              </w:rPr>
              <w:tab/>
            </w:r>
            <w:r w:rsidRPr="009524AD">
              <w:rPr>
                <w:rStyle w:val="Hyperlink"/>
                <w:noProof/>
              </w:rPr>
              <w:t xml:space="preserve">Hardware </w:t>
            </w:r>
            <w:r w:rsidRPr="009524AD">
              <w:rPr>
                <w:rStyle w:val="Hyperlink"/>
                <w:noProof/>
                <w:lang w:val="el-GR"/>
              </w:rPr>
              <w:t xml:space="preserve">&amp; </w:t>
            </w:r>
            <w:r w:rsidRPr="009524AD">
              <w:rPr>
                <w:rStyle w:val="Hyperlink"/>
                <w:noProof/>
              </w:rPr>
              <w:t>Software</w:t>
            </w:r>
            <w:r w:rsidRPr="009524AD">
              <w:rPr>
                <w:rStyle w:val="Hyperlink"/>
                <w:noProof/>
                <w:lang w:val="el-GR"/>
              </w:rPr>
              <w:t xml:space="preserve"> </w:t>
            </w:r>
            <w:r w:rsidRPr="009524AD">
              <w:rPr>
                <w:rStyle w:val="Hyperlink"/>
                <w:noProof/>
              </w:rPr>
              <w:t>Specifications</w:t>
            </w:r>
            <w:r>
              <w:rPr>
                <w:noProof/>
                <w:webHidden/>
              </w:rPr>
              <w:tab/>
            </w:r>
            <w:r>
              <w:rPr>
                <w:noProof/>
                <w:webHidden/>
              </w:rPr>
              <w:fldChar w:fldCharType="begin"/>
            </w:r>
            <w:r>
              <w:rPr>
                <w:noProof/>
                <w:webHidden/>
              </w:rPr>
              <w:instrText xml:space="preserve"> PAGEREF _Toc98517633 \h </w:instrText>
            </w:r>
            <w:r>
              <w:rPr>
                <w:noProof/>
                <w:webHidden/>
              </w:rPr>
            </w:r>
            <w:r>
              <w:rPr>
                <w:noProof/>
                <w:webHidden/>
              </w:rPr>
              <w:fldChar w:fldCharType="separate"/>
            </w:r>
            <w:r>
              <w:rPr>
                <w:noProof/>
                <w:webHidden/>
              </w:rPr>
              <w:t>11</w:t>
            </w:r>
            <w:r>
              <w:rPr>
                <w:noProof/>
                <w:webHidden/>
              </w:rPr>
              <w:fldChar w:fldCharType="end"/>
            </w:r>
          </w:hyperlink>
        </w:p>
        <w:p w14:paraId="744435DA" w14:textId="457A6A27" w:rsidR="00F51356" w:rsidRDefault="00F51356">
          <w:pPr>
            <w:pStyle w:val="TOC3"/>
            <w:tabs>
              <w:tab w:val="left" w:pos="1320"/>
              <w:tab w:val="right" w:leader="dot" w:pos="9350"/>
            </w:tabs>
            <w:rPr>
              <w:rFonts w:eastAsiaTheme="minorEastAsia"/>
              <w:noProof/>
            </w:rPr>
          </w:pPr>
          <w:hyperlink w:anchor="_Toc98517634" w:history="1">
            <w:r w:rsidRPr="009524AD">
              <w:rPr>
                <w:rStyle w:val="Hyperlink"/>
                <w:noProof/>
              </w:rPr>
              <w:t>1.1.3.</w:t>
            </w:r>
            <w:r>
              <w:rPr>
                <w:rFonts w:eastAsiaTheme="minorEastAsia"/>
                <w:noProof/>
              </w:rPr>
              <w:tab/>
            </w:r>
            <w:r w:rsidRPr="009524AD">
              <w:rPr>
                <w:rStyle w:val="Hyperlink"/>
                <w:noProof/>
              </w:rPr>
              <w:t>3D Pipeline</w:t>
            </w:r>
            <w:r>
              <w:rPr>
                <w:noProof/>
                <w:webHidden/>
              </w:rPr>
              <w:tab/>
            </w:r>
            <w:r>
              <w:rPr>
                <w:noProof/>
                <w:webHidden/>
              </w:rPr>
              <w:fldChar w:fldCharType="begin"/>
            </w:r>
            <w:r>
              <w:rPr>
                <w:noProof/>
                <w:webHidden/>
              </w:rPr>
              <w:instrText xml:space="preserve"> PAGEREF _Toc98517634 \h </w:instrText>
            </w:r>
            <w:r>
              <w:rPr>
                <w:noProof/>
                <w:webHidden/>
              </w:rPr>
            </w:r>
            <w:r>
              <w:rPr>
                <w:noProof/>
                <w:webHidden/>
              </w:rPr>
              <w:fldChar w:fldCharType="separate"/>
            </w:r>
            <w:r>
              <w:rPr>
                <w:noProof/>
                <w:webHidden/>
              </w:rPr>
              <w:t>20</w:t>
            </w:r>
            <w:r>
              <w:rPr>
                <w:noProof/>
                <w:webHidden/>
              </w:rPr>
              <w:fldChar w:fldCharType="end"/>
            </w:r>
          </w:hyperlink>
        </w:p>
        <w:p w14:paraId="77D2E14E" w14:textId="6A70E794" w:rsidR="00F51356" w:rsidRDefault="00F51356">
          <w:pPr>
            <w:pStyle w:val="TOC3"/>
            <w:tabs>
              <w:tab w:val="left" w:pos="1320"/>
              <w:tab w:val="right" w:leader="dot" w:pos="9350"/>
            </w:tabs>
            <w:rPr>
              <w:rFonts w:eastAsiaTheme="minorEastAsia"/>
              <w:noProof/>
            </w:rPr>
          </w:pPr>
          <w:hyperlink w:anchor="_Toc98517635" w:history="1">
            <w:r w:rsidRPr="009524AD">
              <w:rPr>
                <w:rStyle w:val="Hyperlink"/>
                <w:noProof/>
              </w:rPr>
              <w:t>1.1.4.</w:t>
            </w:r>
            <w:r>
              <w:rPr>
                <w:rFonts w:eastAsiaTheme="minorEastAsia"/>
                <w:noProof/>
              </w:rPr>
              <w:tab/>
            </w:r>
            <w:r w:rsidRPr="009524AD">
              <w:rPr>
                <w:rStyle w:val="Hyperlink"/>
                <w:noProof/>
              </w:rPr>
              <w:t>Game Engine Development</w:t>
            </w:r>
            <w:r>
              <w:rPr>
                <w:noProof/>
                <w:webHidden/>
              </w:rPr>
              <w:tab/>
            </w:r>
            <w:r>
              <w:rPr>
                <w:noProof/>
                <w:webHidden/>
              </w:rPr>
              <w:fldChar w:fldCharType="begin"/>
            </w:r>
            <w:r>
              <w:rPr>
                <w:noProof/>
                <w:webHidden/>
              </w:rPr>
              <w:instrText xml:space="preserve"> PAGEREF _Toc98517635 \h </w:instrText>
            </w:r>
            <w:r>
              <w:rPr>
                <w:noProof/>
                <w:webHidden/>
              </w:rPr>
            </w:r>
            <w:r>
              <w:rPr>
                <w:noProof/>
                <w:webHidden/>
              </w:rPr>
              <w:fldChar w:fldCharType="separate"/>
            </w:r>
            <w:r>
              <w:rPr>
                <w:noProof/>
                <w:webHidden/>
              </w:rPr>
              <w:t>20</w:t>
            </w:r>
            <w:r>
              <w:rPr>
                <w:noProof/>
                <w:webHidden/>
              </w:rPr>
              <w:fldChar w:fldCharType="end"/>
            </w:r>
          </w:hyperlink>
        </w:p>
        <w:p w14:paraId="701A69F0" w14:textId="4A55038A" w:rsidR="00F51356" w:rsidRDefault="00F51356">
          <w:pPr>
            <w:pStyle w:val="TOC3"/>
            <w:tabs>
              <w:tab w:val="left" w:pos="1320"/>
              <w:tab w:val="right" w:leader="dot" w:pos="9350"/>
            </w:tabs>
            <w:rPr>
              <w:rFonts w:eastAsiaTheme="minorEastAsia"/>
              <w:noProof/>
            </w:rPr>
          </w:pPr>
          <w:hyperlink w:anchor="_Toc98517636" w:history="1">
            <w:r w:rsidRPr="009524AD">
              <w:rPr>
                <w:rStyle w:val="Hyperlink"/>
                <w:noProof/>
              </w:rPr>
              <w:t>1.1.5.</w:t>
            </w:r>
            <w:r>
              <w:rPr>
                <w:rFonts w:eastAsiaTheme="minorEastAsia"/>
                <w:noProof/>
              </w:rPr>
              <w:tab/>
            </w:r>
            <w:r w:rsidRPr="009524AD">
              <w:rPr>
                <w:rStyle w:val="Hyperlink"/>
                <w:noProof/>
              </w:rPr>
              <w:t>Game Development</w:t>
            </w:r>
            <w:r w:rsidRPr="009524AD">
              <w:rPr>
                <w:rStyle w:val="Hyperlink"/>
                <w:noProof/>
                <w:lang w:val="el-GR"/>
              </w:rPr>
              <w:t xml:space="preserve"> </w:t>
            </w:r>
            <w:r w:rsidRPr="009524AD">
              <w:rPr>
                <w:rStyle w:val="Hyperlink"/>
                <w:noProof/>
              </w:rPr>
              <w:t>Lifecycle &amp; Ecosystem</w:t>
            </w:r>
            <w:r>
              <w:rPr>
                <w:noProof/>
                <w:webHidden/>
              </w:rPr>
              <w:tab/>
            </w:r>
            <w:r>
              <w:rPr>
                <w:noProof/>
                <w:webHidden/>
              </w:rPr>
              <w:fldChar w:fldCharType="begin"/>
            </w:r>
            <w:r>
              <w:rPr>
                <w:noProof/>
                <w:webHidden/>
              </w:rPr>
              <w:instrText xml:space="preserve"> PAGEREF _Toc98517636 \h </w:instrText>
            </w:r>
            <w:r>
              <w:rPr>
                <w:noProof/>
                <w:webHidden/>
              </w:rPr>
            </w:r>
            <w:r>
              <w:rPr>
                <w:noProof/>
                <w:webHidden/>
              </w:rPr>
              <w:fldChar w:fldCharType="separate"/>
            </w:r>
            <w:r>
              <w:rPr>
                <w:noProof/>
                <w:webHidden/>
              </w:rPr>
              <w:t>45</w:t>
            </w:r>
            <w:r>
              <w:rPr>
                <w:noProof/>
                <w:webHidden/>
              </w:rPr>
              <w:fldChar w:fldCharType="end"/>
            </w:r>
          </w:hyperlink>
        </w:p>
        <w:p w14:paraId="405F1F16" w14:textId="11D7F9F6" w:rsidR="00F51356" w:rsidRDefault="00F51356">
          <w:pPr>
            <w:pStyle w:val="TOC3"/>
            <w:tabs>
              <w:tab w:val="left" w:pos="1320"/>
              <w:tab w:val="right" w:leader="dot" w:pos="9350"/>
            </w:tabs>
            <w:rPr>
              <w:rFonts w:eastAsiaTheme="minorEastAsia"/>
              <w:noProof/>
            </w:rPr>
          </w:pPr>
          <w:hyperlink w:anchor="_Toc98517637" w:history="1">
            <w:r w:rsidRPr="009524AD">
              <w:rPr>
                <w:rStyle w:val="Hyperlink"/>
                <w:noProof/>
              </w:rPr>
              <w:t>1.1.6.</w:t>
            </w:r>
            <w:r>
              <w:rPr>
                <w:rFonts w:eastAsiaTheme="minorEastAsia"/>
                <w:noProof/>
              </w:rPr>
              <w:tab/>
            </w:r>
            <w:r w:rsidRPr="009524AD">
              <w:rPr>
                <w:rStyle w:val="Hyperlink"/>
                <w:noProof/>
              </w:rPr>
              <w:t>SinglePlayer</w:t>
            </w:r>
            <w:r>
              <w:rPr>
                <w:noProof/>
                <w:webHidden/>
              </w:rPr>
              <w:tab/>
            </w:r>
            <w:r>
              <w:rPr>
                <w:noProof/>
                <w:webHidden/>
              </w:rPr>
              <w:fldChar w:fldCharType="begin"/>
            </w:r>
            <w:r>
              <w:rPr>
                <w:noProof/>
                <w:webHidden/>
              </w:rPr>
              <w:instrText xml:space="preserve"> PAGEREF _Toc98517637 \h </w:instrText>
            </w:r>
            <w:r>
              <w:rPr>
                <w:noProof/>
                <w:webHidden/>
              </w:rPr>
            </w:r>
            <w:r>
              <w:rPr>
                <w:noProof/>
                <w:webHidden/>
              </w:rPr>
              <w:fldChar w:fldCharType="separate"/>
            </w:r>
            <w:r>
              <w:rPr>
                <w:noProof/>
                <w:webHidden/>
              </w:rPr>
              <w:t>50</w:t>
            </w:r>
            <w:r>
              <w:rPr>
                <w:noProof/>
                <w:webHidden/>
              </w:rPr>
              <w:fldChar w:fldCharType="end"/>
            </w:r>
          </w:hyperlink>
        </w:p>
        <w:p w14:paraId="1C38756C" w14:textId="01E28A21" w:rsidR="00F51356" w:rsidRDefault="00F51356">
          <w:pPr>
            <w:pStyle w:val="TOC3"/>
            <w:tabs>
              <w:tab w:val="left" w:pos="1320"/>
              <w:tab w:val="right" w:leader="dot" w:pos="9350"/>
            </w:tabs>
            <w:rPr>
              <w:rFonts w:eastAsiaTheme="minorEastAsia"/>
              <w:noProof/>
            </w:rPr>
          </w:pPr>
          <w:hyperlink w:anchor="_Toc98517638" w:history="1">
            <w:r w:rsidRPr="009524AD">
              <w:rPr>
                <w:rStyle w:val="Hyperlink"/>
                <w:noProof/>
              </w:rPr>
              <w:t>1.1.7.</w:t>
            </w:r>
            <w:r>
              <w:rPr>
                <w:rFonts w:eastAsiaTheme="minorEastAsia"/>
                <w:noProof/>
              </w:rPr>
              <w:tab/>
            </w:r>
            <w:r w:rsidRPr="009524AD">
              <w:rPr>
                <w:rStyle w:val="Hyperlink"/>
                <w:noProof/>
              </w:rPr>
              <w:t>Multiplayer</w:t>
            </w:r>
            <w:r>
              <w:rPr>
                <w:noProof/>
                <w:webHidden/>
              </w:rPr>
              <w:tab/>
            </w:r>
            <w:r>
              <w:rPr>
                <w:noProof/>
                <w:webHidden/>
              </w:rPr>
              <w:fldChar w:fldCharType="begin"/>
            </w:r>
            <w:r>
              <w:rPr>
                <w:noProof/>
                <w:webHidden/>
              </w:rPr>
              <w:instrText xml:space="preserve"> PAGEREF _Toc98517638 \h </w:instrText>
            </w:r>
            <w:r>
              <w:rPr>
                <w:noProof/>
                <w:webHidden/>
              </w:rPr>
            </w:r>
            <w:r>
              <w:rPr>
                <w:noProof/>
                <w:webHidden/>
              </w:rPr>
              <w:fldChar w:fldCharType="separate"/>
            </w:r>
            <w:r>
              <w:rPr>
                <w:noProof/>
                <w:webHidden/>
              </w:rPr>
              <w:t>50</w:t>
            </w:r>
            <w:r>
              <w:rPr>
                <w:noProof/>
                <w:webHidden/>
              </w:rPr>
              <w:fldChar w:fldCharType="end"/>
            </w:r>
          </w:hyperlink>
        </w:p>
        <w:p w14:paraId="3CFD6F53" w14:textId="4734E0D4" w:rsidR="00F51356" w:rsidRDefault="00F51356">
          <w:pPr>
            <w:pStyle w:val="TOC3"/>
            <w:tabs>
              <w:tab w:val="left" w:pos="1320"/>
              <w:tab w:val="right" w:leader="dot" w:pos="9350"/>
            </w:tabs>
            <w:rPr>
              <w:rFonts w:eastAsiaTheme="minorEastAsia"/>
              <w:noProof/>
            </w:rPr>
          </w:pPr>
          <w:hyperlink w:anchor="_Toc98517639" w:history="1">
            <w:r w:rsidRPr="009524AD">
              <w:rPr>
                <w:rStyle w:val="Hyperlink"/>
                <w:noProof/>
              </w:rPr>
              <w:t>1.1.8.</w:t>
            </w:r>
            <w:r>
              <w:rPr>
                <w:rFonts w:eastAsiaTheme="minorEastAsia"/>
                <w:noProof/>
              </w:rPr>
              <w:tab/>
            </w:r>
            <w:r w:rsidRPr="009524AD">
              <w:rPr>
                <w:rStyle w:val="Hyperlink"/>
                <w:noProof/>
              </w:rPr>
              <w:t>Networking</w:t>
            </w:r>
            <w:r>
              <w:rPr>
                <w:noProof/>
                <w:webHidden/>
              </w:rPr>
              <w:tab/>
            </w:r>
            <w:r>
              <w:rPr>
                <w:noProof/>
                <w:webHidden/>
              </w:rPr>
              <w:fldChar w:fldCharType="begin"/>
            </w:r>
            <w:r>
              <w:rPr>
                <w:noProof/>
                <w:webHidden/>
              </w:rPr>
              <w:instrText xml:space="preserve"> PAGEREF _Toc98517639 \h </w:instrText>
            </w:r>
            <w:r>
              <w:rPr>
                <w:noProof/>
                <w:webHidden/>
              </w:rPr>
            </w:r>
            <w:r>
              <w:rPr>
                <w:noProof/>
                <w:webHidden/>
              </w:rPr>
              <w:fldChar w:fldCharType="separate"/>
            </w:r>
            <w:r>
              <w:rPr>
                <w:noProof/>
                <w:webHidden/>
              </w:rPr>
              <w:t>52</w:t>
            </w:r>
            <w:r>
              <w:rPr>
                <w:noProof/>
                <w:webHidden/>
              </w:rPr>
              <w:fldChar w:fldCharType="end"/>
            </w:r>
          </w:hyperlink>
        </w:p>
        <w:p w14:paraId="61A49ABE" w14:textId="09102FF6" w:rsidR="00F51356" w:rsidRDefault="00F51356">
          <w:pPr>
            <w:pStyle w:val="TOC3"/>
            <w:tabs>
              <w:tab w:val="left" w:pos="1320"/>
              <w:tab w:val="right" w:leader="dot" w:pos="9350"/>
            </w:tabs>
            <w:rPr>
              <w:rFonts w:eastAsiaTheme="minorEastAsia"/>
              <w:noProof/>
            </w:rPr>
          </w:pPr>
          <w:hyperlink w:anchor="_Toc98517640" w:history="1">
            <w:r w:rsidRPr="009524AD">
              <w:rPr>
                <w:rStyle w:val="Hyperlink"/>
                <w:noProof/>
              </w:rPr>
              <w:t>1.1.9.</w:t>
            </w:r>
            <w:r>
              <w:rPr>
                <w:rFonts w:eastAsiaTheme="minorEastAsia"/>
                <w:noProof/>
              </w:rPr>
              <w:tab/>
            </w:r>
            <w:r w:rsidRPr="009524AD">
              <w:rPr>
                <w:rStyle w:val="Hyperlink"/>
                <w:noProof/>
              </w:rPr>
              <w:t>Cloud Computing</w:t>
            </w:r>
            <w:r>
              <w:rPr>
                <w:noProof/>
                <w:webHidden/>
              </w:rPr>
              <w:tab/>
            </w:r>
            <w:r>
              <w:rPr>
                <w:noProof/>
                <w:webHidden/>
              </w:rPr>
              <w:fldChar w:fldCharType="begin"/>
            </w:r>
            <w:r>
              <w:rPr>
                <w:noProof/>
                <w:webHidden/>
              </w:rPr>
              <w:instrText xml:space="preserve"> PAGEREF _Toc98517640 \h </w:instrText>
            </w:r>
            <w:r>
              <w:rPr>
                <w:noProof/>
                <w:webHidden/>
              </w:rPr>
            </w:r>
            <w:r>
              <w:rPr>
                <w:noProof/>
                <w:webHidden/>
              </w:rPr>
              <w:fldChar w:fldCharType="separate"/>
            </w:r>
            <w:r>
              <w:rPr>
                <w:noProof/>
                <w:webHidden/>
              </w:rPr>
              <w:t>53</w:t>
            </w:r>
            <w:r>
              <w:rPr>
                <w:noProof/>
                <w:webHidden/>
              </w:rPr>
              <w:fldChar w:fldCharType="end"/>
            </w:r>
          </w:hyperlink>
        </w:p>
        <w:p w14:paraId="02D151D4" w14:textId="28E02F62" w:rsidR="00F51356" w:rsidRDefault="00F51356">
          <w:pPr>
            <w:pStyle w:val="TOC3"/>
            <w:tabs>
              <w:tab w:val="left" w:pos="1320"/>
              <w:tab w:val="right" w:leader="dot" w:pos="9350"/>
            </w:tabs>
            <w:rPr>
              <w:rFonts w:eastAsiaTheme="minorEastAsia"/>
              <w:noProof/>
            </w:rPr>
          </w:pPr>
          <w:hyperlink w:anchor="_Toc98517641" w:history="1">
            <w:r w:rsidRPr="009524AD">
              <w:rPr>
                <w:rStyle w:val="Hyperlink"/>
                <w:noProof/>
              </w:rPr>
              <w:t>1.1.10.</w:t>
            </w:r>
            <w:r>
              <w:rPr>
                <w:rFonts w:eastAsiaTheme="minorEastAsia"/>
                <w:noProof/>
              </w:rPr>
              <w:tab/>
            </w:r>
            <w:r w:rsidRPr="009524AD">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517641 \h </w:instrText>
            </w:r>
            <w:r>
              <w:rPr>
                <w:noProof/>
                <w:webHidden/>
              </w:rPr>
            </w:r>
            <w:r>
              <w:rPr>
                <w:noProof/>
                <w:webHidden/>
              </w:rPr>
              <w:fldChar w:fldCharType="separate"/>
            </w:r>
            <w:r>
              <w:rPr>
                <w:noProof/>
                <w:webHidden/>
              </w:rPr>
              <w:t>54</w:t>
            </w:r>
            <w:r>
              <w:rPr>
                <w:noProof/>
                <w:webHidden/>
              </w:rPr>
              <w:fldChar w:fldCharType="end"/>
            </w:r>
          </w:hyperlink>
        </w:p>
        <w:p w14:paraId="333CED96" w14:textId="2C543793" w:rsidR="00F51356" w:rsidRDefault="00F51356">
          <w:pPr>
            <w:pStyle w:val="TOC1"/>
            <w:tabs>
              <w:tab w:val="left" w:pos="440"/>
              <w:tab w:val="right" w:leader="dot" w:pos="9350"/>
            </w:tabs>
            <w:rPr>
              <w:rFonts w:eastAsiaTheme="minorEastAsia"/>
              <w:noProof/>
            </w:rPr>
          </w:pPr>
          <w:hyperlink w:anchor="_Toc98517642" w:history="1">
            <w:r w:rsidRPr="009524AD">
              <w:rPr>
                <w:rStyle w:val="Hyperlink"/>
                <w:noProof/>
                <w:lang w:val="el-GR"/>
              </w:rPr>
              <w:t>2.</w:t>
            </w:r>
            <w:r>
              <w:rPr>
                <w:rFonts w:eastAsiaTheme="minorEastAsia"/>
                <w:noProof/>
              </w:rPr>
              <w:tab/>
            </w:r>
            <w:r w:rsidRPr="009524AD">
              <w:rPr>
                <w:rStyle w:val="Hyperlink"/>
                <w:noProof/>
                <w:lang w:val="el-GR"/>
              </w:rPr>
              <w:t>ΤΕΧΝΙΚΟ ΥΠΟΒΑΘΡΟ</w:t>
            </w:r>
            <w:r w:rsidRPr="009524AD">
              <w:rPr>
                <w:rStyle w:val="Hyperlink"/>
                <w:noProof/>
              </w:rPr>
              <w:t xml:space="preserve"> &amp; PROJECT MANAGMENT</w:t>
            </w:r>
            <w:r>
              <w:rPr>
                <w:noProof/>
                <w:webHidden/>
              </w:rPr>
              <w:tab/>
            </w:r>
            <w:r>
              <w:rPr>
                <w:noProof/>
                <w:webHidden/>
              </w:rPr>
              <w:fldChar w:fldCharType="begin"/>
            </w:r>
            <w:r>
              <w:rPr>
                <w:noProof/>
                <w:webHidden/>
              </w:rPr>
              <w:instrText xml:space="preserve"> PAGEREF _Toc98517642 \h </w:instrText>
            </w:r>
            <w:r>
              <w:rPr>
                <w:noProof/>
                <w:webHidden/>
              </w:rPr>
            </w:r>
            <w:r>
              <w:rPr>
                <w:noProof/>
                <w:webHidden/>
              </w:rPr>
              <w:fldChar w:fldCharType="separate"/>
            </w:r>
            <w:r>
              <w:rPr>
                <w:noProof/>
                <w:webHidden/>
              </w:rPr>
              <w:t>58</w:t>
            </w:r>
            <w:r>
              <w:rPr>
                <w:noProof/>
                <w:webHidden/>
              </w:rPr>
              <w:fldChar w:fldCharType="end"/>
            </w:r>
          </w:hyperlink>
        </w:p>
        <w:p w14:paraId="4373567B" w14:textId="1F75CDC4" w:rsidR="00F51356" w:rsidRDefault="00F51356">
          <w:pPr>
            <w:pStyle w:val="TOC3"/>
            <w:tabs>
              <w:tab w:val="left" w:pos="1320"/>
              <w:tab w:val="right" w:leader="dot" w:pos="9350"/>
            </w:tabs>
            <w:rPr>
              <w:rFonts w:eastAsiaTheme="minorEastAsia"/>
              <w:noProof/>
            </w:rPr>
          </w:pPr>
          <w:hyperlink w:anchor="_Toc98517643" w:history="1">
            <w:r w:rsidRPr="009524AD">
              <w:rPr>
                <w:rStyle w:val="Hyperlink"/>
                <w:noProof/>
              </w:rPr>
              <w:t>2.1.1.</w:t>
            </w:r>
            <w:r>
              <w:rPr>
                <w:rFonts w:eastAsiaTheme="minorEastAsia"/>
                <w:noProof/>
              </w:rPr>
              <w:tab/>
            </w:r>
            <w:r w:rsidRPr="009524AD">
              <w:rPr>
                <w:rStyle w:val="Hyperlink"/>
                <w:noProof/>
              </w:rPr>
              <w:t>Modules Presentation</w:t>
            </w:r>
            <w:r>
              <w:rPr>
                <w:noProof/>
                <w:webHidden/>
              </w:rPr>
              <w:tab/>
            </w:r>
            <w:r>
              <w:rPr>
                <w:noProof/>
                <w:webHidden/>
              </w:rPr>
              <w:fldChar w:fldCharType="begin"/>
            </w:r>
            <w:r>
              <w:rPr>
                <w:noProof/>
                <w:webHidden/>
              </w:rPr>
              <w:instrText xml:space="preserve"> PAGEREF _Toc98517643 \h </w:instrText>
            </w:r>
            <w:r>
              <w:rPr>
                <w:noProof/>
                <w:webHidden/>
              </w:rPr>
            </w:r>
            <w:r>
              <w:rPr>
                <w:noProof/>
                <w:webHidden/>
              </w:rPr>
              <w:fldChar w:fldCharType="separate"/>
            </w:r>
            <w:r>
              <w:rPr>
                <w:noProof/>
                <w:webHidden/>
              </w:rPr>
              <w:t>58</w:t>
            </w:r>
            <w:r>
              <w:rPr>
                <w:noProof/>
                <w:webHidden/>
              </w:rPr>
              <w:fldChar w:fldCharType="end"/>
            </w:r>
          </w:hyperlink>
        </w:p>
        <w:p w14:paraId="3AC98600" w14:textId="242C41D2" w:rsidR="00F51356" w:rsidRDefault="00F51356">
          <w:pPr>
            <w:pStyle w:val="TOC3"/>
            <w:tabs>
              <w:tab w:val="left" w:pos="1320"/>
              <w:tab w:val="right" w:leader="dot" w:pos="9350"/>
            </w:tabs>
            <w:rPr>
              <w:rFonts w:eastAsiaTheme="minorEastAsia"/>
              <w:noProof/>
            </w:rPr>
          </w:pPr>
          <w:hyperlink w:anchor="_Toc98517644" w:history="1">
            <w:r w:rsidRPr="009524AD">
              <w:rPr>
                <w:rStyle w:val="Hyperlink"/>
                <w:noProof/>
                <w:lang w:val="el-GR"/>
              </w:rPr>
              <w:t>2.1.2.</w:t>
            </w:r>
            <w:r>
              <w:rPr>
                <w:rFonts w:eastAsiaTheme="minorEastAsia"/>
                <w:noProof/>
              </w:rPr>
              <w:tab/>
            </w:r>
            <w:r w:rsidRPr="009524AD">
              <w:rPr>
                <w:rStyle w:val="Hyperlink"/>
                <w:noProof/>
                <w:lang w:val="el-GR"/>
              </w:rPr>
              <w:t>Σχεδιασμός &amp; Μοντελοποιηση συστήματος</w:t>
            </w:r>
            <w:r>
              <w:rPr>
                <w:noProof/>
                <w:webHidden/>
              </w:rPr>
              <w:tab/>
            </w:r>
            <w:r>
              <w:rPr>
                <w:noProof/>
                <w:webHidden/>
              </w:rPr>
              <w:fldChar w:fldCharType="begin"/>
            </w:r>
            <w:r>
              <w:rPr>
                <w:noProof/>
                <w:webHidden/>
              </w:rPr>
              <w:instrText xml:space="preserve"> PAGEREF _Toc98517644 \h </w:instrText>
            </w:r>
            <w:r>
              <w:rPr>
                <w:noProof/>
                <w:webHidden/>
              </w:rPr>
            </w:r>
            <w:r>
              <w:rPr>
                <w:noProof/>
                <w:webHidden/>
              </w:rPr>
              <w:fldChar w:fldCharType="separate"/>
            </w:r>
            <w:r>
              <w:rPr>
                <w:noProof/>
                <w:webHidden/>
              </w:rPr>
              <w:t>59</w:t>
            </w:r>
            <w:r>
              <w:rPr>
                <w:noProof/>
                <w:webHidden/>
              </w:rPr>
              <w:fldChar w:fldCharType="end"/>
            </w:r>
          </w:hyperlink>
        </w:p>
        <w:p w14:paraId="60267541" w14:textId="6A24BE33" w:rsidR="00F51356" w:rsidRDefault="00F51356">
          <w:pPr>
            <w:pStyle w:val="TOC3"/>
            <w:tabs>
              <w:tab w:val="left" w:pos="1320"/>
              <w:tab w:val="right" w:leader="dot" w:pos="9350"/>
            </w:tabs>
            <w:rPr>
              <w:rFonts w:eastAsiaTheme="minorEastAsia"/>
              <w:noProof/>
            </w:rPr>
          </w:pPr>
          <w:hyperlink w:anchor="_Toc98517645" w:history="1">
            <w:r w:rsidRPr="009524AD">
              <w:rPr>
                <w:rStyle w:val="Hyperlink"/>
                <w:noProof/>
              </w:rPr>
              <w:t>2.1.3.</w:t>
            </w:r>
            <w:r>
              <w:rPr>
                <w:rFonts w:eastAsiaTheme="minorEastAsia"/>
                <w:noProof/>
              </w:rPr>
              <w:tab/>
            </w:r>
            <w:r w:rsidRPr="009524AD">
              <w:rPr>
                <w:rStyle w:val="Hyperlink"/>
                <w:noProof/>
              </w:rPr>
              <w:t>Class Design Specification per system module</w:t>
            </w:r>
            <w:r>
              <w:rPr>
                <w:noProof/>
                <w:webHidden/>
              </w:rPr>
              <w:tab/>
            </w:r>
            <w:r>
              <w:rPr>
                <w:noProof/>
                <w:webHidden/>
              </w:rPr>
              <w:fldChar w:fldCharType="begin"/>
            </w:r>
            <w:r>
              <w:rPr>
                <w:noProof/>
                <w:webHidden/>
              </w:rPr>
              <w:instrText xml:space="preserve"> PAGEREF _Toc98517645 \h </w:instrText>
            </w:r>
            <w:r>
              <w:rPr>
                <w:noProof/>
                <w:webHidden/>
              </w:rPr>
            </w:r>
            <w:r>
              <w:rPr>
                <w:noProof/>
                <w:webHidden/>
              </w:rPr>
              <w:fldChar w:fldCharType="separate"/>
            </w:r>
            <w:r>
              <w:rPr>
                <w:noProof/>
                <w:webHidden/>
              </w:rPr>
              <w:t>63</w:t>
            </w:r>
            <w:r>
              <w:rPr>
                <w:noProof/>
                <w:webHidden/>
              </w:rPr>
              <w:fldChar w:fldCharType="end"/>
            </w:r>
          </w:hyperlink>
        </w:p>
        <w:p w14:paraId="3E6D34DA" w14:textId="5F3F7837" w:rsidR="00F51356" w:rsidRDefault="00F51356">
          <w:pPr>
            <w:pStyle w:val="TOC1"/>
            <w:tabs>
              <w:tab w:val="right" w:leader="dot" w:pos="9350"/>
            </w:tabs>
            <w:rPr>
              <w:rFonts w:eastAsiaTheme="minorEastAsia"/>
              <w:noProof/>
            </w:rPr>
          </w:pPr>
          <w:hyperlink w:anchor="_Toc98517646" w:history="1">
            <w:r w:rsidRPr="009524AD">
              <w:rPr>
                <w:rStyle w:val="Hyperlink"/>
                <w:noProof/>
              </w:rPr>
              <w:t>Bibliography</w:t>
            </w:r>
            <w:r>
              <w:rPr>
                <w:noProof/>
                <w:webHidden/>
              </w:rPr>
              <w:tab/>
            </w:r>
            <w:r>
              <w:rPr>
                <w:noProof/>
                <w:webHidden/>
              </w:rPr>
              <w:fldChar w:fldCharType="begin"/>
            </w:r>
            <w:r>
              <w:rPr>
                <w:noProof/>
                <w:webHidden/>
              </w:rPr>
              <w:instrText xml:space="preserve"> PAGEREF _Toc98517646 \h </w:instrText>
            </w:r>
            <w:r>
              <w:rPr>
                <w:noProof/>
                <w:webHidden/>
              </w:rPr>
            </w:r>
            <w:r>
              <w:rPr>
                <w:noProof/>
                <w:webHidden/>
              </w:rPr>
              <w:fldChar w:fldCharType="separate"/>
            </w:r>
            <w:r>
              <w:rPr>
                <w:noProof/>
                <w:webHidden/>
              </w:rPr>
              <w:t>64</w:t>
            </w:r>
            <w:r>
              <w:rPr>
                <w:noProof/>
                <w:webHidden/>
              </w:rPr>
              <w:fldChar w:fldCharType="end"/>
            </w:r>
          </w:hyperlink>
        </w:p>
        <w:p w14:paraId="7E915ACB" w14:textId="14E2A06E" w:rsidR="00F51356" w:rsidRDefault="00F51356">
          <w:pPr>
            <w:pStyle w:val="TOC1"/>
            <w:tabs>
              <w:tab w:val="right" w:leader="dot" w:pos="9350"/>
            </w:tabs>
            <w:rPr>
              <w:rFonts w:eastAsiaTheme="minorEastAsia"/>
              <w:noProof/>
            </w:rPr>
          </w:pPr>
          <w:hyperlink w:anchor="_Toc98517647" w:history="1">
            <w:r w:rsidRPr="009524AD">
              <w:rPr>
                <w:rStyle w:val="Hyperlink"/>
                <w:noProof/>
                <w:lang w:val="el-GR"/>
              </w:rPr>
              <w:t>ΠΑΡΑΡΤΗΜΑ</w:t>
            </w:r>
            <w:r>
              <w:rPr>
                <w:noProof/>
                <w:webHidden/>
              </w:rPr>
              <w:tab/>
            </w:r>
            <w:r>
              <w:rPr>
                <w:noProof/>
                <w:webHidden/>
              </w:rPr>
              <w:fldChar w:fldCharType="begin"/>
            </w:r>
            <w:r>
              <w:rPr>
                <w:noProof/>
                <w:webHidden/>
              </w:rPr>
              <w:instrText xml:space="preserve"> PAGEREF _Toc98517647 \h </w:instrText>
            </w:r>
            <w:r>
              <w:rPr>
                <w:noProof/>
                <w:webHidden/>
              </w:rPr>
            </w:r>
            <w:r>
              <w:rPr>
                <w:noProof/>
                <w:webHidden/>
              </w:rPr>
              <w:fldChar w:fldCharType="separate"/>
            </w:r>
            <w:r>
              <w:rPr>
                <w:noProof/>
                <w:webHidden/>
              </w:rPr>
              <w:t>68</w:t>
            </w:r>
            <w:r>
              <w:rPr>
                <w:noProof/>
                <w:webHidden/>
              </w:rPr>
              <w:fldChar w:fldCharType="end"/>
            </w:r>
          </w:hyperlink>
        </w:p>
        <w:p w14:paraId="29552884" w14:textId="2DEE9F55" w:rsidR="00F51356" w:rsidRDefault="00F51356">
          <w:pPr>
            <w:pStyle w:val="TOC2"/>
            <w:tabs>
              <w:tab w:val="right" w:leader="dot" w:pos="9350"/>
            </w:tabs>
            <w:rPr>
              <w:rFonts w:eastAsiaTheme="minorEastAsia"/>
              <w:noProof/>
            </w:rPr>
          </w:pPr>
          <w:hyperlink w:anchor="_Toc98517648" w:history="1">
            <w:r w:rsidRPr="009524AD">
              <w:rPr>
                <w:rStyle w:val="Hyperlink"/>
                <w:noProof/>
                <w:lang w:val="el-GR"/>
              </w:rPr>
              <w:t>Γλωσσάριο</w:t>
            </w:r>
            <w:r>
              <w:rPr>
                <w:noProof/>
                <w:webHidden/>
              </w:rPr>
              <w:tab/>
            </w:r>
            <w:r>
              <w:rPr>
                <w:noProof/>
                <w:webHidden/>
              </w:rPr>
              <w:fldChar w:fldCharType="begin"/>
            </w:r>
            <w:r>
              <w:rPr>
                <w:noProof/>
                <w:webHidden/>
              </w:rPr>
              <w:instrText xml:space="preserve"> PAGEREF _Toc98517648 \h </w:instrText>
            </w:r>
            <w:r>
              <w:rPr>
                <w:noProof/>
                <w:webHidden/>
              </w:rPr>
            </w:r>
            <w:r>
              <w:rPr>
                <w:noProof/>
                <w:webHidden/>
              </w:rPr>
              <w:fldChar w:fldCharType="separate"/>
            </w:r>
            <w:r>
              <w:rPr>
                <w:noProof/>
                <w:webHidden/>
              </w:rPr>
              <w:t>68</w:t>
            </w:r>
            <w:r>
              <w:rPr>
                <w:noProof/>
                <w:webHidden/>
              </w:rPr>
              <w:fldChar w:fldCharType="end"/>
            </w:r>
          </w:hyperlink>
        </w:p>
        <w:p w14:paraId="1BC0A451" w14:textId="430012B7" w:rsidR="000B7CFE" w:rsidRDefault="000B7CFE" w:rsidP="000B7CFE">
          <w:r>
            <w:rPr>
              <w:b/>
              <w:bCs/>
              <w:noProof/>
            </w:rPr>
            <w:fldChar w:fldCharType="end"/>
          </w:r>
        </w:p>
      </w:sdtContent>
    </w:sdt>
    <w:p w14:paraId="590081FA" w14:textId="7A16D7D3" w:rsidR="00D81D1C" w:rsidRDefault="00D81D1C">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7" w:anchor="_Toc98458366" w:history="1">
        <w:r w:rsidRPr="00A47557">
          <w:rPr>
            <w:rStyle w:val="Hyperlink"/>
            <w:noProof/>
          </w:rPr>
          <w:t>Figure 1 Progress of evolution</w:t>
        </w:r>
        <w:r>
          <w:rPr>
            <w:noProof/>
            <w:webHidden/>
          </w:rPr>
          <w:tab/>
        </w:r>
        <w:r>
          <w:rPr>
            <w:noProof/>
            <w:webHidden/>
          </w:rPr>
          <w:fldChar w:fldCharType="begin"/>
        </w:r>
        <w:r>
          <w:rPr>
            <w:noProof/>
            <w:webHidden/>
          </w:rPr>
          <w:instrText xml:space="preserve"> PAGEREF _Toc98458366 \h </w:instrText>
        </w:r>
        <w:r>
          <w:rPr>
            <w:noProof/>
            <w:webHidden/>
          </w:rPr>
        </w:r>
        <w:r>
          <w:rPr>
            <w:noProof/>
            <w:webHidden/>
          </w:rPr>
          <w:fldChar w:fldCharType="separate"/>
        </w:r>
        <w:r>
          <w:rPr>
            <w:noProof/>
            <w:webHidden/>
          </w:rPr>
          <w:t>0</w:t>
        </w:r>
        <w:r>
          <w:rPr>
            <w:noProof/>
            <w:webHidden/>
          </w:rPr>
          <w:fldChar w:fldCharType="end"/>
        </w:r>
      </w:hyperlink>
    </w:p>
    <w:p w14:paraId="03874797" w14:textId="1423266F" w:rsidR="00D81D1C" w:rsidRDefault="00083210">
      <w:pPr>
        <w:pStyle w:val="TableofFigures"/>
        <w:tabs>
          <w:tab w:val="right" w:leader="dot" w:pos="9350"/>
        </w:tabs>
        <w:rPr>
          <w:rFonts w:eastAsiaTheme="minorEastAsia"/>
          <w:noProof/>
        </w:rPr>
      </w:pPr>
      <w:hyperlink w:anchor="_Toc98458367" w:history="1">
        <w:r w:rsidR="00D81D1C" w:rsidRPr="00A47557">
          <w:rPr>
            <w:rStyle w:val="Hyperlink"/>
            <w:noProof/>
          </w:rPr>
          <w:t>Figure</w:t>
        </w:r>
        <w:r w:rsidR="00D81D1C" w:rsidRPr="00A47557">
          <w:rPr>
            <w:rStyle w:val="Hyperlink"/>
            <w:noProof/>
            <w:lang w:val="el-GR"/>
          </w:rPr>
          <w:t xml:space="preserve"> 2 </w:t>
        </w:r>
        <w:r w:rsidR="00D81D1C" w:rsidRPr="00A47557">
          <w:rPr>
            <w:rStyle w:val="Hyperlink"/>
            <w:noProof/>
          </w:rPr>
          <w:t>Word</w:t>
        </w:r>
        <w:r w:rsidR="00D81D1C" w:rsidRPr="00A47557">
          <w:rPr>
            <w:rStyle w:val="Hyperlink"/>
            <w:noProof/>
            <w:lang w:val="el-GR"/>
          </w:rPr>
          <w:t xml:space="preserve"> </w:t>
        </w:r>
        <w:r w:rsidR="00D81D1C" w:rsidRPr="00A47557">
          <w:rPr>
            <w:rStyle w:val="Hyperlink"/>
            <w:noProof/>
          </w:rPr>
          <w:t>Cloud</w:t>
        </w:r>
        <w:r w:rsidR="00D81D1C">
          <w:rPr>
            <w:noProof/>
            <w:webHidden/>
          </w:rPr>
          <w:tab/>
        </w:r>
        <w:r w:rsidR="00D81D1C">
          <w:rPr>
            <w:noProof/>
            <w:webHidden/>
          </w:rPr>
          <w:fldChar w:fldCharType="begin"/>
        </w:r>
        <w:r w:rsidR="00D81D1C">
          <w:rPr>
            <w:noProof/>
            <w:webHidden/>
          </w:rPr>
          <w:instrText xml:space="preserve"> PAGEREF _Toc98458367 \h </w:instrText>
        </w:r>
        <w:r w:rsidR="00D81D1C">
          <w:rPr>
            <w:noProof/>
            <w:webHidden/>
          </w:rPr>
        </w:r>
        <w:r w:rsidR="00D81D1C">
          <w:rPr>
            <w:noProof/>
            <w:webHidden/>
          </w:rPr>
          <w:fldChar w:fldCharType="separate"/>
        </w:r>
        <w:r w:rsidR="00D81D1C">
          <w:rPr>
            <w:noProof/>
            <w:webHidden/>
          </w:rPr>
          <w:t>3</w:t>
        </w:r>
        <w:r w:rsidR="00D81D1C">
          <w:rPr>
            <w:noProof/>
            <w:webHidden/>
          </w:rPr>
          <w:fldChar w:fldCharType="end"/>
        </w:r>
      </w:hyperlink>
    </w:p>
    <w:p w14:paraId="77D21151" w14:textId="756D7B3A" w:rsidR="00D81D1C" w:rsidRDefault="00083210">
      <w:pPr>
        <w:pStyle w:val="TableofFigures"/>
        <w:tabs>
          <w:tab w:val="right" w:leader="dot" w:pos="9350"/>
        </w:tabs>
        <w:rPr>
          <w:rFonts w:eastAsiaTheme="minorEastAsia"/>
          <w:noProof/>
        </w:rPr>
      </w:pPr>
      <w:hyperlink w:anchor="_Toc98458368" w:history="1">
        <w:r w:rsidR="00D81D1C" w:rsidRPr="00A47557">
          <w:rPr>
            <w:rStyle w:val="Hyperlink"/>
            <w:noProof/>
          </w:rPr>
          <w:t>Figure</w:t>
        </w:r>
        <w:r w:rsidR="00D81D1C" w:rsidRPr="00A47557">
          <w:rPr>
            <w:rStyle w:val="Hyperlink"/>
            <w:noProof/>
            <w:lang w:val="el-GR"/>
          </w:rPr>
          <w:t xml:space="preserve"> 3 Χρωματισμός προτάσεων από </w:t>
        </w:r>
        <w:r w:rsidR="00D81D1C" w:rsidRPr="00A47557">
          <w:rPr>
            <w:rStyle w:val="Hyperlink"/>
            <w:noProof/>
          </w:rPr>
          <w:t>I</w:t>
        </w:r>
        <w:r w:rsidR="00D81D1C" w:rsidRPr="00A47557">
          <w:rPr>
            <w:rStyle w:val="Hyperlink"/>
            <w:noProof/>
            <w:lang w:val="el-GR"/>
          </w:rPr>
          <w:t xml:space="preserve"> </w:t>
        </w:r>
        <w:r w:rsidR="00D81D1C" w:rsidRPr="00A47557">
          <w:rPr>
            <w:rStyle w:val="Hyperlink"/>
            <w:noProof/>
          </w:rPr>
          <w:t>to</w:t>
        </w:r>
        <w:r w:rsidR="00D81D1C" w:rsidRPr="00A47557">
          <w:rPr>
            <w:rStyle w:val="Hyperlink"/>
            <w:noProof/>
            <w:lang w:val="el-GR"/>
          </w:rPr>
          <w:t xml:space="preserve"> </w:t>
        </w:r>
        <w:r w:rsidR="00D81D1C" w:rsidRPr="00A47557">
          <w:rPr>
            <w:rStyle w:val="Hyperlink"/>
            <w:noProof/>
          </w:rPr>
          <w:t>VII</w:t>
        </w:r>
        <w:r w:rsidR="00D81D1C" w:rsidRPr="00A47557">
          <w:rPr>
            <w:rStyle w:val="Hyperlink"/>
            <w:noProof/>
            <w:lang w:val="el-GR"/>
          </w:rPr>
          <w:t>.</w:t>
        </w:r>
        <w:r w:rsidR="00D81D1C">
          <w:rPr>
            <w:noProof/>
            <w:webHidden/>
          </w:rPr>
          <w:tab/>
        </w:r>
        <w:r w:rsidR="00D81D1C">
          <w:rPr>
            <w:noProof/>
            <w:webHidden/>
          </w:rPr>
          <w:fldChar w:fldCharType="begin"/>
        </w:r>
        <w:r w:rsidR="00D81D1C">
          <w:rPr>
            <w:noProof/>
            <w:webHidden/>
          </w:rPr>
          <w:instrText xml:space="preserve"> PAGEREF _Toc98458368 \h </w:instrText>
        </w:r>
        <w:r w:rsidR="00D81D1C">
          <w:rPr>
            <w:noProof/>
            <w:webHidden/>
          </w:rPr>
        </w:r>
        <w:r w:rsidR="00D81D1C">
          <w:rPr>
            <w:noProof/>
            <w:webHidden/>
          </w:rPr>
          <w:fldChar w:fldCharType="separate"/>
        </w:r>
        <w:r w:rsidR="00D81D1C">
          <w:rPr>
            <w:noProof/>
            <w:webHidden/>
          </w:rPr>
          <w:t>4</w:t>
        </w:r>
        <w:r w:rsidR="00D81D1C">
          <w:rPr>
            <w:noProof/>
            <w:webHidden/>
          </w:rPr>
          <w:fldChar w:fldCharType="end"/>
        </w:r>
      </w:hyperlink>
    </w:p>
    <w:p w14:paraId="50EF49BC" w14:textId="1896E32F" w:rsidR="00D81D1C" w:rsidRDefault="00083210">
      <w:pPr>
        <w:pStyle w:val="TableofFigures"/>
        <w:tabs>
          <w:tab w:val="right" w:leader="dot" w:pos="9350"/>
        </w:tabs>
        <w:rPr>
          <w:rFonts w:eastAsiaTheme="minorEastAsia"/>
          <w:noProof/>
        </w:rPr>
      </w:pPr>
      <w:hyperlink w:anchor="_Toc98458369" w:history="1">
        <w:r w:rsidR="00D81D1C" w:rsidRPr="00A47557">
          <w:rPr>
            <w:rStyle w:val="Hyperlink"/>
            <w:noProof/>
          </w:rPr>
          <w:t xml:space="preserve">Figure 4 Unreal Engine 5 </w:t>
        </w:r>
        <w:r w:rsidR="00D81D1C" w:rsidRPr="00A47557">
          <w:rPr>
            <w:rStyle w:val="Hyperlink"/>
            <w:noProof/>
            <w:lang w:val="el-GR"/>
          </w:rPr>
          <w:t>αλληλεπιδραστική</w:t>
        </w:r>
        <w:r w:rsidR="00D81D1C" w:rsidRPr="00A47557">
          <w:rPr>
            <w:rStyle w:val="Hyperlink"/>
            <w:noProof/>
          </w:rPr>
          <w:t xml:space="preserve"> </w:t>
        </w:r>
        <w:r w:rsidR="00D81D1C" w:rsidRPr="00A47557">
          <w:rPr>
            <w:rStyle w:val="Hyperlink"/>
            <w:noProof/>
            <w:lang w:val="el-GR"/>
          </w:rPr>
          <w:t>κινηματογραφική</w:t>
        </w:r>
        <w:r w:rsidR="00D81D1C" w:rsidRPr="00A47557">
          <w:rPr>
            <w:rStyle w:val="Hyperlink"/>
            <w:noProof/>
          </w:rPr>
          <w:t xml:space="preserve"> </w:t>
        </w:r>
        <w:r w:rsidR="00D81D1C" w:rsidRPr="00A47557">
          <w:rPr>
            <w:rStyle w:val="Hyperlink"/>
            <w:noProof/>
            <w:lang w:val="el-GR"/>
          </w:rPr>
          <w:t>εμπειρία</w:t>
        </w:r>
        <w:r w:rsidR="00D81D1C" w:rsidRPr="00A47557">
          <w:rPr>
            <w:rStyle w:val="Hyperlink"/>
            <w:noProof/>
          </w:rPr>
          <w:t xml:space="preserve"> </w:t>
        </w:r>
        <w:r w:rsidR="00D81D1C" w:rsidRPr="00A47557">
          <w:rPr>
            <w:rStyle w:val="Hyperlink"/>
            <w:noProof/>
            <w:lang w:val="el-GR"/>
          </w:rPr>
          <w:t>μέσο</w:t>
        </w:r>
        <w:r w:rsidR="00D81D1C" w:rsidRPr="00A47557">
          <w:rPr>
            <w:rStyle w:val="Hyperlink"/>
            <w:noProof/>
          </w:rPr>
          <w:t xml:space="preserve"> simulation Enter the Matrix: Wake up</w:t>
        </w:r>
        <w:r w:rsidR="00D81D1C">
          <w:rPr>
            <w:noProof/>
            <w:webHidden/>
          </w:rPr>
          <w:tab/>
        </w:r>
        <w:r w:rsidR="00D81D1C">
          <w:rPr>
            <w:noProof/>
            <w:webHidden/>
          </w:rPr>
          <w:fldChar w:fldCharType="begin"/>
        </w:r>
        <w:r w:rsidR="00D81D1C">
          <w:rPr>
            <w:noProof/>
            <w:webHidden/>
          </w:rPr>
          <w:instrText xml:space="preserve"> PAGEREF _Toc98458369 \h </w:instrText>
        </w:r>
        <w:r w:rsidR="00D81D1C">
          <w:rPr>
            <w:noProof/>
            <w:webHidden/>
          </w:rPr>
        </w:r>
        <w:r w:rsidR="00D81D1C">
          <w:rPr>
            <w:noProof/>
            <w:webHidden/>
          </w:rPr>
          <w:fldChar w:fldCharType="separate"/>
        </w:r>
        <w:r w:rsidR="00D81D1C">
          <w:rPr>
            <w:noProof/>
            <w:webHidden/>
          </w:rPr>
          <w:t>5</w:t>
        </w:r>
        <w:r w:rsidR="00D81D1C">
          <w:rPr>
            <w:noProof/>
            <w:webHidden/>
          </w:rPr>
          <w:fldChar w:fldCharType="end"/>
        </w:r>
      </w:hyperlink>
    </w:p>
    <w:p w14:paraId="06EC8E23" w14:textId="59D679B3" w:rsidR="00D81D1C" w:rsidRDefault="00083210">
      <w:pPr>
        <w:pStyle w:val="TableofFigures"/>
        <w:tabs>
          <w:tab w:val="right" w:leader="dot" w:pos="9350"/>
        </w:tabs>
        <w:rPr>
          <w:rFonts w:eastAsiaTheme="minorEastAsia"/>
          <w:noProof/>
        </w:rPr>
      </w:pPr>
      <w:hyperlink w:anchor="_Toc98458370" w:history="1">
        <w:r w:rsidR="00D81D1C" w:rsidRPr="00A47557">
          <w:rPr>
            <w:rStyle w:val="Hyperlink"/>
            <w:noProof/>
          </w:rPr>
          <w:t>Figure</w:t>
        </w:r>
        <w:r w:rsidR="00D81D1C" w:rsidRPr="00A47557">
          <w:rPr>
            <w:rStyle w:val="Hyperlink"/>
            <w:noProof/>
            <w:lang w:val="el-GR"/>
          </w:rPr>
          <w:t xml:space="preserve"> 5 Αρχική εκτίμηση προσδοκώμενης άφιξη ολοκληρώσεις</w:t>
        </w:r>
        <w:r w:rsidR="00D81D1C">
          <w:rPr>
            <w:noProof/>
            <w:webHidden/>
          </w:rPr>
          <w:tab/>
        </w:r>
        <w:r w:rsidR="00D81D1C">
          <w:rPr>
            <w:noProof/>
            <w:webHidden/>
          </w:rPr>
          <w:fldChar w:fldCharType="begin"/>
        </w:r>
        <w:r w:rsidR="00D81D1C">
          <w:rPr>
            <w:noProof/>
            <w:webHidden/>
          </w:rPr>
          <w:instrText xml:space="preserve"> PAGEREF _Toc98458370 \h </w:instrText>
        </w:r>
        <w:r w:rsidR="00D81D1C">
          <w:rPr>
            <w:noProof/>
            <w:webHidden/>
          </w:rPr>
        </w:r>
        <w:r w:rsidR="00D81D1C">
          <w:rPr>
            <w:noProof/>
            <w:webHidden/>
          </w:rPr>
          <w:fldChar w:fldCharType="separate"/>
        </w:r>
        <w:r w:rsidR="00D81D1C">
          <w:rPr>
            <w:noProof/>
            <w:webHidden/>
          </w:rPr>
          <w:t>6</w:t>
        </w:r>
        <w:r w:rsidR="00D81D1C">
          <w:rPr>
            <w:noProof/>
            <w:webHidden/>
          </w:rPr>
          <w:fldChar w:fldCharType="end"/>
        </w:r>
      </w:hyperlink>
    </w:p>
    <w:p w14:paraId="3C158A37" w14:textId="2C23BCB0" w:rsidR="00D81D1C" w:rsidRDefault="00083210">
      <w:pPr>
        <w:pStyle w:val="TableofFigures"/>
        <w:tabs>
          <w:tab w:val="right" w:leader="dot" w:pos="9350"/>
        </w:tabs>
        <w:rPr>
          <w:rFonts w:eastAsiaTheme="minorEastAsia"/>
          <w:noProof/>
        </w:rPr>
      </w:pPr>
      <w:hyperlink w:anchor="_Toc98458371" w:history="1">
        <w:r w:rsidR="00D81D1C" w:rsidRPr="00A47557">
          <w:rPr>
            <w:rStyle w:val="Hyperlink"/>
            <w:noProof/>
          </w:rPr>
          <w:t>Figure</w:t>
        </w:r>
        <w:r w:rsidR="00D81D1C" w:rsidRPr="00A47557">
          <w:rPr>
            <w:rStyle w:val="Hyperlink"/>
            <w:noProof/>
            <w:lang w:val="el-GR"/>
          </w:rPr>
          <w:t xml:space="preserve"> 6 ιδέα παιχνιδιού</w:t>
        </w:r>
        <w:r w:rsidR="00D81D1C">
          <w:rPr>
            <w:noProof/>
            <w:webHidden/>
          </w:rPr>
          <w:tab/>
        </w:r>
        <w:r w:rsidR="00D81D1C">
          <w:rPr>
            <w:noProof/>
            <w:webHidden/>
          </w:rPr>
          <w:fldChar w:fldCharType="begin"/>
        </w:r>
        <w:r w:rsidR="00D81D1C">
          <w:rPr>
            <w:noProof/>
            <w:webHidden/>
          </w:rPr>
          <w:instrText xml:space="preserve"> PAGEREF _Toc98458371 \h </w:instrText>
        </w:r>
        <w:r w:rsidR="00D81D1C">
          <w:rPr>
            <w:noProof/>
            <w:webHidden/>
          </w:rPr>
        </w:r>
        <w:r w:rsidR="00D81D1C">
          <w:rPr>
            <w:noProof/>
            <w:webHidden/>
          </w:rPr>
          <w:fldChar w:fldCharType="separate"/>
        </w:r>
        <w:r w:rsidR="00D81D1C">
          <w:rPr>
            <w:noProof/>
            <w:webHidden/>
          </w:rPr>
          <w:t>6</w:t>
        </w:r>
        <w:r w:rsidR="00D81D1C">
          <w:rPr>
            <w:noProof/>
            <w:webHidden/>
          </w:rPr>
          <w:fldChar w:fldCharType="end"/>
        </w:r>
      </w:hyperlink>
    </w:p>
    <w:p w14:paraId="21642DFC" w14:textId="1FAE99E0" w:rsidR="00D81D1C" w:rsidRDefault="00083210">
      <w:pPr>
        <w:pStyle w:val="TableofFigures"/>
        <w:tabs>
          <w:tab w:val="right" w:leader="dot" w:pos="9350"/>
        </w:tabs>
        <w:rPr>
          <w:rFonts w:eastAsiaTheme="minorEastAsia"/>
          <w:noProof/>
        </w:rPr>
      </w:pPr>
      <w:hyperlink w:anchor="_Toc98458372" w:history="1">
        <w:r w:rsidR="00D81D1C" w:rsidRPr="00A47557">
          <w:rPr>
            <w:rStyle w:val="Hyperlink"/>
            <w:noProof/>
          </w:rPr>
          <w:t>Figure 7 The Matrix What is real? What is not? Does it matter to you/us?</w:t>
        </w:r>
        <w:r w:rsidR="00D81D1C">
          <w:rPr>
            <w:noProof/>
            <w:webHidden/>
          </w:rPr>
          <w:tab/>
        </w:r>
        <w:r w:rsidR="00D81D1C">
          <w:rPr>
            <w:noProof/>
            <w:webHidden/>
          </w:rPr>
          <w:fldChar w:fldCharType="begin"/>
        </w:r>
        <w:r w:rsidR="00D81D1C">
          <w:rPr>
            <w:noProof/>
            <w:webHidden/>
          </w:rPr>
          <w:instrText xml:space="preserve"> PAGEREF _Toc98458372 \h </w:instrText>
        </w:r>
        <w:r w:rsidR="00D81D1C">
          <w:rPr>
            <w:noProof/>
            <w:webHidden/>
          </w:rPr>
        </w:r>
        <w:r w:rsidR="00D81D1C">
          <w:rPr>
            <w:noProof/>
            <w:webHidden/>
          </w:rPr>
          <w:fldChar w:fldCharType="separate"/>
        </w:r>
        <w:r w:rsidR="00D81D1C">
          <w:rPr>
            <w:noProof/>
            <w:webHidden/>
          </w:rPr>
          <w:t>7</w:t>
        </w:r>
        <w:r w:rsidR="00D81D1C">
          <w:rPr>
            <w:noProof/>
            <w:webHidden/>
          </w:rPr>
          <w:fldChar w:fldCharType="end"/>
        </w:r>
      </w:hyperlink>
    </w:p>
    <w:p w14:paraId="1B44D366" w14:textId="491A6646" w:rsidR="00D81D1C" w:rsidRDefault="00083210">
      <w:pPr>
        <w:pStyle w:val="TableofFigures"/>
        <w:tabs>
          <w:tab w:val="right" w:leader="dot" w:pos="9350"/>
        </w:tabs>
        <w:rPr>
          <w:rFonts w:eastAsiaTheme="minorEastAsia"/>
          <w:noProof/>
        </w:rPr>
      </w:pPr>
      <w:hyperlink w:anchor="_Toc98458373" w:history="1">
        <w:r w:rsidR="00D81D1C" w:rsidRPr="00A47557">
          <w:rPr>
            <w:rStyle w:val="Hyperlink"/>
            <w:noProof/>
          </w:rPr>
          <w:t>Figure 8 ISFE https://www.isfe.eu/games-in-society/</w:t>
        </w:r>
        <w:r w:rsidR="00D81D1C">
          <w:rPr>
            <w:noProof/>
            <w:webHidden/>
          </w:rPr>
          <w:tab/>
        </w:r>
        <w:r w:rsidR="00D81D1C">
          <w:rPr>
            <w:noProof/>
            <w:webHidden/>
          </w:rPr>
          <w:fldChar w:fldCharType="begin"/>
        </w:r>
        <w:r w:rsidR="00D81D1C">
          <w:rPr>
            <w:noProof/>
            <w:webHidden/>
          </w:rPr>
          <w:instrText xml:space="preserve"> PAGEREF _Toc98458373 \h </w:instrText>
        </w:r>
        <w:r w:rsidR="00D81D1C">
          <w:rPr>
            <w:noProof/>
            <w:webHidden/>
          </w:rPr>
        </w:r>
        <w:r w:rsidR="00D81D1C">
          <w:rPr>
            <w:noProof/>
            <w:webHidden/>
          </w:rPr>
          <w:fldChar w:fldCharType="separate"/>
        </w:r>
        <w:r w:rsidR="00D81D1C">
          <w:rPr>
            <w:noProof/>
            <w:webHidden/>
          </w:rPr>
          <w:t>1</w:t>
        </w:r>
        <w:r w:rsidR="00D81D1C">
          <w:rPr>
            <w:noProof/>
            <w:webHidden/>
          </w:rPr>
          <w:fldChar w:fldCharType="end"/>
        </w:r>
      </w:hyperlink>
    </w:p>
    <w:p w14:paraId="3A6EA208" w14:textId="330F2D73" w:rsidR="00D81D1C" w:rsidRDefault="00083210">
      <w:pPr>
        <w:pStyle w:val="TableofFigures"/>
        <w:tabs>
          <w:tab w:val="right" w:leader="dot" w:pos="9350"/>
        </w:tabs>
        <w:rPr>
          <w:rFonts w:eastAsiaTheme="minorEastAsia"/>
          <w:noProof/>
        </w:rPr>
      </w:pPr>
      <w:hyperlink w:anchor="_Toc98458374" w:history="1">
        <w:r w:rsidR="00D81D1C" w:rsidRPr="00A47557">
          <w:rPr>
            <w:rStyle w:val="Hyperlink"/>
            <w:noProof/>
          </w:rPr>
          <w:t>Figure</w:t>
        </w:r>
        <w:r w:rsidR="00D81D1C" w:rsidRPr="00A47557">
          <w:rPr>
            <w:rStyle w:val="Hyperlink"/>
            <w:noProof/>
            <w:lang w:val="el-GR"/>
          </w:rPr>
          <w:t xml:space="preserve"> </w:t>
        </w:r>
        <w:r w:rsidR="00D81D1C" w:rsidRPr="00A47557">
          <w:rPr>
            <w:rStyle w:val="Hyperlink"/>
            <w:noProof/>
          </w:rPr>
          <w:t>9</w:t>
        </w:r>
        <w:r w:rsidR="00D81D1C" w:rsidRPr="00A47557">
          <w:rPr>
            <w:rStyle w:val="Hyperlink"/>
            <w:noProof/>
            <w:lang w:val="el-GR"/>
          </w:rPr>
          <w:t xml:space="preserve"> Τεχνικές Δημιουργίας, εκμαθήσεις προϊόντος</w:t>
        </w:r>
        <w:r w:rsidR="00D81D1C">
          <w:rPr>
            <w:noProof/>
            <w:webHidden/>
          </w:rPr>
          <w:tab/>
        </w:r>
        <w:r w:rsidR="00D81D1C">
          <w:rPr>
            <w:noProof/>
            <w:webHidden/>
          </w:rPr>
          <w:fldChar w:fldCharType="begin"/>
        </w:r>
        <w:r w:rsidR="00D81D1C">
          <w:rPr>
            <w:noProof/>
            <w:webHidden/>
          </w:rPr>
          <w:instrText xml:space="preserve"> PAGEREF _Toc98458374 \h </w:instrText>
        </w:r>
        <w:r w:rsidR="00D81D1C">
          <w:rPr>
            <w:noProof/>
            <w:webHidden/>
          </w:rPr>
        </w:r>
        <w:r w:rsidR="00D81D1C">
          <w:rPr>
            <w:noProof/>
            <w:webHidden/>
          </w:rPr>
          <w:fldChar w:fldCharType="separate"/>
        </w:r>
        <w:r w:rsidR="00D81D1C">
          <w:rPr>
            <w:noProof/>
            <w:webHidden/>
          </w:rPr>
          <w:t>12</w:t>
        </w:r>
        <w:r w:rsidR="00D81D1C">
          <w:rPr>
            <w:noProof/>
            <w:webHidden/>
          </w:rPr>
          <w:fldChar w:fldCharType="end"/>
        </w:r>
      </w:hyperlink>
    </w:p>
    <w:p w14:paraId="414AECAA" w14:textId="263D8505" w:rsidR="00D81D1C" w:rsidRDefault="00083210">
      <w:pPr>
        <w:pStyle w:val="TableofFigures"/>
        <w:tabs>
          <w:tab w:val="right" w:leader="dot" w:pos="9350"/>
        </w:tabs>
        <w:rPr>
          <w:rFonts w:eastAsiaTheme="minorEastAsia"/>
          <w:noProof/>
        </w:rPr>
      </w:pPr>
      <w:hyperlink w:anchor="_Toc98458375" w:history="1">
        <w:r w:rsidR="00D81D1C" w:rsidRPr="00A47557">
          <w:rPr>
            <w:rStyle w:val="Hyperlink"/>
            <w:noProof/>
          </w:rPr>
          <w:t xml:space="preserve">Figure 10 </w:t>
        </w:r>
        <w:r w:rsidR="00D81D1C" w:rsidRPr="00A47557">
          <w:rPr>
            <w:rStyle w:val="Hyperlink"/>
            <w:noProof/>
            <w:lang w:val="el-GR"/>
          </w:rPr>
          <w:t>Πρώτα</w:t>
        </w:r>
        <w:r w:rsidR="00D81D1C" w:rsidRPr="00A47557">
          <w:rPr>
            <w:rStyle w:val="Hyperlink"/>
            <w:noProof/>
          </w:rPr>
          <w:t xml:space="preserve"> Iteration </w:t>
        </w:r>
        <w:r w:rsidR="00D81D1C" w:rsidRPr="00A47557">
          <w:rPr>
            <w:rStyle w:val="Hyperlink"/>
            <w:noProof/>
            <w:lang w:val="el-GR"/>
          </w:rPr>
          <w:t>του</w:t>
        </w:r>
        <w:r w:rsidR="00D81D1C" w:rsidRPr="00A47557">
          <w:rPr>
            <w:rStyle w:val="Hyperlink"/>
            <w:noProof/>
          </w:rPr>
          <w:t xml:space="preserve"> Concept Metaverse</w:t>
        </w:r>
        <w:r w:rsidR="00D81D1C">
          <w:rPr>
            <w:noProof/>
            <w:webHidden/>
          </w:rPr>
          <w:tab/>
        </w:r>
        <w:r w:rsidR="00D81D1C">
          <w:rPr>
            <w:noProof/>
            <w:webHidden/>
          </w:rPr>
          <w:fldChar w:fldCharType="begin"/>
        </w:r>
        <w:r w:rsidR="00D81D1C">
          <w:rPr>
            <w:noProof/>
            <w:webHidden/>
          </w:rPr>
          <w:instrText xml:space="preserve"> PAGEREF _Toc98458375 \h </w:instrText>
        </w:r>
        <w:r w:rsidR="00D81D1C">
          <w:rPr>
            <w:noProof/>
            <w:webHidden/>
          </w:rPr>
        </w:r>
        <w:r w:rsidR="00D81D1C">
          <w:rPr>
            <w:noProof/>
            <w:webHidden/>
          </w:rPr>
          <w:fldChar w:fldCharType="separate"/>
        </w:r>
        <w:r w:rsidR="00D81D1C">
          <w:rPr>
            <w:noProof/>
            <w:webHidden/>
          </w:rPr>
          <w:t>13</w:t>
        </w:r>
        <w:r w:rsidR="00D81D1C">
          <w:rPr>
            <w:noProof/>
            <w:webHidden/>
          </w:rPr>
          <w:fldChar w:fldCharType="end"/>
        </w:r>
      </w:hyperlink>
    </w:p>
    <w:p w14:paraId="726614D7" w14:textId="033DA4C0" w:rsidR="00D81D1C" w:rsidRDefault="00083210">
      <w:pPr>
        <w:pStyle w:val="TableofFigures"/>
        <w:tabs>
          <w:tab w:val="right" w:leader="dot" w:pos="9350"/>
        </w:tabs>
        <w:rPr>
          <w:rFonts w:eastAsiaTheme="minorEastAsia"/>
          <w:noProof/>
        </w:rPr>
      </w:pPr>
      <w:hyperlink w:anchor="_Toc98458376" w:history="1">
        <w:r w:rsidR="00D81D1C" w:rsidRPr="00A47557">
          <w:rPr>
            <w:rStyle w:val="Hyperlink"/>
            <w:noProof/>
          </w:rPr>
          <w:t>Figure</w:t>
        </w:r>
        <w:r w:rsidR="00D81D1C" w:rsidRPr="00A47557">
          <w:rPr>
            <w:rStyle w:val="Hyperlink"/>
            <w:noProof/>
            <w:lang w:val="el-GR"/>
          </w:rPr>
          <w:t xml:space="preserve"> 11 Απόδειξη αύξησης επιστημών (</w:t>
        </w:r>
        <w:r w:rsidR="00D81D1C" w:rsidRPr="00A47557">
          <w:rPr>
            <w:rStyle w:val="Hyperlink"/>
            <w:noProof/>
          </w:rPr>
          <w:t>STEM</w:t>
        </w:r>
        <w:r w:rsidR="00D81D1C" w:rsidRPr="00A47557">
          <w:rPr>
            <w:rStyle w:val="Hyperlink"/>
            <w:noProof/>
            <w:lang w:val="el-GR"/>
          </w:rPr>
          <w:t>) και ανάγκες καταναλωτή με βάση την παρούσα φάση χρονικού πλαισίου</w:t>
        </w:r>
        <w:r w:rsidR="00D81D1C">
          <w:rPr>
            <w:noProof/>
            <w:webHidden/>
          </w:rPr>
          <w:tab/>
        </w:r>
        <w:r w:rsidR="00D81D1C">
          <w:rPr>
            <w:noProof/>
            <w:webHidden/>
          </w:rPr>
          <w:fldChar w:fldCharType="begin"/>
        </w:r>
        <w:r w:rsidR="00D81D1C">
          <w:rPr>
            <w:noProof/>
            <w:webHidden/>
          </w:rPr>
          <w:instrText xml:space="preserve"> PAGEREF _Toc98458376 \h </w:instrText>
        </w:r>
        <w:r w:rsidR="00D81D1C">
          <w:rPr>
            <w:noProof/>
            <w:webHidden/>
          </w:rPr>
        </w:r>
        <w:r w:rsidR="00D81D1C">
          <w:rPr>
            <w:noProof/>
            <w:webHidden/>
          </w:rPr>
          <w:fldChar w:fldCharType="separate"/>
        </w:r>
        <w:r w:rsidR="00D81D1C">
          <w:rPr>
            <w:noProof/>
            <w:webHidden/>
          </w:rPr>
          <w:t>13</w:t>
        </w:r>
        <w:r w:rsidR="00D81D1C">
          <w:rPr>
            <w:noProof/>
            <w:webHidden/>
          </w:rPr>
          <w:fldChar w:fldCharType="end"/>
        </w:r>
      </w:hyperlink>
    </w:p>
    <w:p w14:paraId="513A6933" w14:textId="5D98D7DE" w:rsidR="00D81D1C" w:rsidRDefault="00083210">
      <w:pPr>
        <w:pStyle w:val="TableofFigures"/>
        <w:tabs>
          <w:tab w:val="right" w:leader="dot" w:pos="9350"/>
        </w:tabs>
        <w:rPr>
          <w:rFonts w:eastAsiaTheme="minorEastAsia"/>
          <w:noProof/>
        </w:rPr>
      </w:pPr>
      <w:hyperlink w:anchor="_Toc98458377" w:history="1">
        <w:r w:rsidR="00D81D1C" w:rsidRPr="00A47557">
          <w:rPr>
            <w:rStyle w:val="Hyperlink"/>
            <w:noProof/>
          </w:rPr>
          <w:t>Figure</w:t>
        </w:r>
        <w:r w:rsidR="00D81D1C" w:rsidRPr="00A47557">
          <w:rPr>
            <w:rStyle w:val="Hyperlink"/>
            <w:noProof/>
            <w:lang w:val="el-GR"/>
          </w:rPr>
          <w:t xml:space="preserve"> 12 Προοδευτική γενιά οικοσυστημάτων, υπηρεσιών και συσκευών #1</w:t>
        </w:r>
        <w:r w:rsidR="00D81D1C">
          <w:rPr>
            <w:noProof/>
            <w:webHidden/>
          </w:rPr>
          <w:tab/>
        </w:r>
        <w:r w:rsidR="00D81D1C">
          <w:rPr>
            <w:noProof/>
            <w:webHidden/>
          </w:rPr>
          <w:fldChar w:fldCharType="begin"/>
        </w:r>
        <w:r w:rsidR="00D81D1C">
          <w:rPr>
            <w:noProof/>
            <w:webHidden/>
          </w:rPr>
          <w:instrText xml:space="preserve"> PAGEREF _Toc98458377 \h </w:instrText>
        </w:r>
        <w:r w:rsidR="00D81D1C">
          <w:rPr>
            <w:noProof/>
            <w:webHidden/>
          </w:rPr>
        </w:r>
        <w:r w:rsidR="00D81D1C">
          <w:rPr>
            <w:noProof/>
            <w:webHidden/>
          </w:rPr>
          <w:fldChar w:fldCharType="separate"/>
        </w:r>
        <w:r w:rsidR="00D81D1C">
          <w:rPr>
            <w:noProof/>
            <w:webHidden/>
          </w:rPr>
          <w:t>14</w:t>
        </w:r>
        <w:r w:rsidR="00D81D1C">
          <w:rPr>
            <w:noProof/>
            <w:webHidden/>
          </w:rPr>
          <w:fldChar w:fldCharType="end"/>
        </w:r>
      </w:hyperlink>
    </w:p>
    <w:p w14:paraId="48E2B559" w14:textId="4EF6C195" w:rsidR="00D81D1C" w:rsidRDefault="00083210">
      <w:pPr>
        <w:pStyle w:val="TableofFigures"/>
        <w:tabs>
          <w:tab w:val="right" w:leader="dot" w:pos="9350"/>
        </w:tabs>
        <w:rPr>
          <w:rFonts w:eastAsiaTheme="minorEastAsia"/>
          <w:noProof/>
        </w:rPr>
      </w:pPr>
      <w:hyperlink w:anchor="_Toc98458378" w:history="1">
        <w:r w:rsidR="00D81D1C" w:rsidRPr="00A47557">
          <w:rPr>
            <w:rStyle w:val="Hyperlink"/>
            <w:noProof/>
          </w:rPr>
          <w:t>Figure</w:t>
        </w:r>
        <w:r w:rsidR="00D81D1C" w:rsidRPr="00A47557">
          <w:rPr>
            <w:rStyle w:val="Hyperlink"/>
            <w:noProof/>
            <w:lang w:val="el-GR"/>
          </w:rPr>
          <w:t xml:space="preserve"> 13 Προοδευτική γενιά οικοσυστημάτων, υπηρεσιών και συσκευών #2 *</w:t>
        </w:r>
        <w:r w:rsidR="00D81D1C" w:rsidRPr="00A47557">
          <w:rPr>
            <w:rStyle w:val="Hyperlink"/>
            <w:noProof/>
          </w:rPr>
          <w:t>metaverse</w:t>
        </w:r>
        <w:r w:rsidR="00D81D1C" w:rsidRPr="00A47557">
          <w:rPr>
            <w:rStyle w:val="Hyperlink"/>
            <w:noProof/>
            <w:lang w:val="el-GR"/>
          </w:rPr>
          <w:t xml:space="preserve"> </w:t>
        </w:r>
        <w:r w:rsidR="00D81D1C" w:rsidRPr="00A47557">
          <w:rPr>
            <w:rStyle w:val="Hyperlink"/>
            <w:noProof/>
          </w:rPr>
          <w:t>is</w:t>
        </w:r>
        <w:r w:rsidR="00D81D1C" w:rsidRPr="00A47557">
          <w:rPr>
            <w:rStyle w:val="Hyperlink"/>
            <w:noProof/>
            <w:lang w:val="el-GR"/>
          </w:rPr>
          <w:t xml:space="preserve"> </w:t>
        </w:r>
        <w:r w:rsidR="00D81D1C" w:rsidRPr="00A47557">
          <w:rPr>
            <w:rStyle w:val="Hyperlink"/>
            <w:noProof/>
          </w:rPr>
          <w:t>not</w:t>
        </w:r>
        <w:r w:rsidR="00D81D1C" w:rsidRPr="00A47557">
          <w:rPr>
            <w:rStyle w:val="Hyperlink"/>
            <w:noProof/>
            <w:lang w:val="el-GR"/>
          </w:rPr>
          <w:t xml:space="preserve"> </w:t>
        </w:r>
        <w:r w:rsidR="00D81D1C" w:rsidRPr="00A47557">
          <w:rPr>
            <w:rStyle w:val="Hyperlink"/>
            <w:noProof/>
          </w:rPr>
          <w:t>just</w:t>
        </w:r>
        <w:r w:rsidR="00D81D1C" w:rsidRPr="00A47557">
          <w:rPr>
            <w:rStyle w:val="Hyperlink"/>
            <w:noProof/>
            <w:lang w:val="el-GR"/>
          </w:rPr>
          <w:t xml:space="preserve"> </w:t>
        </w:r>
        <w:r w:rsidR="00D81D1C" w:rsidRPr="00A47557">
          <w:rPr>
            <w:rStyle w:val="Hyperlink"/>
            <w:noProof/>
          </w:rPr>
          <w:t>a</w:t>
        </w:r>
        <w:r w:rsidR="00D81D1C" w:rsidRPr="00A47557">
          <w:rPr>
            <w:rStyle w:val="Hyperlink"/>
            <w:noProof/>
            <w:lang w:val="el-GR"/>
          </w:rPr>
          <w:t xml:space="preserve"> </w:t>
        </w:r>
        <w:r w:rsidR="00D81D1C" w:rsidRPr="00A47557">
          <w:rPr>
            <w:rStyle w:val="Hyperlink"/>
            <w:noProof/>
          </w:rPr>
          <w:t>concept</w:t>
        </w:r>
        <w:r w:rsidR="00D81D1C">
          <w:rPr>
            <w:noProof/>
            <w:webHidden/>
          </w:rPr>
          <w:tab/>
        </w:r>
        <w:r w:rsidR="00D81D1C">
          <w:rPr>
            <w:noProof/>
            <w:webHidden/>
          </w:rPr>
          <w:fldChar w:fldCharType="begin"/>
        </w:r>
        <w:r w:rsidR="00D81D1C">
          <w:rPr>
            <w:noProof/>
            <w:webHidden/>
          </w:rPr>
          <w:instrText xml:space="preserve"> PAGEREF _Toc98458378 \h </w:instrText>
        </w:r>
        <w:r w:rsidR="00D81D1C">
          <w:rPr>
            <w:noProof/>
            <w:webHidden/>
          </w:rPr>
        </w:r>
        <w:r w:rsidR="00D81D1C">
          <w:rPr>
            <w:noProof/>
            <w:webHidden/>
          </w:rPr>
          <w:fldChar w:fldCharType="separate"/>
        </w:r>
        <w:r w:rsidR="00D81D1C">
          <w:rPr>
            <w:noProof/>
            <w:webHidden/>
          </w:rPr>
          <w:t>15</w:t>
        </w:r>
        <w:r w:rsidR="00D81D1C">
          <w:rPr>
            <w:noProof/>
            <w:webHidden/>
          </w:rPr>
          <w:fldChar w:fldCharType="end"/>
        </w:r>
      </w:hyperlink>
    </w:p>
    <w:p w14:paraId="3C53FFC8" w14:textId="083D4794" w:rsidR="00D81D1C" w:rsidRDefault="00083210">
      <w:pPr>
        <w:pStyle w:val="TableofFigures"/>
        <w:tabs>
          <w:tab w:val="right" w:leader="dot" w:pos="9350"/>
        </w:tabs>
        <w:rPr>
          <w:rFonts w:eastAsiaTheme="minorEastAsia"/>
          <w:noProof/>
        </w:rPr>
      </w:pPr>
      <w:hyperlink w:anchor="_Toc98458379" w:history="1">
        <w:r w:rsidR="00D81D1C" w:rsidRPr="00A47557">
          <w:rPr>
            <w:rStyle w:val="Hyperlink"/>
            <w:noProof/>
          </w:rPr>
          <w:t xml:space="preserve">Figure 14 Services/Micro-Services, </w:t>
        </w:r>
        <w:r w:rsidR="00D81D1C" w:rsidRPr="00A47557">
          <w:rPr>
            <w:rStyle w:val="Hyperlink"/>
            <w:noProof/>
            <w:lang w:val="el-GR"/>
          </w:rPr>
          <w:t>τεχνολογίες</w:t>
        </w:r>
        <w:r w:rsidR="00D81D1C" w:rsidRPr="00A47557">
          <w:rPr>
            <w:rStyle w:val="Hyperlink"/>
            <w:noProof/>
          </w:rPr>
          <w:t xml:space="preserve"> </w:t>
        </w:r>
        <w:r w:rsidR="00D81D1C" w:rsidRPr="00A47557">
          <w:rPr>
            <w:rStyle w:val="Hyperlink"/>
            <w:noProof/>
            <w:lang w:val="el-GR"/>
          </w:rPr>
          <w:t>υποστηρικτικές</w:t>
        </w:r>
        <w:r w:rsidR="00D81D1C" w:rsidRPr="00A47557">
          <w:rPr>
            <w:rStyle w:val="Hyperlink"/>
            <w:noProof/>
          </w:rPr>
          <w:t xml:space="preserve"> </w:t>
        </w:r>
        <w:r w:rsidR="00D81D1C" w:rsidRPr="00A47557">
          <w:rPr>
            <w:rStyle w:val="Hyperlink"/>
            <w:noProof/>
            <w:lang w:val="el-GR"/>
          </w:rPr>
          <w:t>σε</w:t>
        </w:r>
        <w:r w:rsidR="00D81D1C" w:rsidRPr="00A47557">
          <w:rPr>
            <w:rStyle w:val="Hyperlink"/>
            <w:noProof/>
          </w:rPr>
          <w:t xml:space="preserve"> </w:t>
        </w:r>
        <w:r w:rsidR="00D81D1C" w:rsidRPr="00A47557">
          <w:rPr>
            <w:rStyle w:val="Hyperlink"/>
            <w:noProof/>
            <w:lang w:val="el-GR"/>
          </w:rPr>
          <w:t>συσκευές</w:t>
        </w:r>
        <w:r w:rsidR="00D81D1C" w:rsidRPr="00A47557">
          <w:rPr>
            <w:rStyle w:val="Hyperlink"/>
            <w:noProof/>
          </w:rPr>
          <w:t xml:space="preserve"> </w:t>
        </w:r>
        <w:r w:rsidR="00D81D1C" w:rsidRPr="00A47557">
          <w:rPr>
            <w:rStyle w:val="Hyperlink"/>
            <w:noProof/>
            <w:lang w:val="el-GR"/>
          </w:rPr>
          <w:t>καταναλωτή</w:t>
        </w:r>
        <w:r w:rsidR="00D81D1C" w:rsidRPr="00A47557">
          <w:rPr>
            <w:rStyle w:val="Hyperlink"/>
            <w:noProof/>
          </w:rPr>
          <w:t xml:space="preserve"> (bring us all together) #1</w:t>
        </w:r>
        <w:r w:rsidR="00D81D1C">
          <w:rPr>
            <w:noProof/>
            <w:webHidden/>
          </w:rPr>
          <w:tab/>
        </w:r>
        <w:r w:rsidR="00D81D1C">
          <w:rPr>
            <w:noProof/>
            <w:webHidden/>
          </w:rPr>
          <w:fldChar w:fldCharType="begin"/>
        </w:r>
        <w:r w:rsidR="00D81D1C">
          <w:rPr>
            <w:noProof/>
            <w:webHidden/>
          </w:rPr>
          <w:instrText xml:space="preserve"> PAGEREF _Toc98458379 \h </w:instrText>
        </w:r>
        <w:r w:rsidR="00D81D1C">
          <w:rPr>
            <w:noProof/>
            <w:webHidden/>
          </w:rPr>
        </w:r>
        <w:r w:rsidR="00D81D1C">
          <w:rPr>
            <w:noProof/>
            <w:webHidden/>
          </w:rPr>
          <w:fldChar w:fldCharType="separate"/>
        </w:r>
        <w:r w:rsidR="00D81D1C">
          <w:rPr>
            <w:noProof/>
            <w:webHidden/>
          </w:rPr>
          <w:t>15</w:t>
        </w:r>
        <w:r w:rsidR="00D81D1C">
          <w:rPr>
            <w:noProof/>
            <w:webHidden/>
          </w:rPr>
          <w:fldChar w:fldCharType="end"/>
        </w:r>
      </w:hyperlink>
    </w:p>
    <w:p w14:paraId="7D887D6F" w14:textId="3EDB3491" w:rsidR="00D81D1C" w:rsidRDefault="00083210">
      <w:pPr>
        <w:pStyle w:val="TableofFigures"/>
        <w:tabs>
          <w:tab w:val="right" w:leader="dot" w:pos="9350"/>
        </w:tabs>
        <w:rPr>
          <w:rFonts w:eastAsiaTheme="minorEastAsia"/>
          <w:noProof/>
        </w:rPr>
      </w:pPr>
      <w:hyperlink w:anchor="_Toc98458380" w:history="1">
        <w:r w:rsidR="00D81D1C" w:rsidRPr="00A47557">
          <w:rPr>
            <w:rStyle w:val="Hyperlink"/>
            <w:noProof/>
          </w:rPr>
          <w:t xml:space="preserve">Figure 15 Services/Micro-Services, </w:t>
        </w:r>
        <w:r w:rsidR="00D81D1C" w:rsidRPr="00A47557">
          <w:rPr>
            <w:rStyle w:val="Hyperlink"/>
            <w:noProof/>
            <w:lang w:val="el-GR"/>
          </w:rPr>
          <w:t>τεχνολογίες</w:t>
        </w:r>
        <w:r w:rsidR="00D81D1C" w:rsidRPr="00A47557">
          <w:rPr>
            <w:rStyle w:val="Hyperlink"/>
            <w:noProof/>
          </w:rPr>
          <w:t xml:space="preserve"> </w:t>
        </w:r>
        <w:r w:rsidR="00D81D1C" w:rsidRPr="00A47557">
          <w:rPr>
            <w:rStyle w:val="Hyperlink"/>
            <w:noProof/>
            <w:lang w:val="el-GR"/>
          </w:rPr>
          <w:t>υποστηρικτικές</w:t>
        </w:r>
        <w:r w:rsidR="00D81D1C" w:rsidRPr="00A47557">
          <w:rPr>
            <w:rStyle w:val="Hyperlink"/>
            <w:noProof/>
          </w:rPr>
          <w:t xml:space="preserve"> </w:t>
        </w:r>
        <w:r w:rsidR="00D81D1C" w:rsidRPr="00A47557">
          <w:rPr>
            <w:rStyle w:val="Hyperlink"/>
            <w:noProof/>
            <w:lang w:val="el-GR"/>
          </w:rPr>
          <w:t>σε</w:t>
        </w:r>
        <w:r w:rsidR="00D81D1C" w:rsidRPr="00A47557">
          <w:rPr>
            <w:rStyle w:val="Hyperlink"/>
            <w:noProof/>
          </w:rPr>
          <w:t xml:space="preserve"> </w:t>
        </w:r>
        <w:r w:rsidR="00D81D1C" w:rsidRPr="00A47557">
          <w:rPr>
            <w:rStyle w:val="Hyperlink"/>
            <w:noProof/>
            <w:lang w:val="el-GR"/>
          </w:rPr>
          <w:t>συσκευές</w:t>
        </w:r>
        <w:r w:rsidR="00D81D1C" w:rsidRPr="00A47557">
          <w:rPr>
            <w:rStyle w:val="Hyperlink"/>
            <w:noProof/>
          </w:rPr>
          <w:t xml:space="preserve"> </w:t>
        </w:r>
        <w:r w:rsidR="00D81D1C" w:rsidRPr="00A47557">
          <w:rPr>
            <w:rStyle w:val="Hyperlink"/>
            <w:noProof/>
            <w:lang w:val="el-GR"/>
          </w:rPr>
          <w:t>καταναλωτή</w:t>
        </w:r>
        <w:r w:rsidR="00D81D1C" w:rsidRPr="00A47557">
          <w:rPr>
            <w:rStyle w:val="Hyperlink"/>
            <w:noProof/>
          </w:rPr>
          <w:t xml:space="preserve"> (bring us all together) #2</w:t>
        </w:r>
        <w:r w:rsidR="00D81D1C">
          <w:rPr>
            <w:noProof/>
            <w:webHidden/>
          </w:rPr>
          <w:tab/>
        </w:r>
        <w:r w:rsidR="00D81D1C">
          <w:rPr>
            <w:noProof/>
            <w:webHidden/>
          </w:rPr>
          <w:fldChar w:fldCharType="begin"/>
        </w:r>
        <w:r w:rsidR="00D81D1C">
          <w:rPr>
            <w:noProof/>
            <w:webHidden/>
          </w:rPr>
          <w:instrText xml:space="preserve"> PAGEREF _Toc98458380 \h </w:instrText>
        </w:r>
        <w:r w:rsidR="00D81D1C">
          <w:rPr>
            <w:noProof/>
            <w:webHidden/>
          </w:rPr>
        </w:r>
        <w:r w:rsidR="00D81D1C">
          <w:rPr>
            <w:noProof/>
            <w:webHidden/>
          </w:rPr>
          <w:fldChar w:fldCharType="separate"/>
        </w:r>
        <w:r w:rsidR="00D81D1C">
          <w:rPr>
            <w:noProof/>
            <w:webHidden/>
          </w:rPr>
          <w:t>16</w:t>
        </w:r>
        <w:r w:rsidR="00D81D1C">
          <w:rPr>
            <w:noProof/>
            <w:webHidden/>
          </w:rPr>
          <w:fldChar w:fldCharType="end"/>
        </w:r>
      </w:hyperlink>
    </w:p>
    <w:p w14:paraId="78410D19" w14:textId="508C78F7" w:rsidR="00D81D1C" w:rsidRDefault="00083210">
      <w:pPr>
        <w:pStyle w:val="TableofFigures"/>
        <w:tabs>
          <w:tab w:val="right" w:leader="dot" w:pos="9350"/>
        </w:tabs>
        <w:rPr>
          <w:rFonts w:eastAsiaTheme="minorEastAsia"/>
          <w:noProof/>
        </w:rPr>
      </w:pPr>
      <w:hyperlink w:anchor="_Toc98458381" w:history="1">
        <w:r w:rsidR="00D81D1C" w:rsidRPr="00A47557">
          <w:rPr>
            <w:rStyle w:val="Hyperlink"/>
            <w:noProof/>
          </w:rPr>
          <w:t xml:space="preserve">Figure 16 Services/Micro-Services, </w:t>
        </w:r>
        <w:r w:rsidR="00D81D1C" w:rsidRPr="00A47557">
          <w:rPr>
            <w:rStyle w:val="Hyperlink"/>
            <w:noProof/>
            <w:lang w:val="el-GR"/>
          </w:rPr>
          <w:t>τεχνολογίες</w:t>
        </w:r>
        <w:r w:rsidR="00D81D1C" w:rsidRPr="00A47557">
          <w:rPr>
            <w:rStyle w:val="Hyperlink"/>
            <w:noProof/>
          </w:rPr>
          <w:t xml:space="preserve"> </w:t>
        </w:r>
        <w:r w:rsidR="00D81D1C" w:rsidRPr="00A47557">
          <w:rPr>
            <w:rStyle w:val="Hyperlink"/>
            <w:noProof/>
            <w:lang w:val="el-GR"/>
          </w:rPr>
          <w:t>υποστηρικτικές</w:t>
        </w:r>
        <w:r w:rsidR="00D81D1C" w:rsidRPr="00A47557">
          <w:rPr>
            <w:rStyle w:val="Hyperlink"/>
            <w:noProof/>
          </w:rPr>
          <w:t xml:space="preserve"> </w:t>
        </w:r>
        <w:r w:rsidR="00D81D1C" w:rsidRPr="00A47557">
          <w:rPr>
            <w:rStyle w:val="Hyperlink"/>
            <w:noProof/>
            <w:lang w:val="el-GR"/>
          </w:rPr>
          <w:t>σε</w:t>
        </w:r>
        <w:r w:rsidR="00D81D1C" w:rsidRPr="00A47557">
          <w:rPr>
            <w:rStyle w:val="Hyperlink"/>
            <w:noProof/>
          </w:rPr>
          <w:t xml:space="preserve"> </w:t>
        </w:r>
        <w:r w:rsidR="00D81D1C" w:rsidRPr="00A47557">
          <w:rPr>
            <w:rStyle w:val="Hyperlink"/>
            <w:noProof/>
            <w:lang w:val="el-GR"/>
          </w:rPr>
          <w:t>συσκευές</w:t>
        </w:r>
        <w:r w:rsidR="00D81D1C" w:rsidRPr="00A47557">
          <w:rPr>
            <w:rStyle w:val="Hyperlink"/>
            <w:noProof/>
          </w:rPr>
          <w:t xml:space="preserve"> </w:t>
        </w:r>
        <w:r w:rsidR="00D81D1C" w:rsidRPr="00A47557">
          <w:rPr>
            <w:rStyle w:val="Hyperlink"/>
            <w:noProof/>
            <w:lang w:val="el-GR"/>
          </w:rPr>
          <w:t>καταναλωτή</w:t>
        </w:r>
        <w:r w:rsidR="00D81D1C" w:rsidRPr="00A47557">
          <w:rPr>
            <w:rStyle w:val="Hyperlink"/>
            <w:noProof/>
          </w:rPr>
          <w:t xml:space="preserve"> (bring us all together) #3</w:t>
        </w:r>
        <w:r w:rsidR="00D81D1C">
          <w:rPr>
            <w:noProof/>
            <w:webHidden/>
          </w:rPr>
          <w:tab/>
        </w:r>
        <w:r w:rsidR="00D81D1C">
          <w:rPr>
            <w:noProof/>
            <w:webHidden/>
          </w:rPr>
          <w:fldChar w:fldCharType="begin"/>
        </w:r>
        <w:r w:rsidR="00D81D1C">
          <w:rPr>
            <w:noProof/>
            <w:webHidden/>
          </w:rPr>
          <w:instrText xml:space="preserve"> PAGEREF _Toc98458381 \h </w:instrText>
        </w:r>
        <w:r w:rsidR="00D81D1C">
          <w:rPr>
            <w:noProof/>
            <w:webHidden/>
          </w:rPr>
        </w:r>
        <w:r w:rsidR="00D81D1C">
          <w:rPr>
            <w:noProof/>
            <w:webHidden/>
          </w:rPr>
          <w:fldChar w:fldCharType="separate"/>
        </w:r>
        <w:r w:rsidR="00D81D1C">
          <w:rPr>
            <w:noProof/>
            <w:webHidden/>
          </w:rPr>
          <w:t>16</w:t>
        </w:r>
        <w:r w:rsidR="00D81D1C">
          <w:rPr>
            <w:noProof/>
            <w:webHidden/>
          </w:rPr>
          <w:fldChar w:fldCharType="end"/>
        </w:r>
      </w:hyperlink>
    </w:p>
    <w:p w14:paraId="72A068FF" w14:textId="7DB0D887" w:rsidR="00D81D1C" w:rsidRDefault="00083210">
      <w:pPr>
        <w:pStyle w:val="TableofFigures"/>
        <w:tabs>
          <w:tab w:val="right" w:leader="dot" w:pos="9350"/>
        </w:tabs>
        <w:rPr>
          <w:rFonts w:eastAsiaTheme="minorEastAsia"/>
          <w:noProof/>
        </w:rPr>
      </w:pPr>
      <w:hyperlink w:anchor="_Toc98458382" w:history="1">
        <w:r w:rsidR="00D81D1C" w:rsidRPr="00A47557">
          <w:rPr>
            <w:rStyle w:val="Hyperlink"/>
            <w:noProof/>
          </w:rPr>
          <w:t xml:space="preserve">Figure 17 Services/Micro-Services, </w:t>
        </w:r>
        <w:r w:rsidR="00D81D1C" w:rsidRPr="00A47557">
          <w:rPr>
            <w:rStyle w:val="Hyperlink"/>
            <w:noProof/>
            <w:lang w:val="el-GR"/>
          </w:rPr>
          <w:t>τεχνολογίες</w:t>
        </w:r>
        <w:r w:rsidR="00D81D1C" w:rsidRPr="00A47557">
          <w:rPr>
            <w:rStyle w:val="Hyperlink"/>
            <w:noProof/>
          </w:rPr>
          <w:t xml:space="preserve"> </w:t>
        </w:r>
        <w:r w:rsidR="00D81D1C" w:rsidRPr="00A47557">
          <w:rPr>
            <w:rStyle w:val="Hyperlink"/>
            <w:noProof/>
            <w:lang w:val="el-GR"/>
          </w:rPr>
          <w:t>υποστηρικτικές</w:t>
        </w:r>
        <w:r w:rsidR="00D81D1C" w:rsidRPr="00A47557">
          <w:rPr>
            <w:rStyle w:val="Hyperlink"/>
            <w:noProof/>
          </w:rPr>
          <w:t xml:space="preserve"> </w:t>
        </w:r>
        <w:r w:rsidR="00D81D1C" w:rsidRPr="00A47557">
          <w:rPr>
            <w:rStyle w:val="Hyperlink"/>
            <w:noProof/>
            <w:lang w:val="el-GR"/>
          </w:rPr>
          <w:t>σε</w:t>
        </w:r>
        <w:r w:rsidR="00D81D1C" w:rsidRPr="00A47557">
          <w:rPr>
            <w:rStyle w:val="Hyperlink"/>
            <w:noProof/>
          </w:rPr>
          <w:t xml:space="preserve"> </w:t>
        </w:r>
        <w:r w:rsidR="00D81D1C" w:rsidRPr="00A47557">
          <w:rPr>
            <w:rStyle w:val="Hyperlink"/>
            <w:noProof/>
            <w:lang w:val="el-GR"/>
          </w:rPr>
          <w:t>συσκευές</w:t>
        </w:r>
        <w:r w:rsidR="00D81D1C" w:rsidRPr="00A47557">
          <w:rPr>
            <w:rStyle w:val="Hyperlink"/>
            <w:noProof/>
          </w:rPr>
          <w:t xml:space="preserve"> </w:t>
        </w:r>
        <w:r w:rsidR="00D81D1C" w:rsidRPr="00A47557">
          <w:rPr>
            <w:rStyle w:val="Hyperlink"/>
            <w:noProof/>
            <w:lang w:val="el-GR"/>
          </w:rPr>
          <w:t>καταναλωτή</w:t>
        </w:r>
        <w:r w:rsidR="00D81D1C" w:rsidRPr="00A47557">
          <w:rPr>
            <w:rStyle w:val="Hyperlink"/>
            <w:noProof/>
          </w:rPr>
          <w:t xml:space="preserve"> (bring us all together) #4</w:t>
        </w:r>
        <w:r w:rsidR="00D81D1C">
          <w:rPr>
            <w:noProof/>
            <w:webHidden/>
          </w:rPr>
          <w:tab/>
        </w:r>
        <w:r w:rsidR="00D81D1C">
          <w:rPr>
            <w:noProof/>
            <w:webHidden/>
          </w:rPr>
          <w:fldChar w:fldCharType="begin"/>
        </w:r>
        <w:r w:rsidR="00D81D1C">
          <w:rPr>
            <w:noProof/>
            <w:webHidden/>
          </w:rPr>
          <w:instrText xml:space="preserve"> PAGEREF _Toc98458382 \h </w:instrText>
        </w:r>
        <w:r w:rsidR="00D81D1C">
          <w:rPr>
            <w:noProof/>
            <w:webHidden/>
          </w:rPr>
        </w:r>
        <w:r w:rsidR="00D81D1C">
          <w:rPr>
            <w:noProof/>
            <w:webHidden/>
          </w:rPr>
          <w:fldChar w:fldCharType="separate"/>
        </w:r>
        <w:r w:rsidR="00D81D1C">
          <w:rPr>
            <w:noProof/>
            <w:webHidden/>
          </w:rPr>
          <w:t>17</w:t>
        </w:r>
        <w:r w:rsidR="00D81D1C">
          <w:rPr>
            <w:noProof/>
            <w:webHidden/>
          </w:rPr>
          <w:fldChar w:fldCharType="end"/>
        </w:r>
      </w:hyperlink>
    </w:p>
    <w:p w14:paraId="0EE8F4A7" w14:textId="2EE4E588" w:rsidR="00D81D1C" w:rsidRDefault="00083210">
      <w:pPr>
        <w:pStyle w:val="TableofFigures"/>
        <w:tabs>
          <w:tab w:val="right" w:leader="dot" w:pos="9350"/>
        </w:tabs>
        <w:rPr>
          <w:rFonts w:eastAsiaTheme="minorEastAsia"/>
          <w:noProof/>
        </w:rPr>
      </w:pPr>
      <w:hyperlink w:anchor="_Toc98458383" w:history="1">
        <w:r w:rsidR="00D81D1C" w:rsidRPr="00A47557">
          <w:rPr>
            <w:rStyle w:val="Hyperlink"/>
            <w:noProof/>
          </w:rPr>
          <w:t>Figure 18 Polygons, Faces, Edges/Sides, Vertex/Points #1</w:t>
        </w:r>
        <w:r w:rsidR="00D81D1C">
          <w:rPr>
            <w:noProof/>
            <w:webHidden/>
          </w:rPr>
          <w:tab/>
        </w:r>
        <w:r w:rsidR="00D81D1C">
          <w:rPr>
            <w:noProof/>
            <w:webHidden/>
          </w:rPr>
          <w:fldChar w:fldCharType="begin"/>
        </w:r>
        <w:r w:rsidR="00D81D1C">
          <w:rPr>
            <w:noProof/>
            <w:webHidden/>
          </w:rPr>
          <w:instrText xml:space="preserve"> PAGEREF _Toc98458383 \h </w:instrText>
        </w:r>
        <w:r w:rsidR="00D81D1C">
          <w:rPr>
            <w:noProof/>
            <w:webHidden/>
          </w:rPr>
        </w:r>
        <w:r w:rsidR="00D81D1C">
          <w:rPr>
            <w:noProof/>
            <w:webHidden/>
          </w:rPr>
          <w:fldChar w:fldCharType="separate"/>
        </w:r>
        <w:r w:rsidR="00D81D1C">
          <w:rPr>
            <w:noProof/>
            <w:webHidden/>
          </w:rPr>
          <w:t>21</w:t>
        </w:r>
        <w:r w:rsidR="00D81D1C">
          <w:rPr>
            <w:noProof/>
            <w:webHidden/>
          </w:rPr>
          <w:fldChar w:fldCharType="end"/>
        </w:r>
      </w:hyperlink>
    </w:p>
    <w:p w14:paraId="19FE6171" w14:textId="1C0C9DC4" w:rsidR="00D81D1C" w:rsidRDefault="00083210">
      <w:pPr>
        <w:pStyle w:val="TableofFigures"/>
        <w:tabs>
          <w:tab w:val="right" w:leader="dot" w:pos="9350"/>
        </w:tabs>
        <w:rPr>
          <w:rFonts w:eastAsiaTheme="minorEastAsia"/>
          <w:noProof/>
        </w:rPr>
      </w:pPr>
      <w:hyperlink w:anchor="_Toc98458384" w:history="1">
        <w:r w:rsidR="00D81D1C" w:rsidRPr="00A47557">
          <w:rPr>
            <w:rStyle w:val="Hyperlink"/>
            <w:noProof/>
          </w:rPr>
          <w:t>Figure 19 Polygons, Faces, Edges/Sides, Vertex/Points #2</w:t>
        </w:r>
        <w:r w:rsidR="00D81D1C">
          <w:rPr>
            <w:noProof/>
            <w:webHidden/>
          </w:rPr>
          <w:tab/>
        </w:r>
        <w:r w:rsidR="00D81D1C">
          <w:rPr>
            <w:noProof/>
            <w:webHidden/>
          </w:rPr>
          <w:fldChar w:fldCharType="begin"/>
        </w:r>
        <w:r w:rsidR="00D81D1C">
          <w:rPr>
            <w:noProof/>
            <w:webHidden/>
          </w:rPr>
          <w:instrText xml:space="preserve"> PAGEREF _Toc98458384 \h </w:instrText>
        </w:r>
        <w:r w:rsidR="00D81D1C">
          <w:rPr>
            <w:noProof/>
            <w:webHidden/>
          </w:rPr>
        </w:r>
        <w:r w:rsidR="00D81D1C">
          <w:rPr>
            <w:noProof/>
            <w:webHidden/>
          </w:rPr>
          <w:fldChar w:fldCharType="separate"/>
        </w:r>
        <w:r w:rsidR="00D81D1C">
          <w:rPr>
            <w:noProof/>
            <w:webHidden/>
          </w:rPr>
          <w:t>21</w:t>
        </w:r>
        <w:r w:rsidR="00D81D1C">
          <w:rPr>
            <w:noProof/>
            <w:webHidden/>
          </w:rPr>
          <w:fldChar w:fldCharType="end"/>
        </w:r>
      </w:hyperlink>
    </w:p>
    <w:p w14:paraId="4EECFD6C" w14:textId="58A32F8A" w:rsidR="00D81D1C" w:rsidRDefault="00083210">
      <w:pPr>
        <w:pStyle w:val="TableofFigures"/>
        <w:tabs>
          <w:tab w:val="right" w:leader="dot" w:pos="9350"/>
        </w:tabs>
        <w:rPr>
          <w:rFonts w:eastAsiaTheme="minorEastAsia"/>
          <w:noProof/>
        </w:rPr>
      </w:pPr>
      <w:hyperlink w:anchor="_Toc98458385" w:history="1">
        <w:r w:rsidR="00D81D1C" w:rsidRPr="00A47557">
          <w:rPr>
            <w:rStyle w:val="Hyperlink"/>
            <w:noProof/>
          </w:rPr>
          <w:t>Figure 20 High Poly vs Low Poly Count</w:t>
        </w:r>
        <w:r w:rsidR="00D81D1C">
          <w:rPr>
            <w:noProof/>
            <w:webHidden/>
          </w:rPr>
          <w:tab/>
        </w:r>
        <w:r w:rsidR="00D81D1C">
          <w:rPr>
            <w:noProof/>
            <w:webHidden/>
          </w:rPr>
          <w:fldChar w:fldCharType="begin"/>
        </w:r>
        <w:r w:rsidR="00D81D1C">
          <w:rPr>
            <w:noProof/>
            <w:webHidden/>
          </w:rPr>
          <w:instrText xml:space="preserve"> PAGEREF _Toc98458385 \h </w:instrText>
        </w:r>
        <w:r w:rsidR="00D81D1C">
          <w:rPr>
            <w:noProof/>
            <w:webHidden/>
          </w:rPr>
        </w:r>
        <w:r w:rsidR="00D81D1C">
          <w:rPr>
            <w:noProof/>
            <w:webHidden/>
          </w:rPr>
          <w:fldChar w:fldCharType="separate"/>
        </w:r>
        <w:r w:rsidR="00D81D1C">
          <w:rPr>
            <w:noProof/>
            <w:webHidden/>
          </w:rPr>
          <w:t>22</w:t>
        </w:r>
        <w:r w:rsidR="00D81D1C">
          <w:rPr>
            <w:noProof/>
            <w:webHidden/>
          </w:rPr>
          <w:fldChar w:fldCharType="end"/>
        </w:r>
      </w:hyperlink>
    </w:p>
    <w:p w14:paraId="74C2FC1C" w14:textId="0755BAB1" w:rsidR="00D81D1C" w:rsidRDefault="00083210">
      <w:pPr>
        <w:pStyle w:val="TableofFigures"/>
        <w:tabs>
          <w:tab w:val="right" w:leader="dot" w:pos="9350"/>
        </w:tabs>
        <w:rPr>
          <w:rFonts w:eastAsiaTheme="minorEastAsia"/>
          <w:noProof/>
        </w:rPr>
      </w:pPr>
      <w:hyperlink w:anchor="_Toc98458386" w:history="1">
        <w:r w:rsidR="00D81D1C" w:rsidRPr="00A47557">
          <w:rPr>
            <w:rStyle w:val="Hyperlink"/>
            <w:noProof/>
          </w:rPr>
          <w:t>Figure</w:t>
        </w:r>
        <w:r w:rsidR="00D81D1C" w:rsidRPr="00A47557">
          <w:rPr>
            <w:rStyle w:val="Hyperlink"/>
            <w:noProof/>
            <w:lang w:val="el-GR"/>
          </w:rPr>
          <w:t xml:space="preserve"> 21 </w:t>
        </w:r>
        <w:r w:rsidR="00D81D1C" w:rsidRPr="00A47557">
          <w:rPr>
            <w:rStyle w:val="Hyperlink"/>
            <w:noProof/>
          </w:rPr>
          <w:t>Sprite</w:t>
        </w:r>
        <w:r w:rsidR="00D81D1C" w:rsidRPr="00A47557">
          <w:rPr>
            <w:rStyle w:val="Hyperlink"/>
            <w:noProof/>
            <w:lang w:val="el-GR"/>
          </w:rPr>
          <w:t xml:space="preserve"> </w:t>
        </w:r>
        <w:r w:rsidR="00D81D1C" w:rsidRPr="00A47557">
          <w:rPr>
            <w:rStyle w:val="Hyperlink"/>
            <w:noProof/>
          </w:rPr>
          <w:t>Sheet</w:t>
        </w:r>
        <w:r w:rsidR="00D81D1C" w:rsidRPr="00A47557">
          <w:rPr>
            <w:rStyle w:val="Hyperlink"/>
            <w:noProof/>
            <w:lang w:val="el-GR"/>
          </w:rPr>
          <w:t xml:space="preserve"> με </w:t>
        </w:r>
        <w:r w:rsidR="00D81D1C" w:rsidRPr="00A47557">
          <w:rPr>
            <w:rStyle w:val="Hyperlink"/>
            <w:noProof/>
          </w:rPr>
          <w:t>non</w:t>
        </w:r>
        <w:r w:rsidR="00D81D1C" w:rsidRPr="00A47557">
          <w:rPr>
            <w:rStyle w:val="Hyperlink"/>
            <w:noProof/>
            <w:lang w:val="el-GR"/>
          </w:rPr>
          <w:t>-</w:t>
        </w:r>
        <w:r w:rsidR="00D81D1C" w:rsidRPr="00A47557">
          <w:rPr>
            <w:rStyle w:val="Hyperlink"/>
            <w:noProof/>
          </w:rPr>
          <w:t>alpha</w:t>
        </w:r>
        <w:r w:rsidR="00D81D1C" w:rsidRPr="00A47557">
          <w:rPr>
            <w:rStyle w:val="Hyperlink"/>
            <w:noProof/>
            <w:lang w:val="el-GR"/>
          </w:rPr>
          <w:t xml:space="preserve"> </w:t>
        </w:r>
        <w:r w:rsidR="00D81D1C" w:rsidRPr="00A47557">
          <w:rPr>
            <w:rStyle w:val="Hyperlink"/>
            <w:noProof/>
          </w:rPr>
          <w:t>channel</w:t>
        </w:r>
        <w:r w:rsidR="00D81D1C" w:rsidRPr="00A47557">
          <w:rPr>
            <w:rStyle w:val="Hyperlink"/>
            <w:noProof/>
            <w:lang w:val="el-GR"/>
          </w:rPr>
          <w:t xml:space="preserve"> αλλά με χρώμα που θα εντοπιστεί και θα αφαιρεθεί ώστε να μείνει σαν </w:t>
        </w:r>
        <w:r w:rsidR="00D81D1C" w:rsidRPr="00A47557">
          <w:rPr>
            <w:rStyle w:val="Hyperlink"/>
            <w:noProof/>
          </w:rPr>
          <w:t>alpha</w:t>
        </w:r>
        <w:r w:rsidR="00D81D1C" w:rsidRPr="00A47557">
          <w:rPr>
            <w:rStyle w:val="Hyperlink"/>
            <w:noProof/>
            <w:lang w:val="el-GR"/>
          </w:rPr>
          <w:t xml:space="preserve"> μεταγενέστερα</w:t>
        </w:r>
        <w:r w:rsidR="00D81D1C">
          <w:rPr>
            <w:noProof/>
            <w:webHidden/>
          </w:rPr>
          <w:tab/>
        </w:r>
        <w:r w:rsidR="00D81D1C">
          <w:rPr>
            <w:noProof/>
            <w:webHidden/>
          </w:rPr>
          <w:fldChar w:fldCharType="begin"/>
        </w:r>
        <w:r w:rsidR="00D81D1C">
          <w:rPr>
            <w:noProof/>
            <w:webHidden/>
          </w:rPr>
          <w:instrText xml:space="preserve"> PAGEREF _Toc98458386 \h </w:instrText>
        </w:r>
        <w:r w:rsidR="00D81D1C">
          <w:rPr>
            <w:noProof/>
            <w:webHidden/>
          </w:rPr>
        </w:r>
        <w:r w:rsidR="00D81D1C">
          <w:rPr>
            <w:noProof/>
            <w:webHidden/>
          </w:rPr>
          <w:fldChar w:fldCharType="separate"/>
        </w:r>
        <w:r w:rsidR="00D81D1C">
          <w:rPr>
            <w:noProof/>
            <w:webHidden/>
          </w:rPr>
          <w:t>22</w:t>
        </w:r>
        <w:r w:rsidR="00D81D1C">
          <w:rPr>
            <w:noProof/>
            <w:webHidden/>
          </w:rPr>
          <w:fldChar w:fldCharType="end"/>
        </w:r>
      </w:hyperlink>
    </w:p>
    <w:p w14:paraId="774EC33E" w14:textId="66DA0A18" w:rsidR="00D81D1C" w:rsidRDefault="00083210">
      <w:pPr>
        <w:pStyle w:val="TableofFigures"/>
        <w:tabs>
          <w:tab w:val="right" w:leader="dot" w:pos="9350"/>
        </w:tabs>
        <w:rPr>
          <w:rFonts w:eastAsiaTheme="minorEastAsia"/>
          <w:noProof/>
        </w:rPr>
      </w:pPr>
      <w:hyperlink w:anchor="_Toc98458387" w:history="1">
        <w:r w:rsidR="00D81D1C" w:rsidRPr="00A47557">
          <w:rPr>
            <w:rStyle w:val="Hyperlink"/>
            <w:noProof/>
          </w:rPr>
          <w:t xml:space="preserve">Figure 22 Alpha Channel/Transparent </w:t>
        </w:r>
        <w:r w:rsidR="00D81D1C" w:rsidRPr="00A47557">
          <w:rPr>
            <w:rStyle w:val="Hyperlink"/>
            <w:noProof/>
            <w:lang w:val="el-GR"/>
          </w:rPr>
          <w:t>απεικόνιση</w:t>
        </w:r>
        <w:r w:rsidR="00D81D1C" w:rsidRPr="00A47557">
          <w:rPr>
            <w:rStyle w:val="Hyperlink"/>
            <w:noProof/>
          </w:rPr>
          <w:t xml:space="preserve"> </w:t>
        </w:r>
        <w:r w:rsidR="00D81D1C" w:rsidRPr="00A47557">
          <w:rPr>
            <w:rStyle w:val="Hyperlink"/>
            <w:noProof/>
            <w:lang w:val="el-GR"/>
          </w:rPr>
          <w:t>σε</w:t>
        </w:r>
        <w:r w:rsidR="00D81D1C" w:rsidRPr="00A47557">
          <w:rPr>
            <w:rStyle w:val="Hyperlink"/>
            <w:noProof/>
          </w:rPr>
          <w:t xml:space="preserve"> </w:t>
        </w:r>
        <w:r w:rsidR="00D81D1C" w:rsidRPr="00A47557">
          <w:rPr>
            <w:rStyle w:val="Hyperlink"/>
            <w:noProof/>
            <w:lang w:val="el-GR"/>
          </w:rPr>
          <w:t>πρόγραμμα</w:t>
        </w:r>
        <w:r w:rsidR="00D81D1C" w:rsidRPr="00A47557">
          <w:rPr>
            <w:rStyle w:val="Hyperlink"/>
            <w:noProof/>
          </w:rPr>
          <w:t xml:space="preserve"> Photoshop (before save). </w:t>
        </w:r>
        <w:r w:rsidR="00D81D1C" w:rsidRPr="00A47557">
          <w:rPr>
            <w:rStyle w:val="Hyperlink"/>
            <w:noProof/>
            <w:lang w:val="el-GR"/>
          </w:rPr>
          <w:t xml:space="preserve">Διότι δεν μπορεί να απεικονιστεί το </w:t>
        </w:r>
        <w:r w:rsidR="00D81D1C" w:rsidRPr="00A47557">
          <w:rPr>
            <w:rStyle w:val="Hyperlink"/>
            <w:noProof/>
          </w:rPr>
          <w:t>transparent</w:t>
        </w:r>
        <w:r w:rsidR="00D81D1C" w:rsidRPr="00A47557">
          <w:rPr>
            <w:rStyle w:val="Hyperlink"/>
            <w:noProof/>
            <w:lang w:val="el-GR"/>
          </w:rPr>
          <w:t xml:space="preserve"> </w:t>
        </w:r>
        <w:r w:rsidR="00D81D1C" w:rsidRPr="00A47557">
          <w:rPr>
            <w:rStyle w:val="Hyperlink"/>
            <w:noProof/>
          </w:rPr>
          <w:t>Live</w:t>
        </w:r>
        <w:r w:rsidR="00D81D1C" w:rsidRPr="00A47557">
          <w:rPr>
            <w:rStyle w:val="Hyperlink"/>
            <w:noProof/>
            <w:lang w:val="el-GR"/>
          </w:rPr>
          <w:t xml:space="preserve"> </w:t>
        </w:r>
        <w:r w:rsidR="00D81D1C" w:rsidRPr="00A47557">
          <w:rPr>
            <w:rStyle w:val="Hyperlink"/>
            <w:noProof/>
          </w:rPr>
          <w:t>after</w:t>
        </w:r>
        <w:r w:rsidR="00D81D1C" w:rsidRPr="00A47557">
          <w:rPr>
            <w:rStyle w:val="Hyperlink"/>
            <w:noProof/>
            <w:lang w:val="el-GR"/>
          </w:rPr>
          <w:t xml:space="preserve"> </w:t>
        </w:r>
        <w:r w:rsidR="00D81D1C" w:rsidRPr="00A47557">
          <w:rPr>
            <w:rStyle w:val="Hyperlink"/>
            <w:noProof/>
          </w:rPr>
          <w:t>save</w:t>
        </w:r>
        <w:r w:rsidR="00D81D1C" w:rsidRPr="00A47557">
          <w:rPr>
            <w:rStyle w:val="Hyperlink"/>
            <w:noProof/>
            <w:lang w:val="el-GR"/>
          </w:rPr>
          <w:t xml:space="preserve"> συνήθως γίνεται </w:t>
        </w:r>
        <w:r w:rsidR="00D81D1C" w:rsidRPr="00A47557">
          <w:rPr>
            <w:rStyle w:val="Hyperlink"/>
            <w:noProof/>
          </w:rPr>
          <w:t>replace</w:t>
        </w:r>
        <w:r w:rsidR="00D81D1C" w:rsidRPr="00A47557">
          <w:rPr>
            <w:rStyle w:val="Hyperlink"/>
            <w:noProof/>
            <w:lang w:val="el-GR"/>
          </w:rPr>
          <w:t xml:space="preserve"> με άσπρο</w:t>
        </w:r>
        <w:r w:rsidR="00D81D1C">
          <w:rPr>
            <w:noProof/>
            <w:webHidden/>
          </w:rPr>
          <w:tab/>
        </w:r>
        <w:r w:rsidR="00D81D1C">
          <w:rPr>
            <w:noProof/>
            <w:webHidden/>
          </w:rPr>
          <w:fldChar w:fldCharType="begin"/>
        </w:r>
        <w:r w:rsidR="00D81D1C">
          <w:rPr>
            <w:noProof/>
            <w:webHidden/>
          </w:rPr>
          <w:instrText xml:space="preserve"> PAGEREF _Toc98458387 \h </w:instrText>
        </w:r>
        <w:r w:rsidR="00D81D1C">
          <w:rPr>
            <w:noProof/>
            <w:webHidden/>
          </w:rPr>
        </w:r>
        <w:r w:rsidR="00D81D1C">
          <w:rPr>
            <w:noProof/>
            <w:webHidden/>
          </w:rPr>
          <w:fldChar w:fldCharType="separate"/>
        </w:r>
        <w:r w:rsidR="00D81D1C">
          <w:rPr>
            <w:noProof/>
            <w:webHidden/>
          </w:rPr>
          <w:t>23</w:t>
        </w:r>
        <w:r w:rsidR="00D81D1C">
          <w:rPr>
            <w:noProof/>
            <w:webHidden/>
          </w:rPr>
          <w:fldChar w:fldCharType="end"/>
        </w:r>
      </w:hyperlink>
    </w:p>
    <w:p w14:paraId="23A51225" w14:textId="5D5DFB69" w:rsidR="00D81D1C" w:rsidRDefault="00083210">
      <w:pPr>
        <w:pStyle w:val="TableofFigures"/>
        <w:tabs>
          <w:tab w:val="right" w:leader="dot" w:pos="9350"/>
        </w:tabs>
        <w:rPr>
          <w:rFonts w:eastAsiaTheme="minorEastAsia"/>
          <w:noProof/>
        </w:rPr>
      </w:pPr>
      <w:hyperlink w:anchor="_Toc98458388" w:history="1">
        <w:r w:rsidR="00D81D1C" w:rsidRPr="00A47557">
          <w:rPr>
            <w:rStyle w:val="Hyperlink"/>
            <w:noProof/>
          </w:rPr>
          <w:t xml:space="preserve">Figure 23 3D Mesh </w:t>
        </w:r>
        <w:r w:rsidR="00D81D1C" w:rsidRPr="00A47557">
          <w:rPr>
            <w:rStyle w:val="Hyperlink"/>
            <w:noProof/>
            <w:lang w:val="el-GR"/>
          </w:rPr>
          <w:t>και</w:t>
        </w:r>
        <w:r w:rsidR="00D81D1C" w:rsidRPr="00A47557">
          <w:rPr>
            <w:rStyle w:val="Hyperlink"/>
            <w:noProof/>
          </w:rPr>
          <w:t xml:space="preserve"> Level of Detail</w:t>
        </w:r>
        <w:r w:rsidR="00D81D1C">
          <w:rPr>
            <w:noProof/>
            <w:webHidden/>
          </w:rPr>
          <w:tab/>
        </w:r>
        <w:r w:rsidR="00D81D1C">
          <w:rPr>
            <w:noProof/>
            <w:webHidden/>
          </w:rPr>
          <w:fldChar w:fldCharType="begin"/>
        </w:r>
        <w:r w:rsidR="00D81D1C">
          <w:rPr>
            <w:noProof/>
            <w:webHidden/>
          </w:rPr>
          <w:instrText xml:space="preserve"> PAGEREF _Toc98458388 \h </w:instrText>
        </w:r>
        <w:r w:rsidR="00D81D1C">
          <w:rPr>
            <w:noProof/>
            <w:webHidden/>
          </w:rPr>
        </w:r>
        <w:r w:rsidR="00D81D1C">
          <w:rPr>
            <w:noProof/>
            <w:webHidden/>
          </w:rPr>
          <w:fldChar w:fldCharType="separate"/>
        </w:r>
        <w:r w:rsidR="00D81D1C">
          <w:rPr>
            <w:noProof/>
            <w:webHidden/>
          </w:rPr>
          <w:t>23</w:t>
        </w:r>
        <w:r w:rsidR="00D81D1C">
          <w:rPr>
            <w:noProof/>
            <w:webHidden/>
          </w:rPr>
          <w:fldChar w:fldCharType="end"/>
        </w:r>
      </w:hyperlink>
    </w:p>
    <w:p w14:paraId="0EB5C938" w14:textId="765464EB" w:rsidR="00D81D1C" w:rsidRDefault="00083210">
      <w:pPr>
        <w:pStyle w:val="TableofFigures"/>
        <w:tabs>
          <w:tab w:val="right" w:leader="dot" w:pos="9350"/>
        </w:tabs>
        <w:rPr>
          <w:rFonts w:eastAsiaTheme="minorEastAsia"/>
          <w:noProof/>
        </w:rPr>
      </w:pPr>
      <w:hyperlink w:anchor="_Toc98458389" w:history="1">
        <w:r w:rsidR="00D81D1C" w:rsidRPr="00A47557">
          <w:rPr>
            <w:rStyle w:val="Hyperlink"/>
            <w:noProof/>
          </w:rPr>
          <w:t>Figure 24 transparency vs translucency #1</w:t>
        </w:r>
        <w:r w:rsidR="00D81D1C">
          <w:rPr>
            <w:noProof/>
            <w:webHidden/>
          </w:rPr>
          <w:tab/>
        </w:r>
        <w:r w:rsidR="00D81D1C">
          <w:rPr>
            <w:noProof/>
            <w:webHidden/>
          </w:rPr>
          <w:fldChar w:fldCharType="begin"/>
        </w:r>
        <w:r w:rsidR="00D81D1C">
          <w:rPr>
            <w:noProof/>
            <w:webHidden/>
          </w:rPr>
          <w:instrText xml:space="preserve"> PAGEREF _Toc98458389 \h </w:instrText>
        </w:r>
        <w:r w:rsidR="00D81D1C">
          <w:rPr>
            <w:noProof/>
            <w:webHidden/>
          </w:rPr>
        </w:r>
        <w:r w:rsidR="00D81D1C">
          <w:rPr>
            <w:noProof/>
            <w:webHidden/>
          </w:rPr>
          <w:fldChar w:fldCharType="separate"/>
        </w:r>
        <w:r w:rsidR="00D81D1C">
          <w:rPr>
            <w:noProof/>
            <w:webHidden/>
          </w:rPr>
          <w:t>24</w:t>
        </w:r>
        <w:r w:rsidR="00D81D1C">
          <w:rPr>
            <w:noProof/>
            <w:webHidden/>
          </w:rPr>
          <w:fldChar w:fldCharType="end"/>
        </w:r>
      </w:hyperlink>
    </w:p>
    <w:p w14:paraId="6EF53086" w14:textId="0B3CAC11" w:rsidR="00D81D1C" w:rsidRDefault="00083210">
      <w:pPr>
        <w:pStyle w:val="TableofFigures"/>
        <w:tabs>
          <w:tab w:val="right" w:leader="dot" w:pos="9350"/>
        </w:tabs>
        <w:rPr>
          <w:rFonts w:eastAsiaTheme="minorEastAsia"/>
          <w:noProof/>
        </w:rPr>
      </w:pPr>
      <w:hyperlink w:anchor="_Toc98458390" w:history="1">
        <w:r w:rsidR="00D81D1C" w:rsidRPr="00A47557">
          <w:rPr>
            <w:rStyle w:val="Hyperlink"/>
            <w:noProof/>
          </w:rPr>
          <w:t>Figure 25 transparency vs translucency #2</w:t>
        </w:r>
        <w:r w:rsidR="00D81D1C">
          <w:rPr>
            <w:noProof/>
            <w:webHidden/>
          </w:rPr>
          <w:tab/>
        </w:r>
        <w:r w:rsidR="00D81D1C">
          <w:rPr>
            <w:noProof/>
            <w:webHidden/>
          </w:rPr>
          <w:fldChar w:fldCharType="begin"/>
        </w:r>
        <w:r w:rsidR="00D81D1C">
          <w:rPr>
            <w:noProof/>
            <w:webHidden/>
          </w:rPr>
          <w:instrText xml:space="preserve"> PAGEREF _Toc98458390 \h </w:instrText>
        </w:r>
        <w:r w:rsidR="00D81D1C">
          <w:rPr>
            <w:noProof/>
            <w:webHidden/>
          </w:rPr>
        </w:r>
        <w:r w:rsidR="00D81D1C">
          <w:rPr>
            <w:noProof/>
            <w:webHidden/>
          </w:rPr>
          <w:fldChar w:fldCharType="separate"/>
        </w:r>
        <w:r w:rsidR="00D81D1C">
          <w:rPr>
            <w:noProof/>
            <w:webHidden/>
          </w:rPr>
          <w:t>24</w:t>
        </w:r>
        <w:r w:rsidR="00D81D1C">
          <w:rPr>
            <w:noProof/>
            <w:webHidden/>
          </w:rPr>
          <w:fldChar w:fldCharType="end"/>
        </w:r>
      </w:hyperlink>
    </w:p>
    <w:p w14:paraId="4F5373F3" w14:textId="2151054A" w:rsidR="00D81D1C" w:rsidRDefault="00083210">
      <w:pPr>
        <w:pStyle w:val="TableofFigures"/>
        <w:tabs>
          <w:tab w:val="right" w:leader="dot" w:pos="9350"/>
        </w:tabs>
        <w:rPr>
          <w:rFonts w:eastAsiaTheme="minorEastAsia"/>
          <w:noProof/>
        </w:rPr>
      </w:pPr>
      <w:hyperlink w:anchor="_Toc98458391" w:history="1">
        <w:r w:rsidR="00D81D1C" w:rsidRPr="00A47557">
          <w:rPr>
            <w:rStyle w:val="Hyperlink"/>
            <w:noProof/>
          </w:rPr>
          <w:t>Figure 26 Refraction effect</w:t>
        </w:r>
        <w:r w:rsidR="00D81D1C">
          <w:rPr>
            <w:noProof/>
            <w:webHidden/>
          </w:rPr>
          <w:tab/>
        </w:r>
        <w:r w:rsidR="00D81D1C">
          <w:rPr>
            <w:noProof/>
            <w:webHidden/>
          </w:rPr>
          <w:fldChar w:fldCharType="begin"/>
        </w:r>
        <w:r w:rsidR="00D81D1C">
          <w:rPr>
            <w:noProof/>
            <w:webHidden/>
          </w:rPr>
          <w:instrText xml:space="preserve"> PAGEREF _Toc98458391 \h </w:instrText>
        </w:r>
        <w:r w:rsidR="00D81D1C">
          <w:rPr>
            <w:noProof/>
            <w:webHidden/>
          </w:rPr>
        </w:r>
        <w:r w:rsidR="00D81D1C">
          <w:rPr>
            <w:noProof/>
            <w:webHidden/>
          </w:rPr>
          <w:fldChar w:fldCharType="separate"/>
        </w:r>
        <w:r w:rsidR="00D81D1C">
          <w:rPr>
            <w:noProof/>
            <w:webHidden/>
          </w:rPr>
          <w:t>25</w:t>
        </w:r>
        <w:r w:rsidR="00D81D1C">
          <w:rPr>
            <w:noProof/>
            <w:webHidden/>
          </w:rPr>
          <w:fldChar w:fldCharType="end"/>
        </w:r>
      </w:hyperlink>
    </w:p>
    <w:p w14:paraId="4F940113" w14:textId="7294CC12" w:rsidR="00D81D1C" w:rsidRDefault="00083210">
      <w:pPr>
        <w:pStyle w:val="TableofFigures"/>
        <w:tabs>
          <w:tab w:val="right" w:leader="dot" w:pos="9350"/>
        </w:tabs>
        <w:rPr>
          <w:rFonts w:eastAsiaTheme="minorEastAsia"/>
          <w:noProof/>
        </w:rPr>
      </w:pPr>
      <w:hyperlink w:anchor="_Toc98458392" w:history="1">
        <w:r w:rsidR="00D81D1C" w:rsidRPr="00A47557">
          <w:rPr>
            <w:rStyle w:val="Hyperlink"/>
            <w:noProof/>
          </w:rPr>
          <w:t>Figure</w:t>
        </w:r>
        <w:r w:rsidR="00D81D1C" w:rsidRPr="00A47557">
          <w:rPr>
            <w:rStyle w:val="Hyperlink"/>
            <w:noProof/>
            <w:lang w:val="el-GR"/>
          </w:rPr>
          <w:t xml:space="preserve"> 27 </w:t>
        </w:r>
        <w:r w:rsidR="00D81D1C" w:rsidRPr="00A47557">
          <w:rPr>
            <w:rStyle w:val="Hyperlink"/>
            <w:noProof/>
          </w:rPr>
          <w:t>Scattered</w:t>
        </w:r>
        <w:r w:rsidR="00D81D1C" w:rsidRPr="00A47557">
          <w:rPr>
            <w:rStyle w:val="Hyperlink"/>
            <w:noProof/>
            <w:lang w:val="el-GR"/>
          </w:rPr>
          <w:t xml:space="preserve"> </w:t>
        </w:r>
        <w:r w:rsidR="00D81D1C" w:rsidRPr="00A47557">
          <w:rPr>
            <w:rStyle w:val="Hyperlink"/>
            <w:noProof/>
          </w:rPr>
          <w:t>Light</w:t>
        </w:r>
        <w:r w:rsidR="00D81D1C" w:rsidRPr="00A47557">
          <w:rPr>
            <w:rStyle w:val="Hyperlink"/>
            <w:noProof/>
            <w:lang w:val="el-GR"/>
          </w:rPr>
          <w:t xml:space="preserve"> πίσω από τα αυτιά προάγεται</w:t>
        </w:r>
        <w:r w:rsidR="00D81D1C">
          <w:rPr>
            <w:noProof/>
            <w:webHidden/>
          </w:rPr>
          <w:tab/>
        </w:r>
        <w:r w:rsidR="00D81D1C">
          <w:rPr>
            <w:noProof/>
            <w:webHidden/>
          </w:rPr>
          <w:fldChar w:fldCharType="begin"/>
        </w:r>
        <w:r w:rsidR="00D81D1C">
          <w:rPr>
            <w:noProof/>
            <w:webHidden/>
          </w:rPr>
          <w:instrText xml:space="preserve"> PAGEREF _Toc98458392 \h </w:instrText>
        </w:r>
        <w:r w:rsidR="00D81D1C">
          <w:rPr>
            <w:noProof/>
            <w:webHidden/>
          </w:rPr>
        </w:r>
        <w:r w:rsidR="00D81D1C">
          <w:rPr>
            <w:noProof/>
            <w:webHidden/>
          </w:rPr>
          <w:fldChar w:fldCharType="separate"/>
        </w:r>
        <w:r w:rsidR="00D81D1C">
          <w:rPr>
            <w:noProof/>
            <w:webHidden/>
          </w:rPr>
          <w:t>25</w:t>
        </w:r>
        <w:r w:rsidR="00D81D1C">
          <w:rPr>
            <w:noProof/>
            <w:webHidden/>
          </w:rPr>
          <w:fldChar w:fldCharType="end"/>
        </w:r>
      </w:hyperlink>
    </w:p>
    <w:p w14:paraId="7BFA20E6" w14:textId="72F3E4C0" w:rsidR="00D81D1C" w:rsidRDefault="00083210">
      <w:pPr>
        <w:pStyle w:val="TableofFigures"/>
        <w:tabs>
          <w:tab w:val="right" w:leader="dot" w:pos="9350"/>
        </w:tabs>
        <w:rPr>
          <w:rFonts w:eastAsiaTheme="minorEastAsia"/>
          <w:noProof/>
        </w:rPr>
      </w:pPr>
      <w:hyperlink w:anchor="_Toc98458393" w:history="1">
        <w:r w:rsidR="00D81D1C" w:rsidRPr="00A47557">
          <w:rPr>
            <w:rStyle w:val="Hyperlink"/>
            <w:noProof/>
          </w:rPr>
          <w:t>Figure</w:t>
        </w:r>
        <w:r w:rsidR="00D81D1C" w:rsidRPr="00A47557">
          <w:rPr>
            <w:rStyle w:val="Hyperlink"/>
            <w:noProof/>
            <w:lang w:val="el-GR"/>
          </w:rPr>
          <w:t xml:space="preserve"> 28 Αρχική κατάσταση κλειστής/</w:t>
        </w:r>
        <w:r w:rsidR="00D81D1C" w:rsidRPr="00A47557">
          <w:rPr>
            <w:rStyle w:val="Hyperlink"/>
            <w:noProof/>
          </w:rPr>
          <w:t>un</w:t>
        </w:r>
        <w:r w:rsidR="00D81D1C" w:rsidRPr="00A47557">
          <w:rPr>
            <w:rStyle w:val="Hyperlink"/>
            <w:noProof/>
            <w:lang w:val="el-GR"/>
          </w:rPr>
          <w:t>-</w:t>
        </w:r>
        <w:r w:rsidR="00D81D1C" w:rsidRPr="00A47557">
          <w:rPr>
            <w:rStyle w:val="Hyperlink"/>
            <w:noProof/>
          </w:rPr>
          <w:t>rendered</w:t>
        </w:r>
        <w:r w:rsidR="00D81D1C" w:rsidRPr="00A47557">
          <w:rPr>
            <w:rStyle w:val="Hyperlink"/>
            <w:noProof/>
            <w:lang w:val="el-GR"/>
          </w:rPr>
          <w:t xml:space="preserve"> οθόνης</w:t>
        </w:r>
        <w:r w:rsidR="00D81D1C">
          <w:rPr>
            <w:noProof/>
            <w:webHidden/>
          </w:rPr>
          <w:tab/>
        </w:r>
        <w:r w:rsidR="00D81D1C">
          <w:rPr>
            <w:noProof/>
            <w:webHidden/>
          </w:rPr>
          <w:fldChar w:fldCharType="begin"/>
        </w:r>
        <w:r w:rsidR="00D81D1C">
          <w:rPr>
            <w:noProof/>
            <w:webHidden/>
          </w:rPr>
          <w:instrText xml:space="preserve"> PAGEREF _Toc98458393 \h </w:instrText>
        </w:r>
        <w:r w:rsidR="00D81D1C">
          <w:rPr>
            <w:noProof/>
            <w:webHidden/>
          </w:rPr>
        </w:r>
        <w:r w:rsidR="00D81D1C">
          <w:rPr>
            <w:noProof/>
            <w:webHidden/>
          </w:rPr>
          <w:fldChar w:fldCharType="separate"/>
        </w:r>
        <w:r w:rsidR="00D81D1C">
          <w:rPr>
            <w:noProof/>
            <w:webHidden/>
          </w:rPr>
          <w:t>28</w:t>
        </w:r>
        <w:r w:rsidR="00D81D1C">
          <w:rPr>
            <w:noProof/>
            <w:webHidden/>
          </w:rPr>
          <w:fldChar w:fldCharType="end"/>
        </w:r>
      </w:hyperlink>
    </w:p>
    <w:p w14:paraId="45CD0014" w14:textId="1E832C99" w:rsidR="00D81D1C" w:rsidRDefault="00083210">
      <w:pPr>
        <w:pStyle w:val="TableofFigures"/>
        <w:tabs>
          <w:tab w:val="right" w:leader="dot" w:pos="9350"/>
        </w:tabs>
        <w:rPr>
          <w:rFonts w:eastAsiaTheme="minorEastAsia"/>
          <w:noProof/>
        </w:rPr>
      </w:pPr>
      <w:hyperlink w:anchor="_Toc98458394" w:history="1">
        <w:r w:rsidR="00D81D1C" w:rsidRPr="00A47557">
          <w:rPr>
            <w:rStyle w:val="Hyperlink"/>
            <w:noProof/>
          </w:rPr>
          <w:t xml:space="preserve">Figure 29 Wavelength </w:t>
        </w:r>
        <w:r w:rsidR="00D81D1C" w:rsidRPr="00A47557">
          <w:rPr>
            <w:rStyle w:val="Hyperlink"/>
            <w:noProof/>
            <w:lang w:val="el-GR"/>
          </w:rPr>
          <w:t>και</w:t>
        </w:r>
        <w:r w:rsidR="00D81D1C" w:rsidRPr="00A47557">
          <w:rPr>
            <w:rStyle w:val="Hyperlink"/>
            <w:noProof/>
          </w:rPr>
          <w:t xml:space="preserve"> Period </w:t>
        </w:r>
        <w:r w:rsidR="00D81D1C" w:rsidRPr="00A47557">
          <w:rPr>
            <w:rStyle w:val="Hyperlink"/>
            <w:noProof/>
            <w:lang w:val="el-GR"/>
          </w:rPr>
          <w:t>ενός</w:t>
        </w:r>
        <w:r w:rsidR="00D81D1C" w:rsidRPr="00A47557">
          <w:rPr>
            <w:rStyle w:val="Hyperlink"/>
            <w:noProof/>
          </w:rPr>
          <w:t xml:space="preserve"> </w:t>
        </w:r>
        <w:r w:rsidR="00D81D1C" w:rsidRPr="00A47557">
          <w:rPr>
            <w:rStyle w:val="Hyperlink"/>
            <w:noProof/>
            <w:lang w:val="el-GR"/>
          </w:rPr>
          <w:t>σήματος</w:t>
        </w:r>
        <w:r w:rsidR="00D81D1C">
          <w:rPr>
            <w:noProof/>
            <w:webHidden/>
          </w:rPr>
          <w:tab/>
        </w:r>
        <w:r w:rsidR="00D81D1C">
          <w:rPr>
            <w:noProof/>
            <w:webHidden/>
          </w:rPr>
          <w:fldChar w:fldCharType="begin"/>
        </w:r>
        <w:r w:rsidR="00D81D1C">
          <w:rPr>
            <w:noProof/>
            <w:webHidden/>
          </w:rPr>
          <w:instrText xml:space="preserve"> PAGEREF _Toc98458394 \h </w:instrText>
        </w:r>
        <w:r w:rsidR="00D81D1C">
          <w:rPr>
            <w:noProof/>
            <w:webHidden/>
          </w:rPr>
        </w:r>
        <w:r w:rsidR="00D81D1C">
          <w:rPr>
            <w:noProof/>
            <w:webHidden/>
          </w:rPr>
          <w:fldChar w:fldCharType="separate"/>
        </w:r>
        <w:r w:rsidR="00D81D1C">
          <w:rPr>
            <w:noProof/>
            <w:webHidden/>
          </w:rPr>
          <w:t>29</w:t>
        </w:r>
        <w:r w:rsidR="00D81D1C">
          <w:rPr>
            <w:noProof/>
            <w:webHidden/>
          </w:rPr>
          <w:fldChar w:fldCharType="end"/>
        </w:r>
      </w:hyperlink>
    </w:p>
    <w:p w14:paraId="6488E817" w14:textId="2A4D18C8" w:rsidR="00D81D1C" w:rsidRDefault="00083210">
      <w:pPr>
        <w:pStyle w:val="TableofFigures"/>
        <w:tabs>
          <w:tab w:val="right" w:leader="dot" w:pos="9350"/>
        </w:tabs>
        <w:rPr>
          <w:rFonts w:eastAsiaTheme="minorEastAsia"/>
          <w:noProof/>
        </w:rPr>
      </w:pPr>
      <w:hyperlink w:anchor="_Toc98458395" w:history="1">
        <w:r w:rsidR="00D81D1C" w:rsidRPr="00A47557">
          <w:rPr>
            <w:rStyle w:val="Hyperlink"/>
            <w:noProof/>
          </w:rPr>
          <w:t>Figure</w:t>
        </w:r>
        <w:r w:rsidR="00D81D1C" w:rsidRPr="00A47557">
          <w:rPr>
            <w:rStyle w:val="Hyperlink"/>
            <w:noProof/>
            <w:lang w:val="el-GR"/>
          </w:rPr>
          <w:t xml:space="preserve"> 30 κατάσταση πρώτου </w:t>
        </w:r>
        <w:r w:rsidR="00D81D1C" w:rsidRPr="00A47557">
          <w:rPr>
            <w:rStyle w:val="Hyperlink"/>
            <w:noProof/>
          </w:rPr>
          <w:t>draw</w:t>
        </w:r>
        <w:r w:rsidR="00D81D1C" w:rsidRPr="00A47557">
          <w:rPr>
            <w:rStyle w:val="Hyperlink"/>
            <w:noProof/>
            <w:lang w:val="el-GR"/>
          </w:rPr>
          <w:t xml:space="preserve"> </w:t>
        </w:r>
        <w:r w:rsidR="00D81D1C" w:rsidRPr="00A47557">
          <w:rPr>
            <w:rStyle w:val="Hyperlink"/>
            <w:noProof/>
          </w:rPr>
          <w:t>pixel</w:t>
        </w:r>
        <w:r w:rsidR="00D81D1C" w:rsidRPr="00A47557">
          <w:rPr>
            <w:rStyle w:val="Hyperlink"/>
            <w:noProof/>
            <w:lang w:val="el-GR"/>
          </w:rPr>
          <w:t xml:space="preserve"> </w:t>
        </w:r>
        <w:r w:rsidR="00D81D1C" w:rsidRPr="00A47557">
          <w:rPr>
            <w:rStyle w:val="Hyperlink"/>
            <w:noProof/>
          </w:rPr>
          <w:t>screen</w:t>
        </w:r>
        <w:r w:rsidR="00D81D1C">
          <w:rPr>
            <w:noProof/>
            <w:webHidden/>
          </w:rPr>
          <w:tab/>
        </w:r>
        <w:r w:rsidR="00D81D1C">
          <w:rPr>
            <w:noProof/>
            <w:webHidden/>
          </w:rPr>
          <w:fldChar w:fldCharType="begin"/>
        </w:r>
        <w:r w:rsidR="00D81D1C">
          <w:rPr>
            <w:noProof/>
            <w:webHidden/>
          </w:rPr>
          <w:instrText xml:space="preserve"> PAGEREF _Toc98458395 \h </w:instrText>
        </w:r>
        <w:r w:rsidR="00D81D1C">
          <w:rPr>
            <w:noProof/>
            <w:webHidden/>
          </w:rPr>
        </w:r>
        <w:r w:rsidR="00D81D1C">
          <w:rPr>
            <w:noProof/>
            <w:webHidden/>
          </w:rPr>
          <w:fldChar w:fldCharType="separate"/>
        </w:r>
        <w:r w:rsidR="00D81D1C">
          <w:rPr>
            <w:noProof/>
            <w:webHidden/>
          </w:rPr>
          <w:t>29</w:t>
        </w:r>
        <w:r w:rsidR="00D81D1C">
          <w:rPr>
            <w:noProof/>
            <w:webHidden/>
          </w:rPr>
          <w:fldChar w:fldCharType="end"/>
        </w:r>
      </w:hyperlink>
    </w:p>
    <w:p w14:paraId="733C989D" w14:textId="2C65E83F" w:rsidR="00D81D1C" w:rsidRDefault="00083210">
      <w:pPr>
        <w:pStyle w:val="TableofFigures"/>
        <w:tabs>
          <w:tab w:val="right" w:leader="dot" w:pos="9350"/>
        </w:tabs>
        <w:rPr>
          <w:rFonts w:eastAsiaTheme="minorEastAsia"/>
          <w:noProof/>
        </w:rPr>
      </w:pPr>
      <w:hyperlink w:anchor="_Toc98458396" w:history="1">
        <w:r w:rsidR="00D81D1C" w:rsidRPr="00A47557">
          <w:rPr>
            <w:rStyle w:val="Hyperlink"/>
            <w:noProof/>
          </w:rPr>
          <w:t>Figure</w:t>
        </w:r>
        <w:r w:rsidR="00D81D1C" w:rsidRPr="00A47557">
          <w:rPr>
            <w:rStyle w:val="Hyperlink"/>
            <w:noProof/>
            <w:lang w:val="el-GR"/>
          </w:rPr>
          <w:t xml:space="preserve"> 31 κατάσταση δεύτερου ζωγραφισμένου </w:t>
        </w:r>
        <w:r w:rsidR="00D81D1C" w:rsidRPr="00A47557">
          <w:rPr>
            <w:rStyle w:val="Hyperlink"/>
            <w:noProof/>
          </w:rPr>
          <w:t>pixel</w:t>
        </w:r>
        <w:r w:rsidR="00D81D1C" w:rsidRPr="00A47557">
          <w:rPr>
            <w:rStyle w:val="Hyperlink"/>
            <w:noProof/>
            <w:lang w:val="el-GR"/>
          </w:rPr>
          <w:t xml:space="preserve"> προς όλο το χ του </w:t>
        </w:r>
        <w:r w:rsidR="00D81D1C" w:rsidRPr="00A47557">
          <w:rPr>
            <w:rStyle w:val="Hyperlink"/>
            <w:noProof/>
          </w:rPr>
          <w:t>y</w:t>
        </w:r>
        <w:r w:rsidR="00D81D1C" w:rsidRPr="00A47557">
          <w:rPr>
            <w:rStyle w:val="Hyperlink"/>
            <w:noProof/>
            <w:lang w:val="el-GR"/>
          </w:rPr>
          <w:t xml:space="preserve"> μετά </w:t>
        </w:r>
        <w:r w:rsidR="00D81D1C" w:rsidRPr="00A47557">
          <w:rPr>
            <w:rStyle w:val="Hyperlink"/>
            <w:noProof/>
          </w:rPr>
          <w:t>y</w:t>
        </w:r>
        <w:r w:rsidR="00D81D1C" w:rsidRPr="00A47557">
          <w:rPr>
            <w:rStyle w:val="Hyperlink"/>
            <w:noProof/>
            <w:lang w:val="el-GR"/>
          </w:rPr>
          <w:t xml:space="preserve"> + 1</w:t>
        </w:r>
        <w:r w:rsidR="00D81D1C">
          <w:rPr>
            <w:noProof/>
            <w:webHidden/>
          </w:rPr>
          <w:tab/>
        </w:r>
        <w:r w:rsidR="00D81D1C">
          <w:rPr>
            <w:noProof/>
            <w:webHidden/>
          </w:rPr>
          <w:fldChar w:fldCharType="begin"/>
        </w:r>
        <w:r w:rsidR="00D81D1C">
          <w:rPr>
            <w:noProof/>
            <w:webHidden/>
          </w:rPr>
          <w:instrText xml:space="preserve"> PAGEREF _Toc98458396 \h </w:instrText>
        </w:r>
        <w:r w:rsidR="00D81D1C">
          <w:rPr>
            <w:noProof/>
            <w:webHidden/>
          </w:rPr>
        </w:r>
        <w:r w:rsidR="00D81D1C">
          <w:rPr>
            <w:noProof/>
            <w:webHidden/>
          </w:rPr>
          <w:fldChar w:fldCharType="separate"/>
        </w:r>
        <w:r w:rsidR="00D81D1C">
          <w:rPr>
            <w:noProof/>
            <w:webHidden/>
          </w:rPr>
          <w:t>30</w:t>
        </w:r>
        <w:r w:rsidR="00D81D1C">
          <w:rPr>
            <w:noProof/>
            <w:webHidden/>
          </w:rPr>
          <w:fldChar w:fldCharType="end"/>
        </w:r>
      </w:hyperlink>
    </w:p>
    <w:p w14:paraId="76B7AC34" w14:textId="2F07A8D3" w:rsidR="00D81D1C" w:rsidRDefault="00083210">
      <w:pPr>
        <w:pStyle w:val="TableofFigures"/>
        <w:tabs>
          <w:tab w:val="right" w:leader="dot" w:pos="9350"/>
        </w:tabs>
        <w:rPr>
          <w:rFonts w:eastAsiaTheme="minorEastAsia"/>
          <w:noProof/>
        </w:rPr>
      </w:pPr>
      <w:hyperlink w:anchor="_Toc98458397" w:history="1">
        <w:r w:rsidR="00D81D1C" w:rsidRPr="00A47557">
          <w:rPr>
            <w:rStyle w:val="Hyperlink"/>
            <w:noProof/>
          </w:rPr>
          <w:t>Figure</w:t>
        </w:r>
        <w:r w:rsidR="00D81D1C" w:rsidRPr="00A47557">
          <w:rPr>
            <w:rStyle w:val="Hyperlink"/>
            <w:noProof/>
            <w:lang w:val="el-GR"/>
          </w:rPr>
          <w:t xml:space="preserve"> 32 τελική κατάσταση οθόνης</w:t>
        </w:r>
        <w:r w:rsidR="00D81D1C">
          <w:rPr>
            <w:noProof/>
            <w:webHidden/>
          </w:rPr>
          <w:tab/>
        </w:r>
        <w:r w:rsidR="00D81D1C">
          <w:rPr>
            <w:noProof/>
            <w:webHidden/>
          </w:rPr>
          <w:fldChar w:fldCharType="begin"/>
        </w:r>
        <w:r w:rsidR="00D81D1C">
          <w:rPr>
            <w:noProof/>
            <w:webHidden/>
          </w:rPr>
          <w:instrText xml:space="preserve"> PAGEREF _Toc98458397 \h </w:instrText>
        </w:r>
        <w:r w:rsidR="00D81D1C">
          <w:rPr>
            <w:noProof/>
            <w:webHidden/>
          </w:rPr>
        </w:r>
        <w:r w:rsidR="00D81D1C">
          <w:rPr>
            <w:noProof/>
            <w:webHidden/>
          </w:rPr>
          <w:fldChar w:fldCharType="separate"/>
        </w:r>
        <w:r w:rsidR="00D81D1C">
          <w:rPr>
            <w:noProof/>
            <w:webHidden/>
          </w:rPr>
          <w:t>30</w:t>
        </w:r>
        <w:r w:rsidR="00D81D1C">
          <w:rPr>
            <w:noProof/>
            <w:webHidden/>
          </w:rPr>
          <w:fldChar w:fldCharType="end"/>
        </w:r>
      </w:hyperlink>
    </w:p>
    <w:p w14:paraId="7F5639C1" w14:textId="23EFE297" w:rsidR="00D81D1C" w:rsidRDefault="00083210">
      <w:pPr>
        <w:pStyle w:val="TableofFigures"/>
        <w:tabs>
          <w:tab w:val="right" w:leader="dot" w:pos="9350"/>
        </w:tabs>
        <w:rPr>
          <w:rFonts w:eastAsiaTheme="minorEastAsia"/>
          <w:noProof/>
        </w:rPr>
      </w:pPr>
      <w:hyperlink w:anchor="_Toc98458398" w:history="1">
        <w:r w:rsidR="00D81D1C" w:rsidRPr="00A47557">
          <w:rPr>
            <w:rStyle w:val="Hyperlink"/>
            <w:noProof/>
          </w:rPr>
          <w:t>Figure 33 RayCast technique 90 Degrees Angle between edges</w:t>
        </w:r>
        <w:r w:rsidR="00D81D1C">
          <w:rPr>
            <w:noProof/>
            <w:webHidden/>
          </w:rPr>
          <w:tab/>
        </w:r>
        <w:r w:rsidR="00D81D1C">
          <w:rPr>
            <w:noProof/>
            <w:webHidden/>
          </w:rPr>
          <w:fldChar w:fldCharType="begin"/>
        </w:r>
        <w:r w:rsidR="00D81D1C">
          <w:rPr>
            <w:noProof/>
            <w:webHidden/>
          </w:rPr>
          <w:instrText xml:space="preserve"> PAGEREF _Toc98458398 \h </w:instrText>
        </w:r>
        <w:r w:rsidR="00D81D1C">
          <w:rPr>
            <w:noProof/>
            <w:webHidden/>
          </w:rPr>
        </w:r>
        <w:r w:rsidR="00D81D1C">
          <w:rPr>
            <w:noProof/>
            <w:webHidden/>
          </w:rPr>
          <w:fldChar w:fldCharType="separate"/>
        </w:r>
        <w:r w:rsidR="00D81D1C">
          <w:rPr>
            <w:noProof/>
            <w:webHidden/>
          </w:rPr>
          <w:t>31</w:t>
        </w:r>
        <w:r w:rsidR="00D81D1C">
          <w:rPr>
            <w:noProof/>
            <w:webHidden/>
          </w:rPr>
          <w:fldChar w:fldCharType="end"/>
        </w:r>
      </w:hyperlink>
    </w:p>
    <w:p w14:paraId="29F28C7D" w14:textId="1FD8C76E" w:rsidR="00D81D1C" w:rsidRDefault="00083210">
      <w:pPr>
        <w:pStyle w:val="TableofFigures"/>
        <w:tabs>
          <w:tab w:val="right" w:leader="dot" w:pos="9350"/>
        </w:tabs>
        <w:rPr>
          <w:rFonts w:eastAsiaTheme="minorEastAsia"/>
          <w:noProof/>
        </w:rPr>
      </w:pPr>
      <w:hyperlink w:anchor="_Toc98458399" w:history="1">
        <w:r w:rsidR="00D81D1C" w:rsidRPr="00A47557">
          <w:rPr>
            <w:rStyle w:val="Hyperlink"/>
            <w:noProof/>
          </w:rPr>
          <w:t xml:space="preserve">Figure 34 celling </w:t>
        </w:r>
        <w:r w:rsidR="00D81D1C" w:rsidRPr="00A47557">
          <w:rPr>
            <w:rStyle w:val="Hyperlink"/>
            <w:noProof/>
            <w:lang w:val="el-GR"/>
          </w:rPr>
          <w:t>και</w:t>
        </w:r>
        <w:r w:rsidR="00D81D1C" w:rsidRPr="00A47557">
          <w:rPr>
            <w:rStyle w:val="Hyperlink"/>
            <w:noProof/>
          </w:rPr>
          <w:t xml:space="preserve"> floor </w:t>
        </w:r>
        <w:r w:rsidR="00D81D1C" w:rsidRPr="00A47557">
          <w:rPr>
            <w:rStyle w:val="Hyperlink"/>
            <w:noProof/>
            <w:lang w:val="el-GR"/>
          </w:rPr>
          <w:t>σε</w:t>
        </w:r>
        <w:r w:rsidR="00D81D1C" w:rsidRPr="00A47557">
          <w:rPr>
            <w:rStyle w:val="Hyperlink"/>
            <w:noProof/>
          </w:rPr>
          <w:t xml:space="preserve"> raycast rendering technique</w:t>
        </w:r>
        <w:r w:rsidR="00D81D1C">
          <w:rPr>
            <w:noProof/>
            <w:webHidden/>
          </w:rPr>
          <w:tab/>
        </w:r>
        <w:r w:rsidR="00D81D1C">
          <w:rPr>
            <w:noProof/>
            <w:webHidden/>
          </w:rPr>
          <w:fldChar w:fldCharType="begin"/>
        </w:r>
        <w:r w:rsidR="00D81D1C">
          <w:rPr>
            <w:noProof/>
            <w:webHidden/>
          </w:rPr>
          <w:instrText xml:space="preserve"> PAGEREF _Toc98458399 \h </w:instrText>
        </w:r>
        <w:r w:rsidR="00D81D1C">
          <w:rPr>
            <w:noProof/>
            <w:webHidden/>
          </w:rPr>
        </w:r>
        <w:r w:rsidR="00D81D1C">
          <w:rPr>
            <w:noProof/>
            <w:webHidden/>
          </w:rPr>
          <w:fldChar w:fldCharType="separate"/>
        </w:r>
        <w:r w:rsidR="00D81D1C">
          <w:rPr>
            <w:noProof/>
            <w:webHidden/>
          </w:rPr>
          <w:t>32</w:t>
        </w:r>
        <w:r w:rsidR="00D81D1C">
          <w:rPr>
            <w:noProof/>
            <w:webHidden/>
          </w:rPr>
          <w:fldChar w:fldCharType="end"/>
        </w:r>
      </w:hyperlink>
    </w:p>
    <w:p w14:paraId="59045620" w14:textId="24E8C34C" w:rsidR="00D81D1C" w:rsidRDefault="00083210">
      <w:pPr>
        <w:pStyle w:val="TableofFigures"/>
        <w:tabs>
          <w:tab w:val="right" w:leader="dot" w:pos="9350"/>
        </w:tabs>
        <w:rPr>
          <w:rFonts w:eastAsiaTheme="minorEastAsia"/>
          <w:noProof/>
        </w:rPr>
      </w:pPr>
      <w:hyperlink w:anchor="_Toc98458400" w:history="1">
        <w:r w:rsidR="00D81D1C" w:rsidRPr="00A47557">
          <w:rPr>
            <w:rStyle w:val="Hyperlink"/>
            <w:noProof/>
          </w:rPr>
          <w:t>Figure</w:t>
        </w:r>
        <w:r w:rsidR="00D81D1C" w:rsidRPr="00A47557">
          <w:rPr>
            <w:rStyle w:val="Hyperlink"/>
            <w:noProof/>
            <w:lang w:val="el-GR"/>
          </w:rPr>
          <w:t xml:space="preserve"> 35 Αριθμός Π (</w:t>
        </w:r>
        <w:r w:rsidR="00D81D1C" w:rsidRPr="00A47557">
          <w:rPr>
            <w:rStyle w:val="Hyperlink"/>
            <w:noProof/>
          </w:rPr>
          <w:t>Pi</w:t>
        </w:r>
        <w:r w:rsidR="00D81D1C" w:rsidRPr="00A47557">
          <w:rPr>
            <w:rStyle w:val="Hyperlink"/>
            <w:noProof/>
            <w:lang w:val="el-GR"/>
          </w:rPr>
          <w:t>) η ακτίνα του κύκλου</w:t>
        </w:r>
        <w:r w:rsidR="00D81D1C">
          <w:rPr>
            <w:noProof/>
            <w:webHidden/>
          </w:rPr>
          <w:tab/>
        </w:r>
        <w:r w:rsidR="00D81D1C">
          <w:rPr>
            <w:noProof/>
            <w:webHidden/>
          </w:rPr>
          <w:fldChar w:fldCharType="begin"/>
        </w:r>
        <w:r w:rsidR="00D81D1C">
          <w:rPr>
            <w:noProof/>
            <w:webHidden/>
          </w:rPr>
          <w:instrText xml:space="preserve"> PAGEREF _Toc98458400 \h </w:instrText>
        </w:r>
        <w:r w:rsidR="00D81D1C">
          <w:rPr>
            <w:noProof/>
            <w:webHidden/>
          </w:rPr>
        </w:r>
        <w:r w:rsidR="00D81D1C">
          <w:rPr>
            <w:noProof/>
            <w:webHidden/>
          </w:rPr>
          <w:fldChar w:fldCharType="separate"/>
        </w:r>
        <w:r w:rsidR="00D81D1C">
          <w:rPr>
            <w:noProof/>
            <w:webHidden/>
          </w:rPr>
          <w:t>33</w:t>
        </w:r>
        <w:r w:rsidR="00D81D1C">
          <w:rPr>
            <w:noProof/>
            <w:webHidden/>
          </w:rPr>
          <w:fldChar w:fldCharType="end"/>
        </w:r>
      </w:hyperlink>
    </w:p>
    <w:p w14:paraId="1668E4BE" w14:textId="79F958C9" w:rsidR="00D81D1C" w:rsidRDefault="00083210">
      <w:pPr>
        <w:pStyle w:val="TableofFigures"/>
        <w:tabs>
          <w:tab w:val="right" w:leader="dot" w:pos="9350"/>
        </w:tabs>
        <w:rPr>
          <w:rFonts w:eastAsiaTheme="minorEastAsia"/>
          <w:noProof/>
        </w:rPr>
      </w:pPr>
      <w:hyperlink w:anchor="_Toc98458401" w:history="1">
        <w:r w:rsidR="00D81D1C" w:rsidRPr="00A47557">
          <w:rPr>
            <w:rStyle w:val="Hyperlink"/>
            <w:noProof/>
          </w:rPr>
          <w:t>Figure</w:t>
        </w:r>
        <w:r w:rsidR="00D81D1C" w:rsidRPr="00A47557">
          <w:rPr>
            <w:rStyle w:val="Hyperlink"/>
            <w:noProof/>
            <w:lang w:val="el-GR"/>
          </w:rPr>
          <w:t xml:space="preserve"> 36 Μετρώντας </w:t>
        </w:r>
        <w:r w:rsidR="00D81D1C" w:rsidRPr="00A47557">
          <w:rPr>
            <w:rStyle w:val="Hyperlink"/>
            <w:noProof/>
          </w:rPr>
          <w:t>Radians</w:t>
        </w:r>
        <w:r w:rsidR="00D81D1C">
          <w:rPr>
            <w:noProof/>
            <w:webHidden/>
          </w:rPr>
          <w:tab/>
        </w:r>
        <w:r w:rsidR="00D81D1C">
          <w:rPr>
            <w:noProof/>
            <w:webHidden/>
          </w:rPr>
          <w:fldChar w:fldCharType="begin"/>
        </w:r>
        <w:r w:rsidR="00D81D1C">
          <w:rPr>
            <w:noProof/>
            <w:webHidden/>
          </w:rPr>
          <w:instrText xml:space="preserve"> PAGEREF _Toc98458401 \h </w:instrText>
        </w:r>
        <w:r w:rsidR="00D81D1C">
          <w:rPr>
            <w:noProof/>
            <w:webHidden/>
          </w:rPr>
        </w:r>
        <w:r w:rsidR="00D81D1C">
          <w:rPr>
            <w:noProof/>
            <w:webHidden/>
          </w:rPr>
          <w:fldChar w:fldCharType="separate"/>
        </w:r>
        <w:r w:rsidR="00D81D1C">
          <w:rPr>
            <w:noProof/>
            <w:webHidden/>
          </w:rPr>
          <w:t>33</w:t>
        </w:r>
        <w:r w:rsidR="00D81D1C">
          <w:rPr>
            <w:noProof/>
            <w:webHidden/>
          </w:rPr>
          <w:fldChar w:fldCharType="end"/>
        </w:r>
      </w:hyperlink>
    </w:p>
    <w:p w14:paraId="511BFBB4" w14:textId="2C3ACC1C" w:rsidR="00D81D1C" w:rsidRDefault="00083210">
      <w:pPr>
        <w:pStyle w:val="TableofFigures"/>
        <w:tabs>
          <w:tab w:val="right" w:leader="dot" w:pos="9350"/>
        </w:tabs>
        <w:rPr>
          <w:rFonts w:eastAsiaTheme="minorEastAsia"/>
          <w:noProof/>
        </w:rPr>
      </w:pPr>
      <w:hyperlink w:anchor="_Toc98458402" w:history="1">
        <w:r w:rsidR="00D81D1C" w:rsidRPr="00A47557">
          <w:rPr>
            <w:rStyle w:val="Hyperlink"/>
            <w:noProof/>
          </w:rPr>
          <w:t>Figure 37 Clipped Plane Texture Render State No.1</w:t>
        </w:r>
        <w:r w:rsidR="00D81D1C">
          <w:rPr>
            <w:noProof/>
            <w:webHidden/>
          </w:rPr>
          <w:tab/>
        </w:r>
        <w:r w:rsidR="00D81D1C">
          <w:rPr>
            <w:noProof/>
            <w:webHidden/>
          </w:rPr>
          <w:fldChar w:fldCharType="begin"/>
        </w:r>
        <w:r w:rsidR="00D81D1C">
          <w:rPr>
            <w:noProof/>
            <w:webHidden/>
          </w:rPr>
          <w:instrText xml:space="preserve"> PAGEREF _Toc98458402 \h </w:instrText>
        </w:r>
        <w:r w:rsidR="00D81D1C">
          <w:rPr>
            <w:noProof/>
            <w:webHidden/>
          </w:rPr>
        </w:r>
        <w:r w:rsidR="00D81D1C">
          <w:rPr>
            <w:noProof/>
            <w:webHidden/>
          </w:rPr>
          <w:fldChar w:fldCharType="separate"/>
        </w:r>
        <w:r w:rsidR="00D81D1C">
          <w:rPr>
            <w:noProof/>
            <w:webHidden/>
          </w:rPr>
          <w:t>34</w:t>
        </w:r>
        <w:r w:rsidR="00D81D1C">
          <w:rPr>
            <w:noProof/>
            <w:webHidden/>
          </w:rPr>
          <w:fldChar w:fldCharType="end"/>
        </w:r>
      </w:hyperlink>
    </w:p>
    <w:p w14:paraId="39940873" w14:textId="30A1AB4A" w:rsidR="00D81D1C" w:rsidRDefault="00083210">
      <w:pPr>
        <w:pStyle w:val="TableofFigures"/>
        <w:tabs>
          <w:tab w:val="right" w:leader="dot" w:pos="9350"/>
        </w:tabs>
        <w:rPr>
          <w:rFonts w:eastAsiaTheme="minorEastAsia"/>
          <w:noProof/>
        </w:rPr>
      </w:pPr>
      <w:hyperlink w:anchor="_Toc98458403" w:history="1">
        <w:r w:rsidR="00D81D1C" w:rsidRPr="00A47557">
          <w:rPr>
            <w:rStyle w:val="Hyperlink"/>
            <w:noProof/>
          </w:rPr>
          <w:t>Figure 38 Clipped Plane Texture Render State No.2 Rotation Left</w:t>
        </w:r>
        <w:r w:rsidR="00D81D1C">
          <w:rPr>
            <w:noProof/>
            <w:webHidden/>
          </w:rPr>
          <w:tab/>
        </w:r>
        <w:r w:rsidR="00D81D1C">
          <w:rPr>
            <w:noProof/>
            <w:webHidden/>
          </w:rPr>
          <w:fldChar w:fldCharType="begin"/>
        </w:r>
        <w:r w:rsidR="00D81D1C">
          <w:rPr>
            <w:noProof/>
            <w:webHidden/>
          </w:rPr>
          <w:instrText xml:space="preserve"> PAGEREF _Toc98458403 \h </w:instrText>
        </w:r>
        <w:r w:rsidR="00D81D1C">
          <w:rPr>
            <w:noProof/>
            <w:webHidden/>
          </w:rPr>
        </w:r>
        <w:r w:rsidR="00D81D1C">
          <w:rPr>
            <w:noProof/>
            <w:webHidden/>
          </w:rPr>
          <w:fldChar w:fldCharType="separate"/>
        </w:r>
        <w:r w:rsidR="00D81D1C">
          <w:rPr>
            <w:noProof/>
            <w:webHidden/>
          </w:rPr>
          <w:t>35</w:t>
        </w:r>
        <w:r w:rsidR="00D81D1C">
          <w:rPr>
            <w:noProof/>
            <w:webHidden/>
          </w:rPr>
          <w:fldChar w:fldCharType="end"/>
        </w:r>
      </w:hyperlink>
    </w:p>
    <w:p w14:paraId="7F14F85E" w14:textId="3B8C1DD4" w:rsidR="00D81D1C" w:rsidRDefault="00083210">
      <w:pPr>
        <w:pStyle w:val="TableofFigures"/>
        <w:tabs>
          <w:tab w:val="right" w:leader="dot" w:pos="9350"/>
        </w:tabs>
        <w:rPr>
          <w:rFonts w:eastAsiaTheme="minorEastAsia"/>
          <w:noProof/>
        </w:rPr>
      </w:pPr>
      <w:hyperlink w:anchor="_Toc98458404" w:history="1">
        <w:r w:rsidR="00D81D1C" w:rsidRPr="00A47557">
          <w:rPr>
            <w:rStyle w:val="Hyperlink"/>
            <w:noProof/>
          </w:rPr>
          <w:t>Figure 39 Clipped Plane Texture Render State No.2 Rotation Right</w:t>
        </w:r>
        <w:r w:rsidR="00D81D1C">
          <w:rPr>
            <w:noProof/>
            <w:webHidden/>
          </w:rPr>
          <w:tab/>
        </w:r>
        <w:r w:rsidR="00D81D1C">
          <w:rPr>
            <w:noProof/>
            <w:webHidden/>
          </w:rPr>
          <w:fldChar w:fldCharType="begin"/>
        </w:r>
        <w:r w:rsidR="00D81D1C">
          <w:rPr>
            <w:noProof/>
            <w:webHidden/>
          </w:rPr>
          <w:instrText xml:space="preserve"> PAGEREF _Toc98458404 \h </w:instrText>
        </w:r>
        <w:r w:rsidR="00D81D1C">
          <w:rPr>
            <w:noProof/>
            <w:webHidden/>
          </w:rPr>
        </w:r>
        <w:r w:rsidR="00D81D1C">
          <w:rPr>
            <w:noProof/>
            <w:webHidden/>
          </w:rPr>
          <w:fldChar w:fldCharType="separate"/>
        </w:r>
        <w:r w:rsidR="00D81D1C">
          <w:rPr>
            <w:noProof/>
            <w:webHidden/>
          </w:rPr>
          <w:t>35</w:t>
        </w:r>
        <w:r w:rsidR="00D81D1C">
          <w:rPr>
            <w:noProof/>
            <w:webHidden/>
          </w:rPr>
          <w:fldChar w:fldCharType="end"/>
        </w:r>
      </w:hyperlink>
    </w:p>
    <w:p w14:paraId="6289311F" w14:textId="65531266" w:rsidR="00D81D1C" w:rsidRDefault="00083210">
      <w:pPr>
        <w:pStyle w:val="TableofFigures"/>
        <w:tabs>
          <w:tab w:val="right" w:leader="dot" w:pos="9350"/>
        </w:tabs>
        <w:rPr>
          <w:rFonts w:eastAsiaTheme="minorEastAsia"/>
          <w:noProof/>
        </w:rPr>
      </w:pPr>
      <w:hyperlink w:anchor="_Toc98458405" w:history="1">
        <w:r w:rsidR="00D81D1C" w:rsidRPr="00A47557">
          <w:rPr>
            <w:rStyle w:val="Hyperlink"/>
            <w:noProof/>
          </w:rPr>
          <w:t>Figure 40 Clipped Plane Texture Render State Fixed Clipping</w:t>
        </w:r>
        <w:r w:rsidR="00D81D1C">
          <w:rPr>
            <w:noProof/>
            <w:webHidden/>
          </w:rPr>
          <w:tab/>
        </w:r>
        <w:r w:rsidR="00D81D1C">
          <w:rPr>
            <w:noProof/>
            <w:webHidden/>
          </w:rPr>
          <w:fldChar w:fldCharType="begin"/>
        </w:r>
        <w:r w:rsidR="00D81D1C">
          <w:rPr>
            <w:noProof/>
            <w:webHidden/>
          </w:rPr>
          <w:instrText xml:space="preserve"> PAGEREF _Toc98458405 \h </w:instrText>
        </w:r>
        <w:r w:rsidR="00D81D1C">
          <w:rPr>
            <w:noProof/>
            <w:webHidden/>
          </w:rPr>
        </w:r>
        <w:r w:rsidR="00D81D1C">
          <w:rPr>
            <w:noProof/>
            <w:webHidden/>
          </w:rPr>
          <w:fldChar w:fldCharType="separate"/>
        </w:r>
        <w:r w:rsidR="00D81D1C">
          <w:rPr>
            <w:noProof/>
            <w:webHidden/>
          </w:rPr>
          <w:t>36</w:t>
        </w:r>
        <w:r w:rsidR="00D81D1C">
          <w:rPr>
            <w:noProof/>
            <w:webHidden/>
          </w:rPr>
          <w:fldChar w:fldCharType="end"/>
        </w:r>
      </w:hyperlink>
    </w:p>
    <w:p w14:paraId="442E5F95" w14:textId="7B10BF20" w:rsidR="00D81D1C" w:rsidRDefault="00083210">
      <w:pPr>
        <w:pStyle w:val="TableofFigures"/>
        <w:tabs>
          <w:tab w:val="right" w:leader="dot" w:pos="9350"/>
        </w:tabs>
        <w:rPr>
          <w:rFonts w:eastAsiaTheme="minorEastAsia"/>
          <w:noProof/>
        </w:rPr>
      </w:pPr>
      <w:hyperlink w:anchor="_Toc98458406" w:history="1">
        <w:r w:rsidR="00D81D1C" w:rsidRPr="00A47557">
          <w:rPr>
            <w:rStyle w:val="Hyperlink"/>
            <w:noProof/>
          </w:rPr>
          <w:t>Figure</w:t>
        </w:r>
        <w:r w:rsidR="00D81D1C" w:rsidRPr="00A47557">
          <w:rPr>
            <w:rStyle w:val="Hyperlink"/>
            <w:noProof/>
            <w:lang w:val="el-GR"/>
          </w:rPr>
          <w:t xml:space="preserve"> 41 </w:t>
        </w:r>
        <w:r w:rsidR="00D81D1C" w:rsidRPr="00A47557">
          <w:rPr>
            <w:rStyle w:val="Hyperlink"/>
            <w:noProof/>
          </w:rPr>
          <w:t>Texture</w:t>
        </w:r>
        <w:r w:rsidR="00D81D1C" w:rsidRPr="00A47557">
          <w:rPr>
            <w:rStyle w:val="Hyperlink"/>
            <w:noProof/>
            <w:lang w:val="el-GR"/>
          </w:rPr>
          <w:t xml:space="preserve"> </w:t>
        </w:r>
        <w:r w:rsidR="00D81D1C" w:rsidRPr="00A47557">
          <w:rPr>
            <w:rStyle w:val="Hyperlink"/>
            <w:noProof/>
          </w:rPr>
          <w:t>rendered</w:t>
        </w:r>
        <w:r w:rsidR="00D81D1C" w:rsidRPr="00A47557">
          <w:rPr>
            <w:rStyle w:val="Hyperlink"/>
            <w:noProof/>
            <w:lang w:val="el-GR"/>
          </w:rPr>
          <w:t xml:space="preserve"> </w:t>
        </w:r>
        <w:r w:rsidR="00D81D1C" w:rsidRPr="00A47557">
          <w:rPr>
            <w:rStyle w:val="Hyperlink"/>
            <w:noProof/>
          </w:rPr>
          <w:t>View</w:t>
        </w:r>
        <w:r w:rsidR="00D81D1C" w:rsidRPr="00A47557">
          <w:rPr>
            <w:rStyle w:val="Hyperlink"/>
            <w:noProof/>
            <w:lang w:val="el-GR"/>
          </w:rPr>
          <w:t xml:space="preserve"> </w:t>
        </w:r>
        <w:r w:rsidR="00D81D1C" w:rsidRPr="00A47557">
          <w:rPr>
            <w:rStyle w:val="Hyperlink"/>
            <w:noProof/>
          </w:rPr>
          <w:t>Frustum</w:t>
        </w:r>
        <w:r w:rsidR="00D81D1C" w:rsidRPr="00A47557">
          <w:rPr>
            <w:rStyle w:val="Hyperlink"/>
            <w:noProof/>
            <w:lang w:val="el-GR"/>
          </w:rPr>
          <w:t xml:space="preserve"> πριν μπείτε αναμεσά του και κοιτάξετε 28.6 μοίρες δεξιά είτε αριστερά</w:t>
        </w:r>
        <w:r w:rsidR="00D81D1C">
          <w:rPr>
            <w:noProof/>
            <w:webHidden/>
          </w:rPr>
          <w:tab/>
        </w:r>
        <w:r w:rsidR="00D81D1C">
          <w:rPr>
            <w:noProof/>
            <w:webHidden/>
          </w:rPr>
          <w:fldChar w:fldCharType="begin"/>
        </w:r>
        <w:r w:rsidR="00D81D1C">
          <w:rPr>
            <w:noProof/>
            <w:webHidden/>
          </w:rPr>
          <w:instrText xml:space="preserve"> PAGEREF _Toc98458406 \h </w:instrText>
        </w:r>
        <w:r w:rsidR="00D81D1C">
          <w:rPr>
            <w:noProof/>
            <w:webHidden/>
          </w:rPr>
        </w:r>
        <w:r w:rsidR="00D81D1C">
          <w:rPr>
            <w:noProof/>
            <w:webHidden/>
          </w:rPr>
          <w:fldChar w:fldCharType="separate"/>
        </w:r>
        <w:r w:rsidR="00D81D1C">
          <w:rPr>
            <w:noProof/>
            <w:webHidden/>
          </w:rPr>
          <w:t>36</w:t>
        </w:r>
        <w:r w:rsidR="00D81D1C">
          <w:rPr>
            <w:noProof/>
            <w:webHidden/>
          </w:rPr>
          <w:fldChar w:fldCharType="end"/>
        </w:r>
      </w:hyperlink>
    </w:p>
    <w:p w14:paraId="4215B17E" w14:textId="746382C1" w:rsidR="00D81D1C" w:rsidRDefault="00083210">
      <w:pPr>
        <w:pStyle w:val="TableofFigures"/>
        <w:tabs>
          <w:tab w:val="right" w:leader="dot" w:pos="9350"/>
        </w:tabs>
        <w:rPr>
          <w:rFonts w:eastAsiaTheme="minorEastAsia"/>
          <w:noProof/>
        </w:rPr>
      </w:pPr>
      <w:hyperlink w:anchor="_Toc98458407" w:history="1">
        <w:r w:rsidR="00D81D1C" w:rsidRPr="00A47557">
          <w:rPr>
            <w:rStyle w:val="Hyperlink"/>
            <w:noProof/>
          </w:rPr>
          <w:t>Figure</w:t>
        </w:r>
        <w:r w:rsidR="00D81D1C" w:rsidRPr="00A47557">
          <w:rPr>
            <w:rStyle w:val="Hyperlink"/>
            <w:noProof/>
            <w:lang w:val="el-GR"/>
          </w:rPr>
          <w:t xml:space="preserve"> 42 Όταν είσαι πάνω ακριβώς στο αντικείμενο (</w:t>
        </w:r>
        <w:r w:rsidR="00D81D1C" w:rsidRPr="00A47557">
          <w:rPr>
            <w:rStyle w:val="Hyperlink"/>
            <w:noProof/>
          </w:rPr>
          <w:t>clipped</w:t>
        </w:r>
        <w:r w:rsidR="00D81D1C" w:rsidRPr="00A47557">
          <w:rPr>
            <w:rStyle w:val="Hyperlink"/>
            <w:noProof/>
            <w:lang w:val="el-GR"/>
          </w:rPr>
          <w:t xml:space="preserve">) και κοιτάς σε &lt; 0.5 </w:t>
        </w:r>
        <w:r w:rsidR="00D81D1C" w:rsidRPr="00A47557">
          <w:rPr>
            <w:rStyle w:val="Hyperlink"/>
            <w:noProof/>
          </w:rPr>
          <w:t>rads</w:t>
        </w:r>
        <w:r w:rsidR="00D81D1C" w:rsidRPr="00A47557">
          <w:rPr>
            <w:rStyle w:val="Hyperlink"/>
            <w:noProof/>
            <w:lang w:val="el-GR"/>
          </w:rPr>
          <w:t xml:space="preserve"> (28.6 </w:t>
        </w:r>
        <w:r w:rsidR="00D81D1C" w:rsidRPr="00A47557">
          <w:rPr>
            <w:rStyle w:val="Hyperlink"/>
            <w:noProof/>
          </w:rPr>
          <w:t>Degrees</w:t>
        </w:r>
        <w:r w:rsidR="00D81D1C" w:rsidRPr="00A47557">
          <w:rPr>
            <w:rStyle w:val="Hyperlink"/>
            <w:noProof/>
            <w:lang w:val="el-GR"/>
          </w:rPr>
          <w:t xml:space="preserve">) τότε δημιουργείται ένα ατέλειωτο </w:t>
        </w:r>
        <w:r w:rsidR="00D81D1C" w:rsidRPr="00A47557">
          <w:rPr>
            <w:rStyle w:val="Hyperlink"/>
            <w:noProof/>
          </w:rPr>
          <w:t>wall</w:t>
        </w:r>
        <w:r w:rsidR="00D81D1C" w:rsidRPr="00A47557">
          <w:rPr>
            <w:rStyle w:val="Hyperlink"/>
            <w:noProof/>
            <w:lang w:val="el-GR"/>
          </w:rPr>
          <w:t xml:space="preserve"> (</w:t>
        </w:r>
        <w:r w:rsidR="00D81D1C" w:rsidRPr="00A47557">
          <w:rPr>
            <w:rStyle w:val="Hyperlink"/>
            <w:noProof/>
          </w:rPr>
          <w:t>rotation</w:t>
        </w:r>
        <w:r w:rsidR="00D81D1C" w:rsidRPr="00A47557">
          <w:rPr>
            <w:rStyle w:val="Hyperlink"/>
            <w:noProof/>
            <w:lang w:val="el-GR"/>
          </w:rPr>
          <w:t xml:space="preserve"> </w:t>
        </w:r>
        <w:r w:rsidR="00D81D1C" w:rsidRPr="00A47557">
          <w:rPr>
            <w:rStyle w:val="Hyperlink"/>
            <w:noProof/>
          </w:rPr>
          <w:t>left</w:t>
        </w:r>
        <w:r w:rsidR="00D81D1C" w:rsidRPr="00A47557">
          <w:rPr>
            <w:rStyle w:val="Hyperlink"/>
            <w:noProof/>
            <w:lang w:val="el-GR"/>
          </w:rPr>
          <w:t>)</w:t>
        </w:r>
        <w:r w:rsidR="00D81D1C">
          <w:rPr>
            <w:noProof/>
            <w:webHidden/>
          </w:rPr>
          <w:tab/>
        </w:r>
        <w:r w:rsidR="00D81D1C">
          <w:rPr>
            <w:noProof/>
            <w:webHidden/>
          </w:rPr>
          <w:fldChar w:fldCharType="begin"/>
        </w:r>
        <w:r w:rsidR="00D81D1C">
          <w:rPr>
            <w:noProof/>
            <w:webHidden/>
          </w:rPr>
          <w:instrText xml:space="preserve"> PAGEREF _Toc98458407 \h </w:instrText>
        </w:r>
        <w:r w:rsidR="00D81D1C">
          <w:rPr>
            <w:noProof/>
            <w:webHidden/>
          </w:rPr>
        </w:r>
        <w:r w:rsidR="00D81D1C">
          <w:rPr>
            <w:noProof/>
            <w:webHidden/>
          </w:rPr>
          <w:fldChar w:fldCharType="separate"/>
        </w:r>
        <w:r w:rsidR="00D81D1C">
          <w:rPr>
            <w:noProof/>
            <w:webHidden/>
          </w:rPr>
          <w:t>37</w:t>
        </w:r>
        <w:r w:rsidR="00D81D1C">
          <w:rPr>
            <w:noProof/>
            <w:webHidden/>
          </w:rPr>
          <w:fldChar w:fldCharType="end"/>
        </w:r>
      </w:hyperlink>
    </w:p>
    <w:p w14:paraId="55470ADC" w14:textId="387AE023" w:rsidR="00D81D1C" w:rsidRDefault="00083210">
      <w:pPr>
        <w:pStyle w:val="TableofFigures"/>
        <w:tabs>
          <w:tab w:val="right" w:leader="dot" w:pos="9350"/>
        </w:tabs>
        <w:rPr>
          <w:rFonts w:eastAsiaTheme="minorEastAsia"/>
          <w:noProof/>
        </w:rPr>
      </w:pPr>
      <w:hyperlink w:anchor="_Toc98458408" w:history="1">
        <w:r w:rsidR="00D81D1C" w:rsidRPr="00A47557">
          <w:rPr>
            <w:rStyle w:val="Hyperlink"/>
            <w:noProof/>
          </w:rPr>
          <w:t>Figure</w:t>
        </w:r>
        <w:r w:rsidR="00D81D1C" w:rsidRPr="00A47557">
          <w:rPr>
            <w:rStyle w:val="Hyperlink"/>
            <w:noProof/>
            <w:lang w:val="el-GR"/>
          </w:rPr>
          <w:t xml:space="preserve"> 43 Όταν είσαι πάνω ακριβώς στο αντικείμενο (</w:t>
        </w:r>
        <w:r w:rsidR="00D81D1C" w:rsidRPr="00A47557">
          <w:rPr>
            <w:rStyle w:val="Hyperlink"/>
            <w:noProof/>
          </w:rPr>
          <w:t>clipped</w:t>
        </w:r>
        <w:r w:rsidR="00D81D1C" w:rsidRPr="00A47557">
          <w:rPr>
            <w:rStyle w:val="Hyperlink"/>
            <w:noProof/>
            <w:lang w:val="el-GR"/>
          </w:rPr>
          <w:t xml:space="preserve">) και κοιτάς σε &lt; 0.5 </w:t>
        </w:r>
        <w:r w:rsidR="00D81D1C" w:rsidRPr="00A47557">
          <w:rPr>
            <w:rStyle w:val="Hyperlink"/>
            <w:noProof/>
          </w:rPr>
          <w:t>rads</w:t>
        </w:r>
        <w:r w:rsidR="00D81D1C" w:rsidRPr="00A47557">
          <w:rPr>
            <w:rStyle w:val="Hyperlink"/>
            <w:noProof/>
            <w:lang w:val="el-GR"/>
          </w:rPr>
          <w:t xml:space="preserve"> (28.6 </w:t>
        </w:r>
        <w:r w:rsidR="00D81D1C" w:rsidRPr="00A47557">
          <w:rPr>
            <w:rStyle w:val="Hyperlink"/>
            <w:noProof/>
          </w:rPr>
          <w:t>Degrees</w:t>
        </w:r>
        <w:r w:rsidR="00D81D1C" w:rsidRPr="00A47557">
          <w:rPr>
            <w:rStyle w:val="Hyperlink"/>
            <w:noProof/>
            <w:lang w:val="el-GR"/>
          </w:rPr>
          <w:t xml:space="preserve">) τότε δημιουργείται ένα ατέλειωτο </w:t>
        </w:r>
        <w:r w:rsidR="00D81D1C" w:rsidRPr="00A47557">
          <w:rPr>
            <w:rStyle w:val="Hyperlink"/>
            <w:noProof/>
          </w:rPr>
          <w:t>wall</w:t>
        </w:r>
        <w:r w:rsidR="00D81D1C" w:rsidRPr="00A47557">
          <w:rPr>
            <w:rStyle w:val="Hyperlink"/>
            <w:noProof/>
            <w:lang w:val="el-GR"/>
          </w:rPr>
          <w:t xml:space="preserve"> (</w:t>
        </w:r>
        <w:r w:rsidR="00D81D1C" w:rsidRPr="00A47557">
          <w:rPr>
            <w:rStyle w:val="Hyperlink"/>
            <w:noProof/>
          </w:rPr>
          <w:t>rotation</w:t>
        </w:r>
        <w:r w:rsidR="00D81D1C" w:rsidRPr="00A47557">
          <w:rPr>
            <w:rStyle w:val="Hyperlink"/>
            <w:noProof/>
            <w:lang w:val="el-GR"/>
          </w:rPr>
          <w:t xml:space="preserve"> </w:t>
        </w:r>
        <w:r w:rsidR="00D81D1C" w:rsidRPr="00A47557">
          <w:rPr>
            <w:rStyle w:val="Hyperlink"/>
            <w:noProof/>
          </w:rPr>
          <w:t>Right</w:t>
        </w:r>
        <w:r w:rsidR="00D81D1C" w:rsidRPr="00A47557">
          <w:rPr>
            <w:rStyle w:val="Hyperlink"/>
            <w:noProof/>
            <w:lang w:val="el-GR"/>
          </w:rPr>
          <w:t>)</w:t>
        </w:r>
        <w:r w:rsidR="00D81D1C">
          <w:rPr>
            <w:noProof/>
            <w:webHidden/>
          </w:rPr>
          <w:tab/>
        </w:r>
        <w:r w:rsidR="00D81D1C">
          <w:rPr>
            <w:noProof/>
            <w:webHidden/>
          </w:rPr>
          <w:fldChar w:fldCharType="begin"/>
        </w:r>
        <w:r w:rsidR="00D81D1C">
          <w:rPr>
            <w:noProof/>
            <w:webHidden/>
          </w:rPr>
          <w:instrText xml:space="preserve"> PAGEREF _Toc98458408 \h </w:instrText>
        </w:r>
        <w:r w:rsidR="00D81D1C">
          <w:rPr>
            <w:noProof/>
            <w:webHidden/>
          </w:rPr>
        </w:r>
        <w:r w:rsidR="00D81D1C">
          <w:rPr>
            <w:noProof/>
            <w:webHidden/>
          </w:rPr>
          <w:fldChar w:fldCharType="separate"/>
        </w:r>
        <w:r w:rsidR="00D81D1C">
          <w:rPr>
            <w:noProof/>
            <w:webHidden/>
          </w:rPr>
          <w:t>37</w:t>
        </w:r>
        <w:r w:rsidR="00D81D1C">
          <w:rPr>
            <w:noProof/>
            <w:webHidden/>
          </w:rPr>
          <w:fldChar w:fldCharType="end"/>
        </w:r>
      </w:hyperlink>
    </w:p>
    <w:p w14:paraId="21787CD4" w14:textId="5B0A5288" w:rsidR="00D81D1C" w:rsidRDefault="00083210">
      <w:pPr>
        <w:pStyle w:val="TableofFigures"/>
        <w:tabs>
          <w:tab w:val="right" w:leader="dot" w:pos="9350"/>
        </w:tabs>
        <w:rPr>
          <w:rFonts w:eastAsiaTheme="minorEastAsia"/>
          <w:noProof/>
        </w:rPr>
      </w:pPr>
      <w:hyperlink w:anchor="_Toc98458409" w:history="1">
        <w:r w:rsidR="00D81D1C" w:rsidRPr="00A47557">
          <w:rPr>
            <w:rStyle w:val="Hyperlink"/>
            <w:noProof/>
          </w:rPr>
          <w:t>Figure 44 Line 360 Java Code GitHub</w:t>
        </w:r>
        <w:r w:rsidR="00D81D1C">
          <w:rPr>
            <w:noProof/>
            <w:webHidden/>
          </w:rPr>
          <w:tab/>
        </w:r>
        <w:r w:rsidR="00D81D1C">
          <w:rPr>
            <w:noProof/>
            <w:webHidden/>
          </w:rPr>
          <w:fldChar w:fldCharType="begin"/>
        </w:r>
        <w:r w:rsidR="00D81D1C">
          <w:rPr>
            <w:noProof/>
            <w:webHidden/>
          </w:rPr>
          <w:instrText xml:space="preserve"> PAGEREF _Toc98458409 \h </w:instrText>
        </w:r>
        <w:r w:rsidR="00D81D1C">
          <w:rPr>
            <w:noProof/>
            <w:webHidden/>
          </w:rPr>
        </w:r>
        <w:r w:rsidR="00D81D1C">
          <w:rPr>
            <w:noProof/>
            <w:webHidden/>
          </w:rPr>
          <w:fldChar w:fldCharType="separate"/>
        </w:r>
        <w:r w:rsidR="00D81D1C">
          <w:rPr>
            <w:noProof/>
            <w:webHidden/>
          </w:rPr>
          <w:t>38</w:t>
        </w:r>
        <w:r w:rsidR="00D81D1C">
          <w:rPr>
            <w:noProof/>
            <w:webHidden/>
          </w:rPr>
          <w:fldChar w:fldCharType="end"/>
        </w:r>
      </w:hyperlink>
    </w:p>
    <w:p w14:paraId="2659A1DD" w14:textId="45E549B1" w:rsidR="00D81D1C" w:rsidRDefault="00083210">
      <w:pPr>
        <w:pStyle w:val="TableofFigures"/>
        <w:tabs>
          <w:tab w:val="right" w:leader="dot" w:pos="9350"/>
        </w:tabs>
        <w:rPr>
          <w:rFonts w:eastAsiaTheme="minorEastAsia"/>
          <w:noProof/>
        </w:rPr>
      </w:pPr>
      <w:hyperlink w:anchor="_Toc98458410" w:history="1">
        <w:r w:rsidR="00D81D1C" w:rsidRPr="00A47557">
          <w:rPr>
            <w:rStyle w:val="Hyperlink"/>
            <w:noProof/>
          </w:rPr>
          <w:t>Figure</w:t>
        </w:r>
        <w:r w:rsidR="00D81D1C" w:rsidRPr="00A47557">
          <w:rPr>
            <w:rStyle w:val="Hyperlink"/>
            <w:noProof/>
            <w:lang w:val="el-GR"/>
          </w:rPr>
          <w:t xml:space="preserve"> 45 </w:t>
        </w:r>
        <w:r w:rsidR="00D81D1C" w:rsidRPr="00A47557">
          <w:rPr>
            <w:rStyle w:val="Hyperlink"/>
            <w:noProof/>
          </w:rPr>
          <w:t>Line</w:t>
        </w:r>
        <w:r w:rsidR="00D81D1C" w:rsidRPr="00A47557">
          <w:rPr>
            <w:rStyle w:val="Hyperlink"/>
            <w:noProof/>
            <w:lang w:val="el-GR"/>
          </w:rPr>
          <w:t xml:space="preserve"> </w:t>
        </w:r>
        <w:r w:rsidR="00D81D1C" w:rsidRPr="00A47557">
          <w:rPr>
            <w:rStyle w:val="Hyperlink"/>
            <w:noProof/>
          </w:rPr>
          <w:t>Clipping</w:t>
        </w:r>
        <w:r w:rsidR="00D81D1C">
          <w:rPr>
            <w:noProof/>
            <w:webHidden/>
          </w:rPr>
          <w:tab/>
        </w:r>
        <w:r w:rsidR="00D81D1C">
          <w:rPr>
            <w:noProof/>
            <w:webHidden/>
          </w:rPr>
          <w:fldChar w:fldCharType="begin"/>
        </w:r>
        <w:r w:rsidR="00D81D1C">
          <w:rPr>
            <w:noProof/>
            <w:webHidden/>
          </w:rPr>
          <w:instrText xml:space="preserve"> PAGEREF _Toc98458410 \h </w:instrText>
        </w:r>
        <w:r w:rsidR="00D81D1C">
          <w:rPr>
            <w:noProof/>
            <w:webHidden/>
          </w:rPr>
        </w:r>
        <w:r w:rsidR="00D81D1C">
          <w:rPr>
            <w:noProof/>
            <w:webHidden/>
          </w:rPr>
          <w:fldChar w:fldCharType="separate"/>
        </w:r>
        <w:r w:rsidR="00D81D1C">
          <w:rPr>
            <w:noProof/>
            <w:webHidden/>
          </w:rPr>
          <w:t>38</w:t>
        </w:r>
        <w:r w:rsidR="00D81D1C">
          <w:rPr>
            <w:noProof/>
            <w:webHidden/>
          </w:rPr>
          <w:fldChar w:fldCharType="end"/>
        </w:r>
      </w:hyperlink>
    </w:p>
    <w:p w14:paraId="57A374C0" w14:textId="7EB1EE46" w:rsidR="00D81D1C" w:rsidRDefault="00083210">
      <w:pPr>
        <w:pStyle w:val="TableofFigures"/>
        <w:tabs>
          <w:tab w:val="right" w:leader="dot" w:pos="9350"/>
        </w:tabs>
        <w:rPr>
          <w:rFonts w:eastAsiaTheme="minorEastAsia"/>
          <w:noProof/>
        </w:rPr>
      </w:pPr>
      <w:hyperlink w:anchor="_Toc98458411" w:history="1">
        <w:r w:rsidR="00D81D1C" w:rsidRPr="00A47557">
          <w:rPr>
            <w:rStyle w:val="Hyperlink"/>
            <w:noProof/>
          </w:rPr>
          <w:t>Figure 46 Flipped Normal code example</w:t>
        </w:r>
        <w:r w:rsidR="00D81D1C">
          <w:rPr>
            <w:noProof/>
            <w:webHidden/>
          </w:rPr>
          <w:tab/>
        </w:r>
        <w:r w:rsidR="00D81D1C">
          <w:rPr>
            <w:noProof/>
            <w:webHidden/>
          </w:rPr>
          <w:fldChar w:fldCharType="begin"/>
        </w:r>
        <w:r w:rsidR="00D81D1C">
          <w:rPr>
            <w:noProof/>
            <w:webHidden/>
          </w:rPr>
          <w:instrText xml:space="preserve"> PAGEREF _Toc98458411 \h </w:instrText>
        </w:r>
        <w:r w:rsidR="00D81D1C">
          <w:rPr>
            <w:noProof/>
            <w:webHidden/>
          </w:rPr>
        </w:r>
        <w:r w:rsidR="00D81D1C">
          <w:rPr>
            <w:noProof/>
            <w:webHidden/>
          </w:rPr>
          <w:fldChar w:fldCharType="separate"/>
        </w:r>
        <w:r w:rsidR="00D81D1C">
          <w:rPr>
            <w:noProof/>
            <w:webHidden/>
          </w:rPr>
          <w:t>39</w:t>
        </w:r>
        <w:r w:rsidR="00D81D1C">
          <w:rPr>
            <w:noProof/>
            <w:webHidden/>
          </w:rPr>
          <w:fldChar w:fldCharType="end"/>
        </w:r>
      </w:hyperlink>
    </w:p>
    <w:p w14:paraId="34C2BEF2" w14:textId="36CFCD28" w:rsidR="00D81D1C" w:rsidRDefault="00083210">
      <w:pPr>
        <w:pStyle w:val="TableofFigures"/>
        <w:tabs>
          <w:tab w:val="right" w:leader="dot" w:pos="9350"/>
        </w:tabs>
        <w:rPr>
          <w:rFonts w:eastAsiaTheme="minorEastAsia"/>
          <w:noProof/>
        </w:rPr>
      </w:pPr>
      <w:hyperlink w:anchor="_Toc98458412" w:history="1">
        <w:r w:rsidR="00D81D1C" w:rsidRPr="00A47557">
          <w:rPr>
            <w:rStyle w:val="Hyperlink"/>
            <w:noProof/>
          </w:rPr>
          <w:t>Figure 47 Normal non-flip front-view #1</w:t>
        </w:r>
        <w:r w:rsidR="00D81D1C">
          <w:rPr>
            <w:noProof/>
            <w:webHidden/>
          </w:rPr>
          <w:tab/>
        </w:r>
        <w:r w:rsidR="00D81D1C">
          <w:rPr>
            <w:noProof/>
            <w:webHidden/>
          </w:rPr>
          <w:fldChar w:fldCharType="begin"/>
        </w:r>
        <w:r w:rsidR="00D81D1C">
          <w:rPr>
            <w:noProof/>
            <w:webHidden/>
          </w:rPr>
          <w:instrText xml:space="preserve"> PAGEREF _Toc98458412 \h </w:instrText>
        </w:r>
        <w:r w:rsidR="00D81D1C">
          <w:rPr>
            <w:noProof/>
            <w:webHidden/>
          </w:rPr>
        </w:r>
        <w:r w:rsidR="00D81D1C">
          <w:rPr>
            <w:noProof/>
            <w:webHidden/>
          </w:rPr>
          <w:fldChar w:fldCharType="separate"/>
        </w:r>
        <w:r w:rsidR="00D81D1C">
          <w:rPr>
            <w:noProof/>
            <w:webHidden/>
          </w:rPr>
          <w:t>39</w:t>
        </w:r>
        <w:r w:rsidR="00D81D1C">
          <w:rPr>
            <w:noProof/>
            <w:webHidden/>
          </w:rPr>
          <w:fldChar w:fldCharType="end"/>
        </w:r>
      </w:hyperlink>
    </w:p>
    <w:p w14:paraId="2E24118C" w14:textId="6DC8DD16" w:rsidR="00D81D1C" w:rsidRDefault="00083210">
      <w:pPr>
        <w:pStyle w:val="TableofFigures"/>
        <w:tabs>
          <w:tab w:val="right" w:leader="dot" w:pos="9350"/>
        </w:tabs>
        <w:rPr>
          <w:rFonts w:eastAsiaTheme="minorEastAsia"/>
          <w:noProof/>
        </w:rPr>
      </w:pPr>
      <w:hyperlink w:anchor="_Toc98458413" w:history="1">
        <w:r w:rsidR="00D81D1C" w:rsidRPr="00A47557">
          <w:rPr>
            <w:rStyle w:val="Hyperlink"/>
            <w:noProof/>
          </w:rPr>
          <w:t xml:space="preserve">Figure 48 Normal non-flipped </w:t>
        </w:r>
        <w:r w:rsidR="00D81D1C" w:rsidRPr="00A47557">
          <w:rPr>
            <w:rStyle w:val="Hyperlink"/>
            <w:noProof/>
            <w:lang w:val="el-GR"/>
          </w:rPr>
          <w:t>δεν</w:t>
        </w:r>
        <w:r w:rsidR="00D81D1C" w:rsidRPr="00A47557">
          <w:rPr>
            <w:rStyle w:val="Hyperlink"/>
            <w:noProof/>
          </w:rPr>
          <w:t xml:space="preserve"> </w:t>
        </w:r>
        <w:r w:rsidR="00D81D1C" w:rsidRPr="00A47557">
          <w:rPr>
            <w:rStyle w:val="Hyperlink"/>
            <w:noProof/>
            <w:lang w:val="el-GR"/>
          </w:rPr>
          <w:t>εμφανίζεται</w:t>
        </w:r>
        <w:r w:rsidR="00D81D1C" w:rsidRPr="00A47557">
          <w:rPr>
            <w:rStyle w:val="Hyperlink"/>
            <w:noProof/>
          </w:rPr>
          <w:t xml:space="preserve"> </w:t>
        </w:r>
        <w:r w:rsidR="00D81D1C" w:rsidRPr="00A47557">
          <w:rPr>
            <w:rStyle w:val="Hyperlink"/>
            <w:noProof/>
            <w:lang w:val="el-GR"/>
          </w:rPr>
          <w:t>από</w:t>
        </w:r>
        <w:r w:rsidR="00D81D1C" w:rsidRPr="00A47557">
          <w:rPr>
            <w:rStyle w:val="Hyperlink"/>
            <w:noProof/>
          </w:rPr>
          <w:t xml:space="preserve"> back view (</w:t>
        </w:r>
        <w:r w:rsidR="00D81D1C" w:rsidRPr="00A47557">
          <w:rPr>
            <w:rStyle w:val="Hyperlink"/>
            <w:noProof/>
            <w:lang w:val="el-GR"/>
          </w:rPr>
          <w:t>πίσω</w:t>
        </w:r>
        <w:r w:rsidR="00D81D1C" w:rsidRPr="00A47557">
          <w:rPr>
            <w:rStyle w:val="Hyperlink"/>
            <w:noProof/>
          </w:rPr>
          <w:t xml:space="preserve"> </w:t>
        </w:r>
        <w:r w:rsidR="00D81D1C" w:rsidRPr="00A47557">
          <w:rPr>
            <w:rStyle w:val="Hyperlink"/>
            <w:noProof/>
            <w:lang w:val="el-GR"/>
          </w:rPr>
          <w:t>όψη</w:t>
        </w:r>
        <w:r w:rsidR="00D81D1C" w:rsidRPr="00A47557">
          <w:rPr>
            <w:rStyle w:val="Hyperlink"/>
            <w:noProof/>
          </w:rPr>
          <w:t xml:space="preserve"> </w:t>
        </w:r>
        <w:r w:rsidR="00D81D1C" w:rsidRPr="00A47557">
          <w:rPr>
            <w:rStyle w:val="Hyperlink"/>
            <w:noProof/>
            <w:lang w:val="el-GR"/>
          </w:rPr>
          <w:t>της</w:t>
        </w:r>
        <w:r w:rsidR="00D81D1C" w:rsidRPr="00A47557">
          <w:rPr>
            <w:rStyle w:val="Hyperlink"/>
            <w:noProof/>
          </w:rPr>
          <w:t xml:space="preserve"> Figure 47)  #2</w:t>
        </w:r>
        <w:r w:rsidR="00D81D1C">
          <w:rPr>
            <w:noProof/>
            <w:webHidden/>
          </w:rPr>
          <w:tab/>
        </w:r>
        <w:r w:rsidR="00D81D1C">
          <w:rPr>
            <w:noProof/>
            <w:webHidden/>
          </w:rPr>
          <w:fldChar w:fldCharType="begin"/>
        </w:r>
        <w:r w:rsidR="00D81D1C">
          <w:rPr>
            <w:noProof/>
            <w:webHidden/>
          </w:rPr>
          <w:instrText xml:space="preserve"> PAGEREF _Toc98458413 \h </w:instrText>
        </w:r>
        <w:r w:rsidR="00D81D1C">
          <w:rPr>
            <w:noProof/>
            <w:webHidden/>
          </w:rPr>
        </w:r>
        <w:r w:rsidR="00D81D1C">
          <w:rPr>
            <w:noProof/>
            <w:webHidden/>
          </w:rPr>
          <w:fldChar w:fldCharType="separate"/>
        </w:r>
        <w:r w:rsidR="00D81D1C">
          <w:rPr>
            <w:noProof/>
            <w:webHidden/>
          </w:rPr>
          <w:t>40</w:t>
        </w:r>
        <w:r w:rsidR="00D81D1C">
          <w:rPr>
            <w:noProof/>
            <w:webHidden/>
          </w:rPr>
          <w:fldChar w:fldCharType="end"/>
        </w:r>
      </w:hyperlink>
    </w:p>
    <w:p w14:paraId="38C1F436" w14:textId="1FAA3CC9" w:rsidR="00D81D1C" w:rsidRDefault="00083210">
      <w:pPr>
        <w:pStyle w:val="TableofFigures"/>
        <w:tabs>
          <w:tab w:val="right" w:leader="dot" w:pos="9350"/>
        </w:tabs>
        <w:rPr>
          <w:rFonts w:eastAsiaTheme="minorEastAsia"/>
          <w:noProof/>
        </w:rPr>
      </w:pPr>
      <w:hyperlink w:anchor="_Toc98458414" w:history="1">
        <w:r w:rsidR="00D81D1C" w:rsidRPr="00A47557">
          <w:rPr>
            <w:rStyle w:val="Hyperlink"/>
            <w:noProof/>
          </w:rPr>
          <w:t>Figure 49 Unreal Engine Modern Virtual Production Pipeline</w:t>
        </w:r>
        <w:r w:rsidR="00D81D1C">
          <w:rPr>
            <w:noProof/>
            <w:webHidden/>
          </w:rPr>
          <w:tab/>
        </w:r>
        <w:r w:rsidR="00D81D1C">
          <w:rPr>
            <w:noProof/>
            <w:webHidden/>
          </w:rPr>
          <w:fldChar w:fldCharType="begin"/>
        </w:r>
        <w:r w:rsidR="00D81D1C">
          <w:rPr>
            <w:noProof/>
            <w:webHidden/>
          </w:rPr>
          <w:instrText xml:space="preserve"> PAGEREF _Toc98458414 \h </w:instrText>
        </w:r>
        <w:r w:rsidR="00D81D1C">
          <w:rPr>
            <w:noProof/>
            <w:webHidden/>
          </w:rPr>
        </w:r>
        <w:r w:rsidR="00D81D1C">
          <w:rPr>
            <w:noProof/>
            <w:webHidden/>
          </w:rPr>
          <w:fldChar w:fldCharType="separate"/>
        </w:r>
        <w:r w:rsidR="00D81D1C">
          <w:rPr>
            <w:noProof/>
            <w:webHidden/>
          </w:rPr>
          <w:t>41</w:t>
        </w:r>
        <w:r w:rsidR="00D81D1C">
          <w:rPr>
            <w:noProof/>
            <w:webHidden/>
          </w:rPr>
          <w:fldChar w:fldCharType="end"/>
        </w:r>
      </w:hyperlink>
    </w:p>
    <w:p w14:paraId="03C298FB" w14:textId="0F057CDD" w:rsidR="00D81D1C" w:rsidRDefault="00083210">
      <w:pPr>
        <w:pStyle w:val="TableofFigures"/>
        <w:tabs>
          <w:tab w:val="right" w:leader="dot" w:pos="9350"/>
        </w:tabs>
        <w:rPr>
          <w:rFonts w:eastAsiaTheme="minorEastAsia"/>
          <w:noProof/>
        </w:rPr>
      </w:pPr>
      <w:hyperlink w:anchor="_Toc98458415" w:history="1">
        <w:r w:rsidR="00D81D1C" w:rsidRPr="00A47557">
          <w:rPr>
            <w:rStyle w:val="Hyperlink"/>
            <w:noProof/>
          </w:rPr>
          <w:t>Figure 50 LED stage screen</w:t>
        </w:r>
        <w:r w:rsidR="00D81D1C">
          <w:rPr>
            <w:noProof/>
            <w:webHidden/>
          </w:rPr>
          <w:tab/>
        </w:r>
        <w:r w:rsidR="00D81D1C">
          <w:rPr>
            <w:noProof/>
            <w:webHidden/>
          </w:rPr>
          <w:fldChar w:fldCharType="begin"/>
        </w:r>
        <w:r w:rsidR="00D81D1C">
          <w:rPr>
            <w:noProof/>
            <w:webHidden/>
          </w:rPr>
          <w:instrText xml:space="preserve"> PAGEREF _Toc98458415 \h </w:instrText>
        </w:r>
        <w:r w:rsidR="00D81D1C">
          <w:rPr>
            <w:noProof/>
            <w:webHidden/>
          </w:rPr>
        </w:r>
        <w:r w:rsidR="00D81D1C">
          <w:rPr>
            <w:noProof/>
            <w:webHidden/>
          </w:rPr>
          <w:fldChar w:fldCharType="separate"/>
        </w:r>
        <w:r w:rsidR="00D81D1C">
          <w:rPr>
            <w:noProof/>
            <w:webHidden/>
          </w:rPr>
          <w:t>42</w:t>
        </w:r>
        <w:r w:rsidR="00D81D1C">
          <w:rPr>
            <w:noProof/>
            <w:webHidden/>
          </w:rPr>
          <w:fldChar w:fldCharType="end"/>
        </w:r>
      </w:hyperlink>
    </w:p>
    <w:p w14:paraId="5B739519" w14:textId="057BAF7F" w:rsidR="00D81D1C" w:rsidRDefault="00083210">
      <w:pPr>
        <w:pStyle w:val="TableofFigures"/>
        <w:tabs>
          <w:tab w:val="right" w:leader="dot" w:pos="9350"/>
        </w:tabs>
        <w:rPr>
          <w:rFonts w:eastAsiaTheme="minorEastAsia"/>
          <w:noProof/>
        </w:rPr>
      </w:pPr>
      <w:hyperlink w:anchor="_Toc98458416" w:history="1">
        <w:r w:rsidR="00D81D1C" w:rsidRPr="00A47557">
          <w:rPr>
            <w:rStyle w:val="Hyperlink"/>
            <w:noProof/>
          </w:rPr>
          <w:t>Figure 51 Green Screen</w:t>
        </w:r>
        <w:r w:rsidR="00D81D1C">
          <w:rPr>
            <w:noProof/>
            <w:webHidden/>
          </w:rPr>
          <w:tab/>
        </w:r>
        <w:r w:rsidR="00D81D1C">
          <w:rPr>
            <w:noProof/>
            <w:webHidden/>
          </w:rPr>
          <w:fldChar w:fldCharType="begin"/>
        </w:r>
        <w:r w:rsidR="00D81D1C">
          <w:rPr>
            <w:noProof/>
            <w:webHidden/>
          </w:rPr>
          <w:instrText xml:space="preserve"> PAGEREF _Toc98458416 \h </w:instrText>
        </w:r>
        <w:r w:rsidR="00D81D1C">
          <w:rPr>
            <w:noProof/>
            <w:webHidden/>
          </w:rPr>
        </w:r>
        <w:r w:rsidR="00D81D1C">
          <w:rPr>
            <w:noProof/>
            <w:webHidden/>
          </w:rPr>
          <w:fldChar w:fldCharType="separate"/>
        </w:r>
        <w:r w:rsidR="00D81D1C">
          <w:rPr>
            <w:noProof/>
            <w:webHidden/>
          </w:rPr>
          <w:t>42</w:t>
        </w:r>
        <w:r w:rsidR="00D81D1C">
          <w:rPr>
            <w:noProof/>
            <w:webHidden/>
          </w:rPr>
          <w:fldChar w:fldCharType="end"/>
        </w:r>
      </w:hyperlink>
    </w:p>
    <w:p w14:paraId="7C2BB798" w14:textId="119200A0" w:rsidR="00D81D1C" w:rsidRDefault="00083210">
      <w:pPr>
        <w:pStyle w:val="TableofFigures"/>
        <w:tabs>
          <w:tab w:val="right" w:leader="dot" w:pos="9350"/>
        </w:tabs>
        <w:rPr>
          <w:rFonts w:eastAsiaTheme="minorEastAsia"/>
          <w:noProof/>
        </w:rPr>
      </w:pPr>
      <w:hyperlink w:anchor="_Toc98458417" w:history="1">
        <w:r w:rsidR="00D81D1C" w:rsidRPr="00A47557">
          <w:rPr>
            <w:rStyle w:val="Hyperlink"/>
            <w:noProof/>
          </w:rPr>
          <w:t>Figure 52 STEM Jobs, Education &amp; Progress</w:t>
        </w:r>
        <w:r w:rsidR="00D81D1C">
          <w:rPr>
            <w:noProof/>
            <w:webHidden/>
          </w:rPr>
          <w:tab/>
        </w:r>
        <w:r w:rsidR="00D81D1C">
          <w:rPr>
            <w:noProof/>
            <w:webHidden/>
          </w:rPr>
          <w:fldChar w:fldCharType="begin"/>
        </w:r>
        <w:r w:rsidR="00D81D1C">
          <w:rPr>
            <w:noProof/>
            <w:webHidden/>
          </w:rPr>
          <w:instrText xml:space="preserve"> PAGEREF _Toc98458417 \h </w:instrText>
        </w:r>
        <w:r w:rsidR="00D81D1C">
          <w:rPr>
            <w:noProof/>
            <w:webHidden/>
          </w:rPr>
        </w:r>
        <w:r w:rsidR="00D81D1C">
          <w:rPr>
            <w:noProof/>
            <w:webHidden/>
          </w:rPr>
          <w:fldChar w:fldCharType="separate"/>
        </w:r>
        <w:r w:rsidR="00D81D1C">
          <w:rPr>
            <w:noProof/>
            <w:webHidden/>
          </w:rPr>
          <w:t>43</w:t>
        </w:r>
        <w:r w:rsidR="00D81D1C">
          <w:rPr>
            <w:noProof/>
            <w:webHidden/>
          </w:rPr>
          <w:fldChar w:fldCharType="end"/>
        </w:r>
      </w:hyperlink>
    </w:p>
    <w:p w14:paraId="342F486B" w14:textId="4CD81829" w:rsidR="00D81D1C" w:rsidRDefault="00083210">
      <w:pPr>
        <w:pStyle w:val="TableofFigures"/>
        <w:tabs>
          <w:tab w:val="right" w:leader="dot" w:pos="9350"/>
        </w:tabs>
        <w:rPr>
          <w:rFonts w:eastAsiaTheme="minorEastAsia"/>
          <w:noProof/>
        </w:rPr>
      </w:pPr>
      <w:hyperlink w:anchor="_Toc98458418" w:history="1">
        <w:r w:rsidR="00D81D1C" w:rsidRPr="00A47557">
          <w:rPr>
            <w:rStyle w:val="Hyperlink"/>
            <w:noProof/>
          </w:rPr>
          <w:t>Figure 53 Software Development Phases #1</w:t>
        </w:r>
        <w:r w:rsidR="00D81D1C">
          <w:rPr>
            <w:noProof/>
            <w:webHidden/>
          </w:rPr>
          <w:tab/>
        </w:r>
        <w:r w:rsidR="00D81D1C">
          <w:rPr>
            <w:noProof/>
            <w:webHidden/>
          </w:rPr>
          <w:fldChar w:fldCharType="begin"/>
        </w:r>
        <w:r w:rsidR="00D81D1C">
          <w:rPr>
            <w:noProof/>
            <w:webHidden/>
          </w:rPr>
          <w:instrText xml:space="preserve"> PAGEREF _Toc98458418 \h </w:instrText>
        </w:r>
        <w:r w:rsidR="00D81D1C">
          <w:rPr>
            <w:noProof/>
            <w:webHidden/>
          </w:rPr>
        </w:r>
        <w:r w:rsidR="00D81D1C">
          <w:rPr>
            <w:noProof/>
            <w:webHidden/>
          </w:rPr>
          <w:fldChar w:fldCharType="separate"/>
        </w:r>
        <w:r w:rsidR="00D81D1C">
          <w:rPr>
            <w:noProof/>
            <w:webHidden/>
          </w:rPr>
          <w:t>44</w:t>
        </w:r>
        <w:r w:rsidR="00D81D1C">
          <w:rPr>
            <w:noProof/>
            <w:webHidden/>
          </w:rPr>
          <w:fldChar w:fldCharType="end"/>
        </w:r>
      </w:hyperlink>
    </w:p>
    <w:p w14:paraId="14F9F0A3" w14:textId="7CD4C45C" w:rsidR="00D81D1C" w:rsidRDefault="00083210">
      <w:pPr>
        <w:pStyle w:val="TableofFigures"/>
        <w:tabs>
          <w:tab w:val="right" w:leader="dot" w:pos="9350"/>
        </w:tabs>
        <w:rPr>
          <w:rFonts w:eastAsiaTheme="minorEastAsia"/>
          <w:noProof/>
        </w:rPr>
      </w:pPr>
      <w:hyperlink w:anchor="_Toc98458419" w:history="1">
        <w:r w:rsidR="00D81D1C" w:rsidRPr="00A47557">
          <w:rPr>
            <w:rStyle w:val="Hyperlink"/>
            <w:noProof/>
          </w:rPr>
          <w:t>Figure 54 Software Development Phases #2</w:t>
        </w:r>
        <w:r w:rsidR="00D81D1C">
          <w:rPr>
            <w:noProof/>
            <w:webHidden/>
          </w:rPr>
          <w:tab/>
        </w:r>
        <w:r w:rsidR="00D81D1C">
          <w:rPr>
            <w:noProof/>
            <w:webHidden/>
          </w:rPr>
          <w:fldChar w:fldCharType="begin"/>
        </w:r>
        <w:r w:rsidR="00D81D1C">
          <w:rPr>
            <w:noProof/>
            <w:webHidden/>
          </w:rPr>
          <w:instrText xml:space="preserve"> PAGEREF _Toc98458419 \h </w:instrText>
        </w:r>
        <w:r w:rsidR="00D81D1C">
          <w:rPr>
            <w:noProof/>
            <w:webHidden/>
          </w:rPr>
        </w:r>
        <w:r w:rsidR="00D81D1C">
          <w:rPr>
            <w:noProof/>
            <w:webHidden/>
          </w:rPr>
          <w:fldChar w:fldCharType="separate"/>
        </w:r>
        <w:r w:rsidR="00D81D1C">
          <w:rPr>
            <w:noProof/>
            <w:webHidden/>
          </w:rPr>
          <w:t>44</w:t>
        </w:r>
        <w:r w:rsidR="00D81D1C">
          <w:rPr>
            <w:noProof/>
            <w:webHidden/>
          </w:rPr>
          <w:fldChar w:fldCharType="end"/>
        </w:r>
      </w:hyperlink>
    </w:p>
    <w:p w14:paraId="539166CB" w14:textId="513E060E" w:rsidR="00D81D1C" w:rsidRDefault="00083210">
      <w:pPr>
        <w:pStyle w:val="TableofFigures"/>
        <w:tabs>
          <w:tab w:val="right" w:leader="dot" w:pos="9350"/>
        </w:tabs>
        <w:rPr>
          <w:rFonts w:eastAsiaTheme="minorEastAsia"/>
          <w:noProof/>
        </w:rPr>
      </w:pPr>
      <w:hyperlink w:anchor="_Toc98458420" w:history="1">
        <w:r w:rsidR="00D81D1C" w:rsidRPr="00A47557">
          <w:rPr>
            <w:rStyle w:val="Hyperlink"/>
            <w:noProof/>
          </w:rPr>
          <w:t>Figure 55 Software Development Phases #3</w:t>
        </w:r>
        <w:r w:rsidR="00D81D1C">
          <w:rPr>
            <w:noProof/>
            <w:webHidden/>
          </w:rPr>
          <w:tab/>
        </w:r>
        <w:r w:rsidR="00D81D1C">
          <w:rPr>
            <w:noProof/>
            <w:webHidden/>
          </w:rPr>
          <w:fldChar w:fldCharType="begin"/>
        </w:r>
        <w:r w:rsidR="00D81D1C">
          <w:rPr>
            <w:noProof/>
            <w:webHidden/>
          </w:rPr>
          <w:instrText xml:space="preserve"> PAGEREF _Toc98458420 \h </w:instrText>
        </w:r>
        <w:r w:rsidR="00D81D1C">
          <w:rPr>
            <w:noProof/>
            <w:webHidden/>
          </w:rPr>
        </w:r>
        <w:r w:rsidR="00D81D1C">
          <w:rPr>
            <w:noProof/>
            <w:webHidden/>
          </w:rPr>
          <w:fldChar w:fldCharType="separate"/>
        </w:r>
        <w:r w:rsidR="00D81D1C">
          <w:rPr>
            <w:noProof/>
            <w:webHidden/>
          </w:rPr>
          <w:t>45</w:t>
        </w:r>
        <w:r w:rsidR="00D81D1C">
          <w:rPr>
            <w:noProof/>
            <w:webHidden/>
          </w:rPr>
          <w:fldChar w:fldCharType="end"/>
        </w:r>
      </w:hyperlink>
    </w:p>
    <w:p w14:paraId="0C2161D3" w14:textId="21E8C7C4" w:rsidR="00D81D1C" w:rsidRDefault="00083210">
      <w:pPr>
        <w:pStyle w:val="TableofFigures"/>
        <w:tabs>
          <w:tab w:val="right" w:leader="dot" w:pos="9350"/>
        </w:tabs>
        <w:rPr>
          <w:rFonts w:eastAsiaTheme="minorEastAsia"/>
          <w:noProof/>
        </w:rPr>
      </w:pPr>
      <w:hyperlink w:anchor="_Toc98458421" w:history="1">
        <w:r w:rsidR="00D81D1C" w:rsidRPr="00A47557">
          <w:rPr>
            <w:rStyle w:val="Hyperlink"/>
            <w:noProof/>
          </w:rPr>
          <w:t>Figure 56 Software Development Phases #4</w:t>
        </w:r>
        <w:r w:rsidR="00D81D1C">
          <w:rPr>
            <w:noProof/>
            <w:webHidden/>
          </w:rPr>
          <w:tab/>
        </w:r>
        <w:r w:rsidR="00D81D1C">
          <w:rPr>
            <w:noProof/>
            <w:webHidden/>
          </w:rPr>
          <w:fldChar w:fldCharType="begin"/>
        </w:r>
        <w:r w:rsidR="00D81D1C">
          <w:rPr>
            <w:noProof/>
            <w:webHidden/>
          </w:rPr>
          <w:instrText xml:space="preserve"> PAGEREF _Toc98458421 \h </w:instrText>
        </w:r>
        <w:r w:rsidR="00D81D1C">
          <w:rPr>
            <w:noProof/>
            <w:webHidden/>
          </w:rPr>
        </w:r>
        <w:r w:rsidR="00D81D1C">
          <w:rPr>
            <w:noProof/>
            <w:webHidden/>
          </w:rPr>
          <w:fldChar w:fldCharType="separate"/>
        </w:r>
        <w:r w:rsidR="00D81D1C">
          <w:rPr>
            <w:noProof/>
            <w:webHidden/>
          </w:rPr>
          <w:t>45</w:t>
        </w:r>
        <w:r w:rsidR="00D81D1C">
          <w:rPr>
            <w:noProof/>
            <w:webHidden/>
          </w:rPr>
          <w:fldChar w:fldCharType="end"/>
        </w:r>
      </w:hyperlink>
    </w:p>
    <w:p w14:paraId="77B29A97" w14:textId="6992DCA6" w:rsidR="00D81D1C" w:rsidRDefault="00083210">
      <w:pPr>
        <w:pStyle w:val="TableofFigures"/>
        <w:tabs>
          <w:tab w:val="right" w:leader="dot" w:pos="9350"/>
        </w:tabs>
        <w:rPr>
          <w:rFonts w:eastAsiaTheme="minorEastAsia"/>
          <w:noProof/>
        </w:rPr>
      </w:pPr>
      <w:hyperlink w:anchor="_Toc98458422" w:history="1">
        <w:r w:rsidR="00D81D1C" w:rsidRPr="00A47557">
          <w:rPr>
            <w:rStyle w:val="Hyperlink"/>
            <w:noProof/>
          </w:rPr>
          <w:t>Figure 57 Client-Server Model</w:t>
        </w:r>
        <w:r w:rsidR="00D81D1C">
          <w:rPr>
            <w:noProof/>
            <w:webHidden/>
          </w:rPr>
          <w:tab/>
        </w:r>
        <w:r w:rsidR="00D81D1C">
          <w:rPr>
            <w:noProof/>
            <w:webHidden/>
          </w:rPr>
          <w:fldChar w:fldCharType="begin"/>
        </w:r>
        <w:r w:rsidR="00D81D1C">
          <w:rPr>
            <w:noProof/>
            <w:webHidden/>
          </w:rPr>
          <w:instrText xml:space="preserve"> PAGEREF _Toc98458422 \h </w:instrText>
        </w:r>
        <w:r w:rsidR="00D81D1C">
          <w:rPr>
            <w:noProof/>
            <w:webHidden/>
          </w:rPr>
        </w:r>
        <w:r w:rsidR="00D81D1C">
          <w:rPr>
            <w:noProof/>
            <w:webHidden/>
          </w:rPr>
          <w:fldChar w:fldCharType="separate"/>
        </w:r>
        <w:r w:rsidR="00D81D1C">
          <w:rPr>
            <w:noProof/>
            <w:webHidden/>
          </w:rPr>
          <w:t>49</w:t>
        </w:r>
        <w:r w:rsidR="00D81D1C">
          <w:rPr>
            <w:noProof/>
            <w:webHidden/>
          </w:rPr>
          <w:fldChar w:fldCharType="end"/>
        </w:r>
      </w:hyperlink>
    </w:p>
    <w:p w14:paraId="19E182E0" w14:textId="38985487" w:rsidR="00D81D1C" w:rsidRDefault="00083210">
      <w:pPr>
        <w:pStyle w:val="TableofFigures"/>
        <w:tabs>
          <w:tab w:val="right" w:leader="dot" w:pos="9350"/>
        </w:tabs>
        <w:rPr>
          <w:rFonts w:eastAsiaTheme="minorEastAsia"/>
          <w:noProof/>
        </w:rPr>
      </w:pPr>
      <w:hyperlink w:anchor="_Toc98458423" w:history="1">
        <w:r w:rsidR="00D81D1C" w:rsidRPr="00A47557">
          <w:rPr>
            <w:rStyle w:val="Hyperlink"/>
            <w:noProof/>
          </w:rPr>
          <w:t xml:space="preserve">Figure 58 </w:t>
        </w:r>
        <w:r w:rsidR="00D81D1C" w:rsidRPr="00A47557">
          <w:rPr>
            <w:rStyle w:val="Hyperlink"/>
            <w:noProof/>
            <w:lang w:val="el-GR"/>
          </w:rPr>
          <w:t>Συσχετισμός</w:t>
        </w:r>
        <w:r w:rsidR="00D81D1C" w:rsidRPr="00A47557">
          <w:rPr>
            <w:rStyle w:val="Hyperlink"/>
            <w:noProof/>
          </w:rPr>
          <w:t xml:space="preserve"> Metaverse, AR/VR, Gameplay Mechanics Interconnection</w:t>
        </w:r>
        <w:r w:rsidR="00D81D1C">
          <w:rPr>
            <w:noProof/>
            <w:webHidden/>
          </w:rPr>
          <w:tab/>
        </w:r>
        <w:r w:rsidR="00D81D1C">
          <w:rPr>
            <w:noProof/>
            <w:webHidden/>
          </w:rPr>
          <w:fldChar w:fldCharType="begin"/>
        </w:r>
        <w:r w:rsidR="00D81D1C">
          <w:rPr>
            <w:noProof/>
            <w:webHidden/>
          </w:rPr>
          <w:instrText xml:space="preserve"> PAGEREF _Toc98458423 \h </w:instrText>
        </w:r>
        <w:r w:rsidR="00D81D1C">
          <w:rPr>
            <w:noProof/>
            <w:webHidden/>
          </w:rPr>
        </w:r>
        <w:r w:rsidR="00D81D1C">
          <w:rPr>
            <w:noProof/>
            <w:webHidden/>
          </w:rPr>
          <w:fldChar w:fldCharType="separate"/>
        </w:r>
        <w:r w:rsidR="00D81D1C">
          <w:rPr>
            <w:noProof/>
            <w:webHidden/>
          </w:rPr>
          <w:t>52</w:t>
        </w:r>
        <w:r w:rsidR="00D81D1C">
          <w:rPr>
            <w:noProof/>
            <w:webHidden/>
          </w:rPr>
          <w:fldChar w:fldCharType="end"/>
        </w:r>
      </w:hyperlink>
    </w:p>
    <w:p w14:paraId="7B669421" w14:textId="741E5EBE" w:rsidR="00D81D1C" w:rsidRDefault="00083210">
      <w:pPr>
        <w:pStyle w:val="TableofFigures"/>
        <w:tabs>
          <w:tab w:val="right" w:leader="dot" w:pos="9350"/>
        </w:tabs>
        <w:rPr>
          <w:rFonts w:eastAsiaTheme="minorEastAsia"/>
          <w:noProof/>
        </w:rPr>
      </w:pPr>
      <w:hyperlink w:anchor="_Toc98458424" w:history="1">
        <w:r w:rsidR="00D81D1C" w:rsidRPr="00A47557">
          <w:rPr>
            <w:rStyle w:val="Hyperlink"/>
            <w:noProof/>
          </w:rPr>
          <w:t>Figure 59</w:t>
        </w:r>
        <w:r w:rsidR="00D81D1C" w:rsidRPr="00A47557">
          <w:rPr>
            <w:rStyle w:val="Hyperlink"/>
            <w:noProof/>
            <w:lang w:val="el-GR"/>
          </w:rPr>
          <w:t xml:space="preserve"> </w:t>
        </w:r>
        <w:r w:rsidR="00D81D1C" w:rsidRPr="00A47557">
          <w:rPr>
            <w:rStyle w:val="Hyperlink"/>
            <w:noProof/>
          </w:rPr>
          <w:t>Game Mechanics Comparisons #1</w:t>
        </w:r>
        <w:r w:rsidR="00D81D1C">
          <w:rPr>
            <w:noProof/>
            <w:webHidden/>
          </w:rPr>
          <w:tab/>
        </w:r>
        <w:r w:rsidR="00D81D1C">
          <w:rPr>
            <w:noProof/>
            <w:webHidden/>
          </w:rPr>
          <w:fldChar w:fldCharType="begin"/>
        </w:r>
        <w:r w:rsidR="00D81D1C">
          <w:rPr>
            <w:noProof/>
            <w:webHidden/>
          </w:rPr>
          <w:instrText xml:space="preserve"> PAGEREF _Toc98458424 \h </w:instrText>
        </w:r>
        <w:r w:rsidR="00D81D1C">
          <w:rPr>
            <w:noProof/>
            <w:webHidden/>
          </w:rPr>
        </w:r>
        <w:r w:rsidR="00D81D1C">
          <w:rPr>
            <w:noProof/>
            <w:webHidden/>
          </w:rPr>
          <w:fldChar w:fldCharType="separate"/>
        </w:r>
        <w:r w:rsidR="00D81D1C">
          <w:rPr>
            <w:noProof/>
            <w:webHidden/>
          </w:rPr>
          <w:t>53</w:t>
        </w:r>
        <w:r w:rsidR="00D81D1C">
          <w:rPr>
            <w:noProof/>
            <w:webHidden/>
          </w:rPr>
          <w:fldChar w:fldCharType="end"/>
        </w:r>
      </w:hyperlink>
    </w:p>
    <w:p w14:paraId="294D9E24" w14:textId="336EDE13" w:rsidR="00D81D1C" w:rsidRDefault="00083210">
      <w:pPr>
        <w:pStyle w:val="TableofFigures"/>
        <w:tabs>
          <w:tab w:val="right" w:leader="dot" w:pos="9350"/>
        </w:tabs>
        <w:rPr>
          <w:rFonts w:eastAsiaTheme="minorEastAsia"/>
          <w:noProof/>
        </w:rPr>
      </w:pPr>
      <w:hyperlink w:anchor="_Toc98458425" w:history="1">
        <w:r w:rsidR="00D81D1C" w:rsidRPr="00A47557">
          <w:rPr>
            <w:rStyle w:val="Hyperlink"/>
            <w:noProof/>
          </w:rPr>
          <w:t>Figure 60 Game Mechanics Comparisons #2</w:t>
        </w:r>
        <w:r w:rsidR="00D81D1C">
          <w:rPr>
            <w:noProof/>
            <w:webHidden/>
          </w:rPr>
          <w:tab/>
        </w:r>
        <w:r w:rsidR="00D81D1C">
          <w:rPr>
            <w:noProof/>
            <w:webHidden/>
          </w:rPr>
          <w:fldChar w:fldCharType="begin"/>
        </w:r>
        <w:r w:rsidR="00D81D1C">
          <w:rPr>
            <w:noProof/>
            <w:webHidden/>
          </w:rPr>
          <w:instrText xml:space="preserve"> PAGEREF _Toc98458425 \h </w:instrText>
        </w:r>
        <w:r w:rsidR="00D81D1C">
          <w:rPr>
            <w:noProof/>
            <w:webHidden/>
          </w:rPr>
        </w:r>
        <w:r w:rsidR="00D81D1C">
          <w:rPr>
            <w:noProof/>
            <w:webHidden/>
          </w:rPr>
          <w:fldChar w:fldCharType="separate"/>
        </w:r>
        <w:r w:rsidR="00D81D1C">
          <w:rPr>
            <w:noProof/>
            <w:webHidden/>
          </w:rPr>
          <w:t>53</w:t>
        </w:r>
        <w:r w:rsidR="00D81D1C">
          <w:rPr>
            <w:noProof/>
            <w:webHidden/>
          </w:rPr>
          <w:fldChar w:fldCharType="end"/>
        </w:r>
      </w:hyperlink>
    </w:p>
    <w:p w14:paraId="21B89123" w14:textId="277EB135" w:rsidR="00D81D1C" w:rsidRDefault="00083210">
      <w:pPr>
        <w:pStyle w:val="TableofFigures"/>
        <w:tabs>
          <w:tab w:val="right" w:leader="dot" w:pos="9350"/>
        </w:tabs>
        <w:rPr>
          <w:rFonts w:eastAsiaTheme="minorEastAsia"/>
          <w:noProof/>
        </w:rPr>
      </w:pPr>
      <w:hyperlink w:anchor="_Toc98458426" w:history="1">
        <w:r w:rsidR="00D81D1C" w:rsidRPr="00A47557">
          <w:rPr>
            <w:rStyle w:val="Hyperlink"/>
            <w:noProof/>
          </w:rPr>
          <w:t>Figure 61 Game Mechanics Comparisons #3</w:t>
        </w:r>
        <w:r w:rsidR="00D81D1C">
          <w:rPr>
            <w:noProof/>
            <w:webHidden/>
          </w:rPr>
          <w:tab/>
        </w:r>
        <w:r w:rsidR="00D81D1C">
          <w:rPr>
            <w:noProof/>
            <w:webHidden/>
          </w:rPr>
          <w:fldChar w:fldCharType="begin"/>
        </w:r>
        <w:r w:rsidR="00D81D1C">
          <w:rPr>
            <w:noProof/>
            <w:webHidden/>
          </w:rPr>
          <w:instrText xml:space="preserve"> PAGEREF _Toc98458426 \h </w:instrText>
        </w:r>
        <w:r w:rsidR="00D81D1C">
          <w:rPr>
            <w:noProof/>
            <w:webHidden/>
          </w:rPr>
        </w:r>
        <w:r w:rsidR="00D81D1C">
          <w:rPr>
            <w:noProof/>
            <w:webHidden/>
          </w:rPr>
          <w:fldChar w:fldCharType="separate"/>
        </w:r>
        <w:r w:rsidR="00D81D1C">
          <w:rPr>
            <w:noProof/>
            <w:webHidden/>
          </w:rPr>
          <w:t>54</w:t>
        </w:r>
        <w:r w:rsidR="00D81D1C">
          <w:rPr>
            <w:noProof/>
            <w:webHidden/>
          </w:rPr>
          <w:fldChar w:fldCharType="end"/>
        </w:r>
      </w:hyperlink>
    </w:p>
    <w:p w14:paraId="40A4BF2F" w14:textId="2BB44317" w:rsidR="00D81D1C" w:rsidRDefault="00083210">
      <w:pPr>
        <w:pStyle w:val="TableofFigures"/>
        <w:tabs>
          <w:tab w:val="right" w:leader="dot" w:pos="9350"/>
        </w:tabs>
        <w:rPr>
          <w:rFonts w:eastAsiaTheme="minorEastAsia"/>
          <w:noProof/>
        </w:rPr>
      </w:pPr>
      <w:hyperlink w:anchor="_Toc98458427" w:history="1">
        <w:r w:rsidR="00D81D1C" w:rsidRPr="00A47557">
          <w:rPr>
            <w:rStyle w:val="Hyperlink"/>
            <w:noProof/>
          </w:rPr>
          <w:t>Figure 62 Game Mechanics Comparisons #4</w:t>
        </w:r>
        <w:r w:rsidR="00D81D1C">
          <w:rPr>
            <w:noProof/>
            <w:webHidden/>
          </w:rPr>
          <w:tab/>
        </w:r>
        <w:r w:rsidR="00D81D1C">
          <w:rPr>
            <w:noProof/>
            <w:webHidden/>
          </w:rPr>
          <w:fldChar w:fldCharType="begin"/>
        </w:r>
        <w:r w:rsidR="00D81D1C">
          <w:rPr>
            <w:noProof/>
            <w:webHidden/>
          </w:rPr>
          <w:instrText xml:space="preserve"> PAGEREF _Toc98458427 \h </w:instrText>
        </w:r>
        <w:r w:rsidR="00D81D1C">
          <w:rPr>
            <w:noProof/>
            <w:webHidden/>
          </w:rPr>
        </w:r>
        <w:r w:rsidR="00D81D1C">
          <w:rPr>
            <w:noProof/>
            <w:webHidden/>
          </w:rPr>
          <w:fldChar w:fldCharType="separate"/>
        </w:r>
        <w:r w:rsidR="00D81D1C">
          <w:rPr>
            <w:noProof/>
            <w:webHidden/>
          </w:rPr>
          <w:t>54</w:t>
        </w:r>
        <w:r w:rsidR="00D81D1C">
          <w:rPr>
            <w:noProof/>
            <w:webHidden/>
          </w:rPr>
          <w:fldChar w:fldCharType="end"/>
        </w:r>
      </w:hyperlink>
    </w:p>
    <w:p w14:paraId="0B475541" w14:textId="5BCAE8D6" w:rsidR="00D81D1C" w:rsidRDefault="00083210">
      <w:pPr>
        <w:pStyle w:val="TableofFigures"/>
        <w:tabs>
          <w:tab w:val="right" w:leader="dot" w:pos="9350"/>
        </w:tabs>
        <w:rPr>
          <w:rFonts w:eastAsiaTheme="minorEastAsia"/>
          <w:noProof/>
        </w:rPr>
      </w:pPr>
      <w:hyperlink w:anchor="_Toc98458428" w:history="1">
        <w:r w:rsidR="00D81D1C" w:rsidRPr="00A47557">
          <w:rPr>
            <w:rStyle w:val="Hyperlink"/>
            <w:noProof/>
          </w:rPr>
          <w:t>Figure 63 Game Mechanics Comparisons #5</w:t>
        </w:r>
        <w:r w:rsidR="00D81D1C">
          <w:rPr>
            <w:noProof/>
            <w:webHidden/>
          </w:rPr>
          <w:tab/>
        </w:r>
        <w:r w:rsidR="00D81D1C">
          <w:rPr>
            <w:noProof/>
            <w:webHidden/>
          </w:rPr>
          <w:fldChar w:fldCharType="begin"/>
        </w:r>
        <w:r w:rsidR="00D81D1C">
          <w:rPr>
            <w:noProof/>
            <w:webHidden/>
          </w:rPr>
          <w:instrText xml:space="preserve"> PAGEREF _Toc98458428 \h </w:instrText>
        </w:r>
        <w:r w:rsidR="00D81D1C">
          <w:rPr>
            <w:noProof/>
            <w:webHidden/>
          </w:rPr>
        </w:r>
        <w:r w:rsidR="00D81D1C">
          <w:rPr>
            <w:noProof/>
            <w:webHidden/>
          </w:rPr>
          <w:fldChar w:fldCharType="separate"/>
        </w:r>
        <w:r w:rsidR="00D81D1C">
          <w:rPr>
            <w:noProof/>
            <w:webHidden/>
          </w:rPr>
          <w:t>55</w:t>
        </w:r>
        <w:r w:rsidR="00D81D1C">
          <w:rPr>
            <w:noProof/>
            <w:webHidden/>
          </w:rPr>
          <w:fldChar w:fldCharType="end"/>
        </w:r>
      </w:hyperlink>
    </w:p>
    <w:p w14:paraId="4A9E56A9" w14:textId="01AB8779" w:rsidR="00D81D1C" w:rsidRDefault="00083210">
      <w:pPr>
        <w:pStyle w:val="TableofFigures"/>
        <w:tabs>
          <w:tab w:val="right" w:leader="dot" w:pos="9350"/>
        </w:tabs>
        <w:rPr>
          <w:rFonts w:eastAsiaTheme="minorEastAsia"/>
          <w:noProof/>
        </w:rPr>
      </w:pPr>
      <w:hyperlink w:anchor="_Toc98458429" w:history="1">
        <w:r w:rsidR="00D81D1C" w:rsidRPr="00A47557">
          <w:rPr>
            <w:rStyle w:val="Hyperlink"/>
            <w:noProof/>
          </w:rPr>
          <w:t>Figure 64 https://steamcharts.com/cmp/739630,1562420,264710#1y</w:t>
        </w:r>
        <w:r w:rsidR="00D81D1C">
          <w:rPr>
            <w:noProof/>
            <w:webHidden/>
          </w:rPr>
          <w:tab/>
        </w:r>
        <w:r w:rsidR="00D81D1C">
          <w:rPr>
            <w:noProof/>
            <w:webHidden/>
          </w:rPr>
          <w:fldChar w:fldCharType="begin"/>
        </w:r>
        <w:r w:rsidR="00D81D1C">
          <w:rPr>
            <w:noProof/>
            <w:webHidden/>
          </w:rPr>
          <w:instrText xml:space="preserve"> PAGEREF _Toc98458429 \h </w:instrText>
        </w:r>
        <w:r w:rsidR="00D81D1C">
          <w:rPr>
            <w:noProof/>
            <w:webHidden/>
          </w:rPr>
        </w:r>
        <w:r w:rsidR="00D81D1C">
          <w:rPr>
            <w:noProof/>
            <w:webHidden/>
          </w:rPr>
          <w:fldChar w:fldCharType="separate"/>
        </w:r>
        <w:r w:rsidR="00D81D1C">
          <w:rPr>
            <w:noProof/>
            <w:webHidden/>
          </w:rPr>
          <w:t>55</w:t>
        </w:r>
        <w:r w:rsidR="00D81D1C">
          <w:rPr>
            <w:noProof/>
            <w:webHidden/>
          </w:rPr>
          <w:fldChar w:fldCharType="end"/>
        </w:r>
      </w:hyperlink>
    </w:p>
    <w:p w14:paraId="376F6624" w14:textId="5C49D04A" w:rsidR="00D81D1C" w:rsidRDefault="00083210">
      <w:pPr>
        <w:pStyle w:val="TableofFigures"/>
        <w:tabs>
          <w:tab w:val="right" w:leader="dot" w:pos="9350"/>
        </w:tabs>
        <w:rPr>
          <w:rFonts w:eastAsiaTheme="minorEastAsia"/>
          <w:noProof/>
        </w:rPr>
      </w:pPr>
      <w:hyperlink w:anchor="_Toc98458430" w:history="1">
        <w:r w:rsidR="00D81D1C" w:rsidRPr="00A47557">
          <w:rPr>
            <w:rStyle w:val="Hyperlink"/>
            <w:noProof/>
          </w:rPr>
          <w:t>Figure 65 https://www.youtube.com/watch?v=K6WGjKm1JZo</w:t>
        </w:r>
        <w:r w:rsidR="00D81D1C">
          <w:rPr>
            <w:noProof/>
            <w:webHidden/>
          </w:rPr>
          <w:tab/>
        </w:r>
        <w:r w:rsidR="00D81D1C">
          <w:rPr>
            <w:noProof/>
            <w:webHidden/>
          </w:rPr>
          <w:fldChar w:fldCharType="begin"/>
        </w:r>
        <w:r w:rsidR="00D81D1C">
          <w:rPr>
            <w:noProof/>
            <w:webHidden/>
          </w:rPr>
          <w:instrText xml:space="preserve"> PAGEREF _Toc98458430 \h </w:instrText>
        </w:r>
        <w:r w:rsidR="00D81D1C">
          <w:rPr>
            <w:noProof/>
            <w:webHidden/>
          </w:rPr>
        </w:r>
        <w:r w:rsidR="00D81D1C">
          <w:rPr>
            <w:noProof/>
            <w:webHidden/>
          </w:rPr>
          <w:fldChar w:fldCharType="separate"/>
        </w:r>
        <w:r w:rsidR="00D81D1C">
          <w:rPr>
            <w:noProof/>
            <w:webHidden/>
          </w:rPr>
          <w:t>56</w:t>
        </w:r>
        <w:r w:rsidR="00D81D1C">
          <w:rPr>
            <w:noProof/>
            <w:webHidden/>
          </w:rPr>
          <w:fldChar w:fldCharType="end"/>
        </w:r>
      </w:hyperlink>
    </w:p>
    <w:p w14:paraId="47AE3743" w14:textId="016AB891" w:rsidR="00D81D1C" w:rsidRDefault="00083210">
      <w:pPr>
        <w:pStyle w:val="TableofFigures"/>
        <w:tabs>
          <w:tab w:val="right" w:leader="dot" w:pos="9350"/>
        </w:tabs>
        <w:rPr>
          <w:rFonts w:eastAsiaTheme="minorEastAsia"/>
          <w:noProof/>
        </w:rPr>
      </w:pPr>
      <w:hyperlink w:anchor="_Toc98458431" w:history="1">
        <w:r w:rsidR="00D81D1C" w:rsidRPr="00A47557">
          <w:rPr>
            <w:rStyle w:val="Hyperlink"/>
            <w:noProof/>
          </w:rPr>
          <w:t>Figure 66 https://youtu.be/UaiMWREsuQU</w:t>
        </w:r>
        <w:r w:rsidR="00D81D1C">
          <w:rPr>
            <w:noProof/>
            <w:webHidden/>
          </w:rPr>
          <w:tab/>
        </w:r>
        <w:r w:rsidR="00D81D1C">
          <w:rPr>
            <w:noProof/>
            <w:webHidden/>
          </w:rPr>
          <w:fldChar w:fldCharType="begin"/>
        </w:r>
        <w:r w:rsidR="00D81D1C">
          <w:rPr>
            <w:noProof/>
            <w:webHidden/>
          </w:rPr>
          <w:instrText xml:space="preserve"> PAGEREF _Toc98458431 \h </w:instrText>
        </w:r>
        <w:r w:rsidR="00D81D1C">
          <w:rPr>
            <w:noProof/>
            <w:webHidden/>
          </w:rPr>
        </w:r>
        <w:r w:rsidR="00D81D1C">
          <w:rPr>
            <w:noProof/>
            <w:webHidden/>
          </w:rPr>
          <w:fldChar w:fldCharType="separate"/>
        </w:r>
        <w:r w:rsidR="00D81D1C">
          <w:rPr>
            <w:noProof/>
            <w:webHidden/>
          </w:rPr>
          <w:t>56</w:t>
        </w:r>
        <w:r w:rsidR="00D81D1C">
          <w:rPr>
            <w:noProof/>
            <w:webHidden/>
          </w:rPr>
          <w:fldChar w:fldCharType="end"/>
        </w:r>
      </w:hyperlink>
    </w:p>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24BA0E7B" w14:textId="3B3FE840" w:rsidR="00241C37" w:rsidRDefault="00241C37">
      <w:pPr>
        <w:pStyle w:val="TableofFigures"/>
        <w:tabs>
          <w:tab w:val="right" w:leader="dot" w:pos="9350"/>
        </w:tabs>
        <w:rPr>
          <w:rFonts w:eastAsiaTheme="minorEastAsia"/>
          <w:noProof/>
        </w:rPr>
      </w:pPr>
      <w:hyperlink w:anchor="_Toc98516414" w:history="1">
        <w:r w:rsidRPr="00B316AB">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16414 \h </w:instrText>
        </w:r>
        <w:r>
          <w:rPr>
            <w:noProof/>
            <w:webHidden/>
          </w:rPr>
        </w:r>
        <w:r>
          <w:rPr>
            <w:noProof/>
            <w:webHidden/>
          </w:rPr>
          <w:fldChar w:fldCharType="separate"/>
        </w:r>
        <w:r>
          <w:rPr>
            <w:noProof/>
            <w:webHidden/>
          </w:rPr>
          <w:t>28</w:t>
        </w:r>
        <w:r>
          <w:rPr>
            <w:noProof/>
            <w:webHidden/>
          </w:rPr>
          <w:fldChar w:fldCharType="end"/>
        </w:r>
      </w:hyperlink>
    </w:p>
    <w:p w14:paraId="10CA47AC" w14:textId="40D75679" w:rsidR="00241C37" w:rsidRDefault="00241C37">
      <w:pPr>
        <w:pStyle w:val="TableofFigures"/>
        <w:tabs>
          <w:tab w:val="right" w:leader="dot" w:pos="9350"/>
        </w:tabs>
        <w:rPr>
          <w:rFonts w:eastAsiaTheme="minorEastAsia"/>
          <w:noProof/>
        </w:rPr>
      </w:pPr>
      <w:hyperlink w:anchor="_Toc98516415" w:history="1">
        <w:r w:rsidRPr="00B316AB">
          <w:rPr>
            <w:rStyle w:val="Hyperlink"/>
            <w:noProof/>
          </w:rPr>
          <w:t>Equation 2 Render Pixels X, Y</w:t>
        </w:r>
        <w:r>
          <w:rPr>
            <w:noProof/>
            <w:webHidden/>
          </w:rPr>
          <w:tab/>
        </w:r>
        <w:r>
          <w:rPr>
            <w:noProof/>
            <w:webHidden/>
          </w:rPr>
          <w:fldChar w:fldCharType="begin"/>
        </w:r>
        <w:r>
          <w:rPr>
            <w:noProof/>
            <w:webHidden/>
          </w:rPr>
          <w:instrText xml:space="preserve"> PAGEREF _Toc98516415 \h </w:instrText>
        </w:r>
        <w:r>
          <w:rPr>
            <w:noProof/>
            <w:webHidden/>
          </w:rPr>
        </w:r>
        <w:r>
          <w:rPr>
            <w:noProof/>
            <w:webHidden/>
          </w:rPr>
          <w:fldChar w:fldCharType="separate"/>
        </w:r>
        <w:r>
          <w:rPr>
            <w:noProof/>
            <w:webHidden/>
          </w:rPr>
          <w:t>31</w:t>
        </w:r>
        <w:r>
          <w:rPr>
            <w:noProof/>
            <w:webHidden/>
          </w:rPr>
          <w:fldChar w:fldCharType="end"/>
        </w:r>
      </w:hyperlink>
    </w:p>
    <w:p w14:paraId="3B2C53CC" w14:textId="020374D8" w:rsidR="00241C37" w:rsidRDefault="00241C37">
      <w:pPr>
        <w:pStyle w:val="TableofFigures"/>
        <w:tabs>
          <w:tab w:val="right" w:leader="dot" w:pos="9350"/>
        </w:tabs>
        <w:rPr>
          <w:rFonts w:eastAsiaTheme="minorEastAsia"/>
          <w:noProof/>
        </w:rPr>
      </w:pPr>
      <w:hyperlink w:anchor="_Toc98516416" w:history="1">
        <w:r w:rsidRPr="00B316AB">
          <w:rPr>
            <w:rStyle w:val="Hyperlink"/>
            <w:noProof/>
          </w:rPr>
          <w:t>Equation 3 Raycast Y calculation</w:t>
        </w:r>
        <w:r>
          <w:rPr>
            <w:noProof/>
            <w:webHidden/>
          </w:rPr>
          <w:tab/>
        </w:r>
        <w:r>
          <w:rPr>
            <w:noProof/>
            <w:webHidden/>
          </w:rPr>
          <w:fldChar w:fldCharType="begin"/>
        </w:r>
        <w:r>
          <w:rPr>
            <w:noProof/>
            <w:webHidden/>
          </w:rPr>
          <w:instrText xml:space="preserve"> PAGEREF _Toc98516416 \h </w:instrText>
        </w:r>
        <w:r>
          <w:rPr>
            <w:noProof/>
            <w:webHidden/>
          </w:rPr>
        </w:r>
        <w:r>
          <w:rPr>
            <w:noProof/>
            <w:webHidden/>
          </w:rPr>
          <w:fldChar w:fldCharType="separate"/>
        </w:r>
        <w:r>
          <w:rPr>
            <w:noProof/>
            <w:webHidden/>
          </w:rPr>
          <w:t>32</w:t>
        </w:r>
        <w:r>
          <w:rPr>
            <w:noProof/>
            <w:webHidden/>
          </w:rPr>
          <w:fldChar w:fldCharType="end"/>
        </w:r>
      </w:hyperlink>
    </w:p>
    <w:p w14:paraId="2E97896F" w14:textId="648EF93E" w:rsidR="00241C37" w:rsidRDefault="00241C37">
      <w:pPr>
        <w:pStyle w:val="TableofFigures"/>
        <w:tabs>
          <w:tab w:val="right" w:leader="dot" w:pos="9350"/>
        </w:tabs>
        <w:rPr>
          <w:rFonts w:eastAsiaTheme="minorEastAsia"/>
          <w:noProof/>
        </w:rPr>
      </w:pPr>
      <w:hyperlink w:anchor="_Toc98516417" w:history="1">
        <w:r w:rsidRPr="00B316AB">
          <w:rPr>
            <w:rStyle w:val="Hyperlink"/>
            <w:noProof/>
          </w:rPr>
          <w:t>Equation 4 Raycast X calculation</w:t>
        </w:r>
        <w:r>
          <w:rPr>
            <w:noProof/>
            <w:webHidden/>
          </w:rPr>
          <w:tab/>
        </w:r>
        <w:r>
          <w:rPr>
            <w:noProof/>
            <w:webHidden/>
          </w:rPr>
          <w:fldChar w:fldCharType="begin"/>
        </w:r>
        <w:r>
          <w:rPr>
            <w:noProof/>
            <w:webHidden/>
          </w:rPr>
          <w:instrText xml:space="preserve"> PAGEREF _Toc98516417 \h </w:instrText>
        </w:r>
        <w:r>
          <w:rPr>
            <w:noProof/>
            <w:webHidden/>
          </w:rPr>
        </w:r>
        <w:r>
          <w:rPr>
            <w:noProof/>
            <w:webHidden/>
          </w:rPr>
          <w:fldChar w:fldCharType="separate"/>
        </w:r>
        <w:r>
          <w:rPr>
            <w:noProof/>
            <w:webHidden/>
          </w:rPr>
          <w:t>32</w:t>
        </w:r>
        <w:r>
          <w:rPr>
            <w:noProof/>
            <w:webHidden/>
          </w:rPr>
          <w:fldChar w:fldCharType="end"/>
        </w:r>
      </w:hyperlink>
    </w:p>
    <w:p w14:paraId="06803661" w14:textId="5850FB54" w:rsidR="00241C37" w:rsidRDefault="00241C37">
      <w:pPr>
        <w:pStyle w:val="TableofFigures"/>
        <w:tabs>
          <w:tab w:val="right" w:leader="dot" w:pos="9350"/>
        </w:tabs>
        <w:rPr>
          <w:rFonts w:eastAsiaTheme="minorEastAsia"/>
          <w:noProof/>
        </w:rPr>
      </w:pPr>
      <w:hyperlink w:anchor="_Toc98516418" w:history="1">
        <w:r w:rsidRPr="00B316AB">
          <w:rPr>
            <w:rStyle w:val="Hyperlink"/>
            <w:noProof/>
          </w:rPr>
          <w:t>Equation</w:t>
        </w:r>
        <w:r w:rsidRPr="00B316AB">
          <w:rPr>
            <w:rStyle w:val="Hyperlink"/>
            <w:noProof/>
            <w:lang w:val="el-GR"/>
          </w:rPr>
          <w:t xml:space="preserve"> </w:t>
        </w:r>
        <w:r w:rsidRPr="00B316AB">
          <w:rPr>
            <w:rStyle w:val="Hyperlink"/>
            <w:noProof/>
          </w:rPr>
          <w:t>5</w:t>
        </w:r>
        <w:r w:rsidRPr="00B316AB">
          <w:rPr>
            <w:rStyle w:val="Hyperlink"/>
            <w:noProof/>
            <w:lang w:val="el-GR"/>
          </w:rPr>
          <w:t xml:space="preserve"> Υπολογισμός </w:t>
        </w:r>
        <w:r w:rsidRPr="00B316AB">
          <w:rPr>
            <w:rStyle w:val="Hyperlink"/>
            <w:noProof/>
          </w:rPr>
          <w:t>radian</w:t>
        </w:r>
        <w:r>
          <w:rPr>
            <w:noProof/>
            <w:webHidden/>
          </w:rPr>
          <w:tab/>
        </w:r>
        <w:r>
          <w:rPr>
            <w:noProof/>
            <w:webHidden/>
          </w:rPr>
          <w:fldChar w:fldCharType="begin"/>
        </w:r>
        <w:r>
          <w:rPr>
            <w:noProof/>
            <w:webHidden/>
          </w:rPr>
          <w:instrText xml:space="preserve"> PAGEREF _Toc98516418 \h </w:instrText>
        </w:r>
        <w:r>
          <w:rPr>
            <w:noProof/>
            <w:webHidden/>
          </w:rPr>
        </w:r>
        <w:r>
          <w:rPr>
            <w:noProof/>
            <w:webHidden/>
          </w:rPr>
          <w:fldChar w:fldCharType="separate"/>
        </w:r>
        <w:r>
          <w:rPr>
            <w:noProof/>
            <w:webHidden/>
          </w:rPr>
          <w:t>33</w:t>
        </w:r>
        <w:r>
          <w:rPr>
            <w:noProof/>
            <w:webHidden/>
          </w:rPr>
          <w:fldChar w:fldCharType="end"/>
        </w:r>
      </w:hyperlink>
    </w:p>
    <w:p w14:paraId="7B30C626" w14:textId="740A611D" w:rsidR="00885FF7" w:rsidRDefault="00241C37" w:rsidP="00241C37">
      <w:pPr>
        <w:pStyle w:val="TableofFigures"/>
        <w:tabs>
          <w:tab w:val="right" w:leader="dot" w:pos="9350"/>
        </w:tabs>
        <w:rPr>
          <w:rFonts w:eastAsiaTheme="minorEastAsia"/>
          <w:noProof/>
        </w:rPr>
      </w:pPr>
      <w:r>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6F3FFEF1"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lastRenderedPageBreak/>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54D62B5C" w:rsidR="00D74020" w:rsidRPr="00EF1444" w:rsidRDefault="00B94410" w:rsidP="00B94410">
      <w:pPr>
        <w:pStyle w:val="Caption"/>
        <w:jc w:val="center"/>
        <w:rPr>
          <w:color w:val="1D5F25"/>
          <w:lang w:val="el-GR"/>
        </w:rPr>
      </w:pPr>
      <w:bookmarkStart w:id="16" w:name="_Ref98081248"/>
      <w:bookmarkStart w:id="17" w:name="_Toc97895386"/>
      <w:bookmarkStart w:id="18" w:name="_Toc98095268"/>
      <w:bookmarkStart w:id="19" w:name="_Toc98119224"/>
      <w:bookmarkStart w:id="20" w:name="_Toc98119281"/>
      <w:bookmarkStart w:id="21" w:name="_Toc98132220"/>
      <w:bookmarkStart w:id="22" w:name="_Toc98132281"/>
      <w:bookmarkStart w:id="23" w:name="_Toc98150500"/>
      <w:bookmarkStart w:id="24" w:name="_Toc98152895"/>
      <w:bookmarkStart w:id="25" w:name="_Toc98458367"/>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317D44" w:rsidRPr="00317D44">
        <w:rPr>
          <w:noProof/>
          <w:color w:val="1D5F25"/>
          <w:lang w:val="el-GR"/>
        </w:rPr>
        <w:t>2</w:t>
      </w:r>
      <w:r w:rsidR="008A543B" w:rsidRPr="00ED1634">
        <w:rPr>
          <w:noProof/>
          <w:color w:val="1D5F25"/>
        </w:rPr>
        <w:fldChar w:fldCharType="end"/>
      </w:r>
      <w:bookmarkEnd w:id="16"/>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17"/>
      <w:bookmarkEnd w:id="18"/>
      <w:bookmarkEnd w:id="19"/>
      <w:bookmarkEnd w:id="20"/>
      <w:bookmarkEnd w:id="21"/>
      <w:bookmarkEnd w:id="22"/>
      <w:bookmarkEnd w:id="23"/>
      <w:bookmarkEnd w:id="24"/>
      <w:bookmarkEnd w:id="25"/>
    </w:p>
    <w:p w14:paraId="6FB07084" w14:textId="756F7D93" w:rsidR="00126770" w:rsidRPr="00EF1444" w:rsidRDefault="00126770" w:rsidP="00126770">
      <w:pPr>
        <w:rPr>
          <w:lang w:val="el-GR"/>
        </w:rPr>
      </w:pPr>
    </w:p>
    <w:p w14:paraId="067C0DA6" w14:textId="77777777" w:rsidR="009825D7" w:rsidRDefault="00B242E0" w:rsidP="00F92671">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C37DF9A" w14:textId="77777777" w:rsidR="00885FF7" w:rsidRDefault="00885FF7" w:rsidP="00F92671">
      <w:pPr>
        <w:jc w:val="center"/>
        <w:rPr>
          <w:rFonts w:cstheme="minorHAnsi"/>
          <w:color w:val="212529"/>
          <w:sz w:val="28"/>
          <w:szCs w:val="28"/>
          <w:shd w:val="clear" w:color="auto" w:fill="FFFFFF"/>
        </w:rPr>
      </w:pPr>
    </w:p>
    <w:p w14:paraId="74F82AD4" w14:textId="602450AD" w:rsidR="00885FF7" w:rsidRPr="00892533" w:rsidRDefault="00885FF7" w:rsidP="00F92671">
      <w:pPr>
        <w:jc w:val="center"/>
        <w:rPr>
          <w:rFonts w:cstheme="minorHAnsi"/>
          <w:color w:val="212529"/>
          <w:sz w:val="28"/>
          <w:szCs w:val="28"/>
          <w:shd w:val="clear" w:color="auto" w:fill="FFFFFF"/>
          <w:lang w:val="el-GR"/>
        </w:rPr>
        <w:sectPr w:rsidR="00885FF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26" w:name="_Toc89480403"/>
      <w:bookmarkStart w:id="27" w:name="_Toc97732925"/>
      <w:bookmarkStart w:id="28" w:name="_Toc98517611"/>
      <w:r>
        <w:rPr>
          <w:lang w:val="el-GR"/>
        </w:rPr>
        <w:lastRenderedPageBreak/>
        <w:t>ΠΕΡΙΛΗΨΗ</w:t>
      </w:r>
      <w:bookmarkEnd w:id="28"/>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234741"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29" w:name="_Toc98517612"/>
      <w:r>
        <w:t>ABSTARCT</w:t>
      </w:r>
      <w:bookmarkEnd w:id="29"/>
    </w:p>
    <w:p w14:paraId="147DB144" w14:textId="58957C44" w:rsidR="006836A8" w:rsidRDefault="006836A8" w:rsidP="00636B1D">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virtual world) mechanic but also in any kind of AR / VR &amp; metaverse platform.</w:t>
      </w:r>
    </w:p>
    <w:p w14:paraId="26F91F11" w14:textId="4CCAA08A"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Game Design; Multiplayer Games; Player Behavior; Player retention; Gameplay Mechanics; Gameplay Systems;</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30" w:name="_Toc98517613"/>
      <w:bookmarkEnd w:id="26"/>
      <w:bookmarkEnd w:id="27"/>
      <w:r>
        <w:rPr>
          <w:lang w:val="el-GR"/>
        </w:rPr>
        <w:lastRenderedPageBreak/>
        <w:t>ΕΥΧΑΡΙΣΤΙΕΣ</w:t>
      </w:r>
      <w:bookmarkEnd w:id="30"/>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1394047" w:rsidR="00643BCF" w:rsidRDefault="001D7439" w:rsidP="00643BCF">
      <w:pPr>
        <w:pStyle w:val="Heading1"/>
        <w:numPr>
          <w:ilvl w:val="0"/>
          <w:numId w:val="0"/>
        </w:numPr>
        <w:rPr>
          <w:lang w:val="el-GR"/>
        </w:rPr>
      </w:pPr>
      <w:bookmarkStart w:id="31" w:name="_Toc98517614"/>
      <w:r>
        <w:rPr>
          <w:lang w:val="el-GR"/>
        </w:rPr>
        <w:lastRenderedPageBreak/>
        <w:t>ΑΠΟΤΕΛΕΣΜΑ ΤΗΣ ΕΡΓΑΣΙΑΣ ΣΤΗΝ ΑΚΑΔΙΜΑΙΚΗ ΚΟΙΝΟΤΗΤΑ</w:t>
      </w:r>
      <w:bookmarkEnd w:id="31"/>
    </w:p>
    <w:p w14:paraId="4CC07709" w14:textId="57CA6530" w:rsidR="00961916" w:rsidRPr="00604845" w:rsidRDefault="005616CC" w:rsidP="00D16C45">
      <w:pPr>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 xml:space="preserve">νάπτυξη παιχνιδιών, </w:t>
      </w:r>
      <w:proofErr w:type="spellStart"/>
      <w:r w:rsidR="00E46FA1" w:rsidRPr="00E46FA1">
        <w:rPr>
          <w:lang w:val="el-GR"/>
        </w:rPr>
        <w:t>οπτικοποίηση</w:t>
      </w:r>
      <w:proofErr w:type="spellEnd"/>
      <w:r w:rsidR="00E46FA1" w:rsidRPr="00E46FA1">
        <w:rPr>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w:t>
      </w:r>
      <w:proofErr w:type="spellStart"/>
      <w:r w:rsidR="00256388">
        <w:rPr>
          <w:lang w:val="el-GR"/>
        </w:rPr>
        <w:t>οπτικοποίησεις</w:t>
      </w:r>
      <w:proofErr w:type="spellEnd"/>
      <w:r w:rsidR="00256388">
        <w:rPr>
          <w:lang w:val="el-GR"/>
        </w:rPr>
        <w:t xml:space="preserve">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32" w:name="_Toc98517615"/>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32"/>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33" w:name="_Toc98517616"/>
      <w:r>
        <w:rPr>
          <w:lang w:val="el-GR"/>
        </w:rPr>
        <w:t>ΑΠΟΤΕΛΕΣ</w:t>
      </w:r>
      <w:r w:rsidR="004C77FA">
        <w:rPr>
          <w:lang w:val="el-GR"/>
        </w:rPr>
        <w:t>Μ</w:t>
      </w:r>
      <w:r>
        <w:rPr>
          <w:lang w:val="el-GR"/>
        </w:rPr>
        <w:t>Α ΤΗΣ ΕΡΓΑΣΙΑΣ ΣΤΗΝ ΚΟΙΝΩΝΙΑ</w:t>
      </w:r>
      <w:bookmarkEnd w:id="33"/>
    </w:p>
    <w:p w14:paraId="76FAB2BC" w14:textId="70721845" w:rsidR="003B5F9D" w:rsidRPr="00495274" w:rsidRDefault="00AE76FA" w:rsidP="003B5F9D">
      <w:pPr>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proofErr w:type="spellStart"/>
      <w:r w:rsidR="00DF7A83">
        <w:rPr>
          <w:lang w:val="el-GR"/>
        </w:rPr>
        <w:t>παρακεντρινει</w:t>
      </w:r>
      <w:proofErr w:type="spellEnd"/>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34" w:name="_Toc98517617"/>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34"/>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35" w:name="_Toc98517618"/>
      <w:r>
        <w:rPr>
          <w:lang w:val="el-GR"/>
        </w:rPr>
        <w:t>ΕΙΣΑΓΩΓΗ</w:t>
      </w:r>
      <w:bookmarkEnd w:id="35"/>
    </w:p>
    <w:p w14:paraId="26111125" w14:textId="5351FF9F" w:rsidR="0084647C" w:rsidRPr="001D7439" w:rsidRDefault="0084647C" w:rsidP="00DF6003">
      <w:pPr>
        <w:pStyle w:val="Heading2"/>
        <w:numPr>
          <w:ilvl w:val="0"/>
          <w:numId w:val="0"/>
        </w:numPr>
        <w:ind w:left="720" w:hanging="720"/>
        <w:rPr>
          <w:lang w:val="el-GR"/>
        </w:rPr>
      </w:pPr>
      <w:bookmarkStart w:id="36" w:name="_Toc98517619"/>
      <w:r>
        <w:rPr>
          <w:lang w:val="el-GR"/>
        </w:rPr>
        <w:t>Ερευνητικά ερωτήματα</w:t>
      </w:r>
      <w:r w:rsidRPr="001D7439">
        <w:rPr>
          <w:lang w:val="el-GR"/>
        </w:rPr>
        <w:t xml:space="preserve"> | </w:t>
      </w:r>
      <w:r>
        <w:t>Agenda</w:t>
      </w:r>
      <w:r w:rsidRPr="001D7439">
        <w:rPr>
          <w:lang w:val="el-GR"/>
        </w:rPr>
        <w:t>:</w:t>
      </w:r>
      <w:bookmarkEnd w:id="36"/>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sidRPr="004B189E">
        <w:rPr>
          <w:rFonts w:cstheme="minorHAnsi"/>
          <w:i/>
          <w:iCs/>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55B5F668" w:rsidR="0084647C" w:rsidRPr="00DF6BB6" w:rsidRDefault="0084647C" w:rsidP="0084647C">
      <w:pPr>
        <w:pStyle w:val="Caption"/>
        <w:jc w:val="center"/>
        <w:rPr>
          <w:rFonts w:cstheme="minorHAnsi"/>
          <w:color w:val="1D5F25"/>
          <w:lang w:val="el-GR"/>
        </w:rPr>
      </w:pPr>
      <w:bookmarkStart w:id="37" w:name="_Toc97895387"/>
      <w:bookmarkStart w:id="38" w:name="_Toc98095269"/>
      <w:bookmarkStart w:id="39" w:name="_Toc98119225"/>
      <w:bookmarkStart w:id="40" w:name="_Toc98119282"/>
      <w:bookmarkStart w:id="41" w:name="_Toc98132221"/>
      <w:bookmarkStart w:id="42" w:name="_Toc98132282"/>
      <w:bookmarkStart w:id="43" w:name="_Toc98150501"/>
      <w:bookmarkStart w:id="44" w:name="_Toc98152896"/>
      <w:bookmarkStart w:id="45" w:name="_Toc98458368"/>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317D44" w:rsidRPr="00317D44">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37"/>
      <w:r w:rsidR="00D16DE6" w:rsidRPr="00DF6BB6">
        <w:rPr>
          <w:color w:val="1D5F25"/>
          <w:lang w:val="el-GR"/>
        </w:rPr>
        <w:t>.</w:t>
      </w:r>
      <w:bookmarkEnd w:id="38"/>
      <w:bookmarkEnd w:id="39"/>
      <w:bookmarkEnd w:id="40"/>
      <w:bookmarkEnd w:id="41"/>
      <w:bookmarkEnd w:id="42"/>
      <w:bookmarkEnd w:id="43"/>
      <w:bookmarkEnd w:id="44"/>
      <w:bookmarkEnd w:id="45"/>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6D54BF98" w:rsidR="0084647C" w:rsidRPr="00ED1634" w:rsidRDefault="0084647C" w:rsidP="0084647C">
      <w:pPr>
        <w:pStyle w:val="Caption"/>
        <w:jc w:val="center"/>
        <w:rPr>
          <w:rStyle w:val="Hyperlink"/>
          <w:color w:val="1D5F25"/>
        </w:rPr>
      </w:pPr>
      <w:bookmarkStart w:id="46" w:name="_Toc91117415"/>
      <w:bookmarkStart w:id="47" w:name="_Toc97895388"/>
      <w:bookmarkStart w:id="48" w:name="_Toc98095270"/>
      <w:bookmarkStart w:id="49" w:name="_Toc98119226"/>
      <w:bookmarkStart w:id="50" w:name="_Toc98119283"/>
      <w:bookmarkStart w:id="51" w:name="_Toc98132222"/>
      <w:bookmarkStart w:id="52" w:name="_Toc98132283"/>
      <w:bookmarkStart w:id="53" w:name="_Toc98150502"/>
      <w:bookmarkStart w:id="54" w:name="_Toc98152897"/>
      <w:bookmarkStart w:id="55" w:name="_Toc9845836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317D44">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46"/>
        <w:bookmarkEnd w:id="47"/>
        <w:bookmarkEnd w:id="48"/>
        <w:bookmarkEnd w:id="49"/>
        <w:bookmarkEnd w:id="50"/>
        <w:bookmarkEnd w:id="51"/>
        <w:bookmarkEnd w:id="52"/>
        <w:bookmarkEnd w:id="53"/>
        <w:bookmarkEnd w:id="54"/>
        <w:bookmarkEnd w:id="55"/>
      </w:hyperlink>
    </w:p>
    <w:p w14:paraId="0FB8BE19" w14:textId="550F0146" w:rsidR="0084647C" w:rsidRPr="0064604A" w:rsidRDefault="0084647C" w:rsidP="00DF6003">
      <w:pPr>
        <w:pStyle w:val="Heading3"/>
        <w:numPr>
          <w:ilvl w:val="0"/>
          <w:numId w:val="0"/>
        </w:numPr>
        <w:ind w:left="1080" w:hanging="1080"/>
        <w:rPr>
          <w:lang w:val="el-GR"/>
        </w:rPr>
      </w:pPr>
      <w:bookmarkStart w:id="56" w:name="_Toc91117384"/>
      <w:bookmarkStart w:id="57" w:name="_Toc98517620"/>
      <w:r>
        <w:rPr>
          <w:lang w:val="el-GR"/>
        </w:rPr>
        <w:t>Αντιμετώπιση ερευνητικών προβλημάτων</w:t>
      </w:r>
      <w:bookmarkEnd w:id="56"/>
      <w:bookmarkEnd w:id="57"/>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62F99E5C"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9F3150" w:rsidRPr="009F3150">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58" w:name="_Toc98517621"/>
      <w:r>
        <w:rPr>
          <w:lang w:val="el-GR"/>
        </w:rPr>
        <w:lastRenderedPageBreak/>
        <w:t>Χρονοδιάγραμμα</w:t>
      </w:r>
      <w:bookmarkEnd w:id="58"/>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5C539C93" w:rsidR="00B53CF0" w:rsidRPr="00ED1634" w:rsidRDefault="00CD75C6" w:rsidP="00CD75C6">
      <w:pPr>
        <w:pStyle w:val="Caption"/>
        <w:jc w:val="center"/>
        <w:rPr>
          <w:color w:val="1D5F25"/>
          <w:lang w:val="el-GR"/>
        </w:rPr>
      </w:pPr>
      <w:bookmarkStart w:id="59" w:name="_Toc98095271"/>
      <w:bookmarkStart w:id="60" w:name="_Toc98119227"/>
      <w:bookmarkStart w:id="61" w:name="_Toc98119284"/>
      <w:bookmarkStart w:id="62" w:name="_Toc98132223"/>
      <w:bookmarkStart w:id="63" w:name="_Toc98132284"/>
      <w:bookmarkStart w:id="64" w:name="_Toc98150503"/>
      <w:bookmarkStart w:id="65" w:name="_Toc98152898"/>
      <w:bookmarkStart w:id="66" w:name="_Toc9845837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317D44" w:rsidRPr="00317D44">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59"/>
      <w:bookmarkEnd w:id="60"/>
      <w:bookmarkEnd w:id="61"/>
      <w:bookmarkEnd w:id="62"/>
      <w:bookmarkEnd w:id="63"/>
      <w:bookmarkEnd w:id="64"/>
      <w:bookmarkEnd w:id="65"/>
      <w:bookmarkEnd w:id="66"/>
    </w:p>
    <w:p w14:paraId="18CF035D" w14:textId="6D7FBF71" w:rsidR="003227E2" w:rsidRDefault="003227E2" w:rsidP="00DF6003">
      <w:pPr>
        <w:pStyle w:val="Heading2"/>
        <w:numPr>
          <w:ilvl w:val="0"/>
          <w:numId w:val="0"/>
        </w:numPr>
        <w:ind w:left="720" w:hanging="720"/>
        <w:rPr>
          <w:lang w:val="el-GR"/>
        </w:rPr>
      </w:pPr>
      <w:bookmarkStart w:id="67" w:name="_Toc98517622"/>
      <w:r>
        <w:rPr>
          <w:lang w:val="el-GR"/>
        </w:rPr>
        <w:t>Τι είναι τα βιντεοπαιχνίδια</w:t>
      </w:r>
      <w:bookmarkEnd w:id="67"/>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3E02552" w:rsidR="003227E2" w:rsidRPr="000A2F78" w:rsidRDefault="00CC20ED" w:rsidP="00CC20ED">
      <w:pPr>
        <w:pStyle w:val="Caption"/>
        <w:jc w:val="center"/>
        <w:rPr>
          <w:color w:val="1D5F25"/>
          <w:lang w:val="el-GR"/>
        </w:rPr>
      </w:pPr>
      <w:bookmarkStart w:id="68" w:name="_Toc97895389"/>
      <w:bookmarkStart w:id="69" w:name="_Toc98095272"/>
      <w:bookmarkStart w:id="70" w:name="_Toc98119228"/>
      <w:bookmarkStart w:id="71" w:name="_Toc98119285"/>
      <w:bookmarkStart w:id="72" w:name="_Toc98132224"/>
      <w:bookmarkStart w:id="73" w:name="_Toc98132285"/>
      <w:bookmarkStart w:id="74" w:name="_Toc98150504"/>
      <w:bookmarkStart w:id="75" w:name="_Toc98152899"/>
      <w:bookmarkStart w:id="76" w:name="_Toc98458371"/>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317D44" w:rsidRPr="00317D44">
        <w:rPr>
          <w:noProof/>
          <w:color w:val="1D5F25"/>
          <w:lang w:val="el-GR"/>
        </w:rPr>
        <w:t>6</w:t>
      </w:r>
      <w:r w:rsidR="00015679" w:rsidRPr="000A2F78">
        <w:rPr>
          <w:noProof/>
          <w:color w:val="1D5F25"/>
        </w:rPr>
        <w:fldChar w:fldCharType="end"/>
      </w:r>
      <w:r w:rsidRPr="000A2F78">
        <w:rPr>
          <w:color w:val="1D5F25"/>
          <w:lang w:val="el-GR"/>
        </w:rPr>
        <w:t xml:space="preserve"> </w:t>
      </w:r>
      <w:bookmarkEnd w:id="68"/>
      <w:bookmarkEnd w:id="69"/>
      <w:r w:rsidR="000A2F78" w:rsidRPr="000A2F78">
        <w:rPr>
          <w:color w:val="1D5F25"/>
          <w:lang w:val="el-GR"/>
        </w:rPr>
        <w:t>ιδέα παιχνιδιού</w:t>
      </w:r>
      <w:bookmarkEnd w:id="70"/>
      <w:bookmarkEnd w:id="71"/>
      <w:bookmarkEnd w:id="72"/>
      <w:bookmarkEnd w:id="73"/>
      <w:bookmarkEnd w:id="74"/>
      <w:bookmarkEnd w:id="75"/>
      <w:bookmarkEnd w:id="76"/>
    </w:p>
    <w:p w14:paraId="617514FC" w14:textId="439C4599"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9F3150" w:rsidRPr="009F3150">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C15312E" w:rsidR="00061853" w:rsidRPr="00E30870" w:rsidRDefault="00061853" w:rsidP="00061853">
      <w:pPr>
        <w:pStyle w:val="Caption"/>
        <w:jc w:val="center"/>
        <w:rPr>
          <w:rFonts w:cstheme="minorHAnsi"/>
          <w:color w:val="1D5F25"/>
          <w:sz w:val="24"/>
          <w:szCs w:val="24"/>
        </w:rPr>
      </w:pPr>
      <w:bookmarkStart w:id="77" w:name="_Toc91117414"/>
      <w:bookmarkStart w:id="78" w:name="_Toc97895390"/>
      <w:bookmarkStart w:id="79" w:name="_Toc98095273"/>
      <w:bookmarkStart w:id="80" w:name="_Toc98119229"/>
      <w:bookmarkStart w:id="81" w:name="_Toc98119286"/>
      <w:bookmarkStart w:id="82" w:name="_Toc98132225"/>
      <w:bookmarkStart w:id="83" w:name="_Toc98132286"/>
      <w:bookmarkStart w:id="84" w:name="_Toc98150505"/>
      <w:bookmarkStart w:id="85" w:name="_Toc98152900"/>
      <w:bookmarkStart w:id="86" w:name="_Toc98458372"/>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317D44">
        <w:rPr>
          <w:noProof/>
          <w:color w:val="1D5F25"/>
        </w:rPr>
        <w:t>7</w:t>
      </w:r>
      <w:r w:rsidRPr="00E30870">
        <w:rPr>
          <w:color w:val="1D5F25"/>
        </w:rPr>
        <w:fldChar w:fldCharType="end"/>
      </w:r>
      <w:r w:rsidRPr="00E30870">
        <w:rPr>
          <w:color w:val="1D5F25"/>
        </w:rPr>
        <w:t xml:space="preserve"> The Matrix What is real? What is not? Does it matter to you/us?</w:t>
      </w:r>
      <w:bookmarkEnd w:id="77"/>
      <w:bookmarkEnd w:id="78"/>
      <w:bookmarkEnd w:id="79"/>
      <w:bookmarkEnd w:id="80"/>
      <w:bookmarkEnd w:id="81"/>
      <w:bookmarkEnd w:id="82"/>
      <w:bookmarkEnd w:id="83"/>
      <w:bookmarkEnd w:id="84"/>
      <w:bookmarkEnd w:id="85"/>
      <w:bookmarkEnd w:id="86"/>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87" w:name="_Toc98517623"/>
      <w:r>
        <w:rPr>
          <w:lang w:val="el-GR"/>
        </w:rPr>
        <w:t>Κοινωνική Επιρροή</w:t>
      </w:r>
      <w:bookmarkEnd w:id="87"/>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02A00355"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9F3150" w:rsidRPr="00EF1D5B">
            <w:rPr>
              <w:rFonts w:cstheme="minorHAnsi"/>
              <w:noProof/>
              <w:lang w:val="el-GR"/>
            </w:rPr>
            <w:t>(</w:t>
          </w:r>
          <w:r w:rsidR="009F3150" w:rsidRPr="009F3150">
            <w:rPr>
              <w:rFonts w:cstheme="minorHAnsi"/>
              <w:noProof/>
            </w:rPr>
            <w:t>ISFE</w:t>
          </w:r>
          <w:r w:rsidR="009F3150" w:rsidRPr="00EF1D5B">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641EA79C"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9F3150" w:rsidRPr="002734D8">
            <w:rPr>
              <w:rFonts w:cstheme="minorHAnsi"/>
              <w:noProof/>
              <w:lang w:val="el-GR"/>
            </w:rPr>
            <w:t>(</w:t>
          </w:r>
          <w:r w:rsidR="009F3150" w:rsidRPr="009F3150">
            <w:rPr>
              <w:rFonts w:cstheme="minorHAnsi"/>
              <w:noProof/>
            </w:rPr>
            <w:t>C</w:t>
          </w:r>
          <w:r w:rsidR="009F3150" w:rsidRPr="002734D8">
            <w:rPr>
              <w:rFonts w:cstheme="minorHAnsi"/>
              <w:noProof/>
              <w:lang w:val="el-GR"/>
            </w:rPr>
            <w:t xml:space="preserve">., </w:t>
          </w:r>
          <w:r w:rsidR="009F3150" w:rsidRPr="009F3150">
            <w:rPr>
              <w:rFonts w:cstheme="minorHAnsi"/>
              <w:noProof/>
            </w:rPr>
            <w:t>et</w:t>
          </w:r>
          <w:r w:rsidR="009F3150" w:rsidRPr="002734D8">
            <w:rPr>
              <w:rFonts w:cstheme="minorHAnsi"/>
              <w:noProof/>
              <w:lang w:val="el-GR"/>
            </w:rPr>
            <w:t xml:space="preserve"> </w:t>
          </w:r>
          <w:r w:rsidR="009F3150" w:rsidRPr="009F3150">
            <w:rPr>
              <w:rFonts w:cstheme="minorHAnsi"/>
              <w:noProof/>
            </w:rPr>
            <w:t>al</w:t>
          </w:r>
          <w:r w:rsidR="009F3150" w:rsidRPr="002734D8">
            <w:rPr>
              <w:rFonts w:cstheme="minorHAnsi"/>
              <w:noProof/>
              <w:lang w:val="el-GR"/>
            </w:rPr>
            <w:t xml:space="preserve">., </w:t>
          </w:r>
          <w:r w:rsidR="009F3150" w:rsidRPr="009F3150">
            <w:rPr>
              <w:rFonts w:cstheme="minorHAnsi"/>
              <w:noProof/>
            </w:rPr>
            <w:t>n</w:t>
          </w:r>
          <w:r w:rsidR="009F3150" w:rsidRPr="002734D8">
            <w:rPr>
              <w:rFonts w:cstheme="minorHAnsi"/>
              <w:noProof/>
              <w:lang w:val="el-GR"/>
            </w:rPr>
            <w:t>.</w:t>
          </w:r>
          <w:r w:rsidR="009F3150" w:rsidRPr="009F3150">
            <w:rPr>
              <w:rFonts w:cstheme="minorHAnsi"/>
              <w:noProof/>
            </w:rPr>
            <w:t>d</w:t>
          </w:r>
          <w:r w:rsidR="009F3150" w:rsidRPr="002734D8">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9F3150" w:rsidRPr="002734D8">
            <w:rPr>
              <w:rFonts w:cstheme="minorHAnsi"/>
              <w:noProof/>
              <w:lang w:val="el-GR"/>
            </w:rPr>
            <w:t>(</w:t>
          </w:r>
          <w:r w:rsidR="009F3150" w:rsidRPr="009F3150">
            <w:rPr>
              <w:rFonts w:cstheme="minorHAnsi"/>
              <w:noProof/>
            </w:rPr>
            <w:t>B</w:t>
          </w:r>
          <w:r w:rsidR="009F3150" w:rsidRPr="002734D8">
            <w:rPr>
              <w:rFonts w:cstheme="minorHAnsi"/>
              <w:noProof/>
              <w:lang w:val="el-GR"/>
            </w:rPr>
            <w:t xml:space="preserve">., </w:t>
          </w:r>
          <w:r w:rsidR="009F3150" w:rsidRPr="009F3150">
            <w:rPr>
              <w:rFonts w:cstheme="minorHAnsi"/>
              <w:noProof/>
            </w:rPr>
            <w:t>et</w:t>
          </w:r>
          <w:r w:rsidR="009F3150" w:rsidRPr="002734D8">
            <w:rPr>
              <w:rFonts w:cstheme="minorHAnsi"/>
              <w:noProof/>
              <w:lang w:val="el-GR"/>
            </w:rPr>
            <w:t xml:space="preserve"> </w:t>
          </w:r>
          <w:r w:rsidR="009F3150" w:rsidRPr="009F3150">
            <w:rPr>
              <w:rFonts w:cstheme="minorHAnsi"/>
              <w:noProof/>
            </w:rPr>
            <w:t>al</w:t>
          </w:r>
          <w:r w:rsidR="009F3150" w:rsidRPr="002734D8">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9F3150" w:rsidRPr="002734D8">
            <w:rPr>
              <w:rFonts w:cstheme="minorHAnsi"/>
              <w:noProof/>
              <w:lang w:val="el-GR"/>
            </w:rPr>
            <w:t>(</w:t>
          </w:r>
          <w:r w:rsidR="009F3150" w:rsidRPr="009F3150">
            <w:rPr>
              <w:rFonts w:cstheme="minorHAnsi"/>
              <w:noProof/>
            </w:rPr>
            <w:t>R</w:t>
          </w:r>
          <w:r w:rsidR="009F3150" w:rsidRPr="002734D8">
            <w:rPr>
              <w:rFonts w:cstheme="minorHAnsi"/>
              <w:noProof/>
              <w:lang w:val="el-GR"/>
            </w:rPr>
            <w:t xml:space="preserve">. &amp; </w:t>
          </w:r>
          <w:r w:rsidR="009F3150" w:rsidRPr="009F3150">
            <w:rPr>
              <w:rFonts w:cstheme="minorHAnsi"/>
              <w:noProof/>
            </w:rPr>
            <w:t>A</w:t>
          </w:r>
          <w:r w:rsidR="009F3150" w:rsidRPr="002734D8">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9F3150" w:rsidRPr="002734D8">
            <w:rPr>
              <w:noProof/>
              <w:lang w:val="el-GR"/>
            </w:rPr>
            <w:t>(</w:t>
          </w:r>
          <w:r w:rsidR="009F3150" w:rsidRPr="009F3150">
            <w:rPr>
              <w:noProof/>
            </w:rPr>
            <w:t>N</w:t>
          </w:r>
          <w:r w:rsidR="009F3150" w:rsidRPr="002734D8">
            <w:rPr>
              <w:noProof/>
              <w:lang w:val="el-GR"/>
            </w:rPr>
            <w:t xml:space="preserve">., </w:t>
          </w:r>
          <w:r w:rsidR="009F3150" w:rsidRPr="009F3150">
            <w:rPr>
              <w:noProof/>
            </w:rPr>
            <w:t>et</w:t>
          </w:r>
          <w:r w:rsidR="009F3150" w:rsidRPr="002734D8">
            <w:rPr>
              <w:noProof/>
              <w:lang w:val="el-GR"/>
            </w:rPr>
            <w:t xml:space="preserve"> </w:t>
          </w:r>
          <w:r w:rsidR="009F3150" w:rsidRPr="009F3150">
            <w:rPr>
              <w:noProof/>
            </w:rPr>
            <w:t>al</w:t>
          </w:r>
          <w:r w:rsidR="009F3150" w:rsidRPr="002734D8">
            <w:rPr>
              <w:noProof/>
              <w:lang w:val="el-GR"/>
            </w:rPr>
            <w:t xml:space="preserve">., 2018; </w:t>
          </w:r>
          <w:r w:rsidR="009F3150" w:rsidRPr="009F3150">
            <w:rPr>
              <w:noProof/>
            </w:rPr>
            <w:t>S</w:t>
          </w:r>
          <w:r w:rsidR="009F3150" w:rsidRPr="002734D8">
            <w:rPr>
              <w:noProof/>
              <w:lang w:val="el-GR"/>
            </w:rPr>
            <w:t xml:space="preserve">., </w:t>
          </w:r>
          <w:r w:rsidR="009F3150" w:rsidRPr="009F3150">
            <w:rPr>
              <w:noProof/>
            </w:rPr>
            <w:t>et</w:t>
          </w:r>
          <w:r w:rsidR="009F3150" w:rsidRPr="002734D8">
            <w:rPr>
              <w:noProof/>
              <w:lang w:val="el-GR"/>
            </w:rPr>
            <w:t xml:space="preserve"> </w:t>
          </w:r>
          <w:r w:rsidR="009F3150" w:rsidRPr="009F3150">
            <w:rPr>
              <w:noProof/>
            </w:rPr>
            <w:t>al</w:t>
          </w:r>
          <w:r w:rsidR="009F3150" w:rsidRPr="002734D8">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1211BC4B" w:rsidR="0090641F" w:rsidRPr="00ED1634" w:rsidRDefault="006159D1" w:rsidP="006159D1">
      <w:pPr>
        <w:pStyle w:val="Caption"/>
        <w:jc w:val="center"/>
        <w:rPr>
          <w:color w:val="1D5F25"/>
        </w:rPr>
      </w:pPr>
      <w:bookmarkStart w:id="88" w:name="_Toc97895391"/>
      <w:bookmarkStart w:id="89" w:name="_Toc98095274"/>
      <w:bookmarkStart w:id="90" w:name="_Toc98119230"/>
      <w:bookmarkStart w:id="91" w:name="_Toc98119287"/>
      <w:bookmarkStart w:id="92" w:name="_Toc98132226"/>
      <w:bookmarkStart w:id="93" w:name="_Toc98132287"/>
      <w:bookmarkStart w:id="94" w:name="_Toc98150506"/>
      <w:bookmarkStart w:id="95" w:name="_Toc98152901"/>
      <w:bookmarkStart w:id="96" w:name="_Toc98458373"/>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317D44">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88"/>
        <w:bookmarkEnd w:id="89"/>
        <w:bookmarkEnd w:id="90"/>
        <w:bookmarkEnd w:id="91"/>
        <w:bookmarkEnd w:id="92"/>
        <w:bookmarkEnd w:id="93"/>
        <w:bookmarkEnd w:id="94"/>
        <w:bookmarkEnd w:id="95"/>
        <w:bookmarkEnd w:id="96"/>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97" w:name="_Toc98517624"/>
      <w:proofErr w:type="spellStart"/>
      <w:r>
        <w:rPr>
          <w:lang w:val="el-GR"/>
        </w:rPr>
        <w:t>Μοντελοποιήση</w:t>
      </w:r>
      <w:proofErr w:type="spellEnd"/>
      <w:r>
        <w:rPr>
          <w:lang w:val="el-GR"/>
        </w:rPr>
        <w:t xml:space="preserve"> συστήματος </w:t>
      </w:r>
      <w:r>
        <w:t>Multiplayer</w:t>
      </w:r>
      <w:bookmarkEnd w:id="97"/>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98" w:name="_Toc98517625"/>
      <w:r>
        <w:rPr>
          <w:lang w:val="el-GR"/>
        </w:rPr>
        <w:t>Επιλογή Μηχανής Γραφικών</w:t>
      </w:r>
      <w:bookmarkEnd w:id="98"/>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99" w:name="_Toc91117398"/>
      <w:bookmarkStart w:id="100" w:name="_Toc98517626"/>
      <w:r>
        <w:rPr>
          <w:lang w:val="el-GR"/>
        </w:rPr>
        <w:t>Υλοποίηση Αρχιτεκτονικής Χαρακτηριστικών του/των συστήματος</w:t>
      </w:r>
      <w:bookmarkEnd w:id="99"/>
      <w:bookmarkEnd w:id="100"/>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01" w:name="_Toc91117399"/>
      <w:bookmarkStart w:id="102" w:name="_Toc98517627"/>
      <w:r>
        <w:rPr>
          <w:lang w:val="el-GR"/>
        </w:rPr>
        <w:t>Υλοποίηση Αρχιτεκτονικής εφαρμογής λογισμικού</w:t>
      </w:r>
      <w:bookmarkEnd w:id="101"/>
      <w:bookmarkEnd w:id="102"/>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03" w:name="_Toc91117400"/>
      <w:bookmarkStart w:id="104" w:name="_Toc98517628"/>
      <w:r>
        <w:rPr>
          <w:lang w:val="el-GR"/>
        </w:rPr>
        <w:t>Υλοποίηση Αντικειμενοστραφή προγραμματισμού</w:t>
      </w:r>
      <w:bookmarkEnd w:id="103"/>
      <w:bookmarkEnd w:id="104"/>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05" w:name="_Toc98517629"/>
      <w:r>
        <w:rPr>
          <w:lang w:val="el-GR"/>
        </w:rPr>
        <w:t>Εμπορική πρωτοπορία</w:t>
      </w:r>
      <w:bookmarkEnd w:id="105"/>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06" w:name="_Toc98517630"/>
      <w:r>
        <w:rPr>
          <w:lang w:val="el-GR"/>
        </w:rPr>
        <w:t>Προσδοκόμενα αποτελέσματα</w:t>
      </w:r>
      <w:bookmarkEnd w:id="106"/>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504D76">
      <w:pPr>
        <w:pStyle w:val="ListParagraph"/>
        <w:numPr>
          <w:ilvl w:val="0"/>
          <w:numId w:val="5"/>
        </w:numPr>
        <w:rPr>
          <w:b/>
          <w:bCs/>
          <w:lang w:val="el-GR"/>
        </w:rPr>
      </w:pPr>
      <w:r w:rsidRPr="00C5040B">
        <w:rPr>
          <w:lang w:val="el-GR"/>
        </w:rPr>
        <w:t xml:space="preserve">Κατανόηση του </w:t>
      </w:r>
      <w:r>
        <w:t>Metaverse</w:t>
      </w:r>
    </w:p>
    <w:p w14:paraId="48F9DFB2" w14:textId="5AA9E9CF" w:rsidR="00C5040B" w:rsidRPr="00C5040B" w:rsidRDefault="00C5040B" w:rsidP="00504D76">
      <w:pPr>
        <w:pStyle w:val="ListParagraph"/>
        <w:numPr>
          <w:ilvl w:val="0"/>
          <w:numId w:val="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504D76">
      <w:pPr>
        <w:pStyle w:val="ListParagraph"/>
        <w:numPr>
          <w:ilvl w:val="0"/>
          <w:numId w:val="4"/>
        </w:numPr>
        <w:rPr>
          <w:lang w:val="el-GR"/>
        </w:rPr>
      </w:pPr>
      <w:r w:rsidRPr="00C5040B">
        <w:rPr>
          <w:lang w:val="el-GR"/>
        </w:rPr>
        <w:t>Ο παίκτης μπορεί να αποθηκεύσει το παιχνίδι</w:t>
      </w:r>
    </w:p>
    <w:p w14:paraId="6F796153" w14:textId="2494689A" w:rsidR="00361436" w:rsidRPr="00C5040B" w:rsidRDefault="00361436" w:rsidP="00504D76">
      <w:pPr>
        <w:pStyle w:val="ListParagraph"/>
        <w:numPr>
          <w:ilvl w:val="0"/>
          <w:numId w:val="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4D76">
      <w:pPr>
        <w:pStyle w:val="ListParagraph"/>
        <w:numPr>
          <w:ilvl w:val="0"/>
          <w:numId w:val="4"/>
        </w:numPr>
        <w:rPr>
          <w:lang w:val="el-GR"/>
        </w:rPr>
      </w:pPr>
      <w:r w:rsidRPr="00C5040B">
        <w:rPr>
          <w:lang w:val="el-GR"/>
        </w:rPr>
        <w:t>Ο παίκτης μπορεί να χρησιμοποιήσει τον εξοπλισμό</w:t>
      </w:r>
    </w:p>
    <w:p w14:paraId="3AE55930" w14:textId="2A58FD2C" w:rsidR="00361436" w:rsidRDefault="00361436" w:rsidP="00504D76">
      <w:pPr>
        <w:pStyle w:val="ListParagraph"/>
        <w:numPr>
          <w:ilvl w:val="0"/>
          <w:numId w:val="4"/>
        </w:numPr>
        <w:rPr>
          <w:lang w:val="el-GR"/>
        </w:rPr>
      </w:pPr>
      <w:r w:rsidRPr="00C5040B">
        <w:rPr>
          <w:lang w:val="el-GR"/>
        </w:rPr>
        <w:t>Ένα NPC AI μπορεί να κυνηγήσει τον παίκτη.</w:t>
      </w:r>
    </w:p>
    <w:p w14:paraId="1F0E54F4" w14:textId="77777777" w:rsidR="00361436" w:rsidRDefault="00C5040B" w:rsidP="00504D76">
      <w:pPr>
        <w:pStyle w:val="ListParagraph"/>
        <w:numPr>
          <w:ilvl w:val="0"/>
          <w:numId w:val="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07" w:name="_Toc98517631"/>
      <w:r>
        <w:rPr>
          <w:lang w:val="el-GR"/>
        </w:rPr>
        <w:t>ΕΡΕΥΝΗΤΙΚΟ ΥΠΟΒΑΘΡΟ</w:t>
      </w:r>
      <w:bookmarkEnd w:id="107"/>
    </w:p>
    <w:p w14:paraId="6E1D9C47" w14:textId="442F3282" w:rsidR="00444384" w:rsidRDefault="00B35BA1" w:rsidP="001A6CF6">
      <w:pPr>
        <w:pStyle w:val="Heading3"/>
      </w:pPr>
      <w:bookmarkStart w:id="108" w:name="_Toc98517632"/>
      <w:r>
        <w:t>Survey</w:t>
      </w:r>
      <w:bookmarkEnd w:id="108"/>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EB0810">
      <w:pPr>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EB0810">
      <w:pPr>
        <w:rPr>
          <w:lang w:val="el-GR"/>
        </w:rPr>
      </w:pPr>
      <w:r>
        <w:rPr>
          <w:lang w:val="el-GR"/>
        </w:rPr>
        <w:lastRenderedPageBreak/>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EB0810">
      <w:pPr>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9B58D8">
      <w:pPr>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007CE9">
      <w:pPr>
        <w:pStyle w:val="ListParagraph"/>
        <w:numPr>
          <w:ilvl w:val="0"/>
          <w:numId w:val="23"/>
        </w:numPr>
        <w:rPr>
          <w:lang w:val="el-GR"/>
        </w:rPr>
      </w:pPr>
      <w:r w:rsidRPr="00007CE9">
        <w:rPr>
          <w:lang w:val="el-GR"/>
        </w:rPr>
        <w:t>Με ποια ταυτότητα φύλου ταυτίζεστε περισσότερο;</w:t>
      </w:r>
    </w:p>
    <w:p w14:paraId="49D2F085" w14:textId="77777777" w:rsidR="00007CE9" w:rsidRPr="00007CE9" w:rsidRDefault="00007CE9" w:rsidP="00007CE9">
      <w:pPr>
        <w:pStyle w:val="ListParagraph"/>
        <w:numPr>
          <w:ilvl w:val="0"/>
          <w:numId w:val="23"/>
        </w:numPr>
        <w:rPr>
          <w:lang w:val="el-GR"/>
        </w:rPr>
      </w:pPr>
      <w:r w:rsidRPr="00007CE9">
        <w:rPr>
          <w:lang w:val="el-GR"/>
        </w:rPr>
        <w:t>Ηλικιακή ομάδα</w:t>
      </w:r>
    </w:p>
    <w:p w14:paraId="3C61F5C2" w14:textId="77777777" w:rsidR="00007CE9" w:rsidRPr="00007CE9" w:rsidRDefault="00007CE9" w:rsidP="00007CE9">
      <w:pPr>
        <w:pStyle w:val="ListParagraph"/>
        <w:numPr>
          <w:ilvl w:val="0"/>
          <w:numId w:val="23"/>
        </w:numPr>
        <w:rPr>
          <w:lang w:val="el-GR"/>
        </w:rPr>
      </w:pPr>
      <w:r w:rsidRPr="00007CE9">
        <w:rPr>
          <w:lang w:val="el-GR"/>
        </w:rPr>
        <w:t>Οικογενειακή κατάσταση</w:t>
      </w:r>
    </w:p>
    <w:p w14:paraId="151DEC58" w14:textId="77777777" w:rsidR="00007CE9" w:rsidRPr="00007CE9" w:rsidRDefault="00007CE9" w:rsidP="00007CE9">
      <w:pPr>
        <w:pStyle w:val="ListParagraph"/>
        <w:numPr>
          <w:ilvl w:val="0"/>
          <w:numId w:val="23"/>
        </w:numPr>
        <w:rPr>
          <w:lang w:val="el-GR"/>
        </w:rPr>
      </w:pPr>
      <w:r w:rsidRPr="00007CE9">
        <w:rPr>
          <w:lang w:val="el-GR"/>
        </w:rPr>
        <w:t>Αυτή τη στιγμή εργάζεστε;</w:t>
      </w:r>
    </w:p>
    <w:p w14:paraId="3800AFC8" w14:textId="77777777" w:rsidR="00007CE9" w:rsidRPr="00007CE9" w:rsidRDefault="00007CE9" w:rsidP="00007CE9">
      <w:pPr>
        <w:pStyle w:val="ListParagraph"/>
        <w:numPr>
          <w:ilvl w:val="0"/>
          <w:numId w:val="23"/>
        </w:numPr>
        <w:rPr>
          <w:lang w:val="el-GR"/>
        </w:rPr>
      </w:pPr>
      <w:r w:rsidRPr="00007CE9">
        <w:rPr>
          <w:lang w:val="el-GR"/>
        </w:rPr>
        <w:t>Μένεις στην επαρχία ή στην πόλη;</w:t>
      </w:r>
    </w:p>
    <w:p w14:paraId="0D644DE5" w14:textId="63E27CF0" w:rsidR="00007CE9" w:rsidRPr="00007CE9" w:rsidRDefault="00007CE9" w:rsidP="00007CE9">
      <w:pPr>
        <w:pStyle w:val="ListParagraph"/>
        <w:numPr>
          <w:ilvl w:val="0"/>
          <w:numId w:val="23"/>
        </w:numPr>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007CE9">
      <w:pPr>
        <w:pStyle w:val="ListParagraph"/>
        <w:numPr>
          <w:ilvl w:val="0"/>
          <w:numId w:val="23"/>
        </w:numPr>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007CE9">
      <w:pPr>
        <w:pStyle w:val="ListParagraph"/>
        <w:numPr>
          <w:ilvl w:val="0"/>
          <w:numId w:val="23"/>
        </w:numPr>
        <w:rPr>
          <w:lang w:val="el-GR"/>
        </w:rPr>
      </w:pPr>
      <w:r w:rsidRPr="00007CE9">
        <w:rPr>
          <w:lang w:val="el-GR"/>
        </w:rPr>
        <w:t>Ασκείστε;</w:t>
      </w:r>
    </w:p>
    <w:p w14:paraId="1534BF36" w14:textId="77777777" w:rsidR="00007CE9" w:rsidRPr="00007CE9" w:rsidRDefault="00007CE9" w:rsidP="00007CE9">
      <w:pPr>
        <w:pStyle w:val="ListParagraph"/>
        <w:numPr>
          <w:ilvl w:val="0"/>
          <w:numId w:val="23"/>
        </w:numPr>
        <w:rPr>
          <w:lang w:val="el-GR"/>
        </w:rPr>
      </w:pPr>
      <w:r w:rsidRPr="00007CE9">
        <w:rPr>
          <w:lang w:val="el-GR"/>
        </w:rPr>
        <w:t>Θεωρείς τον εαυτό σου ομιλητικό;</w:t>
      </w:r>
    </w:p>
    <w:p w14:paraId="2398433A" w14:textId="77777777" w:rsidR="00007CE9" w:rsidRPr="00007CE9" w:rsidRDefault="00007CE9" w:rsidP="00007CE9">
      <w:pPr>
        <w:pStyle w:val="ListParagraph"/>
        <w:numPr>
          <w:ilvl w:val="0"/>
          <w:numId w:val="23"/>
        </w:numPr>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007CE9">
      <w:pPr>
        <w:pStyle w:val="ListParagraph"/>
        <w:numPr>
          <w:ilvl w:val="0"/>
          <w:numId w:val="23"/>
        </w:numPr>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007CE9">
      <w:pPr>
        <w:pStyle w:val="ListParagraph"/>
        <w:numPr>
          <w:ilvl w:val="0"/>
          <w:numId w:val="23"/>
        </w:numPr>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007CE9">
      <w:pPr>
        <w:pStyle w:val="ListParagraph"/>
        <w:numPr>
          <w:ilvl w:val="0"/>
          <w:numId w:val="23"/>
        </w:numPr>
        <w:rPr>
          <w:lang w:val="el-GR"/>
        </w:rPr>
      </w:pPr>
      <w:r w:rsidRPr="00007CE9">
        <w:rPr>
          <w:lang w:val="el-GR"/>
        </w:rPr>
        <w:t>Χρησιμοποιείτε τα μέσα κοινωνικής δικτύωσης;</w:t>
      </w:r>
    </w:p>
    <w:p w14:paraId="464AD680" w14:textId="77777777" w:rsidR="00007CE9" w:rsidRPr="00007CE9" w:rsidRDefault="00007CE9" w:rsidP="00007CE9">
      <w:pPr>
        <w:pStyle w:val="ListParagraph"/>
        <w:numPr>
          <w:ilvl w:val="0"/>
          <w:numId w:val="23"/>
        </w:numPr>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007CE9">
      <w:pPr>
        <w:pStyle w:val="ListParagraph"/>
        <w:numPr>
          <w:ilvl w:val="0"/>
          <w:numId w:val="23"/>
        </w:numPr>
        <w:rPr>
          <w:lang w:val="el-GR"/>
        </w:rPr>
      </w:pPr>
      <w:r w:rsidRPr="00007CE9">
        <w:rPr>
          <w:lang w:val="el-GR"/>
        </w:rPr>
        <w:t>Ποια χρονιά ήταν η αγαπημένη σας;</w:t>
      </w:r>
    </w:p>
    <w:p w14:paraId="4F0387ED" w14:textId="77777777" w:rsidR="00007CE9" w:rsidRPr="00007CE9" w:rsidRDefault="00007CE9" w:rsidP="00007CE9">
      <w:pPr>
        <w:pStyle w:val="ListParagraph"/>
        <w:numPr>
          <w:ilvl w:val="0"/>
          <w:numId w:val="23"/>
        </w:numPr>
        <w:rPr>
          <w:lang w:val="el-GR"/>
        </w:rPr>
      </w:pPr>
      <w:r w:rsidRPr="00007CE9">
        <w:rPr>
          <w:lang w:val="el-GR"/>
        </w:rPr>
        <w:t>Προτιμάτε ταινίες ή βιντεοπαιχνίδια;</w:t>
      </w:r>
    </w:p>
    <w:p w14:paraId="55827A18" w14:textId="77777777" w:rsidR="00007CE9" w:rsidRPr="00007CE9" w:rsidRDefault="00007CE9" w:rsidP="00007CE9">
      <w:pPr>
        <w:pStyle w:val="ListParagraph"/>
        <w:numPr>
          <w:ilvl w:val="0"/>
          <w:numId w:val="23"/>
        </w:numPr>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007CE9">
      <w:pPr>
        <w:pStyle w:val="ListParagraph"/>
        <w:numPr>
          <w:ilvl w:val="0"/>
          <w:numId w:val="23"/>
        </w:numPr>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007CE9">
      <w:pPr>
        <w:pStyle w:val="ListParagraph"/>
        <w:numPr>
          <w:ilvl w:val="0"/>
          <w:numId w:val="23"/>
        </w:numPr>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007CE9">
      <w:pPr>
        <w:pStyle w:val="ListParagraph"/>
        <w:numPr>
          <w:ilvl w:val="0"/>
          <w:numId w:val="23"/>
        </w:numPr>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007CE9">
      <w:pPr>
        <w:pStyle w:val="ListParagraph"/>
        <w:numPr>
          <w:ilvl w:val="0"/>
          <w:numId w:val="23"/>
        </w:numPr>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007CE9">
      <w:pPr>
        <w:pStyle w:val="ListParagraph"/>
        <w:numPr>
          <w:ilvl w:val="0"/>
          <w:numId w:val="23"/>
        </w:numPr>
        <w:rPr>
          <w:lang w:val="el-GR"/>
        </w:rPr>
      </w:pPr>
      <w:r w:rsidRPr="00007CE9">
        <w:rPr>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007CE9">
      <w:pPr>
        <w:pStyle w:val="ListParagraph"/>
        <w:numPr>
          <w:ilvl w:val="0"/>
          <w:numId w:val="23"/>
        </w:numPr>
        <w:rPr>
          <w:lang w:val="el-GR"/>
        </w:rPr>
      </w:pPr>
      <w:r w:rsidRPr="00007CE9">
        <w:rPr>
          <w:lang w:val="el-GR"/>
        </w:rPr>
        <w:t>Πού παίζετε συνήθως βιντεοπαιχνίδια;</w:t>
      </w:r>
    </w:p>
    <w:p w14:paraId="290D685B" w14:textId="77777777" w:rsidR="00007CE9" w:rsidRPr="00007CE9" w:rsidRDefault="00007CE9" w:rsidP="00007CE9">
      <w:pPr>
        <w:pStyle w:val="ListParagraph"/>
        <w:numPr>
          <w:ilvl w:val="0"/>
          <w:numId w:val="23"/>
        </w:numPr>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007CE9">
      <w:pPr>
        <w:pStyle w:val="ListParagraph"/>
        <w:numPr>
          <w:ilvl w:val="0"/>
          <w:numId w:val="23"/>
        </w:numPr>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007CE9">
      <w:pPr>
        <w:pStyle w:val="ListParagraph"/>
        <w:numPr>
          <w:ilvl w:val="0"/>
          <w:numId w:val="23"/>
        </w:numPr>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007CE9">
      <w:pPr>
        <w:pStyle w:val="ListParagraph"/>
        <w:numPr>
          <w:ilvl w:val="0"/>
          <w:numId w:val="23"/>
        </w:numPr>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007CE9">
      <w:pPr>
        <w:pStyle w:val="ListParagraph"/>
        <w:numPr>
          <w:ilvl w:val="0"/>
          <w:numId w:val="23"/>
        </w:numPr>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007CE9">
      <w:pPr>
        <w:pStyle w:val="ListParagraph"/>
        <w:numPr>
          <w:ilvl w:val="0"/>
          <w:numId w:val="23"/>
        </w:numPr>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007CE9">
      <w:pPr>
        <w:pStyle w:val="ListParagraph"/>
        <w:numPr>
          <w:ilvl w:val="0"/>
          <w:numId w:val="23"/>
        </w:numPr>
        <w:rPr>
          <w:lang w:val="el-GR"/>
        </w:rPr>
      </w:pPr>
      <w:r w:rsidRPr="00007CE9">
        <w:rPr>
          <w:lang w:val="el-GR"/>
        </w:rPr>
        <w:t>Τα βιντεοπαιχνίδια δεν είναι εκπαιδευτικά</w:t>
      </w:r>
    </w:p>
    <w:p w14:paraId="390B019B" w14:textId="01804096" w:rsidR="00007CE9" w:rsidRPr="00007CE9" w:rsidRDefault="00007CE9" w:rsidP="00007CE9">
      <w:pPr>
        <w:pStyle w:val="ListParagraph"/>
        <w:numPr>
          <w:ilvl w:val="0"/>
          <w:numId w:val="23"/>
        </w:numPr>
        <w:rPr>
          <w:lang w:val="el-GR"/>
        </w:rPr>
      </w:pPr>
      <w:r w:rsidRPr="00007CE9">
        <w:rPr>
          <w:lang w:val="el-GR"/>
        </w:rPr>
        <w:lastRenderedPageBreak/>
        <w:t>Τι νομίζετε; Θα τα καταφέρουν; Θα αντικαταστήσουν τον πραγματικό φυσικό κόσμο στις καθημερινές δραστηριότητες;</w:t>
      </w:r>
    </w:p>
    <w:p w14:paraId="51D88811" w14:textId="7E41964C" w:rsidR="00EE2324" w:rsidRDefault="00D4705A" w:rsidP="00E17BD6">
      <w:pPr>
        <w:pStyle w:val="Heading3"/>
      </w:pPr>
      <w:bookmarkStart w:id="109" w:name="_Toc98517633"/>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09"/>
    </w:p>
    <w:p w14:paraId="56FF094B" w14:textId="29DF4358" w:rsidR="005D6E5C" w:rsidRPr="005D6E5C" w:rsidRDefault="00A92AEE" w:rsidP="005D6E5C">
      <w:pPr>
        <w:pStyle w:val="Heading4"/>
        <w:rPr>
          <w:lang w:val="el-GR"/>
        </w:rPr>
      </w:pPr>
      <w:r>
        <w:rPr>
          <w:lang w:val="el-GR"/>
        </w:rPr>
        <w:t>Εισαγωγή</w:t>
      </w:r>
    </w:p>
    <w:p w14:paraId="2D5E7D62" w14:textId="4672B068"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9F3150" w:rsidRPr="009F3150">
            <w:rPr>
              <w:noProof/>
              <w:lang w:val="el-GR"/>
            </w:rPr>
            <w:t>(Wikipedia, 2019; Wikipedia, 2019)</w:t>
          </w:r>
          <w:r w:rsidR="008F58C1">
            <w:rPr>
              <w:lang w:val="el-GR"/>
            </w:rPr>
            <w:fldChar w:fldCharType="end"/>
          </w:r>
        </w:sdtContent>
      </w:sdt>
      <w:r w:rsidR="005B14E2">
        <w:rPr>
          <w:lang w:val="el-GR"/>
        </w:rPr>
        <w:t>.</w:t>
      </w:r>
    </w:p>
    <w:p w14:paraId="6FDCB2FA" w14:textId="78F015E4"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9F3150" w:rsidRPr="009F3150">
            <w:rPr>
              <w:noProof/>
              <w:lang w:val="el-GR"/>
            </w:rPr>
            <w:t>(Wikipedia, 2019)</w:t>
          </w:r>
          <w:r w:rsidR="003F4486">
            <w:rPr>
              <w:lang w:val="el-GR"/>
            </w:rPr>
            <w:fldChar w:fldCharType="end"/>
          </w:r>
        </w:sdtContent>
      </w:sdt>
    </w:p>
    <w:p w14:paraId="7A092795" w14:textId="36B59359"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9F3150" w:rsidRPr="009F3150">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6388641C" w:rsidR="00E05211" w:rsidRPr="00ED1634" w:rsidRDefault="00BC795D" w:rsidP="00BC795D">
      <w:pPr>
        <w:pStyle w:val="Caption"/>
        <w:jc w:val="center"/>
        <w:rPr>
          <w:color w:val="1D5F25"/>
          <w:lang w:val="el-GR"/>
        </w:rPr>
      </w:pPr>
      <w:bookmarkStart w:id="110" w:name="_Toc98095275"/>
      <w:bookmarkStart w:id="111" w:name="_Toc98119231"/>
      <w:bookmarkStart w:id="112" w:name="_Toc98119288"/>
      <w:bookmarkStart w:id="113" w:name="_Toc98132227"/>
      <w:bookmarkStart w:id="114" w:name="_Toc98132288"/>
      <w:bookmarkStart w:id="115" w:name="_Toc98150507"/>
      <w:bookmarkStart w:id="116" w:name="_Toc98152902"/>
      <w:bookmarkStart w:id="117" w:name="_Toc98458374"/>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317D44">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10"/>
      <w:bookmarkEnd w:id="111"/>
      <w:bookmarkEnd w:id="112"/>
      <w:bookmarkEnd w:id="113"/>
      <w:bookmarkEnd w:id="114"/>
      <w:bookmarkEnd w:id="115"/>
      <w:bookmarkEnd w:id="116"/>
      <w:bookmarkEnd w:id="117"/>
    </w:p>
    <w:p w14:paraId="29F2F170" w14:textId="77777777" w:rsidR="00A92AEE" w:rsidRDefault="00A92AEE" w:rsidP="00A92AEE">
      <w:pPr>
        <w:pStyle w:val="Heading4"/>
        <w:rPr>
          <w:lang w:val="el-GR"/>
        </w:rPr>
      </w:pPr>
      <w:r>
        <w:rPr>
          <w:lang w:val="el-GR"/>
        </w:rPr>
        <w:t>Ιστορική αναδρομή</w:t>
      </w:r>
    </w:p>
    <w:p w14:paraId="59BE9EDD" w14:textId="5B87F58A"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9F3150" w:rsidRPr="00522FA7">
            <w:rPr>
              <w:noProof/>
              <w:lang w:val="el-GR"/>
            </w:rPr>
            <w:t>(</w:t>
          </w:r>
          <w:r w:rsidR="009F3150" w:rsidRPr="009F3150">
            <w:rPr>
              <w:noProof/>
            </w:rPr>
            <w:t>Warshaw</w:t>
          </w:r>
          <w:r w:rsidR="009F3150" w:rsidRPr="00522FA7">
            <w:rPr>
              <w:noProof/>
              <w:lang w:val="el-GR"/>
            </w:rPr>
            <w:t>,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7D0E5400" w:rsidR="00003D1E" w:rsidRPr="00ED1634" w:rsidRDefault="00003D1E" w:rsidP="00003D1E">
      <w:pPr>
        <w:pStyle w:val="Caption"/>
        <w:jc w:val="center"/>
        <w:rPr>
          <w:color w:val="1D5F25"/>
        </w:rPr>
      </w:pPr>
      <w:bookmarkStart w:id="118" w:name="_Toc98095276"/>
      <w:bookmarkStart w:id="119" w:name="_Toc98119232"/>
      <w:bookmarkStart w:id="120" w:name="_Toc98119289"/>
      <w:bookmarkStart w:id="121" w:name="_Toc98132228"/>
      <w:bookmarkStart w:id="122" w:name="_Toc98132289"/>
      <w:bookmarkStart w:id="123" w:name="_Toc98150508"/>
      <w:bookmarkStart w:id="124" w:name="_Toc98152903"/>
      <w:bookmarkStart w:id="125" w:name="_Toc9845837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317D44">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18"/>
      <w:bookmarkEnd w:id="119"/>
      <w:bookmarkEnd w:id="120"/>
      <w:bookmarkEnd w:id="121"/>
      <w:bookmarkEnd w:id="122"/>
      <w:bookmarkEnd w:id="123"/>
      <w:bookmarkEnd w:id="124"/>
      <w:bookmarkEnd w:id="125"/>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1A386B37" w:rsidR="00841D5F" w:rsidRPr="00ED1634" w:rsidRDefault="00841D5F" w:rsidP="00841D5F">
      <w:pPr>
        <w:pStyle w:val="Caption"/>
        <w:jc w:val="center"/>
        <w:rPr>
          <w:color w:val="1D5F25"/>
          <w:lang w:val="el-GR"/>
        </w:rPr>
      </w:pPr>
      <w:bookmarkStart w:id="126" w:name="_Toc98095277"/>
      <w:bookmarkStart w:id="127" w:name="_Toc98119233"/>
      <w:bookmarkStart w:id="128" w:name="_Toc98119290"/>
      <w:bookmarkStart w:id="129" w:name="_Toc98132229"/>
      <w:bookmarkStart w:id="130" w:name="_Toc98132290"/>
      <w:bookmarkStart w:id="131" w:name="_Toc98150509"/>
      <w:bookmarkStart w:id="132" w:name="_Toc98152904"/>
      <w:bookmarkStart w:id="133" w:name="_Toc98458376"/>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317D44" w:rsidRPr="00317D44">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26"/>
      <w:bookmarkEnd w:id="127"/>
      <w:bookmarkEnd w:id="128"/>
      <w:bookmarkEnd w:id="129"/>
      <w:bookmarkEnd w:id="130"/>
      <w:bookmarkEnd w:id="131"/>
      <w:bookmarkEnd w:id="132"/>
      <w:bookmarkEnd w:id="133"/>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246F70FC" w:rsidR="00373F71" w:rsidRPr="00ED1634" w:rsidRDefault="004E219C" w:rsidP="00373F71">
      <w:pPr>
        <w:pStyle w:val="Caption"/>
        <w:jc w:val="center"/>
        <w:rPr>
          <w:color w:val="1D5F25"/>
          <w:lang w:val="el-GR"/>
        </w:rPr>
      </w:pPr>
      <w:bookmarkStart w:id="134" w:name="_Toc98095278"/>
      <w:bookmarkStart w:id="135" w:name="_Toc98119234"/>
      <w:bookmarkStart w:id="136" w:name="_Toc98119291"/>
      <w:bookmarkStart w:id="137" w:name="_Toc98132230"/>
      <w:bookmarkStart w:id="138" w:name="_Toc98132291"/>
      <w:bookmarkStart w:id="139" w:name="_Toc98150510"/>
      <w:bookmarkStart w:id="140" w:name="_Toc98152905"/>
      <w:bookmarkStart w:id="141" w:name="_Toc98458377"/>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317D44" w:rsidRPr="00317D44">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34"/>
      <w:bookmarkEnd w:id="135"/>
      <w:bookmarkEnd w:id="136"/>
      <w:bookmarkEnd w:id="137"/>
      <w:bookmarkEnd w:id="138"/>
      <w:bookmarkEnd w:id="139"/>
      <w:bookmarkEnd w:id="140"/>
      <w:bookmarkEnd w:id="141"/>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5CFA1E7F" w:rsidR="00147020" w:rsidRPr="00ED1634" w:rsidRDefault="004E219C" w:rsidP="004E219C">
      <w:pPr>
        <w:pStyle w:val="Caption"/>
        <w:jc w:val="center"/>
        <w:rPr>
          <w:color w:val="1D5F25"/>
          <w:lang w:val="el-GR"/>
        </w:rPr>
      </w:pPr>
      <w:bookmarkStart w:id="142" w:name="_Toc98095279"/>
      <w:bookmarkStart w:id="143" w:name="_Toc98119235"/>
      <w:bookmarkStart w:id="144" w:name="_Toc98119292"/>
      <w:bookmarkStart w:id="145" w:name="_Toc98132231"/>
      <w:bookmarkStart w:id="146" w:name="_Toc98132292"/>
      <w:bookmarkStart w:id="147" w:name="_Toc98150511"/>
      <w:bookmarkStart w:id="148" w:name="_Toc98152906"/>
      <w:bookmarkStart w:id="149" w:name="_Toc98458378"/>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317D44" w:rsidRPr="00317D44">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42"/>
      <w:bookmarkEnd w:id="143"/>
      <w:bookmarkEnd w:id="144"/>
      <w:bookmarkEnd w:id="145"/>
      <w:bookmarkEnd w:id="146"/>
      <w:bookmarkEnd w:id="147"/>
      <w:bookmarkEnd w:id="148"/>
      <w:bookmarkEnd w:id="149"/>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7A6A8BC3" w:rsidR="00BE5516" w:rsidRPr="00ED1634" w:rsidRDefault="004E219C" w:rsidP="004E219C">
      <w:pPr>
        <w:pStyle w:val="Caption"/>
        <w:jc w:val="center"/>
        <w:rPr>
          <w:color w:val="1D5F25"/>
        </w:rPr>
      </w:pPr>
      <w:bookmarkStart w:id="150" w:name="_Toc98095280"/>
      <w:bookmarkStart w:id="151" w:name="_Toc98119236"/>
      <w:bookmarkStart w:id="152" w:name="_Toc98119293"/>
      <w:bookmarkStart w:id="153" w:name="_Toc98132232"/>
      <w:bookmarkStart w:id="154" w:name="_Toc98132293"/>
      <w:bookmarkStart w:id="155" w:name="_Toc98150512"/>
      <w:bookmarkStart w:id="156" w:name="_Toc98152907"/>
      <w:bookmarkStart w:id="157" w:name="_Toc9845837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317D44">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50"/>
      <w:bookmarkEnd w:id="151"/>
      <w:bookmarkEnd w:id="152"/>
      <w:bookmarkEnd w:id="153"/>
      <w:bookmarkEnd w:id="154"/>
      <w:bookmarkEnd w:id="155"/>
      <w:bookmarkEnd w:id="156"/>
      <w:bookmarkEnd w:id="157"/>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4F7C7D71" w:rsidR="00E71BD8" w:rsidRPr="00ED1634" w:rsidRDefault="00D02B48" w:rsidP="00DF06EF">
      <w:pPr>
        <w:pStyle w:val="Caption"/>
        <w:jc w:val="center"/>
        <w:rPr>
          <w:color w:val="1D5F25"/>
        </w:rPr>
      </w:pPr>
      <w:bookmarkStart w:id="158" w:name="_Toc98095281"/>
      <w:bookmarkStart w:id="159" w:name="_Toc98119237"/>
      <w:bookmarkStart w:id="160" w:name="_Toc98119294"/>
      <w:bookmarkStart w:id="161" w:name="_Toc98132233"/>
      <w:bookmarkStart w:id="162" w:name="_Toc98132294"/>
      <w:bookmarkStart w:id="163" w:name="_Toc98150513"/>
      <w:bookmarkStart w:id="164" w:name="_Toc98152908"/>
      <w:bookmarkStart w:id="165" w:name="_Toc9845838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317D44">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58"/>
      <w:bookmarkEnd w:id="159"/>
      <w:bookmarkEnd w:id="160"/>
      <w:bookmarkEnd w:id="161"/>
      <w:bookmarkEnd w:id="162"/>
      <w:bookmarkEnd w:id="163"/>
      <w:bookmarkEnd w:id="164"/>
      <w:bookmarkEnd w:id="165"/>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258546C3" w:rsidR="00F77BC5" w:rsidRPr="00ED1634" w:rsidRDefault="00F77BC5" w:rsidP="00F77BC5">
      <w:pPr>
        <w:pStyle w:val="Caption"/>
        <w:jc w:val="center"/>
        <w:rPr>
          <w:color w:val="1D5F25"/>
        </w:rPr>
      </w:pPr>
      <w:bookmarkStart w:id="166" w:name="_Toc98095282"/>
      <w:bookmarkStart w:id="167" w:name="_Toc98119238"/>
      <w:bookmarkStart w:id="168" w:name="_Toc98119295"/>
      <w:bookmarkStart w:id="169" w:name="_Toc98132234"/>
      <w:bookmarkStart w:id="170" w:name="_Toc98132295"/>
      <w:bookmarkStart w:id="171" w:name="_Toc98150514"/>
      <w:bookmarkStart w:id="172" w:name="_Toc98152909"/>
      <w:bookmarkStart w:id="173" w:name="_Toc9845838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317D44">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66"/>
      <w:bookmarkEnd w:id="167"/>
      <w:bookmarkEnd w:id="168"/>
      <w:bookmarkEnd w:id="169"/>
      <w:bookmarkEnd w:id="170"/>
      <w:bookmarkEnd w:id="171"/>
      <w:bookmarkEnd w:id="172"/>
      <w:bookmarkEnd w:id="173"/>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1CC58ADA" w:rsidR="004E219C" w:rsidRPr="00ED1634" w:rsidRDefault="00F77BC5" w:rsidP="00F77BC5">
      <w:pPr>
        <w:pStyle w:val="Caption"/>
        <w:jc w:val="center"/>
        <w:rPr>
          <w:color w:val="1D5F25"/>
        </w:rPr>
      </w:pPr>
      <w:bookmarkStart w:id="174" w:name="_Toc98095283"/>
      <w:bookmarkStart w:id="175" w:name="_Toc98119239"/>
      <w:bookmarkStart w:id="176" w:name="_Toc98119296"/>
      <w:bookmarkStart w:id="177" w:name="_Toc98132235"/>
      <w:bookmarkStart w:id="178" w:name="_Toc98132296"/>
      <w:bookmarkStart w:id="179" w:name="_Toc98150515"/>
      <w:bookmarkStart w:id="180" w:name="_Toc98152910"/>
      <w:bookmarkStart w:id="181" w:name="_Toc9845838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317D44">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174"/>
      <w:bookmarkEnd w:id="175"/>
      <w:bookmarkEnd w:id="176"/>
      <w:bookmarkEnd w:id="177"/>
      <w:bookmarkEnd w:id="178"/>
      <w:bookmarkEnd w:id="179"/>
      <w:bookmarkEnd w:id="180"/>
      <w:bookmarkEnd w:id="181"/>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4D76">
      <w:pPr>
        <w:pStyle w:val="ListParagraph"/>
        <w:numPr>
          <w:ilvl w:val="0"/>
          <w:numId w:val="8"/>
        </w:numPr>
        <w:rPr>
          <w:lang w:val="el-GR"/>
        </w:rPr>
      </w:pPr>
      <w:proofErr w:type="spellStart"/>
      <w:r>
        <w:lastRenderedPageBreak/>
        <w:t>ZBrush</w:t>
      </w:r>
      <w:proofErr w:type="spellEnd"/>
    </w:p>
    <w:p w14:paraId="4A7FC6BF" w14:textId="08809B6E" w:rsidR="00974F9B" w:rsidRPr="00974F9B" w:rsidRDefault="00385954" w:rsidP="00504D76">
      <w:pPr>
        <w:pStyle w:val="ListParagraph"/>
        <w:numPr>
          <w:ilvl w:val="0"/>
          <w:numId w:val="8"/>
        </w:numPr>
        <w:rPr>
          <w:lang w:val="el-GR"/>
        </w:rPr>
      </w:pPr>
      <w:r>
        <w:t xml:space="preserve">Autodesk </w:t>
      </w:r>
      <w:r w:rsidR="00974F9B">
        <w:t>3DS Max Studio</w:t>
      </w:r>
    </w:p>
    <w:p w14:paraId="78632B4D" w14:textId="2D0C4C46" w:rsidR="00974F9B" w:rsidRPr="00974F9B" w:rsidRDefault="00385954" w:rsidP="00504D76">
      <w:pPr>
        <w:pStyle w:val="ListParagraph"/>
        <w:numPr>
          <w:ilvl w:val="0"/>
          <w:numId w:val="8"/>
        </w:numPr>
        <w:rPr>
          <w:lang w:val="el-GR"/>
        </w:rPr>
      </w:pPr>
      <w:r>
        <w:t xml:space="preserve">Autodesk </w:t>
      </w:r>
      <w:r w:rsidR="00974F9B">
        <w:t>Maya</w:t>
      </w:r>
    </w:p>
    <w:p w14:paraId="6CD945B2" w14:textId="08E5B1D2" w:rsidR="00974F9B" w:rsidRPr="00974F9B" w:rsidRDefault="00974F9B" w:rsidP="00504D76">
      <w:pPr>
        <w:pStyle w:val="ListParagraph"/>
        <w:numPr>
          <w:ilvl w:val="0"/>
          <w:numId w:val="8"/>
        </w:numPr>
        <w:rPr>
          <w:lang w:val="el-GR"/>
        </w:rPr>
      </w:pPr>
      <w:r>
        <w:t>Blender</w:t>
      </w:r>
    </w:p>
    <w:p w14:paraId="26B6D339" w14:textId="2BC02032" w:rsidR="00974F9B" w:rsidRPr="00974F9B" w:rsidRDefault="00974F9B" w:rsidP="00504D76">
      <w:pPr>
        <w:pStyle w:val="ListParagraph"/>
        <w:numPr>
          <w:ilvl w:val="0"/>
          <w:numId w:val="8"/>
        </w:numPr>
        <w:rPr>
          <w:lang w:val="el-GR"/>
        </w:rPr>
      </w:pPr>
      <w:r>
        <w:t>Cinema4D</w:t>
      </w:r>
    </w:p>
    <w:p w14:paraId="0387C341" w14:textId="65698BF6" w:rsidR="00974F9B" w:rsidRPr="00AA7463" w:rsidRDefault="00AA7463" w:rsidP="00504D76">
      <w:pPr>
        <w:pStyle w:val="ListParagraph"/>
        <w:numPr>
          <w:ilvl w:val="0"/>
          <w:numId w:val="8"/>
        </w:numPr>
        <w:rPr>
          <w:lang w:val="el-GR"/>
        </w:rPr>
      </w:pPr>
      <w:r>
        <w:t>Houdini</w:t>
      </w:r>
    </w:p>
    <w:p w14:paraId="1EE51441" w14:textId="71F2393F" w:rsidR="00AA7463" w:rsidRPr="00191ACF" w:rsidRDefault="008E0A46" w:rsidP="00504D76">
      <w:pPr>
        <w:pStyle w:val="ListParagraph"/>
        <w:numPr>
          <w:ilvl w:val="0"/>
          <w:numId w:val="8"/>
        </w:numPr>
        <w:rPr>
          <w:lang w:val="el-GR"/>
        </w:rPr>
      </w:pPr>
      <w:r>
        <w:t>Substance 3D painter/Designer</w:t>
      </w:r>
    </w:p>
    <w:p w14:paraId="5F7F9A08" w14:textId="273B67DD" w:rsidR="00191ACF" w:rsidRPr="00EC0AFC" w:rsidRDefault="00385954" w:rsidP="00504D76">
      <w:pPr>
        <w:pStyle w:val="ListParagraph"/>
        <w:numPr>
          <w:ilvl w:val="0"/>
          <w:numId w:val="8"/>
        </w:numPr>
        <w:rPr>
          <w:lang w:val="el-GR"/>
        </w:rPr>
      </w:pPr>
      <w:r>
        <w:t xml:space="preserve">Autodesk </w:t>
      </w:r>
      <w:r w:rsidR="00191ACF">
        <w:t>Revit</w:t>
      </w:r>
    </w:p>
    <w:p w14:paraId="6A829202" w14:textId="6A146BB8" w:rsidR="00EC0AFC" w:rsidRPr="00720AB1" w:rsidRDefault="00EC0AFC" w:rsidP="00504D76">
      <w:pPr>
        <w:pStyle w:val="ListParagraph"/>
        <w:numPr>
          <w:ilvl w:val="0"/>
          <w:numId w:val="8"/>
        </w:numPr>
        <w:rPr>
          <w:lang w:val="el-GR"/>
        </w:rPr>
      </w:pPr>
      <w:r>
        <w:t>3D-Coat</w:t>
      </w:r>
    </w:p>
    <w:p w14:paraId="59E4F8D0" w14:textId="114C7DD6" w:rsidR="00720AB1" w:rsidRPr="002B7EE4" w:rsidRDefault="00720AB1" w:rsidP="00504D76">
      <w:pPr>
        <w:pStyle w:val="ListParagraph"/>
        <w:numPr>
          <w:ilvl w:val="0"/>
          <w:numId w:val="8"/>
        </w:numPr>
        <w:rPr>
          <w:lang w:val="el-GR"/>
        </w:rPr>
      </w:pPr>
      <w:r>
        <w:t>Autodesk AutoCAD</w:t>
      </w:r>
    </w:p>
    <w:p w14:paraId="65B211C9" w14:textId="3A3CCAA9" w:rsidR="002B7EE4" w:rsidRPr="00475FF9" w:rsidRDefault="002B7EE4" w:rsidP="00504D76">
      <w:pPr>
        <w:pStyle w:val="ListParagraph"/>
        <w:numPr>
          <w:ilvl w:val="0"/>
          <w:numId w:val="8"/>
        </w:numPr>
        <w:rPr>
          <w:lang w:val="el-GR"/>
        </w:rPr>
      </w:pPr>
      <w:r>
        <w:t>Adobe Suite</w:t>
      </w:r>
    </w:p>
    <w:p w14:paraId="6180739E" w14:textId="3F4D102E" w:rsidR="00475FF9" w:rsidRPr="00EC47F1" w:rsidRDefault="00475FF9" w:rsidP="00504D76">
      <w:pPr>
        <w:pStyle w:val="ListParagraph"/>
        <w:numPr>
          <w:ilvl w:val="0"/>
          <w:numId w:val="8"/>
        </w:numPr>
        <w:rPr>
          <w:lang w:val="el-GR"/>
        </w:rPr>
      </w:pPr>
      <w:r>
        <w:t>World Creator</w:t>
      </w:r>
    </w:p>
    <w:p w14:paraId="442C6CD3" w14:textId="4C11FBC1" w:rsidR="00EC47F1" w:rsidRPr="00974F9B" w:rsidRDefault="007D10C6" w:rsidP="00504D76">
      <w:pPr>
        <w:pStyle w:val="ListParagraph"/>
        <w:numPr>
          <w:ilvl w:val="0"/>
          <w:numId w:val="8"/>
        </w:numPr>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FE0AF2">
      <w:pPr>
        <w:numPr>
          <w:ilvl w:val="0"/>
          <w:numId w:val="6"/>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817D17">
      <w:pPr>
        <w:numPr>
          <w:ilvl w:val="1"/>
          <w:numId w:val="6"/>
        </w:numPr>
        <w:spacing w:before="100" w:beforeAutospacing="1" w:after="100" w:afterAutospacing="1" w:line="240" w:lineRule="auto"/>
        <w:rPr>
          <w:lang w:val="el-GR"/>
        </w:rPr>
      </w:pPr>
      <w:r>
        <w:rPr>
          <w:lang w:val="el-GR"/>
        </w:rPr>
        <w:t>Παραδείγματα:</w:t>
      </w:r>
    </w:p>
    <w:p w14:paraId="06152BAA" w14:textId="286C7226" w:rsidR="00936C4E" w:rsidRPr="005B4B2D" w:rsidRDefault="005B4B2D" w:rsidP="00817D17">
      <w:pPr>
        <w:numPr>
          <w:ilvl w:val="2"/>
          <w:numId w:val="6"/>
        </w:numPr>
        <w:spacing w:before="100" w:beforeAutospacing="1" w:after="100" w:afterAutospacing="1" w:line="240" w:lineRule="auto"/>
        <w:rPr>
          <w:lang w:val="el-GR"/>
        </w:rPr>
      </w:pPr>
      <w:r>
        <w:t>Clothing</w:t>
      </w:r>
      <w:r w:rsidRPr="00936C4E">
        <w:rPr>
          <w:lang w:val="el-GR"/>
        </w:rPr>
        <w:t xml:space="preserve"> </w:t>
      </w:r>
      <w:r>
        <w:t>simulation</w:t>
      </w:r>
    </w:p>
    <w:p w14:paraId="4AE95251" w14:textId="4C49DEC5" w:rsidR="005B4B2D" w:rsidRPr="005B4B2D" w:rsidRDefault="005B4B2D" w:rsidP="00817D17">
      <w:pPr>
        <w:numPr>
          <w:ilvl w:val="2"/>
          <w:numId w:val="6"/>
        </w:numPr>
        <w:spacing w:before="100" w:beforeAutospacing="1" w:after="100" w:afterAutospacing="1" w:line="240" w:lineRule="auto"/>
        <w:rPr>
          <w:lang w:val="el-GR"/>
        </w:rPr>
      </w:pPr>
      <w:r>
        <w:t>Gravity System</w:t>
      </w:r>
    </w:p>
    <w:p w14:paraId="7EEE3937" w14:textId="0A76216F" w:rsidR="005B4B2D" w:rsidRPr="00C47273" w:rsidRDefault="005B4B2D" w:rsidP="00817D17">
      <w:pPr>
        <w:numPr>
          <w:ilvl w:val="2"/>
          <w:numId w:val="6"/>
        </w:numPr>
        <w:spacing w:before="100" w:beforeAutospacing="1" w:after="100" w:afterAutospacing="1" w:line="240" w:lineRule="auto"/>
        <w:rPr>
          <w:lang w:val="el-GR"/>
        </w:rPr>
      </w:pPr>
      <w:r>
        <w:t>Collision Detection</w:t>
      </w:r>
    </w:p>
    <w:p w14:paraId="0C111C1D" w14:textId="3DCCB85B" w:rsidR="00F266AD" w:rsidRPr="00C47273" w:rsidRDefault="00F266AD" w:rsidP="00504D76">
      <w:pPr>
        <w:numPr>
          <w:ilvl w:val="0"/>
          <w:numId w:val="6"/>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4D76">
      <w:pPr>
        <w:numPr>
          <w:ilvl w:val="0"/>
          <w:numId w:val="6"/>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0A1EDC">
      <w:pPr>
        <w:numPr>
          <w:ilvl w:val="1"/>
          <w:numId w:val="6"/>
        </w:numPr>
        <w:spacing w:before="100" w:beforeAutospacing="1" w:after="100" w:afterAutospacing="1" w:line="240" w:lineRule="auto"/>
        <w:rPr>
          <w:lang w:val="el-GR"/>
        </w:rPr>
      </w:pPr>
      <w:r>
        <w:rPr>
          <w:lang w:val="el-GR"/>
        </w:rPr>
        <w:t>Παραδείγματα:</w:t>
      </w:r>
    </w:p>
    <w:p w14:paraId="0A083BA3" w14:textId="6CD1C8D3" w:rsidR="000A1EDC" w:rsidRPr="000A1EDC" w:rsidRDefault="000A1EDC" w:rsidP="000A1EDC">
      <w:pPr>
        <w:numPr>
          <w:ilvl w:val="2"/>
          <w:numId w:val="6"/>
        </w:numPr>
        <w:spacing w:before="100" w:beforeAutospacing="1" w:after="100" w:afterAutospacing="1" w:line="240" w:lineRule="auto"/>
        <w:rPr>
          <w:lang w:val="el-GR"/>
        </w:rPr>
      </w:pPr>
      <w:r>
        <w:t>Real-time</w:t>
      </w:r>
    </w:p>
    <w:p w14:paraId="1FFEF64B" w14:textId="13656BE0" w:rsidR="000A1EDC" w:rsidRPr="000A1EDC" w:rsidRDefault="000A1EDC" w:rsidP="000A1EDC">
      <w:pPr>
        <w:numPr>
          <w:ilvl w:val="2"/>
          <w:numId w:val="6"/>
        </w:numPr>
        <w:spacing w:before="100" w:beforeAutospacing="1" w:after="100" w:afterAutospacing="1" w:line="240" w:lineRule="auto"/>
        <w:rPr>
          <w:lang w:val="el-GR"/>
        </w:rPr>
      </w:pPr>
      <w:r>
        <w:t>Baked Lighting</w:t>
      </w:r>
    </w:p>
    <w:p w14:paraId="4AF03A22" w14:textId="78E17BA2" w:rsidR="000A1EDC" w:rsidRDefault="000A1EDC" w:rsidP="000A1EDC">
      <w:pPr>
        <w:numPr>
          <w:ilvl w:val="2"/>
          <w:numId w:val="6"/>
        </w:numPr>
        <w:spacing w:before="100" w:beforeAutospacing="1" w:after="100" w:afterAutospacing="1" w:line="240" w:lineRule="auto"/>
        <w:rPr>
          <w:lang w:val="el-GR"/>
        </w:rPr>
      </w:pPr>
      <w:r>
        <w:t>Hybrid</w:t>
      </w:r>
    </w:p>
    <w:p w14:paraId="163989BA" w14:textId="4585C6BD" w:rsidR="008406CE" w:rsidRDefault="008406CE" w:rsidP="00504D76">
      <w:pPr>
        <w:numPr>
          <w:ilvl w:val="0"/>
          <w:numId w:val="6"/>
        </w:numPr>
        <w:spacing w:before="100" w:beforeAutospacing="1" w:after="100" w:afterAutospacing="1" w:line="240" w:lineRule="auto"/>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4D76">
      <w:pPr>
        <w:numPr>
          <w:ilvl w:val="0"/>
          <w:numId w:val="6"/>
        </w:numPr>
        <w:spacing w:before="100" w:beforeAutospacing="1" w:after="100" w:afterAutospacing="1" w:line="240" w:lineRule="auto"/>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3F335823"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9F3150" w:rsidRPr="009F3150">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lastRenderedPageBreak/>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4D76">
      <w:pPr>
        <w:pStyle w:val="ListParagraph"/>
        <w:numPr>
          <w:ilvl w:val="0"/>
          <w:numId w:val="7"/>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308D8D1" w14:textId="77777777" w:rsidR="00F266AD" w:rsidRDefault="00F266AD" w:rsidP="00504D76">
      <w:pPr>
        <w:pStyle w:val="ListParagraph"/>
        <w:numPr>
          <w:ilvl w:val="1"/>
          <w:numId w:val="7"/>
        </w:numPr>
        <w:spacing w:before="100" w:beforeAutospacing="1" w:after="100" w:afterAutospacing="1" w:line="240" w:lineRule="auto"/>
      </w:pPr>
      <w:r>
        <w:t>Largest Ecosystem for Games &amp; Film making &amp; Largest Support from Devs</w:t>
      </w:r>
    </w:p>
    <w:p w14:paraId="6572BFA3" w14:textId="77777777" w:rsidR="00F266AD" w:rsidRDefault="00F266AD" w:rsidP="00504D76">
      <w:pPr>
        <w:pStyle w:val="ListParagraph"/>
        <w:numPr>
          <w:ilvl w:val="1"/>
          <w:numId w:val="7"/>
        </w:numPr>
        <w:spacing w:before="100" w:beforeAutospacing="1" w:after="100" w:afterAutospacing="1" w:line="240" w:lineRule="auto"/>
      </w:pPr>
      <w:r>
        <w:t>Free and open-minded with sharing everything for everyone</w:t>
      </w:r>
    </w:p>
    <w:p w14:paraId="7E2EB7C3" w14:textId="340A626D" w:rsidR="00F266AD" w:rsidRDefault="00F266AD" w:rsidP="00504D76">
      <w:pPr>
        <w:pStyle w:val="ListParagraph"/>
        <w:numPr>
          <w:ilvl w:val="1"/>
          <w:numId w:val="7"/>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4D76">
      <w:pPr>
        <w:pStyle w:val="ListParagraph"/>
        <w:numPr>
          <w:ilvl w:val="1"/>
          <w:numId w:val="7"/>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4D76">
      <w:pPr>
        <w:pStyle w:val="ListParagraph"/>
        <w:numPr>
          <w:ilvl w:val="1"/>
          <w:numId w:val="7"/>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504D76">
      <w:pPr>
        <w:pStyle w:val="ListParagraph"/>
        <w:numPr>
          <w:ilvl w:val="0"/>
          <w:numId w:val="7"/>
        </w:numPr>
        <w:spacing w:before="100" w:beforeAutospacing="1" w:after="100" w:afterAutospacing="1" w:line="240" w:lineRule="auto"/>
        <w:rPr>
          <w:lang w:val="el-GR"/>
        </w:rPr>
      </w:pPr>
      <w:r>
        <w:t>Unity</w:t>
      </w:r>
    </w:p>
    <w:p w14:paraId="2ED9248C" w14:textId="77777777" w:rsidR="00F266AD" w:rsidRDefault="00F266AD" w:rsidP="00504D76">
      <w:pPr>
        <w:pStyle w:val="ListParagraph"/>
        <w:numPr>
          <w:ilvl w:val="1"/>
          <w:numId w:val="7"/>
        </w:numPr>
        <w:spacing w:before="100" w:beforeAutospacing="1" w:after="100" w:afterAutospacing="1" w:line="240" w:lineRule="auto"/>
      </w:pPr>
      <w:r>
        <w:t>Second Leading after UE but first choice of Indie Game Developers when it comes to 2D game Development</w:t>
      </w:r>
    </w:p>
    <w:p w14:paraId="5B5BD01F" w14:textId="68739E98" w:rsidR="00F266AD" w:rsidRPr="004133FD" w:rsidRDefault="00F266AD" w:rsidP="00504D76">
      <w:pPr>
        <w:pStyle w:val="ListParagraph"/>
        <w:numPr>
          <w:ilvl w:val="1"/>
          <w:numId w:val="7"/>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504D76">
      <w:pPr>
        <w:pStyle w:val="ListParagraph"/>
        <w:numPr>
          <w:ilvl w:val="0"/>
          <w:numId w:val="7"/>
        </w:numPr>
        <w:spacing w:before="100" w:beforeAutospacing="1" w:after="100" w:afterAutospacing="1" w:line="240" w:lineRule="auto"/>
        <w:rPr>
          <w:lang w:val="el-GR"/>
        </w:rPr>
      </w:pPr>
      <w:r>
        <w:t>CryEngine</w:t>
      </w:r>
    </w:p>
    <w:p w14:paraId="3E1FBC48" w14:textId="77777777" w:rsidR="00F266AD" w:rsidRPr="00A1215A" w:rsidRDefault="00F266AD" w:rsidP="00504D76">
      <w:pPr>
        <w:pStyle w:val="ListParagraph"/>
        <w:numPr>
          <w:ilvl w:val="1"/>
          <w:numId w:val="7"/>
        </w:numPr>
        <w:spacing w:before="100" w:beforeAutospacing="1" w:after="100" w:afterAutospacing="1" w:line="240" w:lineRule="auto"/>
      </w:pPr>
      <w:r>
        <w:t>Available on GitHub full-code but non-open-source license</w:t>
      </w:r>
    </w:p>
    <w:p w14:paraId="6286DCA9" w14:textId="77777777" w:rsidR="00F266AD" w:rsidRPr="000B4570" w:rsidRDefault="00F266AD" w:rsidP="00504D76">
      <w:pPr>
        <w:pStyle w:val="ListParagraph"/>
        <w:numPr>
          <w:ilvl w:val="0"/>
          <w:numId w:val="7"/>
        </w:numPr>
        <w:spacing w:before="100" w:beforeAutospacing="1" w:after="100" w:afterAutospacing="1" w:line="240" w:lineRule="auto"/>
        <w:rPr>
          <w:lang w:val="el-GR"/>
        </w:rPr>
      </w:pPr>
      <w:r>
        <w:t>Godot</w:t>
      </w:r>
    </w:p>
    <w:p w14:paraId="6ACC3CAC" w14:textId="1AA7BA31" w:rsidR="00F266AD" w:rsidRPr="00426C4B" w:rsidRDefault="00693857" w:rsidP="00504D76">
      <w:pPr>
        <w:pStyle w:val="ListParagraph"/>
        <w:numPr>
          <w:ilvl w:val="0"/>
          <w:numId w:val="7"/>
        </w:numPr>
        <w:spacing w:before="100" w:beforeAutospacing="1" w:after="100" w:afterAutospacing="1" w:line="240" w:lineRule="auto"/>
        <w:rPr>
          <w:lang w:val="el-GR"/>
        </w:rPr>
      </w:pPr>
      <w:proofErr w:type="spellStart"/>
      <w:r>
        <w:t>GameMaker</w:t>
      </w:r>
      <w:proofErr w:type="spellEnd"/>
      <w:r>
        <w:t>:</w:t>
      </w:r>
      <w:r w:rsidR="00F266AD">
        <w:t xml:space="preserve"> Studio</w:t>
      </w:r>
    </w:p>
    <w:p w14:paraId="39C1EEA4" w14:textId="43FA84F5" w:rsidR="00F266AD" w:rsidRPr="00F03C44" w:rsidRDefault="00F266AD" w:rsidP="00504D76">
      <w:pPr>
        <w:pStyle w:val="ListParagraph"/>
        <w:numPr>
          <w:ilvl w:val="0"/>
          <w:numId w:val="7"/>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14CE468A" w14:textId="0C5B0F95" w:rsidR="008B0B55" w:rsidRDefault="008B0B55" w:rsidP="00764A74">
      <w:pPr>
        <w:pStyle w:val="Heading4"/>
      </w:pPr>
      <w:bookmarkStart w:id="182" w:name="_Toc91117387"/>
      <w:r>
        <w:t>Unreal Engine 5</w:t>
      </w:r>
      <w:bookmarkEnd w:id="182"/>
    </w:p>
    <w:p w14:paraId="4874E03E" w14:textId="4EB9E30E" w:rsidR="008B0B55" w:rsidRPr="00D71E58" w:rsidRDefault="008B0B55" w:rsidP="008B0B55">
      <w:pPr>
        <w:ind w:left="1440"/>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lastRenderedPageBreak/>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9F3150">
            <w:rPr>
              <w:noProof/>
            </w:rPr>
            <w:t xml:space="preserve"> </w:t>
          </w:r>
          <w:r w:rsidR="009F3150" w:rsidRPr="008247CF">
            <w:rPr>
              <w:noProof/>
              <w:lang w:val="el-GR"/>
            </w:rPr>
            <w:t>(</w:t>
          </w:r>
          <w:r w:rsidR="009F3150" w:rsidRPr="009F3150">
            <w:rPr>
              <w:noProof/>
            </w:rPr>
            <w:t>docs</w:t>
          </w:r>
          <w:r w:rsidR="009F3150" w:rsidRPr="008247CF">
            <w:rPr>
              <w:noProof/>
              <w:lang w:val="el-GR"/>
            </w:rPr>
            <w:t>.</w:t>
          </w:r>
          <w:r w:rsidR="009F3150" w:rsidRPr="009F3150">
            <w:rPr>
              <w:noProof/>
            </w:rPr>
            <w:t>unrealengine</w:t>
          </w:r>
          <w:r w:rsidR="009F3150" w:rsidRPr="008247CF">
            <w:rPr>
              <w:noProof/>
              <w:lang w:val="el-GR"/>
            </w:rPr>
            <w:t>.</w:t>
          </w:r>
          <w:r w:rsidR="009F3150" w:rsidRPr="009F3150">
            <w:rPr>
              <w:noProof/>
            </w:rPr>
            <w:t>com</w:t>
          </w:r>
          <w:r w:rsidR="009F3150" w:rsidRPr="008247CF">
            <w:rPr>
              <w:noProof/>
              <w:lang w:val="el-GR"/>
            </w:rPr>
            <w:t xml:space="preserve">, </w:t>
          </w:r>
          <w:r w:rsidR="009F3150" w:rsidRPr="009F3150">
            <w:rPr>
              <w:noProof/>
            </w:rPr>
            <w:t>n</w:t>
          </w:r>
          <w:r w:rsidR="009F3150" w:rsidRPr="008247CF">
            <w:rPr>
              <w:noProof/>
              <w:lang w:val="el-GR"/>
            </w:rPr>
            <w:t>.</w:t>
          </w:r>
          <w:r w:rsidR="009F3150" w:rsidRPr="009F3150">
            <w:rPr>
              <w:noProof/>
            </w:rPr>
            <w:t>d</w:t>
          </w:r>
          <w:r w:rsidR="009F3150" w:rsidRPr="008247CF">
            <w:rPr>
              <w:noProof/>
              <w:lang w:val="el-GR"/>
            </w:rPr>
            <w:t>.)</w:t>
          </w:r>
          <w:r w:rsidR="00E6077B">
            <w:fldChar w:fldCharType="end"/>
          </w:r>
        </w:sdtContent>
      </w:sdt>
    </w:p>
    <w:p w14:paraId="46CB88A2" w14:textId="77777777" w:rsidR="008B0B55" w:rsidRDefault="008B0B55" w:rsidP="008B0B55">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4D76">
      <w:pPr>
        <w:pStyle w:val="ListParagraph"/>
        <w:numPr>
          <w:ilvl w:val="0"/>
          <w:numId w:val="18"/>
        </w:numPr>
      </w:pPr>
      <w:r>
        <w:t xml:space="preserve">Nanite: Massive Virtualized </w:t>
      </w:r>
      <w:r w:rsidR="00E6077B">
        <w:t>micro-Polygon</w:t>
      </w:r>
      <w:r>
        <w:t xml:space="preserve"> Geometry</w:t>
      </w:r>
    </w:p>
    <w:p w14:paraId="4C68B6A9" w14:textId="559DEAB1" w:rsidR="008B0B55" w:rsidRPr="005D28B4" w:rsidRDefault="008B0B55" w:rsidP="00504D76">
      <w:pPr>
        <w:pStyle w:val="ListParagraph"/>
        <w:numPr>
          <w:ilvl w:val="0"/>
          <w:numId w:val="18"/>
        </w:numPr>
      </w:pPr>
      <w:r>
        <w:t xml:space="preserve">Lumen: Real-time Global Illumination </w:t>
      </w:r>
      <w:r w:rsidR="00BD546D">
        <w:rPr>
          <w:lang w:val="el-GR"/>
        </w:rPr>
        <w:t>και</w:t>
      </w:r>
      <w:r>
        <w:t xml:space="preserve"> reflections</w:t>
      </w:r>
    </w:p>
    <w:p w14:paraId="683454F9" w14:textId="76F83815" w:rsidR="008B0B55" w:rsidRDefault="008B0B55" w:rsidP="00504D76">
      <w:pPr>
        <w:pStyle w:val="ListParagraph"/>
        <w:numPr>
          <w:ilvl w:val="0"/>
          <w:numId w:val="18"/>
        </w:numPr>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4D76">
      <w:pPr>
        <w:pStyle w:val="ListParagraph"/>
        <w:numPr>
          <w:ilvl w:val="0"/>
          <w:numId w:val="18"/>
        </w:numPr>
      </w:pPr>
      <w:r>
        <w:t>Niagara VFX system</w:t>
      </w:r>
    </w:p>
    <w:p w14:paraId="6F8BA9A3" w14:textId="7E6C5C3B" w:rsidR="00BD546D" w:rsidRDefault="00BD546D" w:rsidP="00504D76">
      <w:pPr>
        <w:pStyle w:val="ListParagraph"/>
        <w:numPr>
          <w:ilvl w:val="0"/>
          <w:numId w:val="18"/>
        </w:numPr>
      </w:pPr>
      <w:proofErr w:type="spellStart"/>
      <w:r>
        <w:t>Metasound</w:t>
      </w:r>
      <w:proofErr w:type="spellEnd"/>
      <w:r>
        <w:t xml:space="preserve"> Low Level Audio Engine</w:t>
      </w:r>
    </w:p>
    <w:p w14:paraId="38237DE5" w14:textId="02A0888D" w:rsidR="002D4B0C" w:rsidRDefault="00F1157C" w:rsidP="00DE6CCF">
      <w:pPr>
        <w:pStyle w:val="ListParagraph"/>
        <w:numPr>
          <w:ilvl w:val="0"/>
          <w:numId w:val="18"/>
        </w:numPr>
      </w:pPr>
      <w:r w:rsidRPr="00F1157C">
        <w:t>Authoring Animation and Cinematics</w:t>
      </w:r>
      <w:r>
        <w:t xml:space="preserve"> - </w:t>
      </w:r>
      <w:r w:rsidR="007C14A2">
        <w:t>Rigging System</w:t>
      </w:r>
    </w:p>
    <w:p w14:paraId="0742BD61" w14:textId="3CE730F9" w:rsidR="00A30B3C" w:rsidRDefault="00A30B3C" w:rsidP="00DE6CCF">
      <w:pPr>
        <w:pStyle w:val="ListParagraph"/>
        <w:numPr>
          <w:ilvl w:val="0"/>
          <w:numId w:val="18"/>
        </w:numPr>
      </w:pPr>
      <w:r w:rsidRPr="00A30B3C">
        <w:t>Virtual Shadow Maps</w:t>
      </w:r>
    </w:p>
    <w:p w14:paraId="411CF16D" w14:textId="24A0F666" w:rsidR="001E63AB" w:rsidRDefault="00A30B3C" w:rsidP="001E63AB">
      <w:pPr>
        <w:pStyle w:val="ListParagraph"/>
        <w:numPr>
          <w:ilvl w:val="0"/>
          <w:numId w:val="18"/>
        </w:numPr>
      </w:pPr>
      <w:r w:rsidRPr="00A30B3C">
        <w:t>Temporal Super Resolution</w:t>
      </w:r>
    </w:p>
    <w:p w14:paraId="27F7BD8B" w14:textId="417521DA" w:rsidR="001A7A4F" w:rsidRPr="001A7A4F" w:rsidRDefault="001A7A4F" w:rsidP="001A7A4F">
      <w:pPr>
        <w:pStyle w:val="ListParagraph"/>
        <w:ind w:left="2160"/>
      </w:pPr>
      <w:r>
        <w:t>And more …!</w:t>
      </w:r>
    </w:p>
    <w:p w14:paraId="3F0572D9" w14:textId="61A3DB60" w:rsidR="000423E8" w:rsidRDefault="003B0DE2" w:rsidP="003B0DE2">
      <w:pPr>
        <w:pStyle w:val="Heading3"/>
      </w:pPr>
      <w:bookmarkStart w:id="183" w:name="_Toc98517634"/>
      <w:r>
        <w:t>3D Pipeline</w:t>
      </w:r>
      <w:bookmarkEnd w:id="183"/>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184" w:name="_Toc98517635"/>
      <w:r>
        <w:t>Game Engine Development</w:t>
      </w:r>
      <w:bookmarkEnd w:id="184"/>
    </w:p>
    <w:p w14:paraId="76A732BC" w14:textId="7AB5F403" w:rsidR="007518A4" w:rsidRDefault="007518A4" w:rsidP="007518A4">
      <w:pPr>
        <w:pStyle w:val="Heading4"/>
      </w:pPr>
      <w:r>
        <w:t>Film &amp; Game industry</w:t>
      </w:r>
    </w:p>
    <w:p w14:paraId="7482FFFE" w14:textId="77777777" w:rsidR="007518A4" w:rsidRPr="007518A4" w:rsidRDefault="007518A4" w:rsidP="007518A4"/>
    <w:p w14:paraId="18449AB2" w14:textId="5900B3F2" w:rsidR="00A92AEE" w:rsidRPr="00A92AEE" w:rsidRDefault="00EA7C5D" w:rsidP="00A92AEE">
      <w:pPr>
        <w:pStyle w:val="Heading4"/>
      </w:pPr>
      <w:bookmarkStart w:id="185" w:name="_Ref98502962"/>
      <w:r>
        <w:t>Graphics Development</w:t>
      </w:r>
      <w:bookmarkEnd w:id="185"/>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FB7726">
      <w:pPr>
        <w:rPr>
          <w:lang w:val="el-GR"/>
        </w:rPr>
      </w:pPr>
      <w:r>
        <w:rPr>
          <w:lang w:val="el-GR"/>
        </w:rPr>
        <w:lastRenderedPageBreak/>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1AF589B2" w:rsidR="00505BC0" w:rsidRPr="00B41876" w:rsidRDefault="00C9754B" w:rsidP="00505BC0">
      <w:pPr>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9F3150">
            <w:rPr>
              <w:noProof/>
              <w:lang w:val="el-GR"/>
            </w:rPr>
            <w:t xml:space="preserve"> </w:t>
          </w:r>
          <w:r w:rsidR="009F3150" w:rsidRPr="009F3150">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42EB4D35" w:rsidR="009D1A05" w:rsidRPr="004671DA" w:rsidRDefault="007406C0" w:rsidP="007406C0">
      <w:pPr>
        <w:pStyle w:val="Caption"/>
        <w:jc w:val="center"/>
        <w:rPr>
          <w:color w:val="1D5F25"/>
        </w:rPr>
      </w:pPr>
      <w:bookmarkStart w:id="186" w:name="_Toc98095284"/>
      <w:bookmarkStart w:id="187" w:name="_Toc98119240"/>
      <w:bookmarkStart w:id="188" w:name="_Toc98119297"/>
      <w:bookmarkStart w:id="189" w:name="_Toc98132236"/>
      <w:bookmarkStart w:id="190" w:name="_Toc98132297"/>
      <w:bookmarkStart w:id="191" w:name="_Toc98150516"/>
      <w:bookmarkStart w:id="192" w:name="_Toc98152911"/>
      <w:bookmarkStart w:id="193" w:name="_Toc98458383"/>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317D44">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186"/>
      <w:bookmarkEnd w:id="187"/>
      <w:bookmarkEnd w:id="188"/>
      <w:bookmarkEnd w:id="189"/>
      <w:bookmarkEnd w:id="190"/>
      <w:bookmarkEnd w:id="191"/>
      <w:bookmarkEnd w:id="192"/>
      <w:bookmarkEnd w:id="193"/>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7EB5BB17" w:rsidR="005E6D3D" w:rsidRDefault="007406C0" w:rsidP="007406C0">
      <w:pPr>
        <w:pStyle w:val="Caption"/>
        <w:jc w:val="center"/>
        <w:rPr>
          <w:color w:val="1D5F25"/>
        </w:rPr>
      </w:pPr>
      <w:bookmarkStart w:id="194" w:name="_Toc98095285"/>
      <w:bookmarkStart w:id="195" w:name="_Toc98119241"/>
      <w:bookmarkStart w:id="196" w:name="_Toc98119298"/>
      <w:bookmarkStart w:id="197" w:name="_Toc98132237"/>
      <w:bookmarkStart w:id="198" w:name="_Toc98132298"/>
      <w:bookmarkStart w:id="199" w:name="_Toc98150517"/>
      <w:bookmarkStart w:id="200" w:name="_Toc98152912"/>
      <w:bookmarkStart w:id="201" w:name="_Toc98458384"/>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317D44">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194"/>
      <w:bookmarkEnd w:id="195"/>
      <w:bookmarkEnd w:id="196"/>
      <w:bookmarkEnd w:id="197"/>
      <w:bookmarkEnd w:id="198"/>
      <w:bookmarkEnd w:id="199"/>
      <w:bookmarkEnd w:id="200"/>
      <w:bookmarkEnd w:id="201"/>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58788C89" w:rsidR="0087553A" w:rsidRPr="00B97114" w:rsidRDefault="00AA16D2" w:rsidP="00B97114">
      <w:pPr>
        <w:pStyle w:val="Caption"/>
        <w:jc w:val="center"/>
        <w:rPr>
          <w:color w:val="1D5F25"/>
        </w:rPr>
      </w:pPr>
      <w:bookmarkStart w:id="202" w:name="_Toc98095286"/>
      <w:bookmarkStart w:id="203" w:name="_Toc98119242"/>
      <w:bookmarkStart w:id="204" w:name="_Toc98119299"/>
      <w:bookmarkStart w:id="205" w:name="_Toc98132238"/>
      <w:bookmarkStart w:id="206" w:name="_Toc98132299"/>
      <w:bookmarkStart w:id="207" w:name="_Toc98150518"/>
      <w:bookmarkStart w:id="208" w:name="_Toc98152913"/>
      <w:bookmarkStart w:id="209" w:name="_Toc98458385"/>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317D44">
        <w:rPr>
          <w:noProof/>
          <w:color w:val="1D5F25"/>
        </w:rPr>
        <w:t>20</w:t>
      </w:r>
      <w:r w:rsidRPr="00AA16D2">
        <w:rPr>
          <w:color w:val="1D5F25"/>
        </w:rPr>
        <w:fldChar w:fldCharType="end"/>
      </w:r>
      <w:r w:rsidRPr="00AA16D2">
        <w:rPr>
          <w:color w:val="1D5F25"/>
        </w:rPr>
        <w:t xml:space="preserve"> High Poly vs Low Poly Count</w:t>
      </w:r>
      <w:bookmarkEnd w:id="202"/>
      <w:bookmarkEnd w:id="203"/>
      <w:bookmarkEnd w:id="204"/>
      <w:bookmarkEnd w:id="205"/>
      <w:bookmarkEnd w:id="206"/>
      <w:bookmarkEnd w:id="207"/>
      <w:bookmarkEnd w:id="208"/>
      <w:bookmarkEnd w:id="209"/>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112ECF57" w:rsidR="00111D34" w:rsidRPr="00817A32" w:rsidRDefault="00E93E37" w:rsidP="00111D34">
      <w:pPr>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7"/>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9F3150" w:rsidRPr="009F3150">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2131506A" w:rsidR="003556D5" w:rsidRDefault="004F0552" w:rsidP="004F0552">
      <w:pPr>
        <w:pStyle w:val="Caption"/>
        <w:jc w:val="center"/>
        <w:rPr>
          <w:color w:val="1D5F25"/>
          <w:lang w:val="el-GR"/>
        </w:rPr>
      </w:pPr>
      <w:bookmarkStart w:id="210" w:name="_Ref98081260"/>
      <w:bookmarkStart w:id="211" w:name="_Ref98080766"/>
      <w:bookmarkStart w:id="212" w:name="_Toc98095287"/>
      <w:bookmarkStart w:id="213" w:name="_Toc98119243"/>
      <w:bookmarkStart w:id="214" w:name="_Toc98119300"/>
      <w:bookmarkStart w:id="215" w:name="_Toc98132239"/>
      <w:bookmarkStart w:id="216" w:name="_Toc98132300"/>
      <w:bookmarkStart w:id="217" w:name="_Toc98150519"/>
      <w:bookmarkStart w:id="218" w:name="_Toc98152914"/>
      <w:bookmarkStart w:id="219" w:name="_Toc98458386"/>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317D44" w:rsidRPr="00317D44">
        <w:rPr>
          <w:noProof/>
          <w:color w:val="1D5F25"/>
          <w:lang w:val="el-GR"/>
        </w:rPr>
        <w:t>21</w:t>
      </w:r>
      <w:r w:rsidRPr="004F0552">
        <w:rPr>
          <w:color w:val="1D5F25"/>
        </w:rPr>
        <w:fldChar w:fldCharType="end"/>
      </w:r>
      <w:bookmarkEnd w:id="210"/>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11"/>
      <w:bookmarkEnd w:id="212"/>
      <w:bookmarkEnd w:id="213"/>
      <w:bookmarkEnd w:id="214"/>
      <w:bookmarkEnd w:id="215"/>
      <w:bookmarkEnd w:id="216"/>
      <w:bookmarkEnd w:id="217"/>
      <w:bookmarkEnd w:id="218"/>
      <w:bookmarkEnd w:id="219"/>
    </w:p>
    <w:p w14:paraId="3056E694" w14:textId="77777777" w:rsidR="00672154" w:rsidRDefault="002C4714" w:rsidP="00672154">
      <w:pPr>
        <w:keepNext/>
        <w:jc w:val="center"/>
      </w:pPr>
      <w:r w:rsidRPr="002C4714">
        <w:rPr>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26926A39" w:rsidR="002C4714" w:rsidRPr="00963328" w:rsidRDefault="00672154" w:rsidP="00672154">
      <w:pPr>
        <w:pStyle w:val="Caption"/>
        <w:jc w:val="center"/>
        <w:rPr>
          <w:color w:val="1D5F25"/>
          <w:lang w:val="el-GR"/>
        </w:rPr>
      </w:pPr>
      <w:bookmarkStart w:id="220" w:name="_Toc98095288"/>
      <w:bookmarkStart w:id="221" w:name="_Toc98119244"/>
      <w:bookmarkStart w:id="222" w:name="_Toc98119301"/>
      <w:bookmarkStart w:id="223" w:name="_Toc98132240"/>
      <w:bookmarkStart w:id="224" w:name="_Toc98132301"/>
      <w:bookmarkStart w:id="225" w:name="_Toc98150520"/>
      <w:bookmarkStart w:id="226" w:name="_Toc98152915"/>
      <w:bookmarkStart w:id="227" w:name="_Toc98458387"/>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317D44">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220"/>
      <w:bookmarkEnd w:id="221"/>
      <w:bookmarkEnd w:id="222"/>
      <w:bookmarkEnd w:id="223"/>
      <w:bookmarkEnd w:id="224"/>
      <w:bookmarkEnd w:id="225"/>
      <w:bookmarkEnd w:id="226"/>
      <w:bookmarkEnd w:id="227"/>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4FAADE2D" w:rsidR="00837D7A" w:rsidRPr="00963328" w:rsidRDefault="001F79F8" w:rsidP="00837D7A">
      <w:pPr>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9F3150" w:rsidRPr="002734D8">
            <w:rPr>
              <w:noProof/>
              <w:lang w:val="el-GR"/>
            </w:rPr>
            <w:t>(</w:t>
          </w:r>
          <w:r w:rsidR="009F3150" w:rsidRPr="009F3150">
            <w:rPr>
              <w:noProof/>
            </w:rPr>
            <w:t>Wikipedia</w:t>
          </w:r>
          <w:r w:rsidR="009F3150" w:rsidRPr="002734D8">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2F96722F" w:rsidR="00AE5A5D" w:rsidRPr="005724AB" w:rsidRDefault="005724AB" w:rsidP="005724AB">
      <w:pPr>
        <w:pStyle w:val="Caption"/>
        <w:jc w:val="center"/>
        <w:rPr>
          <w:color w:val="1D5F25"/>
        </w:rPr>
      </w:pPr>
      <w:bookmarkStart w:id="228" w:name="_Toc98095289"/>
      <w:bookmarkStart w:id="229" w:name="_Toc98119245"/>
      <w:bookmarkStart w:id="230" w:name="_Toc98119302"/>
      <w:bookmarkStart w:id="231" w:name="_Toc98132241"/>
      <w:bookmarkStart w:id="232" w:name="_Toc98132302"/>
      <w:bookmarkStart w:id="233" w:name="_Toc98150521"/>
      <w:bookmarkStart w:id="234" w:name="_Toc98152916"/>
      <w:bookmarkStart w:id="235" w:name="_Toc98458388"/>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317D44">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228"/>
      <w:bookmarkEnd w:id="229"/>
      <w:bookmarkEnd w:id="230"/>
      <w:bookmarkEnd w:id="231"/>
      <w:bookmarkEnd w:id="232"/>
      <w:bookmarkEnd w:id="233"/>
      <w:bookmarkEnd w:id="234"/>
      <w:bookmarkEnd w:id="235"/>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E656CD">
      <w:pPr>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48791366" w:rsidR="001D344B" w:rsidRDefault="00BE1C0B" w:rsidP="001D344B">
      <w:pPr>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lastRenderedPageBreak/>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9F3150" w:rsidRPr="002734D8">
            <w:rPr>
              <w:noProof/>
              <w:lang w:val="el-GR"/>
            </w:rPr>
            <w:t>(</w:t>
          </w:r>
          <w:r w:rsidR="009F3150" w:rsidRPr="009F3150">
            <w:rPr>
              <w:noProof/>
            </w:rPr>
            <w:t>Wikipedia</w:t>
          </w:r>
          <w:r w:rsidR="009F3150" w:rsidRPr="002734D8">
            <w:rPr>
              <w:noProof/>
              <w:lang w:val="el-GR"/>
            </w:rPr>
            <w:t xml:space="preserve">, 2019; </w:t>
          </w:r>
          <w:r w:rsidR="009F3150" w:rsidRPr="009F3150">
            <w:rPr>
              <w:noProof/>
            </w:rPr>
            <w:t>substance</w:t>
          </w:r>
          <w:r w:rsidR="009F3150" w:rsidRPr="002734D8">
            <w:rPr>
              <w:noProof/>
              <w:lang w:val="el-GR"/>
            </w:rPr>
            <w:t>3</w:t>
          </w:r>
          <w:r w:rsidR="009F3150" w:rsidRPr="009F3150">
            <w:rPr>
              <w:noProof/>
            </w:rPr>
            <w:t>d</w:t>
          </w:r>
          <w:r w:rsidR="009F3150" w:rsidRPr="002734D8">
            <w:rPr>
              <w:noProof/>
              <w:lang w:val="el-GR"/>
            </w:rPr>
            <w:t>.</w:t>
          </w:r>
          <w:r w:rsidR="009F3150" w:rsidRPr="009F3150">
            <w:rPr>
              <w:noProof/>
            </w:rPr>
            <w:t>adobe</w:t>
          </w:r>
          <w:r w:rsidR="009F3150" w:rsidRPr="002734D8">
            <w:rPr>
              <w:noProof/>
              <w:lang w:val="el-GR"/>
            </w:rPr>
            <w:t>.</w:t>
          </w:r>
          <w:r w:rsidR="009F3150" w:rsidRPr="009F3150">
            <w:rPr>
              <w:noProof/>
            </w:rPr>
            <w:t>com</w:t>
          </w:r>
          <w:r w:rsidR="009F3150" w:rsidRPr="002734D8">
            <w:rPr>
              <w:noProof/>
              <w:lang w:val="el-GR"/>
            </w:rPr>
            <w:t xml:space="preserve">, </w:t>
          </w:r>
          <w:r w:rsidR="009F3150" w:rsidRPr="009F3150">
            <w:rPr>
              <w:noProof/>
            </w:rPr>
            <w:t>n</w:t>
          </w:r>
          <w:r w:rsidR="009F3150" w:rsidRPr="002734D8">
            <w:rPr>
              <w:noProof/>
              <w:lang w:val="el-GR"/>
            </w:rPr>
            <w:t>.</w:t>
          </w:r>
          <w:r w:rsidR="009F3150" w:rsidRPr="009F3150">
            <w:rPr>
              <w:noProof/>
            </w:rPr>
            <w:t>d</w:t>
          </w:r>
          <w:r w:rsidR="009F3150" w:rsidRPr="002734D8">
            <w:rPr>
              <w:noProof/>
              <w:lang w:val="el-GR"/>
            </w:rPr>
            <w:t xml:space="preserve">.; </w:t>
          </w:r>
          <w:r w:rsidR="009F3150" w:rsidRPr="009F3150">
            <w:rPr>
              <w:noProof/>
            </w:rPr>
            <w:t>substance</w:t>
          </w:r>
          <w:r w:rsidR="009F3150" w:rsidRPr="002734D8">
            <w:rPr>
              <w:noProof/>
              <w:lang w:val="el-GR"/>
            </w:rPr>
            <w:t>3</w:t>
          </w:r>
          <w:r w:rsidR="009F3150" w:rsidRPr="009F3150">
            <w:rPr>
              <w:noProof/>
            </w:rPr>
            <w:t>d</w:t>
          </w:r>
          <w:r w:rsidR="009F3150" w:rsidRPr="002734D8">
            <w:rPr>
              <w:noProof/>
              <w:lang w:val="el-GR"/>
            </w:rPr>
            <w:t>.</w:t>
          </w:r>
          <w:r w:rsidR="009F3150" w:rsidRPr="009F3150">
            <w:rPr>
              <w:noProof/>
            </w:rPr>
            <w:t>adobe</w:t>
          </w:r>
          <w:r w:rsidR="009F3150" w:rsidRPr="002734D8">
            <w:rPr>
              <w:noProof/>
              <w:lang w:val="el-GR"/>
            </w:rPr>
            <w:t>.</w:t>
          </w:r>
          <w:r w:rsidR="009F3150" w:rsidRPr="009F3150">
            <w:rPr>
              <w:noProof/>
            </w:rPr>
            <w:t>com</w:t>
          </w:r>
          <w:r w:rsidR="009F3150" w:rsidRPr="002734D8">
            <w:rPr>
              <w:noProof/>
              <w:lang w:val="el-GR"/>
            </w:rPr>
            <w:t xml:space="preserve">, </w:t>
          </w:r>
          <w:r w:rsidR="009F3150" w:rsidRPr="009F3150">
            <w:rPr>
              <w:noProof/>
            </w:rPr>
            <w:t>n</w:t>
          </w:r>
          <w:r w:rsidR="009F3150" w:rsidRPr="002734D8">
            <w:rPr>
              <w:noProof/>
              <w:lang w:val="el-GR"/>
            </w:rPr>
            <w:t>.</w:t>
          </w:r>
          <w:r w:rsidR="009F3150" w:rsidRPr="009F3150">
            <w:rPr>
              <w:noProof/>
            </w:rPr>
            <w:t>d</w:t>
          </w:r>
          <w:r w:rsidR="009F3150" w:rsidRPr="002734D8">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3410AC67" w:rsidR="00557751" w:rsidRPr="004F05A5" w:rsidRDefault="004F05A5" w:rsidP="004F05A5">
      <w:pPr>
        <w:pStyle w:val="Caption"/>
        <w:jc w:val="center"/>
        <w:rPr>
          <w:color w:val="1D5F25"/>
          <w:lang w:val="el-GR"/>
        </w:rPr>
      </w:pPr>
      <w:bookmarkStart w:id="236" w:name="_Toc98095290"/>
      <w:bookmarkStart w:id="237" w:name="_Toc98119246"/>
      <w:bookmarkStart w:id="238" w:name="_Toc98119303"/>
      <w:bookmarkStart w:id="239" w:name="_Toc98132242"/>
      <w:bookmarkStart w:id="240" w:name="_Toc98132303"/>
      <w:bookmarkStart w:id="241" w:name="_Toc98150522"/>
      <w:bookmarkStart w:id="242" w:name="_Toc98152917"/>
      <w:bookmarkStart w:id="243" w:name="_Toc98458389"/>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317D44">
        <w:rPr>
          <w:noProof/>
          <w:color w:val="1D5F25"/>
        </w:rPr>
        <w:t>24</w:t>
      </w:r>
      <w:r w:rsidRPr="004F05A5">
        <w:rPr>
          <w:color w:val="1D5F25"/>
        </w:rPr>
        <w:fldChar w:fldCharType="end"/>
      </w:r>
      <w:r w:rsidRPr="004F05A5">
        <w:rPr>
          <w:color w:val="1D5F25"/>
        </w:rPr>
        <w:t xml:space="preserve"> transparency vs translucency #1</w:t>
      </w:r>
      <w:bookmarkEnd w:id="236"/>
      <w:bookmarkEnd w:id="237"/>
      <w:bookmarkEnd w:id="238"/>
      <w:bookmarkEnd w:id="239"/>
      <w:bookmarkEnd w:id="240"/>
      <w:bookmarkEnd w:id="241"/>
      <w:bookmarkEnd w:id="242"/>
      <w:bookmarkEnd w:id="243"/>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694C29D7" w:rsidR="00DD3DAC" w:rsidRPr="004F05A5" w:rsidRDefault="004F05A5" w:rsidP="004F05A5">
      <w:pPr>
        <w:pStyle w:val="Caption"/>
        <w:jc w:val="center"/>
        <w:rPr>
          <w:color w:val="1D5F25"/>
          <w:lang w:val="el-GR"/>
        </w:rPr>
      </w:pPr>
      <w:bookmarkStart w:id="244" w:name="_Toc98095291"/>
      <w:bookmarkStart w:id="245" w:name="_Toc98119247"/>
      <w:bookmarkStart w:id="246" w:name="_Toc98119304"/>
      <w:bookmarkStart w:id="247" w:name="_Toc98132243"/>
      <w:bookmarkStart w:id="248" w:name="_Toc98132304"/>
      <w:bookmarkStart w:id="249" w:name="_Toc98150523"/>
      <w:bookmarkStart w:id="250" w:name="_Toc98152918"/>
      <w:bookmarkStart w:id="251" w:name="_Toc98458390"/>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317D44">
        <w:rPr>
          <w:noProof/>
          <w:color w:val="1D5F25"/>
        </w:rPr>
        <w:t>25</w:t>
      </w:r>
      <w:r w:rsidRPr="004F05A5">
        <w:rPr>
          <w:color w:val="1D5F25"/>
        </w:rPr>
        <w:fldChar w:fldCharType="end"/>
      </w:r>
      <w:r w:rsidRPr="004F05A5">
        <w:rPr>
          <w:color w:val="1D5F25"/>
        </w:rPr>
        <w:t xml:space="preserve"> transparency vs translucency #2</w:t>
      </w:r>
      <w:bookmarkEnd w:id="244"/>
      <w:bookmarkEnd w:id="245"/>
      <w:bookmarkEnd w:id="246"/>
      <w:bookmarkEnd w:id="247"/>
      <w:bookmarkEnd w:id="248"/>
      <w:bookmarkEnd w:id="249"/>
      <w:bookmarkEnd w:id="250"/>
      <w:bookmarkEnd w:id="251"/>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7747C0BB" w:rsidR="00891EBB" w:rsidRDefault="00B73C77" w:rsidP="00B73C77">
      <w:pPr>
        <w:pStyle w:val="Caption"/>
        <w:jc w:val="center"/>
        <w:rPr>
          <w:color w:val="1D5F25"/>
        </w:rPr>
      </w:pPr>
      <w:bookmarkStart w:id="252" w:name="_Toc98095292"/>
      <w:bookmarkStart w:id="253" w:name="_Toc98119248"/>
      <w:bookmarkStart w:id="254" w:name="_Toc98119305"/>
      <w:bookmarkStart w:id="255" w:name="_Toc98132244"/>
      <w:bookmarkStart w:id="256" w:name="_Toc98132305"/>
      <w:bookmarkStart w:id="257" w:name="_Toc98150524"/>
      <w:bookmarkStart w:id="258" w:name="_Toc98152919"/>
      <w:bookmarkStart w:id="259" w:name="_Toc98458391"/>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317D44">
        <w:rPr>
          <w:noProof/>
          <w:color w:val="1D5F25"/>
        </w:rPr>
        <w:t>26</w:t>
      </w:r>
      <w:r w:rsidRPr="00B73C77">
        <w:rPr>
          <w:color w:val="1D5F25"/>
        </w:rPr>
        <w:fldChar w:fldCharType="end"/>
      </w:r>
      <w:r w:rsidRPr="00B73C77">
        <w:rPr>
          <w:color w:val="1D5F25"/>
        </w:rPr>
        <w:t xml:space="preserve"> Refraction effect</w:t>
      </w:r>
      <w:bookmarkEnd w:id="252"/>
      <w:bookmarkEnd w:id="253"/>
      <w:bookmarkEnd w:id="254"/>
      <w:bookmarkEnd w:id="255"/>
      <w:bookmarkEnd w:id="256"/>
      <w:bookmarkEnd w:id="257"/>
      <w:bookmarkEnd w:id="258"/>
      <w:bookmarkEnd w:id="259"/>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061EBD69" w:rsidR="00963328" w:rsidRPr="00963328" w:rsidRDefault="00963328" w:rsidP="00963328">
      <w:pPr>
        <w:pStyle w:val="Caption"/>
        <w:jc w:val="center"/>
        <w:rPr>
          <w:color w:val="1D5F25"/>
          <w:lang w:val="el-GR"/>
        </w:rPr>
      </w:pPr>
      <w:bookmarkStart w:id="260" w:name="_Toc98095293"/>
      <w:bookmarkStart w:id="261" w:name="_Toc98119249"/>
      <w:bookmarkStart w:id="262" w:name="_Toc98119306"/>
      <w:bookmarkStart w:id="263" w:name="_Toc98132245"/>
      <w:bookmarkStart w:id="264" w:name="_Toc98132306"/>
      <w:bookmarkStart w:id="265" w:name="_Toc98150525"/>
      <w:bookmarkStart w:id="266" w:name="_Toc98152920"/>
      <w:bookmarkStart w:id="267" w:name="_Toc98458392"/>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317D44" w:rsidRPr="00317D44">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260"/>
      <w:bookmarkEnd w:id="261"/>
      <w:bookmarkEnd w:id="262"/>
      <w:bookmarkEnd w:id="263"/>
      <w:bookmarkEnd w:id="264"/>
      <w:bookmarkEnd w:id="265"/>
      <w:bookmarkEnd w:id="266"/>
      <w:bookmarkEnd w:id="267"/>
    </w:p>
    <w:p w14:paraId="065515C1" w14:textId="311D0C66" w:rsidR="001D344B" w:rsidRPr="00117617" w:rsidRDefault="001D344B" w:rsidP="001D344B">
      <w:pPr>
        <w:pStyle w:val="Heading6"/>
        <w:rPr>
          <w:lang w:val="el-GR"/>
        </w:rPr>
      </w:pPr>
      <w:r>
        <w:t>Materials</w:t>
      </w:r>
    </w:p>
    <w:p w14:paraId="3CDE4736" w14:textId="25DDD4ED" w:rsidR="000A2846" w:rsidRPr="0028097F" w:rsidRDefault="000A2846" w:rsidP="000A2846">
      <w:pPr>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lastRenderedPageBreak/>
        <w:t>υλοποιήσεις</w:t>
      </w:r>
      <w:r w:rsidR="00A84E99">
        <w:rPr>
          <w:lang w:val="el-GR"/>
        </w:rPr>
        <w:t xml:space="preserve"> και 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9F3150" w:rsidRPr="00234741">
            <w:rPr>
              <w:noProof/>
              <w:lang w:val="el-GR"/>
            </w:rPr>
            <w:t>(</w:t>
          </w:r>
          <w:r w:rsidR="009F3150" w:rsidRPr="009F3150">
            <w:rPr>
              <w:noProof/>
            </w:rPr>
            <w:t>Wikipedia</w:t>
          </w:r>
          <w:r w:rsidR="009F3150" w:rsidRPr="00234741">
            <w:rPr>
              <w:noProof/>
              <w:lang w:val="el-GR"/>
            </w:rPr>
            <w:t xml:space="preserve">, 2019; </w:t>
          </w:r>
          <w:r w:rsidR="009F3150" w:rsidRPr="009F3150">
            <w:rPr>
              <w:noProof/>
            </w:rPr>
            <w:t>Wikipedia</w:t>
          </w:r>
          <w:r w:rsidR="009F3150" w:rsidRPr="00234741">
            <w:rPr>
              <w:noProof/>
              <w:lang w:val="el-GR"/>
            </w:rPr>
            <w:t xml:space="preserve">, 2019; </w:t>
          </w:r>
          <w:r w:rsidR="009F3150" w:rsidRPr="009F3150">
            <w:rPr>
              <w:noProof/>
            </w:rPr>
            <w:t>Wikipedia</w:t>
          </w:r>
          <w:r w:rsidR="009F3150" w:rsidRPr="00234741">
            <w:rPr>
              <w:noProof/>
              <w:lang w:val="el-GR"/>
            </w:rPr>
            <w:t>, 2019)</w:t>
          </w:r>
          <w:r w:rsidR="0028097F">
            <w:rPr>
              <w:lang w:val="el-GR"/>
            </w:rPr>
            <w:fldChar w:fldCharType="end"/>
          </w:r>
        </w:sdtContent>
      </w:sdt>
    </w:p>
    <w:p w14:paraId="3A9DF684" w14:textId="1BFCAA25" w:rsidR="00184ADF" w:rsidRPr="00F36663" w:rsidRDefault="00184ADF" w:rsidP="000A2846">
      <w:pPr>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9F3150" w:rsidRPr="002734D8">
            <w:rPr>
              <w:noProof/>
              <w:lang w:val="el-GR"/>
            </w:rPr>
            <w:t xml:space="preserve"> (</w:t>
          </w:r>
          <w:r w:rsidR="009F3150" w:rsidRPr="009F3150">
            <w:rPr>
              <w:noProof/>
            </w:rPr>
            <w:t>Wikipedia</w:t>
          </w:r>
          <w:r w:rsidR="009F3150" w:rsidRPr="002734D8">
            <w:rPr>
              <w:noProof/>
              <w:lang w:val="el-GR"/>
            </w:rPr>
            <w:t xml:space="preserve">, 2019; </w:t>
          </w:r>
          <w:r w:rsidR="009F3150" w:rsidRPr="009F3150">
            <w:rPr>
              <w:noProof/>
            </w:rPr>
            <w:t>Developer</w:t>
          </w:r>
          <w:r w:rsidR="009F3150" w:rsidRPr="002734D8">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4671DA">
      <w:pPr>
        <w:pStyle w:val="Heading6"/>
        <w:rPr>
          <w:lang w:val="el-GR"/>
        </w:rPr>
      </w:pPr>
      <w:r>
        <w:t>Texture</w:t>
      </w:r>
      <w:r w:rsidRPr="00963328">
        <w:rPr>
          <w:lang w:val="el-GR"/>
        </w:rPr>
        <w:t xml:space="preserve"> </w:t>
      </w:r>
      <w:r w:rsidR="0020452B">
        <w:t>Maps</w:t>
      </w:r>
    </w:p>
    <w:p w14:paraId="3ADF278D" w14:textId="623828BA" w:rsidR="00CC4C86" w:rsidRDefault="00CC4C86" w:rsidP="00504D76">
      <w:pPr>
        <w:pStyle w:val="ListParagraph"/>
        <w:numPr>
          <w:ilvl w:val="0"/>
          <w:numId w:val="10"/>
        </w:numPr>
      </w:pPr>
      <w:r>
        <w:t>Albedo</w:t>
      </w:r>
      <w:r w:rsidR="00DE704F">
        <w:t xml:space="preserve"> (diffuse old)</w:t>
      </w:r>
    </w:p>
    <w:p w14:paraId="1DFD1BB9" w14:textId="77777777" w:rsidR="00CC4C86" w:rsidRDefault="00CC4C86" w:rsidP="00504D76">
      <w:pPr>
        <w:pStyle w:val="ListParagraph"/>
        <w:numPr>
          <w:ilvl w:val="0"/>
          <w:numId w:val="10"/>
        </w:numPr>
      </w:pPr>
      <w:r>
        <w:t>Normal</w:t>
      </w:r>
    </w:p>
    <w:p w14:paraId="121D5756" w14:textId="77777777" w:rsidR="00CC4C86" w:rsidRDefault="00CC4C86" w:rsidP="00504D76">
      <w:pPr>
        <w:pStyle w:val="ListParagraph"/>
        <w:numPr>
          <w:ilvl w:val="0"/>
          <w:numId w:val="10"/>
        </w:numPr>
      </w:pPr>
      <w:r>
        <w:t>Roughness</w:t>
      </w:r>
    </w:p>
    <w:p w14:paraId="0AAC2A87" w14:textId="77777777" w:rsidR="00CC4C86" w:rsidRDefault="00CC4C86" w:rsidP="00504D76">
      <w:pPr>
        <w:pStyle w:val="ListParagraph"/>
        <w:numPr>
          <w:ilvl w:val="0"/>
          <w:numId w:val="10"/>
        </w:numPr>
      </w:pPr>
      <w:proofErr w:type="spellStart"/>
      <w:r>
        <w:t>Metalness</w:t>
      </w:r>
      <w:proofErr w:type="spellEnd"/>
    </w:p>
    <w:p w14:paraId="09E83DEF" w14:textId="77777777" w:rsidR="00CC4C86" w:rsidRDefault="00CC4C86" w:rsidP="00504D76">
      <w:pPr>
        <w:pStyle w:val="ListParagraph"/>
        <w:numPr>
          <w:ilvl w:val="0"/>
          <w:numId w:val="10"/>
        </w:numPr>
      </w:pPr>
      <w:r>
        <w:t>Specular</w:t>
      </w:r>
    </w:p>
    <w:p w14:paraId="2D9CB8D7" w14:textId="77777777" w:rsidR="00CC4C86" w:rsidRDefault="00CC4C86" w:rsidP="00504D76">
      <w:pPr>
        <w:pStyle w:val="ListParagraph"/>
        <w:numPr>
          <w:ilvl w:val="0"/>
          <w:numId w:val="10"/>
        </w:numPr>
      </w:pPr>
      <w:r>
        <w:t>Height</w:t>
      </w:r>
    </w:p>
    <w:p w14:paraId="706BE0BA" w14:textId="77777777" w:rsidR="00CC4C86" w:rsidRDefault="00CC4C86" w:rsidP="00504D76">
      <w:pPr>
        <w:pStyle w:val="ListParagraph"/>
        <w:numPr>
          <w:ilvl w:val="0"/>
          <w:numId w:val="10"/>
        </w:numPr>
      </w:pPr>
      <w:r>
        <w:t>Opacity</w:t>
      </w:r>
    </w:p>
    <w:p w14:paraId="75992A7D" w14:textId="77777777" w:rsidR="00CC4C86" w:rsidRDefault="00CC4C86" w:rsidP="00504D76">
      <w:pPr>
        <w:pStyle w:val="ListParagraph"/>
        <w:numPr>
          <w:ilvl w:val="0"/>
          <w:numId w:val="10"/>
        </w:numPr>
      </w:pPr>
      <w:r>
        <w:t>Ambient occlusion</w:t>
      </w:r>
    </w:p>
    <w:p w14:paraId="10000569" w14:textId="77777777" w:rsidR="00CC4C86" w:rsidRDefault="00CC4C86" w:rsidP="00504D76">
      <w:pPr>
        <w:pStyle w:val="ListParagraph"/>
        <w:numPr>
          <w:ilvl w:val="0"/>
          <w:numId w:val="10"/>
        </w:numPr>
      </w:pPr>
      <w:r>
        <w:t>Refraction</w:t>
      </w:r>
    </w:p>
    <w:p w14:paraId="1D0B82E5" w14:textId="6BDC3454" w:rsidR="00AD23E5" w:rsidRDefault="00CC4C86" w:rsidP="00504D76">
      <w:pPr>
        <w:pStyle w:val="ListParagraph"/>
        <w:numPr>
          <w:ilvl w:val="0"/>
          <w:numId w:val="10"/>
        </w:numPr>
      </w:pPr>
      <w:r>
        <w:t>Self-illumination</w:t>
      </w:r>
    </w:p>
    <w:p w14:paraId="7283EDB7" w14:textId="0F68D9CF" w:rsidR="00DE704F" w:rsidRDefault="009B1731" w:rsidP="00DE704F">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9F3150" w:rsidRPr="009F3150">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Default="00B033DA" w:rsidP="00FD71E0">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 xml:space="preserve">FPS </w:t>
      </w:r>
      <w:r w:rsidR="00CA2D82">
        <w:t xml:space="preserve">count </w:t>
      </w:r>
      <w:r w:rsidR="001331AA">
        <w:rPr>
          <w:lang w:val="el-GR"/>
        </w:rPr>
        <w:t>για</w:t>
      </w:r>
      <w:r w:rsidR="001331AA" w:rsidRPr="00A91D45">
        <w:t xml:space="preserve"> </w:t>
      </w:r>
      <w:r w:rsidR="001331AA">
        <w:t>logic</w:t>
      </w:r>
    </w:p>
    <w:p w14:paraId="28B8C877" w14:textId="5B8F59B8" w:rsidR="00E1075E" w:rsidRDefault="00E1075E" w:rsidP="00FD71E0">
      <w:pPr>
        <w:rPr>
          <w:lang w:val="el-GR"/>
        </w:rPr>
      </w:pPr>
      <w:r>
        <w:rPr>
          <w:lang w:val="el-GR"/>
        </w:rPr>
        <w:t>Ισχύ</w:t>
      </w:r>
      <w:r w:rsidRPr="00E1075E">
        <w:t xml:space="preserve"> </w:t>
      </w:r>
      <w:r>
        <w:rPr>
          <w:lang w:val="el-GR"/>
        </w:rPr>
        <w:t>η</w:t>
      </w:r>
      <w:r w:rsidRPr="00E1075E">
        <w:t xml:space="preserve"> </w:t>
      </w:r>
      <w:r>
        <w:rPr>
          <w:lang w:val="el-GR"/>
        </w:rPr>
        <w:t>μαθηματική αναπαράσταση:</w:t>
      </w:r>
    </w:p>
    <w:p w14:paraId="6D661590" w14:textId="77777777"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m:t>
          </m:r>
          <m:r>
            <w:rPr>
              <w:rFonts w:ascii="Cambria Math" w:hAnsi="Cambria Math"/>
              <w:lang w:val="el-GR"/>
            </w:rPr>
            <m:t xml:space="preserve"> </m:t>
          </m:r>
          <m:r>
            <w:rPr>
              <w:rFonts w:ascii="Cambria Math" w:hAnsi="Cambria Math"/>
              <w:lang w:val="el-GR"/>
            </w:rPr>
            <m:t>∴</m:t>
          </m:r>
          <m:r>
            <w:rPr>
              <w:rFonts w:ascii="Cambria Math" w:hAnsi="Cambria Math"/>
              <w:lang w:val="el-GR"/>
            </w:rPr>
            <m:t>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m:t>
          </m:r>
          <m:r>
            <w:rPr>
              <w:rFonts w:ascii="Cambria Math" w:hAnsi="Cambria Math"/>
              <w:lang w:val="el-GR"/>
            </w:rPr>
            <m:t>∀</m:t>
          </m:r>
          <m:r>
            <w:rPr>
              <w:rFonts w:ascii="Cambria Math" w:hAnsi="Cambria Math"/>
              <w:lang w:val="el-GR"/>
            </w:rPr>
            <m:t>delta≥1∴</m:t>
          </m:r>
          <m:r>
            <w:rPr>
              <w:rFonts w:ascii="Cambria Math" w:hAnsi="Cambria Math"/>
              <w:lang w:val="el-GR"/>
            </w:rPr>
            <m:t>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delta-</m:t>
          </m:r>
          <m:r>
            <w:rPr>
              <w:rFonts w:ascii="Cambria Math" w:hAnsi="Cambria Math"/>
              <w:lang w:val="el-GR"/>
            </w:rPr>
            <m:t>1</m:t>
          </m:r>
        </m:oMath>
      </m:oMathPara>
    </w:p>
    <w:p w14:paraId="18DAFFD8" w14:textId="4FEF874F" w:rsidR="00E1075E" w:rsidRPr="00C878E1" w:rsidRDefault="00C878E1" w:rsidP="00C878E1">
      <w:pPr>
        <w:pStyle w:val="Caption"/>
        <w:jc w:val="center"/>
        <w:rPr>
          <w:i w:val="0"/>
          <w:color w:val="1D5F25"/>
        </w:rPr>
      </w:pPr>
      <w:bookmarkStart w:id="268" w:name="_Ref98514611"/>
      <w:bookmarkStart w:id="269" w:name="_Toc98516414"/>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268"/>
      <w:r w:rsidRPr="00C878E1">
        <w:rPr>
          <w:color w:val="1D5F25"/>
        </w:rPr>
        <w:t xml:space="preserve"> Render Graphics </w:t>
      </w:r>
      <w:proofErr w:type="spellStart"/>
      <w:r w:rsidRPr="00C878E1">
        <w:rPr>
          <w:color w:val="1D5F25"/>
        </w:rPr>
        <w:t>κάθε</w:t>
      </w:r>
      <w:proofErr w:type="spellEnd"/>
      <w:r w:rsidRPr="00C878E1">
        <w:rPr>
          <w:color w:val="1D5F25"/>
        </w:rPr>
        <w:t xml:space="preserve"> millisecond </w:t>
      </w:r>
      <w:proofErr w:type="spellStart"/>
      <w:r w:rsidRPr="00C878E1">
        <w:rPr>
          <w:color w:val="1D5F25"/>
        </w:rPr>
        <w:t>σto</w:t>
      </w:r>
      <w:proofErr w:type="spellEnd"/>
      <w:r w:rsidRPr="00C878E1">
        <w:rPr>
          <w:color w:val="1D5F25"/>
        </w:rPr>
        <w:t xml:space="preserve"> Screen AND execute logic 60 times per second (FPS)</w:t>
      </w:r>
      <w:bookmarkEnd w:id="269"/>
    </w:p>
    <w:p w14:paraId="68B89815" w14:textId="77777777" w:rsidR="00164565" w:rsidRPr="00164565" w:rsidRDefault="00164565" w:rsidP="00164565"/>
    <w:p w14:paraId="62C67197" w14:textId="5A4465BB" w:rsidR="001331AA" w:rsidRPr="00E1075E" w:rsidRDefault="00A91D45" w:rsidP="00FD71E0">
      <w:pPr>
        <w:rPr>
          <w:u w:val="single"/>
        </w:rPr>
      </w:pPr>
      <w:r w:rsidRPr="00A91D45">
        <w:rPr>
          <w:u w:val="single"/>
        </w:rPr>
        <w:t>VDM</w:t>
      </w:r>
      <w:r w:rsidRPr="00E1075E">
        <w:rPr>
          <w:u w:val="single"/>
        </w:rPr>
        <w:t>-</w:t>
      </w:r>
      <w:r w:rsidRPr="00A91D45">
        <w:rPr>
          <w:u w:val="single"/>
        </w:rPr>
        <w:t>SL</w:t>
      </w:r>
      <w:r w:rsidRPr="00E1075E">
        <w:rPr>
          <w:u w:val="single"/>
        </w:rPr>
        <w:t xml:space="preserve"> </w:t>
      </w:r>
      <w:r w:rsidRPr="00A91D45">
        <w:rPr>
          <w:u w:val="single"/>
        </w:rPr>
        <w:t>specification</w:t>
      </w:r>
      <w:r w:rsidRPr="00E1075E">
        <w:rPr>
          <w:u w:val="single"/>
        </w:rPr>
        <w:t>:</w:t>
      </w:r>
    </w:p>
    <w:p w14:paraId="233A95AA" w14:textId="77777777" w:rsidR="00176E0B" w:rsidRPr="00E1075E" w:rsidRDefault="00176E0B" w:rsidP="00FD71E0">
      <w:pPr>
        <w:rPr>
          <w:u w:val="single"/>
        </w:rPr>
      </w:pPr>
    </w:p>
    <w:p w14:paraId="14F337B5" w14:textId="77777777" w:rsidR="0003169E" w:rsidRPr="00E1075E"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0"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lastRenderedPageBreak/>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08512" cy="2491988"/>
                    </a:xfrm>
                    <a:prstGeom prst="rect">
                      <a:avLst/>
                    </a:prstGeom>
                  </pic:spPr>
                </pic:pic>
              </a:graphicData>
            </a:graphic>
          </wp:inline>
        </w:drawing>
      </w:r>
    </w:p>
    <w:p w14:paraId="64E3B3CB" w14:textId="62B2AB07" w:rsidR="00FD5CFA" w:rsidRPr="00F67C11" w:rsidRDefault="00FD5CFA" w:rsidP="00FD5CFA">
      <w:pPr>
        <w:pStyle w:val="Caption"/>
        <w:jc w:val="center"/>
        <w:rPr>
          <w:color w:val="1D5F25"/>
          <w:lang w:val="el-GR"/>
        </w:rPr>
      </w:pPr>
      <w:bookmarkStart w:id="270" w:name="_Toc98095294"/>
      <w:bookmarkStart w:id="271" w:name="_Toc98119250"/>
      <w:bookmarkStart w:id="272" w:name="_Toc98119307"/>
      <w:bookmarkStart w:id="273" w:name="_Toc98132246"/>
      <w:bookmarkStart w:id="274" w:name="_Toc98132307"/>
      <w:bookmarkStart w:id="275" w:name="_Toc98150526"/>
      <w:bookmarkStart w:id="276" w:name="_Toc98152921"/>
      <w:bookmarkStart w:id="277" w:name="_Toc9845839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317D44" w:rsidRPr="005B1DC8">
        <w:rPr>
          <w:noProof/>
          <w:color w:val="1D5F25"/>
          <w:lang w:val="el-GR"/>
        </w:rPr>
        <w:t>2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270"/>
      <w:bookmarkEnd w:id="271"/>
      <w:bookmarkEnd w:id="272"/>
      <w:bookmarkEnd w:id="273"/>
      <w:bookmarkEnd w:id="274"/>
      <w:bookmarkEnd w:id="275"/>
      <w:bookmarkEnd w:id="276"/>
      <w:bookmarkEnd w:id="277"/>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lastRenderedPageBreak/>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32910" cy="2330329"/>
                    </a:xfrm>
                    <a:prstGeom prst="rect">
                      <a:avLst/>
                    </a:prstGeom>
                  </pic:spPr>
                </pic:pic>
              </a:graphicData>
            </a:graphic>
          </wp:inline>
        </w:drawing>
      </w:r>
    </w:p>
    <w:p w14:paraId="52011E6C" w14:textId="398FAE55" w:rsidR="005A7052" w:rsidRPr="00F67C11" w:rsidRDefault="00EC3458" w:rsidP="00EC3458">
      <w:pPr>
        <w:pStyle w:val="Caption"/>
        <w:jc w:val="center"/>
        <w:rPr>
          <w:color w:val="1D5F25"/>
        </w:rPr>
      </w:pPr>
      <w:bookmarkStart w:id="278" w:name="_Ref98099909"/>
      <w:bookmarkStart w:id="279" w:name="_Ref98015202"/>
      <w:bookmarkStart w:id="280" w:name="_Toc98095295"/>
      <w:bookmarkStart w:id="281" w:name="_Toc98119251"/>
      <w:bookmarkStart w:id="282" w:name="_Toc98119308"/>
      <w:bookmarkStart w:id="283" w:name="_Toc98132247"/>
      <w:bookmarkStart w:id="284" w:name="_Toc98132308"/>
      <w:bookmarkStart w:id="285" w:name="_Toc98150527"/>
      <w:bookmarkStart w:id="286" w:name="_Toc98152922"/>
      <w:bookmarkStart w:id="287" w:name="_Toc98458394"/>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317D44">
        <w:rPr>
          <w:noProof/>
          <w:color w:val="1D5F25"/>
        </w:rPr>
        <w:t>29</w:t>
      </w:r>
      <w:r w:rsidRPr="00F67C11">
        <w:rPr>
          <w:color w:val="1D5F25"/>
        </w:rPr>
        <w:fldChar w:fldCharType="end"/>
      </w:r>
      <w:bookmarkEnd w:id="278"/>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279"/>
      <w:bookmarkEnd w:id="280"/>
      <w:bookmarkEnd w:id="281"/>
      <w:bookmarkEnd w:id="282"/>
      <w:bookmarkEnd w:id="283"/>
      <w:bookmarkEnd w:id="284"/>
      <w:bookmarkEnd w:id="285"/>
      <w:bookmarkEnd w:id="286"/>
      <w:bookmarkEnd w:id="287"/>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62733" cy="2458204"/>
                    </a:xfrm>
                    <a:prstGeom prst="rect">
                      <a:avLst/>
                    </a:prstGeom>
                  </pic:spPr>
                </pic:pic>
              </a:graphicData>
            </a:graphic>
          </wp:inline>
        </w:drawing>
      </w:r>
    </w:p>
    <w:p w14:paraId="16679C32" w14:textId="4E39B4AC" w:rsidR="003E604B" w:rsidRPr="00F67C11" w:rsidRDefault="003E604B" w:rsidP="003E604B">
      <w:pPr>
        <w:pStyle w:val="Caption"/>
        <w:jc w:val="center"/>
        <w:rPr>
          <w:color w:val="1D5F25"/>
          <w:lang w:val="el-GR"/>
        </w:rPr>
      </w:pPr>
      <w:bookmarkStart w:id="288" w:name="_Toc98095296"/>
      <w:bookmarkStart w:id="289" w:name="_Toc98119252"/>
      <w:bookmarkStart w:id="290" w:name="_Toc98119309"/>
      <w:bookmarkStart w:id="291" w:name="_Toc98132248"/>
      <w:bookmarkStart w:id="292" w:name="_Toc98132309"/>
      <w:bookmarkStart w:id="293" w:name="_Toc98150528"/>
      <w:bookmarkStart w:id="294" w:name="_Toc98152923"/>
      <w:bookmarkStart w:id="295" w:name="_Toc98458395"/>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317D44" w:rsidRPr="005B1DC8">
        <w:rPr>
          <w:noProof/>
          <w:color w:val="1D5F25"/>
          <w:lang w:val="el-GR"/>
        </w:rPr>
        <w:t>3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288"/>
      <w:bookmarkEnd w:id="289"/>
      <w:bookmarkEnd w:id="290"/>
      <w:bookmarkEnd w:id="291"/>
      <w:bookmarkEnd w:id="292"/>
      <w:bookmarkEnd w:id="293"/>
      <w:bookmarkEnd w:id="294"/>
      <w:bookmarkEnd w:id="295"/>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40643" cy="2430482"/>
                    </a:xfrm>
                    <a:prstGeom prst="rect">
                      <a:avLst/>
                    </a:prstGeom>
                  </pic:spPr>
                </pic:pic>
              </a:graphicData>
            </a:graphic>
          </wp:inline>
        </w:drawing>
      </w:r>
    </w:p>
    <w:p w14:paraId="4935440B" w14:textId="6CD8EB5F" w:rsidR="00D936EB" w:rsidRPr="00121A7E" w:rsidRDefault="00E06056" w:rsidP="00E06056">
      <w:pPr>
        <w:pStyle w:val="Caption"/>
        <w:jc w:val="center"/>
        <w:rPr>
          <w:color w:val="1D5F25"/>
          <w:lang w:val="el-GR"/>
        </w:rPr>
      </w:pPr>
      <w:bookmarkStart w:id="296" w:name="_Toc98095297"/>
      <w:bookmarkStart w:id="297" w:name="_Toc98119253"/>
      <w:bookmarkStart w:id="298" w:name="_Toc98119310"/>
      <w:bookmarkStart w:id="299" w:name="_Toc98132249"/>
      <w:bookmarkStart w:id="300" w:name="_Toc98132310"/>
      <w:bookmarkStart w:id="301" w:name="_Toc98150529"/>
      <w:bookmarkStart w:id="302" w:name="_Toc98152924"/>
      <w:bookmarkStart w:id="303" w:name="_Toc98458396"/>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317D44" w:rsidRPr="005B1DC8">
        <w:rPr>
          <w:noProof/>
          <w:color w:val="1D5F25"/>
          <w:lang w:val="el-GR"/>
        </w:rPr>
        <w:t>3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296"/>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297"/>
      <w:bookmarkEnd w:id="298"/>
      <w:bookmarkEnd w:id="299"/>
      <w:bookmarkEnd w:id="300"/>
      <w:bookmarkEnd w:id="301"/>
      <w:bookmarkEnd w:id="302"/>
      <w:bookmarkEnd w:id="303"/>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93068" cy="2619801"/>
                    </a:xfrm>
                    <a:prstGeom prst="rect">
                      <a:avLst/>
                    </a:prstGeom>
                  </pic:spPr>
                </pic:pic>
              </a:graphicData>
            </a:graphic>
          </wp:inline>
        </w:drawing>
      </w:r>
    </w:p>
    <w:p w14:paraId="18FDDE11" w14:textId="6A3F9811" w:rsidR="00653411" w:rsidRPr="00F67C11" w:rsidRDefault="00653411" w:rsidP="00F67C11">
      <w:pPr>
        <w:pStyle w:val="Caption"/>
        <w:tabs>
          <w:tab w:val="center" w:pos="4680"/>
          <w:tab w:val="left" w:pos="6570"/>
        </w:tabs>
        <w:jc w:val="center"/>
        <w:rPr>
          <w:color w:val="1D5F25"/>
          <w:lang w:val="el-GR"/>
        </w:rPr>
      </w:pPr>
      <w:bookmarkStart w:id="304" w:name="_Toc98095298"/>
      <w:bookmarkStart w:id="305" w:name="_Toc98119254"/>
      <w:bookmarkStart w:id="306" w:name="_Toc98119311"/>
      <w:bookmarkStart w:id="307" w:name="_Toc98132250"/>
      <w:bookmarkStart w:id="308" w:name="_Toc98132311"/>
      <w:bookmarkStart w:id="309" w:name="_Toc98150530"/>
      <w:bookmarkStart w:id="310" w:name="_Toc98152925"/>
      <w:bookmarkStart w:id="311" w:name="_Toc9845839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317D44" w:rsidRPr="005B1DC8">
        <w:rPr>
          <w:noProof/>
          <w:color w:val="1D5F25"/>
          <w:lang w:val="el-GR"/>
        </w:rPr>
        <w:t>32</w:t>
      </w:r>
      <w:r w:rsidRPr="00F67C11">
        <w:rPr>
          <w:color w:val="1D5F25"/>
        </w:rPr>
        <w:fldChar w:fldCharType="end"/>
      </w:r>
      <w:r w:rsidRPr="00F67C11">
        <w:rPr>
          <w:color w:val="1D5F25"/>
          <w:lang w:val="el-GR"/>
        </w:rPr>
        <w:t xml:space="preserve"> τελική κατάσταση οθόνης</w:t>
      </w:r>
      <w:bookmarkEnd w:id="304"/>
      <w:bookmarkEnd w:id="305"/>
      <w:bookmarkEnd w:id="306"/>
      <w:bookmarkEnd w:id="307"/>
      <w:bookmarkEnd w:id="308"/>
      <w:bookmarkEnd w:id="309"/>
      <w:bookmarkEnd w:id="310"/>
      <w:bookmarkEnd w:id="311"/>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C878E1" w:rsidRDefault="00C878E1" w:rsidP="00C878E1">
      <w:pPr>
        <w:pStyle w:val="Caption"/>
        <w:jc w:val="center"/>
        <w:rPr>
          <w:color w:val="1D5F25"/>
        </w:rPr>
      </w:pPr>
      <w:bookmarkStart w:id="312" w:name="_Toc98516415"/>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2</w:t>
      </w:r>
      <w:r w:rsidRPr="00C878E1">
        <w:rPr>
          <w:color w:val="1D5F25"/>
        </w:rPr>
        <w:fldChar w:fldCharType="end"/>
      </w:r>
      <w:r w:rsidRPr="00C878E1">
        <w:rPr>
          <w:color w:val="1D5F25"/>
        </w:rPr>
        <w:t xml:space="preserve"> Render Pixels X, Y</w:t>
      </w:r>
      <w:bookmarkEnd w:id="312"/>
    </w:p>
    <w:p w14:paraId="3BD31630" w14:textId="0A1B8CEC" w:rsidR="00E118DF" w:rsidRPr="00350615" w:rsidRDefault="00E118DF" w:rsidP="00E118DF">
      <w:pPr>
        <w:rPr>
          <w:rFonts w:eastAsiaTheme="minorEastAsia"/>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2D2E9611" w:rsidR="000672DB" w:rsidRPr="00F67C11" w:rsidRDefault="000672DB" w:rsidP="000672DB">
      <w:pPr>
        <w:pStyle w:val="Caption"/>
        <w:jc w:val="center"/>
        <w:rPr>
          <w:color w:val="1D5F25"/>
        </w:rPr>
      </w:pPr>
      <w:bookmarkStart w:id="313" w:name="_Ref98099932"/>
      <w:bookmarkStart w:id="314" w:name="_Ref98007843"/>
      <w:bookmarkStart w:id="315" w:name="_Toc98095299"/>
      <w:bookmarkStart w:id="316" w:name="_Toc98119255"/>
      <w:bookmarkStart w:id="317" w:name="_Toc98119312"/>
      <w:bookmarkStart w:id="318" w:name="_Toc98132251"/>
      <w:bookmarkStart w:id="319" w:name="_Toc98132312"/>
      <w:bookmarkStart w:id="320" w:name="_Toc98150531"/>
      <w:bookmarkStart w:id="321" w:name="_Toc98152926"/>
      <w:bookmarkStart w:id="322" w:name="_Toc98458398"/>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317D44">
        <w:rPr>
          <w:noProof/>
          <w:color w:val="1D5F25"/>
        </w:rPr>
        <w:t>33</w:t>
      </w:r>
      <w:r w:rsidRPr="00F67C11">
        <w:rPr>
          <w:color w:val="1D5F25"/>
        </w:rPr>
        <w:fldChar w:fldCharType="end"/>
      </w:r>
      <w:bookmarkEnd w:id="313"/>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314"/>
      <w:bookmarkEnd w:id="315"/>
      <w:bookmarkEnd w:id="316"/>
      <w:bookmarkEnd w:id="317"/>
      <w:bookmarkEnd w:id="318"/>
      <w:bookmarkEnd w:id="319"/>
      <w:bookmarkEnd w:id="320"/>
      <w:bookmarkEnd w:id="321"/>
      <w:bookmarkEnd w:id="322"/>
    </w:p>
    <w:p w14:paraId="5F89AA34" w14:textId="05675926"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9F3150" w:rsidRPr="009F3150">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323" w:name="_Toc98516416"/>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Y calculation</w:t>
      </w:r>
      <w:bookmarkEnd w:id="323"/>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324" w:name="_Toc98516417"/>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X calculation</w:t>
      </w:r>
      <w:bookmarkEnd w:id="324"/>
    </w:p>
    <w:p w14:paraId="4E2D66F2" w14:textId="4AF2BE21" w:rsidR="00464C50" w:rsidRPr="00C878E1" w:rsidRDefault="00146C0B" w:rsidP="00687C17">
      <w:pPr>
        <w:jc w:val="both"/>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proofErr w:type="spellStart"/>
      <w:r w:rsidR="008828D8" w:rsidRPr="00FD4DA2">
        <w:rPr>
          <w:i/>
          <w:iCs/>
          <w:lang w:val="el-GR"/>
        </w:rPr>
        <w:t>βλ</w:t>
      </w:r>
      <w:proofErr w:type="spellEnd"/>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C878E1">
        <w:rPr>
          <w:color w:val="1D5F25"/>
        </w:rPr>
        <w:t xml:space="preserve"> </w:t>
      </w:r>
      <w:r w:rsidR="00817A32" w:rsidRPr="00C878E1">
        <w:rPr>
          <w:noProof/>
          <w:color w:val="1D5F25"/>
        </w:rPr>
        <w:t>34</w:t>
      </w:r>
      <w:r w:rsidR="00817A32">
        <w:rPr>
          <w:lang w:val="el-GR"/>
        </w:rPr>
        <w:fldChar w:fldCharType="end"/>
      </w:r>
      <w:r w:rsidR="006B1DBD" w:rsidRPr="00C878E1">
        <w:t>)</w:t>
      </w:r>
    </w:p>
    <w:p w14:paraId="358D9597" w14:textId="77777777" w:rsidR="00E52DE5" w:rsidRDefault="00E52DE5" w:rsidP="00E52DE5">
      <w:pPr>
        <w:rPr>
          <w:u w:val="single"/>
          <w:lang w:val="el-GR"/>
        </w:rPr>
      </w:pPr>
      <w:r w:rsidRPr="00A91D45">
        <w:rPr>
          <w:u w:val="single"/>
        </w:rPr>
        <w:t>VDM</w:t>
      </w:r>
      <w:r w:rsidRPr="00A91D45">
        <w:rPr>
          <w:u w:val="single"/>
          <w:lang w:val="el-GR"/>
        </w:rPr>
        <w:t>-</w:t>
      </w:r>
      <w:r w:rsidRPr="00A91D45">
        <w:rPr>
          <w:u w:val="single"/>
        </w:rPr>
        <w:t>SL</w:t>
      </w:r>
      <w:r w:rsidRPr="00A91D45">
        <w:rPr>
          <w:u w:val="single"/>
          <w:lang w:val="el-GR"/>
        </w:rPr>
        <w:t xml:space="preserve"> </w:t>
      </w:r>
      <w:r w:rsidRPr="00A91D45">
        <w:rPr>
          <w:u w:val="single"/>
        </w:rPr>
        <w:t>specification</w:t>
      </w:r>
      <w:r w:rsidRPr="00A91D45">
        <w:rPr>
          <w:u w:val="single"/>
          <w:lang w:val="el-GR"/>
        </w:rPr>
        <w:t>:</w:t>
      </w:r>
    </w:p>
    <w:p w14:paraId="60AF0632" w14:textId="77777777" w:rsidR="00E52DE5" w:rsidRPr="004B6239" w:rsidRDefault="00E52DE5" w:rsidP="00687C17">
      <w:pPr>
        <w:jc w:val="both"/>
        <w:rPr>
          <w:rFonts w:eastAsiaTheme="minorEastAsia"/>
          <w:lang w:val="el-GR"/>
        </w:rPr>
      </w:pPr>
    </w:p>
    <w:p w14:paraId="1E49846D" w14:textId="31DB2735" w:rsidR="002734D8" w:rsidRPr="005B1DC8" w:rsidRDefault="00364C6A" w:rsidP="002734D8">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87"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590947" cy="3294103"/>
                    </a:xfrm>
                    <a:prstGeom prst="rect">
                      <a:avLst/>
                    </a:prstGeom>
                  </pic:spPr>
                </pic:pic>
              </a:graphicData>
            </a:graphic>
          </wp:inline>
        </w:drawing>
      </w:r>
    </w:p>
    <w:p w14:paraId="4CEA02AA" w14:textId="2B109F67" w:rsidR="00111D34" w:rsidRPr="001752B0" w:rsidRDefault="00FD4DA2" w:rsidP="001752B0">
      <w:pPr>
        <w:pStyle w:val="Caption"/>
        <w:jc w:val="center"/>
        <w:rPr>
          <w:color w:val="1D5F25"/>
        </w:rPr>
      </w:pPr>
      <w:bookmarkStart w:id="325" w:name="_Ref98099948"/>
      <w:bookmarkStart w:id="326" w:name="_Ref98028033"/>
      <w:bookmarkStart w:id="327" w:name="_Toc98095300"/>
      <w:bookmarkStart w:id="328" w:name="_Toc98119256"/>
      <w:bookmarkStart w:id="329" w:name="_Toc98119313"/>
      <w:bookmarkStart w:id="330" w:name="_Toc98132252"/>
      <w:bookmarkStart w:id="331" w:name="_Toc98132313"/>
      <w:bookmarkStart w:id="332" w:name="_Toc98150532"/>
      <w:bookmarkStart w:id="333" w:name="_Toc98152927"/>
      <w:bookmarkStart w:id="334" w:name="_Toc98458399"/>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317D44">
        <w:rPr>
          <w:noProof/>
          <w:color w:val="1D5F25"/>
        </w:rPr>
        <w:t>34</w:t>
      </w:r>
      <w:r w:rsidRPr="008D36A5">
        <w:rPr>
          <w:color w:val="1D5F25"/>
        </w:rPr>
        <w:fldChar w:fldCharType="end"/>
      </w:r>
      <w:bookmarkEnd w:id="325"/>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326"/>
      <w:bookmarkEnd w:id="327"/>
      <w:bookmarkEnd w:id="328"/>
      <w:bookmarkEnd w:id="329"/>
      <w:bookmarkEnd w:id="330"/>
      <w:bookmarkEnd w:id="331"/>
      <w:bookmarkEnd w:id="332"/>
      <w:bookmarkEnd w:id="333"/>
      <w:bookmarkEnd w:id="334"/>
    </w:p>
    <w:p w14:paraId="723B3609" w14:textId="6494E723" w:rsidR="00111D34" w:rsidRPr="00963328" w:rsidRDefault="00111D34" w:rsidP="00111D34">
      <w:pPr>
        <w:pStyle w:val="Heading6"/>
        <w:rPr>
          <w:lang w:val="el-GR"/>
        </w:rPr>
      </w:pPr>
      <w:r>
        <w:t>Clipping</w:t>
      </w:r>
    </w:p>
    <w:p w14:paraId="2767874A" w14:textId="077B7B9B"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9F3150" w:rsidRPr="00AA20D3">
            <w:rPr>
              <w:noProof/>
              <w:lang w:val="el-GR"/>
            </w:rPr>
            <w:t>(</w:t>
          </w:r>
          <w:r w:rsidR="009F3150" w:rsidRPr="009F3150">
            <w:rPr>
              <w:noProof/>
            </w:rPr>
            <w:t>Wikipedia</w:t>
          </w:r>
          <w:r w:rsidR="009F3150" w:rsidRPr="00AA20D3">
            <w:rPr>
              <w:noProof/>
              <w:lang w:val="el-GR"/>
            </w:rPr>
            <w:t>, 2019)</w:t>
          </w:r>
          <w:r w:rsidR="00B81EA6">
            <w:rPr>
              <w:lang w:val="el-GR"/>
            </w:rPr>
            <w:fldChar w:fldCharType="end"/>
          </w:r>
        </w:sdtContent>
      </w:sdt>
    </w:p>
    <w:p w14:paraId="5F106B90" w14:textId="08E0B069" w:rsidR="004E107B" w:rsidRPr="00D5149A"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335" w:name="_Toc98516418"/>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Pr>
          <w:noProof/>
          <w:color w:val="1D5F25"/>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335"/>
    </w:p>
    <w:p w14:paraId="574B11C4" w14:textId="77777777" w:rsidR="00C878E1" w:rsidRPr="00C878E1" w:rsidRDefault="00C878E1" w:rsidP="002204F7">
      <w:pPr>
        <w:keepNext/>
        <w:rPr>
          <w:lang w:val="el-GR"/>
        </w:rPr>
      </w:pPr>
    </w:p>
    <w:p w14:paraId="51477D34" w14:textId="476E5EA0" w:rsidR="00851E76" w:rsidRDefault="00851E76" w:rsidP="001F0D4E">
      <w:pPr>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66D9372C" w:rsidR="00587FFB" w:rsidRDefault="009A531A" w:rsidP="009A531A">
      <w:pPr>
        <w:pStyle w:val="Caption"/>
        <w:jc w:val="center"/>
        <w:rPr>
          <w:color w:val="1D5F25"/>
          <w:lang w:val="el-GR"/>
        </w:rPr>
      </w:pPr>
      <w:bookmarkStart w:id="336" w:name="_Toc98095301"/>
      <w:bookmarkStart w:id="337" w:name="_Toc98119257"/>
      <w:bookmarkStart w:id="338" w:name="_Toc98119314"/>
      <w:bookmarkStart w:id="339" w:name="_Toc98132253"/>
      <w:bookmarkStart w:id="340" w:name="_Toc98132314"/>
      <w:bookmarkStart w:id="341" w:name="_Toc98150533"/>
      <w:bookmarkStart w:id="342" w:name="_Toc98152928"/>
      <w:bookmarkStart w:id="343" w:name="_Toc98458400"/>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317D44" w:rsidRPr="005B1DC8">
        <w:rPr>
          <w:noProof/>
          <w:color w:val="1D5F25"/>
          <w:lang w:val="el-GR"/>
        </w:rPr>
        <w:t>3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336"/>
      <w:bookmarkEnd w:id="337"/>
      <w:bookmarkEnd w:id="338"/>
      <w:bookmarkEnd w:id="339"/>
      <w:bookmarkEnd w:id="340"/>
      <w:bookmarkEnd w:id="341"/>
      <w:bookmarkEnd w:id="342"/>
      <w:bookmarkEnd w:id="343"/>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2F93675E" w:rsidR="00556AFD" w:rsidRPr="00963328" w:rsidRDefault="001C3127" w:rsidP="001C3127">
      <w:pPr>
        <w:pStyle w:val="Caption"/>
        <w:jc w:val="center"/>
        <w:rPr>
          <w:rFonts w:eastAsiaTheme="minorEastAsia"/>
          <w:color w:val="1D5F25"/>
          <w:lang w:val="el-GR"/>
        </w:rPr>
      </w:pPr>
      <w:bookmarkStart w:id="344" w:name="_Toc98095302"/>
      <w:bookmarkStart w:id="345" w:name="_Toc98119258"/>
      <w:bookmarkStart w:id="346" w:name="_Toc98119315"/>
      <w:bookmarkStart w:id="347" w:name="_Toc98132254"/>
      <w:bookmarkStart w:id="348" w:name="_Toc98132315"/>
      <w:bookmarkStart w:id="349" w:name="_Toc98150534"/>
      <w:bookmarkStart w:id="350" w:name="_Toc98152929"/>
      <w:bookmarkStart w:id="351" w:name="_Toc98458401"/>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317D44" w:rsidRPr="005B1DC8">
        <w:rPr>
          <w:noProof/>
          <w:color w:val="1D5F25"/>
          <w:lang w:val="el-GR"/>
        </w:rPr>
        <w:t>36</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344"/>
      <w:bookmarkEnd w:id="345"/>
      <w:bookmarkEnd w:id="346"/>
      <w:bookmarkEnd w:id="347"/>
      <w:bookmarkEnd w:id="348"/>
      <w:bookmarkEnd w:id="349"/>
      <w:bookmarkEnd w:id="350"/>
      <w:bookmarkEnd w:id="351"/>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1F0D4E">
      <w:pPr>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78C66AAE" w:rsidR="00A46172" w:rsidRDefault="00A46172" w:rsidP="001F0D4E">
      <w:pPr>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1F0D4E">
      <w:pPr>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6B849D59" w:rsidR="00700FDD" w:rsidRPr="001373F1" w:rsidRDefault="00700FDD" w:rsidP="001F0D4E">
      <w:pPr>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334480" cy="3172268"/>
                    </a:xfrm>
                    <a:prstGeom prst="rect">
                      <a:avLst/>
                    </a:prstGeom>
                  </pic:spPr>
                </pic:pic>
              </a:graphicData>
            </a:graphic>
          </wp:inline>
        </w:drawing>
      </w:r>
    </w:p>
    <w:p w14:paraId="36C45059" w14:textId="068E1366" w:rsidR="00573738" w:rsidRPr="00C9754B" w:rsidRDefault="005877DB" w:rsidP="005877DB">
      <w:pPr>
        <w:pStyle w:val="Caption"/>
        <w:jc w:val="center"/>
        <w:rPr>
          <w:rFonts w:eastAsiaTheme="minorEastAsia"/>
          <w:iCs w:val="0"/>
          <w:color w:val="1D5F25"/>
        </w:rPr>
      </w:pPr>
      <w:bookmarkStart w:id="352" w:name="_Toc98095303"/>
      <w:bookmarkStart w:id="353" w:name="_Toc98119259"/>
      <w:bookmarkStart w:id="354" w:name="_Toc98119316"/>
      <w:bookmarkStart w:id="355" w:name="_Toc98132255"/>
      <w:bookmarkStart w:id="356" w:name="_Toc98132316"/>
      <w:bookmarkStart w:id="357" w:name="_Toc98150535"/>
      <w:bookmarkStart w:id="358" w:name="_Toc98152930"/>
      <w:bookmarkStart w:id="359" w:name="_Toc98458402"/>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317D44">
        <w:rPr>
          <w:noProof/>
          <w:color w:val="1D5F25"/>
        </w:rPr>
        <w:t>37</w:t>
      </w:r>
      <w:r w:rsidRPr="005877DB">
        <w:rPr>
          <w:color w:val="1D5F25"/>
        </w:rPr>
        <w:fldChar w:fldCharType="end"/>
      </w:r>
      <w:r w:rsidRPr="005877DB">
        <w:rPr>
          <w:color w:val="1D5F25"/>
        </w:rPr>
        <w:t xml:space="preserve"> Clipped Plane Texture Render State No.1</w:t>
      </w:r>
      <w:bookmarkEnd w:id="352"/>
      <w:bookmarkEnd w:id="353"/>
      <w:bookmarkEnd w:id="354"/>
      <w:bookmarkEnd w:id="355"/>
      <w:bookmarkEnd w:id="356"/>
      <w:bookmarkEnd w:id="357"/>
      <w:bookmarkEnd w:id="358"/>
      <w:bookmarkEnd w:id="359"/>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682985" cy="2987905"/>
                    </a:xfrm>
                    <a:prstGeom prst="rect">
                      <a:avLst/>
                    </a:prstGeom>
                  </pic:spPr>
                </pic:pic>
              </a:graphicData>
            </a:graphic>
          </wp:inline>
        </w:drawing>
      </w:r>
    </w:p>
    <w:p w14:paraId="2B1C384D" w14:textId="47396A3E" w:rsidR="00CF40B3" w:rsidRPr="00C9754B" w:rsidRDefault="005877DB" w:rsidP="005877DB">
      <w:pPr>
        <w:pStyle w:val="Caption"/>
        <w:jc w:val="center"/>
        <w:rPr>
          <w:rFonts w:eastAsiaTheme="minorEastAsia"/>
          <w:iCs w:val="0"/>
          <w:color w:val="1D5F25"/>
        </w:rPr>
      </w:pPr>
      <w:bookmarkStart w:id="360" w:name="_Toc98095304"/>
      <w:bookmarkStart w:id="361" w:name="_Toc98119260"/>
      <w:bookmarkStart w:id="362" w:name="_Toc98119317"/>
      <w:bookmarkStart w:id="363" w:name="_Toc98132256"/>
      <w:bookmarkStart w:id="364" w:name="_Toc98132317"/>
      <w:bookmarkStart w:id="365" w:name="_Toc98150536"/>
      <w:bookmarkStart w:id="366" w:name="_Toc98152931"/>
      <w:bookmarkStart w:id="367" w:name="_Toc98458403"/>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317D44">
        <w:rPr>
          <w:noProof/>
          <w:color w:val="1D5F25"/>
        </w:rPr>
        <w:t>38</w:t>
      </w:r>
      <w:r w:rsidRPr="005877DB">
        <w:rPr>
          <w:color w:val="1D5F25"/>
        </w:rPr>
        <w:fldChar w:fldCharType="end"/>
      </w:r>
      <w:r w:rsidRPr="005877DB">
        <w:rPr>
          <w:color w:val="1D5F25"/>
        </w:rPr>
        <w:t xml:space="preserve"> Clipped Plane Texture Render State No.2 Rotation Left</w:t>
      </w:r>
      <w:bookmarkEnd w:id="360"/>
      <w:bookmarkEnd w:id="361"/>
      <w:bookmarkEnd w:id="362"/>
      <w:bookmarkEnd w:id="363"/>
      <w:bookmarkEnd w:id="364"/>
      <w:bookmarkEnd w:id="365"/>
      <w:bookmarkEnd w:id="366"/>
      <w:bookmarkEnd w:id="367"/>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91314" cy="2519654"/>
                    </a:xfrm>
                    <a:prstGeom prst="rect">
                      <a:avLst/>
                    </a:prstGeom>
                  </pic:spPr>
                </pic:pic>
              </a:graphicData>
            </a:graphic>
          </wp:inline>
        </w:drawing>
      </w:r>
    </w:p>
    <w:p w14:paraId="2633C6EA" w14:textId="2CE74251" w:rsidR="00397796" w:rsidRPr="00C9754B" w:rsidRDefault="005877DB" w:rsidP="005877DB">
      <w:pPr>
        <w:pStyle w:val="Caption"/>
        <w:jc w:val="center"/>
        <w:rPr>
          <w:rFonts w:eastAsiaTheme="minorEastAsia"/>
          <w:iCs w:val="0"/>
          <w:color w:val="1D5F25"/>
        </w:rPr>
      </w:pPr>
      <w:bookmarkStart w:id="368" w:name="_Toc98095305"/>
      <w:bookmarkStart w:id="369" w:name="_Toc98119261"/>
      <w:bookmarkStart w:id="370" w:name="_Toc98119318"/>
      <w:bookmarkStart w:id="371" w:name="_Toc98132257"/>
      <w:bookmarkStart w:id="372" w:name="_Toc98132318"/>
      <w:bookmarkStart w:id="373" w:name="_Toc98150537"/>
      <w:bookmarkStart w:id="374" w:name="_Toc98152932"/>
      <w:bookmarkStart w:id="375" w:name="_Toc98458404"/>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317D44">
        <w:rPr>
          <w:noProof/>
          <w:color w:val="1D5F25"/>
        </w:rPr>
        <w:t>39</w:t>
      </w:r>
      <w:r w:rsidRPr="005877DB">
        <w:rPr>
          <w:color w:val="1D5F25"/>
        </w:rPr>
        <w:fldChar w:fldCharType="end"/>
      </w:r>
      <w:r w:rsidRPr="005877DB">
        <w:rPr>
          <w:color w:val="1D5F25"/>
        </w:rPr>
        <w:t xml:space="preserve"> Clipped Plane Texture Render State No.2 Rotation </w:t>
      </w:r>
      <w:r>
        <w:rPr>
          <w:color w:val="1D5F25"/>
        </w:rPr>
        <w:t>Right</w:t>
      </w:r>
      <w:bookmarkEnd w:id="368"/>
      <w:bookmarkEnd w:id="369"/>
      <w:bookmarkEnd w:id="370"/>
      <w:bookmarkEnd w:id="371"/>
      <w:bookmarkEnd w:id="372"/>
      <w:bookmarkEnd w:id="373"/>
      <w:bookmarkEnd w:id="374"/>
      <w:bookmarkEnd w:id="375"/>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860917" cy="2221170"/>
                    </a:xfrm>
                    <a:prstGeom prst="rect">
                      <a:avLst/>
                    </a:prstGeom>
                  </pic:spPr>
                </pic:pic>
              </a:graphicData>
            </a:graphic>
          </wp:inline>
        </w:drawing>
      </w:r>
    </w:p>
    <w:p w14:paraId="5E9A18BA" w14:textId="6D1A7127" w:rsidR="00D16835" w:rsidRPr="00C9754B" w:rsidRDefault="005877DB" w:rsidP="005877DB">
      <w:pPr>
        <w:pStyle w:val="Caption"/>
        <w:jc w:val="center"/>
        <w:rPr>
          <w:rFonts w:eastAsiaTheme="minorEastAsia"/>
          <w:color w:val="1D5F25"/>
        </w:rPr>
      </w:pPr>
      <w:bookmarkStart w:id="376" w:name="_Toc98095306"/>
      <w:bookmarkStart w:id="377" w:name="_Toc98119262"/>
      <w:bookmarkStart w:id="378" w:name="_Toc98119319"/>
      <w:bookmarkStart w:id="379" w:name="_Toc98132258"/>
      <w:bookmarkStart w:id="380" w:name="_Toc98132319"/>
      <w:bookmarkStart w:id="381" w:name="_Toc98150538"/>
      <w:bookmarkStart w:id="382" w:name="_Toc98152933"/>
      <w:bookmarkStart w:id="383" w:name="_Toc98458405"/>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317D44">
        <w:rPr>
          <w:noProof/>
          <w:color w:val="1D5F25"/>
        </w:rPr>
        <w:t>40</w:t>
      </w:r>
      <w:r w:rsidRPr="005877DB">
        <w:rPr>
          <w:color w:val="1D5F25"/>
        </w:rPr>
        <w:fldChar w:fldCharType="end"/>
      </w:r>
      <w:r w:rsidRPr="005877DB">
        <w:rPr>
          <w:color w:val="1D5F25"/>
        </w:rPr>
        <w:t xml:space="preserve"> Clipped Plane Texture Render State Fixed Clipping</w:t>
      </w:r>
      <w:bookmarkEnd w:id="376"/>
      <w:bookmarkEnd w:id="377"/>
      <w:bookmarkEnd w:id="378"/>
      <w:bookmarkEnd w:id="379"/>
      <w:bookmarkEnd w:id="380"/>
      <w:bookmarkEnd w:id="381"/>
      <w:bookmarkEnd w:id="382"/>
      <w:bookmarkEnd w:id="383"/>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43174" cy="3181901"/>
                    </a:xfrm>
                    <a:prstGeom prst="rect">
                      <a:avLst/>
                    </a:prstGeom>
                  </pic:spPr>
                </pic:pic>
              </a:graphicData>
            </a:graphic>
          </wp:inline>
        </w:drawing>
      </w:r>
    </w:p>
    <w:p w14:paraId="22ECD463" w14:textId="6EE86A68" w:rsidR="003C136E" w:rsidRPr="009B5772" w:rsidRDefault="00D77D77" w:rsidP="00D77D77">
      <w:pPr>
        <w:pStyle w:val="Caption"/>
        <w:jc w:val="center"/>
        <w:rPr>
          <w:color w:val="1D5F25"/>
          <w:lang w:val="el-GR"/>
        </w:rPr>
      </w:pPr>
      <w:bookmarkStart w:id="384" w:name="_Toc98095307"/>
      <w:bookmarkStart w:id="385" w:name="_Toc98119263"/>
      <w:bookmarkStart w:id="386" w:name="_Toc98119320"/>
      <w:bookmarkStart w:id="387" w:name="_Toc98132259"/>
      <w:bookmarkStart w:id="388" w:name="_Toc98132320"/>
      <w:bookmarkStart w:id="389" w:name="_Toc98150539"/>
      <w:bookmarkStart w:id="390" w:name="_Toc98152934"/>
      <w:bookmarkStart w:id="391" w:name="_Toc98458406"/>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317D44" w:rsidRPr="005B1DC8">
        <w:rPr>
          <w:noProof/>
          <w:color w:val="1D5F25"/>
          <w:lang w:val="el-GR"/>
        </w:rPr>
        <w:t>41</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384"/>
      <w:bookmarkEnd w:id="385"/>
      <w:bookmarkEnd w:id="386"/>
      <w:bookmarkEnd w:id="387"/>
      <w:bookmarkEnd w:id="388"/>
      <w:bookmarkEnd w:id="389"/>
      <w:bookmarkEnd w:id="390"/>
      <w:bookmarkEnd w:id="391"/>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08097" cy="3277361"/>
                    </a:xfrm>
                    <a:prstGeom prst="rect">
                      <a:avLst/>
                    </a:prstGeom>
                  </pic:spPr>
                </pic:pic>
              </a:graphicData>
            </a:graphic>
          </wp:inline>
        </w:drawing>
      </w:r>
    </w:p>
    <w:p w14:paraId="19E51B0E" w14:textId="47D997A0" w:rsidR="00D56B7C" w:rsidRPr="00335D39" w:rsidRDefault="00837C60" w:rsidP="00D77D77">
      <w:pPr>
        <w:pStyle w:val="Caption"/>
        <w:jc w:val="center"/>
        <w:rPr>
          <w:color w:val="1D5F25"/>
          <w:lang w:val="el-GR"/>
        </w:rPr>
      </w:pPr>
      <w:bookmarkStart w:id="392" w:name="_Toc98095308"/>
      <w:bookmarkStart w:id="393" w:name="_Toc98119264"/>
      <w:bookmarkStart w:id="394" w:name="_Toc98119321"/>
      <w:bookmarkStart w:id="395" w:name="_Toc98132260"/>
      <w:bookmarkStart w:id="396" w:name="_Toc98132321"/>
      <w:bookmarkStart w:id="397" w:name="_Toc98150540"/>
      <w:bookmarkStart w:id="398" w:name="_Toc98152935"/>
      <w:bookmarkStart w:id="399" w:name="_Toc98458407"/>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317D44" w:rsidRPr="005B1DC8">
        <w:rPr>
          <w:noProof/>
          <w:color w:val="1D5F25"/>
          <w:lang w:val="el-GR"/>
        </w:rPr>
        <w:t>42</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392"/>
      <w:bookmarkEnd w:id="393"/>
      <w:bookmarkEnd w:id="394"/>
      <w:bookmarkEnd w:id="395"/>
      <w:bookmarkEnd w:id="396"/>
      <w:bookmarkEnd w:id="397"/>
      <w:bookmarkEnd w:id="398"/>
      <w:bookmarkEnd w:id="399"/>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90564" cy="3346035"/>
                    </a:xfrm>
                    <a:prstGeom prst="rect">
                      <a:avLst/>
                    </a:prstGeom>
                  </pic:spPr>
                </pic:pic>
              </a:graphicData>
            </a:graphic>
          </wp:inline>
        </w:drawing>
      </w:r>
    </w:p>
    <w:p w14:paraId="22D98545" w14:textId="417FFE3E" w:rsidR="009D6C0B" w:rsidRPr="004D1AE4" w:rsidRDefault="00335D39" w:rsidP="00D77D77">
      <w:pPr>
        <w:pStyle w:val="Caption"/>
        <w:jc w:val="center"/>
        <w:rPr>
          <w:lang w:val="el-GR"/>
        </w:rPr>
      </w:pPr>
      <w:bookmarkStart w:id="400" w:name="_Toc98095309"/>
      <w:bookmarkStart w:id="401" w:name="_Toc98119265"/>
      <w:bookmarkStart w:id="402" w:name="_Toc98119322"/>
      <w:bookmarkStart w:id="403" w:name="_Toc98132261"/>
      <w:bookmarkStart w:id="404" w:name="_Toc98132322"/>
      <w:bookmarkStart w:id="405" w:name="_Toc98150541"/>
      <w:bookmarkStart w:id="406" w:name="_Toc98152936"/>
      <w:bookmarkStart w:id="407" w:name="_Toc98458408"/>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317D44" w:rsidRPr="005B1DC8">
        <w:rPr>
          <w:noProof/>
          <w:lang w:val="el-GR"/>
        </w:rPr>
        <w:t>43</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400"/>
      <w:bookmarkEnd w:id="401"/>
      <w:bookmarkEnd w:id="402"/>
      <w:bookmarkEnd w:id="403"/>
      <w:bookmarkEnd w:id="404"/>
      <w:bookmarkEnd w:id="405"/>
      <w:bookmarkEnd w:id="406"/>
      <w:bookmarkEnd w:id="407"/>
    </w:p>
    <w:bookmarkStart w:id="408" w:name="_MON_1708657068"/>
    <w:bookmarkEnd w:id="408"/>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468pt;height:192.8pt" o:ole="">
            <v:imagedata r:id="rId98" o:title="" cropbottom="7905f"/>
          </v:shape>
          <o:OLEObject Type="Embed" ProgID="Word.Document.12" ShapeID="_x0000_i1095" DrawAspect="Content" ObjectID="_1709131555" r:id="rId99">
            <o:FieldCodes>\s</o:FieldCodes>
          </o:OLEObject>
        </w:object>
      </w:r>
    </w:p>
    <w:p w14:paraId="4FBF3F10" w14:textId="3B321374" w:rsidR="00E45154" w:rsidRPr="00CC5F30" w:rsidRDefault="000714FF" w:rsidP="000714FF">
      <w:pPr>
        <w:pStyle w:val="Caption"/>
        <w:jc w:val="center"/>
        <w:rPr>
          <w:color w:val="1D5F25"/>
        </w:rPr>
      </w:pPr>
      <w:bookmarkStart w:id="409" w:name="_Ref98099968"/>
      <w:bookmarkStart w:id="410" w:name="_Ref98049107"/>
      <w:bookmarkStart w:id="411" w:name="_Toc98095310"/>
      <w:bookmarkStart w:id="412" w:name="_Toc98119266"/>
      <w:bookmarkStart w:id="413" w:name="_Toc98119323"/>
      <w:bookmarkStart w:id="414" w:name="_Toc98132262"/>
      <w:bookmarkStart w:id="415" w:name="_Toc98132323"/>
      <w:bookmarkStart w:id="416" w:name="_Toc98150542"/>
      <w:bookmarkStart w:id="417" w:name="_Toc98152937"/>
      <w:bookmarkStart w:id="418" w:name="_Toc98458409"/>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317D44">
        <w:rPr>
          <w:noProof/>
          <w:color w:val="1D5F25"/>
        </w:rPr>
        <w:t>44</w:t>
      </w:r>
      <w:r w:rsidRPr="00CC5F30">
        <w:rPr>
          <w:color w:val="1D5F25"/>
        </w:rPr>
        <w:fldChar w:fldCharType="end"/>
      </w:r>
      <w:bookmarkEnd w:id="409"/>
      <w:r w:rsidRPr="00CC5F30">
        <w:rPr>
          <w:color w:val="1D5F25"/>
        </w:rPr>
        <w:t xml:space="preserve"> </w:t>
      </w:r>
      <w:hyperlink r:id="rId100"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410"/>
      <w:bookmarkEnd w:id="411"/>
      <w:bookmarkEnd w:id="412"/>
      <w:bookmarkEnd w:id="413"/>
      <w:bookmarkEnd w:id="414"/>
      <w:bookmarkEnd w:id="415"/>
      <w:bookmarkEnd w:id="416"/>
      <w:bookmarkEnd w:id="417"/>
      <w:bookmarkEnd w:id="418"/>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00E395DA" w:rsidR="005C3FF1" w:rsidRPr="00963328" w:rsidRDefault="005C3FF1" w:rsidP="005C3FF1">
      <w:pPr>
        <w:pStyle w:val="Caption"/>
        <w:jc w:val="center"/>
        <w:rPr>
          <w:color w:val="1D5F25"/>
          <w:lang w:val="el-GR"/>
        </w:rPr>
      </w:pPr>
      <w:bookmarkStart w:id="419" w:name="_Toc98095311"/>
      <w:bookmarkStart w:id="420" w:name="_Toc98119267"/>
      <w:bookmarkStart w:id="421" w:name="_Toc98119324"/>
      <w:bookmarkStart w:id="422" w:name="_Toc98132263"/>
      <w:bookmarkStart w:id="423" w:name="_Toc98132324"/>
      <w:bookmarkStart w:id="424" w:name="_Toc98150543"/>
      <w:bookmarkStart w:id="425" w:name="_Toc98152938"/>
      <w:bookmarkStart w:id="426" w:name="_Toc98458410"/>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317D44" w:rsidRPr="005B1DC8">
        <w:rPr>
          <w:noProof/>
          <w:color w:val="1D5F25"/>
          <w:lang w:val="el-GR"/>
        </w:rPr>
        <w:t>45</w:t>
      </w:r>
      <w:r w:rsidRPr="007B79E5">
        <w:rPr>
          <w:color w:val="1D5F25"/>
        </w:rPr>
        <w:fldChar w:fldCharType="end"/>
      </w:r>
      <w:r w:rsidRPr="00963328">
        <w:rPr>
          <w:color w:val="1D5F25"/>
          <w:lang w:val="el-GR"/>
        </w:rPr>
        <w:t xml:space="preserve"> </w:t>
      </w:r>
      <w:hyperlink r:id="rId104" w:history="1">
        <w:r w:rsidRPr="007B79E5">
          <w:rPr>
            <w:rStyle w:val="Hyperlink"/>
          </w:rPr>
          <w:t>Line</w:t>
        </w:r>
        <w:r w:rsidRPr="00963328">
          <w:rPr>
            <w:rStyle w:val="Hyperlink"/>
            <w:lang w:val="el-GR"/>
          </w:rPr>
          <w:t xml:space="preserve"> </w:t>
        </w:r>
        <w:r w:rsidRPr="007B79E5">
          <w:rPr>
            <w:rStyle w:val="Hyperlink"/>
          </w:rPr>
          <w:t>Clipping</w:t>
        </w:r>
        <w:bookmarkEnd w:id="419"/>
        <w:bookmarkEnd w:id="420"/>
        <w:bookmarkEnd w:id="421"/>
        <w:bookmarkEnd w:id="422"/>
        <w:bookmarkEnd w:id="423"/>
        <w:bookmarkEnd w:id="424"/>
        <w:bookmarkEnd w:id="425"/>
        <w:bookmarkEnd w:id="426"/>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5"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3C356A">
      <w:pPr>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3C356A">
      <w:pPr>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3C356A">
      <w:pPr>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3C356A">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6"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953691" cy="1095528"/>
                    </a:xfrm>
                    <a:prstGeom prst="rect">
                      <a:avLst/>
                    </a:prstGeom>
                  </pic:spPr>
                </pic:pic>
              </a:graphicData>
            </a:graphic>
          </wp:inline>
        </w:drawing>
      </w:r>
    </w:p>
    <w:p w14:paraId="6AE88E41" w14:textId="7C807572" w:rsidR="00DC6AB8" w:rsidRPr="00B73C77" w:rsidRDefault="00103739" w:rsidP="00103739">
      <w:pPr>
        <w:pStyle w:val="Caption"/>
        <w:jc w:val="center"/>
        <w:rPr>
          <w:color w:val="1D5F25"/>
        </w:rPr>
      </w:pPr>
      <w:bookmarkStart w:id="427" w:name="_Toc98095312"/>
      <w:bookmarkStart w:id="428" w:name="_Toc98119268"/>
      <w:bookmarkStart w:id="429" w:name="_Toc98119325"/>
      <w:bookmarkStart w:id="430" w:name="_Toc98132264"/>
      <w:bookmarkStart w:id="431" w:name="_Toc98132325"/>
      <w:bookmarkStart w:id="432" w:name="_Toc98150544"/>
      <w:bookmarkStart w:id="433" w:name="_Toc98152939"/>
      <w:bookmarkStart w:id="434" w:name="_Toc98458411"/>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317D44">
        <w:rPr>
          <w:noProof/>
          <w:color w:val="1D5F25"/>
        </w:rPr>
        <w:t>46</w:t>
      </w:r>
      <w:r w:rsidRPr="00103739">
        <w:rPr>
          <w:color w:val="1D5F25"/>
        </w:rPr>
        <w:fldChar w:fldCharType="end"/>
      </w:r>
      <w:r w:rsidRPr="00103739">
        <w:rPr>
          <w:color w:val="1D5F25"/>
        </w:rPr>
        <w:t xml:space="preserve"> Flipped Normal code example</w:t>
      </w:r>
      <w:bookmarkEnd w:id="427"/>
      <w:bookmarkEnd w:id="428"/>
      <w:bookmarkEnd w:id="429"/>
      <w:bookmarkEnd w:id="430"/>
      <w:bookmarkEnd w:id="431"/>
      <w:bookmarkEnd w:id="432"/>
      <w:bookmarkEnd w:id="433"/>
      <w:bookmarkEnd w:id="434"/>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19587" cy="3010825"/>
                    </a:xfrm>
                    <a:prstGeom prst="rect">
                      <a:avLst/>
                    </a:prstGeom>
                  </pic:spPr>
                </pic:pic>
              </a:graphicData>
            </a:graphic>
          </wp:inline>
        </w:drawing>
      </w:r>
    </w:p>
    <w:p w14:paraId="75D7BECC" w14:textId="6991B854" w:rsidR="00C8203F" w:rsidRPr="003C356A" w:rsidRDefault="00B076E7" w:rsidP="00B076E7">
      <w:pPr>
        <w:pStyle w:val="Caption"/>
        <w:jc w:val="center"/>
        <w:rPr>
          <w:color w:val="1D5F25"/>
        </w:rPr>
      </w:pPr>
      <w:bookmarkStart w:id="435" w:name="_Ref98419985"/>
      <w:bookmarkStart w:id="436" w:name="_Toc98095313"/>
      <w:bookmarkStart w:id="437" w:name="_Toc98119269"/>
      <w:bookmarkStart w:id="438" w:name="_Toc98119326"/>
      <w:bookmarkStart w:id="439" w:name="_Toc98132265"/>
      <w:bookmarkStart w:id="440" w:name="_Toc98132326"/>
      <w:bookmarkStart w:id="441" w:name="_Toc98150545"/>
      <w:bookmarkStart w:id="442" w:name="_Toc98152940"/>
      <w:bookmarkStart w:id="443" w:name="_Toc98458412"/>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317D44">
        <w:rPr>
          <w:noProof/>
          <w:color w:val="1D5F25"/>
        </w:rPr>
        <w:t>47</w:t>
      </w:r>
      <w:r w:rsidRPr="003C356A">
        <w:rPr>
          <w:color w:val="1D5F25"/>
        </w:rPr>
        <w:fldChar w:fldCharType="end"/>
      </w:r>
      <w:bookmarkEnd w:id="435"/>
      <w:r w:rsidRPr="003C356A">
        <w:rPr>
          <w:color w:val="1D5F25"/>
        </w:rPr>
        <w:t xml:space="preserve"> Normal non-flip</w:t>
      </w:r>
      <w:r w:rsidR="00DC4DA0">
        <w:rPr>
          <w:color w:val="1D5F25"/>
        </w:rPr>
        <w:t xml:space="preserve"> front-view</w:t>
      </w:r>
      <w:r w:rsidRPr="003C356A">
        <w:rPr>
          <w:color w:val="1D5F25"/>
        </w:rPr>
        <w:t xml:space="preserve"> #1</w:t>
      </w:r>
      <w:bookmarkEnd w:id="436"/>
      <w:bookmarkEnd w:id="437"/>
      <w:bookmarkEnd w:id="438"/>
      <w:bookmarkEnd w:id="439"/>
      <w:bookmarkEnd w:id="440"/>
      <w:bookmarkEnd w:id="441"/>
      <w:bookmarkEnd w:id="442"/>
      <w:bookmarkEnd w:id="443"/>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016941" cy="2855633"/>
                    </a:xfrm>
                    <a:prstGeom prst="rect">
                      <a:avLst/>
                    </a:prstGeom>
                  </pic:spPr>
                </pic:pic>
              </a:graphicData>
            </a:graphic>
          </wp:inline>
        </w:drawing>
      </w:r>
    </w:p>
    <w:p w14:paraId="2CEE64E1" w14:textId="18FF1E27" w:rsidR="001A4B3F" w:rsidRPr="00CC71A1" w:rsidRDefault="00B076E7" w:rsidP="00CC71A1">
      <w:pPr>
        <w:pStyle w:val="Caption"/>
        <w:jc w:val="center"/>
        <w:rPr>
          <w:color w:val="1D5F25"/>
        </w:rPr>
      </w:pPr>
      <w:bookmarkStart w:id="444" w:name="_Toc98095314"/>
      <w:bookmarkStart w:id="445" w:name="_Toc98119270"/>
      <w:bookmarkStart w:id="446" w:name="_Toc98119327"/>
      <w:bookmarkStart w:id="447" w:name="_Toc98132266"/>
      <w:bookmarkStart w:id="448" w:name="_Toc98132327"/>
      <w:bookmarkStart w:id="449" w:name="_Toc98150546"/>
      <w:bookmarkStart w:id="450" w:name="_Toc98152941"/>
      <w:bookmarkStart w:id="451" w:name="_Toc98458413"/>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317D44">
        <w:rPr>
          <w:noProof/>
          <w:color w:val="1D5F25"/>
        </w:rPr>
        <w:t>48</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444"/>
      <w:bookmarkEnd w:id="445"/>
      <w:bookmarkEnd w:id="446"/>
      <w:bookmarkEnd w:id="447"/>
      <w:bookmarkEnd w:id="448"/>
      <w:bookmarkEnd w:id="449"/>
      <w:bookmarkEnd w:id="450"/>
      <w:bookmarkEnd w:id="451"/>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114AB7">
      <w:pPr>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114AB7">
      <w:pPr>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4D76">
      <w:pPr>
        <w:pStyle w:val="ListParagraph"/>
        <w:numPr>
          <w:ilvl w:val="0"/>
          <w:numId w:val="19"/>
        </w:numPr>
      </w:pPr>
      <w:r>
        <w:t>Ableton</w:t>
      </w:r>
    </w:p>
    <w:p w14:paraId="6554370C" w14:textId="1946B21F" w:rsidR="00633928" w:rsidRDefault="004F3CF1" w:rsidP="00504D76">
      <w:pPr>
        <w:pStyle w:val="ListParagraph"/>
        <w:numPr>
          <w:ilvl w:val="0"/>
          <w:numId w:val="19"/>
        </w:numPr>
      </w:pPr>
      <w:r>
        <w:t>Adobe Audition</w:t>
      </w:r>
    </w:p>
    <w:p w14:paraId="79C62425" w14:textId="2C6418AA" w:rsidR="00A33EB2" w:rsidRDefault="004F3CF1" w:rsidP="004F3CF1">
      <w:pPr>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A33EB2">
      <w:pPr>
        <w:pStyle w:val="Heading6"/>
        <w:rPr>
          <w:lang w:val="el-GR"/>
        </w:rPr>
      </w:pPr>
      <w:r>
        <w:t>Audio</w:t>
      </w:r>
      <w:r w:rsidRPr="000461FD">
        <w:rPr>
          <w:lang w:val="el-GR"/>
        </w:rPr>
        <w:t xml:space="preserve"> </w:t>
      </w:r>
      <w:r>
        <w:t>Engines</w:t>
      </w:r>
    </w:p>
    <w:p w14:paraId="33DF8C33" w14:textId="5C1311A4" w:rsidR="00A33EB2" w:rsidRPr="00004C67" w:rsidRDefault="00A33EB2" w:rsidP="00A33EB2">
      <w:pPr>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proofErr w:type="spellStart"/>
      <w:r w:rsidR="00004C67">
        <w:t>Metasound</w:t>
      </w:r>
      <w:proofErr w:type="spellEnd"/>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114AB7">
      <w:pPr>
        <w:pStyle w:val="Heading6"/>
        <w:rPr>
          <w:lang w:val="el-GR"/>
        </w:rPr>
      </w:pPr>
      <w:r>
        <w:t>Middleware</w:t>
      </w:r>
      <w:r w:rsidR="006822EB" w:rsidRPr="000461FD">
        <w:rPr>
          <w:lang w:val="el-GR"/>
        </w:rPr>
        <w:t>’</w:t>
      </w:r>
      <w:r w:rsidR="006822EB">
        <w:t>s</w:t>
      </w:r>
    </w:p>
    <w:p w14:paraId="7A87DCE9" w14:textId="70EE1540" w:rsidR="009477F6" w:rsidRDefault="009477F6" w:rsidP="009477F6">
      <w:pPr>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4D76">
      <w:pPr>
        <w:pStyle w:val="ListParagraph"/>
        <w:numPr>
          <w:ilvl w:val="0"/>
          <w:numId w:val="20"/>
        </w:numPr>
        <w:rPr>
          <w:lang w:val="el-GR"/>
        </w:rPr>
      </w:pPr>
      <w:r>
        <w:t>FMOD</w:t>
      </w:r>
    </w:p>
    <w:p w14:paraId="1CDFD2BD" w14:textId="15B2BC15" w:rsidR="00844D68" w:rsidRPr="00844D68" w:rsidRDefault="00844D68" w:rsidP="00504D76">
      <w:pPr>
        <w:pStyle w:val="ListParagraph"/>
        <w:numPr>
          <w:ilvl w:val="0"/>
          <w:numId w:val="20"/>
        </w:numPr>
        <w:rPr>
          <w:lang w:val="el-GR"/>
        </w:rPr>
      </w:pPr>
      <w:proofErr w:type="spellStart"/>
      <w:r>
        <w:t>Wwise</w:t>
      </w:r>
      <w:proofErr w:type="spellEnd"/>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EA7C5D">
      <w:pPr>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05C081B9" w:rsidR="00EA7C5D" w:rsidRDefault="00807C23" w:rsidP="00EA7C5D">
      <w:pPr>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9F3150" w:rsidRPr="00AA20D3">
            <w:rPr>
              <w:noProof/>
              <w:lang w:val="el-GR"/>
            </w:rPr>
            <w:t>(</w:t>
          </w:r>
          <w:r w:rsidR="009F3150" w:rsidRPr="009F3150">
            <w:rPr>
              <w:noProof/>
            </w:rPr>
            <w:t>Engine</w:t>
          </w:r>
          <w:r w:rsidR="009F3150" w:rsidRPr="00AA20D3">
            <w:rPr>
              <w:noProof/>
              <w:lang w:val="el-GR"/>
            </w:rPr>
            <w:t xml:space="preserve">, </w:t>
          </w:r>
          <w:r w:rsidR="009F3150" w:rsidRPr="009F3150">
            <w:rPr>
              <w:noProof/>
            </w:rPr>
            <w:t>n</w:t>
          </w:r>
          <w:r w:rsidR="009F3150" w:rsidRPr="00AA20D3">
            <w:rPr>
              <w:noProof/>
              <w:lang w:val="el-GR"/>
            </w:rPr>
            <w:t>.</w:t>
          </w:r>
          <w:r w:rsidR="009F3150" w:rsidRPr="009F3150">
            <w:rPr>
              <w:noProof/>
            </w:rPr>
            <w:t>d</w:t>
          </w:r>
          <w:r w:rsidR="009F3150" w:rsidRPr="00AA20D3">
            <w:rPr>
              <w:noProof/>
              <w:lang w:val="el-GR"/>
            </w:rPr>
            <w:t xml:space="preserve">.; </w:t>
          </w:r>
          <w:r w:rsidR="009F3150" w:rsidRPr="009F3150">
            <w:rPr>
              <w:noProof/>
            </w:rPr>
            <w:t>Farris</w:t>
          </w:r>
          <w:r w:rsidR="009F3150" w:rsidRPr="00AA20D3">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EA7C5D">
      <w:pPr>
        <w:rPr>
          <w:lang w:val="el-GR"/>
        </w:rPr>
      </w:pPr>
      <w:r>
        <w:rPr>
          <w:lang w:val="el-GR"/>
        </w:rPr>
        <w:t xml:space="preserve">Η </w:t>
      </w:r>
      <w:proofErr w:type="spellStart"/>
      <w:r>
        <w:rPr>
          <w:lang w:val="el-GR"/>
        </w:rPr>
        <w:t>δοθούσα</w:t>
      </w:r>
      <w:proofErr w:type="spellEnd"/>
      <w:r>
        <w:rPr>
          <w:lang w:val="el-GR"/>
        </w:rPr>
        <w:t xml:space="preserve">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0687CFE9" w:rsidR="00D71E58" w:rsidRDefault="00D71E58" w:rsidP="00D71E58">
      <w:pPr>
        <w:pStyle w:val="Caption"/>
        <w:jc w:val="center"/>
        <w:rPr>
          <w:color w:val="1D5F25"/>
        </w:rPr>
      </w:pPr>
      <w:bookmarkStart w:id="452" w:name="_Toc98152942"/>
      <w:bookmarkStart w:id="453" w:name="_Toc98458414"/>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317D44">
        <w:rPr>
          <w:noProof/>
          <w:color w:val="1D5F25"/>
        </w:rPr>
        <w:t>49</w:t>
      </w:r>
      <w:r w:rsidRPr="00B32286">
        <w:rPr>
          <w:color w:val="1D5F25"/>
        </w:rPr>
        <w:fldChar w:fldCharType="end"/>
      </w:r>
      <w:r w:rsidRPr="00B32286">
        <w:rPr>
          <w:color w:val="1D5F25"/>
        </w:rPr>
        <w:t xml:space="preserve"> Unreal Engine Modern Virtual Production Pipeline</w:t>
      </w:r>
      <w:bookmarkEnd w:id="452"/>
      <w:bookmarkEnd w:id="453"/>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001F36BF" w:rsidR="00575405" w:rsidRDefault="00575405" w:rsidP="00575405">
      <w:pPr>
        <w:pStyle w:val="Caption"/>
        <w:jc w:val="center"/>
        <w:rPr>
          <w:color w:val="1D5F25"/>
        </w:rPr>
      </w:pPr>
      <w:bookmarkStart w:id="454" w:name="_Toc98152943"/>
      <w:bookmarkStart w:id="455" w:name="_Toc98458415"/>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317D44">
        <w:rPr>
          <w:noProof/>
          <w:color w:val="1D5F25"/>
        </w:rPr>
        <w:t>50</w:t>
      </w:r>
      <w:r w:rsidRPr="00575405">
        <w:rPr>
          <w:color w:val="1D5F25"/>
        </w:rPr>
        <w:fldChar w:fldCharType="end"/>
      </w:r>
      <w:r w:rsidRPr="00575405">
        <w:rPr>
          <w:color w:val="1D5F25"/>
        </w:rPr>
        <w:t xml:space="preserve"> LED stage screen</w:t>
      </w:r>
      <w:bookmarkEnd w:id="454"/>
      <w:bookmarkEnd w:id="455"/>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0A730A06" w:rsidR="00C86FB1" w:rsidRPr="00C86FB1" w:rsidRDefault="00C86FB1" w:rsidP="00C86FB1">
      <w:pPr>
        <w:pStyle w:val="Caption"/>
        <w:jc w:val="center"/>
        <w:rPr>
          <w:color w:val="1D5F25"/>
        </w:rPr>
      </w:pPr>
      <w:bookmarkStart w:id="456" w:name="_Toc98152944"/>
      <w:bookmarkStart w:id="457" w:name="_Toc98458416"/>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317D44">
        <w:rPr>
          <w:noProof/>
          <w:color w:val="1D5F25"/>
        </w:rPr>
        <w:t>51</w:t>
      </w:r>
      <w:r w:rsidRPr="00C86FB1">
        <w:rPr>
          <w:color w:val="1D5F25"/>
        </w:rPr>
        <w:fldChar w:fldCharType="end"/>
      </w:r>
      <w:r w:rsidRPr="00C86FB1">
        <w:rPr>
          <w:color w:val="1D5F25"/>
        </w:rPr>
        <w:t xml:space="preserve"> Green Screen</w:t>
      </w:r>
      <w:bookmarkEnd w:id="456"/>
      <w:bookmarkEnd w:id="457"/>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2141F6">
      <w:pPr>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2141F6">
      <w:pPr>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35FBE4C9" w:rsidR="00125F1B" w:rsidRPr="002D71BC" w:rsidRDefault="00125F1B" w:rsidP="00125F1B">
      <w:pPr>
        <w:pStyle w:val="Caption"/>
        <w:jc w:val="center"/>
        <w:rPr>
          <w:color w:val="1D5F25"/>
        </w:rPr>
      </w:pPr>
      <w:bookmarkStart w:id="458" w:name="_Toc98095315"/>
      <w:bookmarkStart w:id="459" w:name="_Toc98119271"/>
      <w:bookmarkStart w:id="460" w:name="_Toc98119328"/>
      <w:bookmarkStart w:id="461" w:name="_Toc98132267"/>
      <w:bookmarkStart w:id="462" w:name="_Toc98132328"/>
      <w:bookmarkStart w:id="463" w:name="_Toc98150547"/>
      <w:bookmarkStart w:id="464" w:name="_Toc98152945"/>
      <w:bookmarkStart w:id="465" w:name="_Toc98458417"/>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317D44">
        <w:rPr>
          <w:noProof/>
          <w:color w:val="1D5F25"/>
        </w:rPr>
        <w:t>52</w:t>
      </w:r>
      <w:r w:rsidRPr="002D71BC">
        <w:rPr>
          <w:color w:val="1D5F25"/>
        </w:rPr>
        <w:fldChar w:fldCharType="end"/>
      </w:r>
      <w:r w:rsidRPr="002D71BC">
        <w:rPr>
          <w:color w:val="1D5F25"/>
        </w:rPr>
        <w:t xml:space="preserve"> STEM Jobs, Education &amp; Progress</w:t>
      </w:r>
      <w:bookmarkEnd w:id="458"/>
      <w:bookmarkEnd w:id="459"/>
      <w:bookmarkEnd w:id="460"/>
      <w:bookmarkEnd w:id="461"/>
      <w:bookmarkEnd w:id="462"/>
      <w:bookmarkEnd w:id="463"/>
      <w:bookmarkEnd w:id="464"/>
      <w:bookmarkEnd w:id="465"/>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19210EE5" w:rsidR="00F01915" w:rsidRPr="008A494C" w:rsidRDefault="00C47EF0" w:rsidP="00F01915">
      <w:pPr>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9F3150" w:rsidRPr="00AA20D3">
            <w:rPr>
              <w:noProof/>
              <w:lang w:val="el-GR"/>
            </w:rPr>
            <w:t>(</w:t>
          </w:r>
          <w:r w:rsidR="009F3150" w:rsidRPr="009F3150">
            <w:rPr>
              <w:noProof/>
            </w:rPr>
            <w:t>Unreal</w:t>
          </w:r>
          <w:r w:rsidR="009F3150" w:rsidRPr="00AA20D3">
            <w:rPr>
              <w:noProof/>
              <w:lang w:val="el-GR"/>
            </w:rPr>
            <w:t xml:space="preserve">, </w:t>
          </w:r>
          <w:r w:rsidR="009F3150" w:rsidRPr="009F3150">
            <w:rPr>
              <w:noProof/>
            </w:rPr>
            <w:t>n</w:t>
          </w:r>
          <w:r w:rsidR="009F3150" w:rsidRPr="00AA20D3">
            <w:rPr>
              <w:noProof/>
              <w:lang w:val="el-GR"/>
            </w:rPr>
            <w:t>.</w:t>
          </w:r>
          <w:r w:rsidR="009F3150" w:rsidRPr="009F3150">
            <w:rPr>
              <w:noProof/>
            </w:rPr>
            <w:t>d</w:t>
          </w:r>
          <w:r w:rsidR="009F3150" w:rsidRPr="00AA20D3">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F742B7">
      <w:pPr>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proofErr w:type="spellStart"/>
      <w:r w:rsidR="003F19E6">
        <w:t>archViz</w:t>
      </w:r>
      <w:proofErr w:type="spellEnd"/>
      <w:r w:rsidR="003F19E6" w:rsidRPr="003F19E6">
        <w:rPr>
          <w:lang w:val="el-GR"/>
        </w:rPr>
        <w:t xml:space="preserve"> </w:t>
      </w:r>
      <w:r w:rsidR="003F19E6">
        <w:rPr>
          <w:lang w:val="el-GR"/>
        </w:rPr>
        <w:t xml:space="preserve">που πλέον χρησιμοποιείται εκεί για την </w:t>
      </w:r>
      <w:proofErr w:type="spellStart"/>
      <w:r w:rsidR="003F19E6">
        <w:rPr>
          <w:lang w:val="el-GR"/>
        </w:rPr>
        <w:t>μοντελοποίηση</w:t>
      </w:r>
      <w:proofErr w:type="spellEnd"/>
      <w:r w:rsidR="003F19E6">
        <w:rPr>
          <w:lang w:val="el-GR"/>
        </w:rPr>
        <w:t>,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2A3C6A81" w:rsidR="008175D7" w:rsidRPr="00BB46A5" w:rsidRDefault="000A4EE2" w:rsidP="00F742B7">
      <w:pPr>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9F3150" w:rsidRPr="00AA20D3">
            <w:rPr>
              <w:noProof/>
              <w:lang w:val="el-GR"/>
            </w:rPr>
            <w:t>(</w:t>
          </w:r>
          <w:r w:rsidR="009F3150" w:rsidRPr="009F3150">
            <w:rPr>
              <w:noProof/>
            </w:rPr>
            <w:t>Unreal</w:t>
          </w:r>
          <w:r w:rsidR="009F3150" w:rsidRPr="00AA20D3">
            <w:rPr>
              <w:noProof/>
              <w:lang w:val="el-GR"/>
            </w:rPr>
            <w:t xml:space="preserve">, </w:t>
          </w:r>
          <w:r w:rsidR="009F3150" w:rsidRPr="009F3150">
            <w:rPr>
              <w:noProof/>
            </w:rPr>
            <w:t>n</w:t>
          </w:r>
          <w:r w:rsidR="009F3150" w:rsidRPr="00AA20D3">
            <w:rPr>
              <w:noProof/>
              <w:lang w:val="el-GR"/>
            </w:rPr>
            <w:t>.</w:t>
          </w:r>
          <w:r w:rsidR="009F3150" w:rsidRPr="009F3150">
            <w:rPr>
              <w:noProof/>
            </w:rPr>
            <w:t>d</w:t>
          </w:r>
          <w:r w:rsidR="009F3150" w:rsidRPr="00AA20D3">
            <w:rPr>
              <w:noProof/>
              <w:lang w:val="el-GR"/>
            </w:rPr>
            <w:t xml:space="preserve">.; </w:t>
          </w:r>
          <w:r w:rsidR="009F3150" w:rsidRPr="009F3150">
            <w:rPr>
              <w:noProof/>
            </w:rPr>
            <w:t>Unreal</w:t>
          </w:r>
          <w:r w:rsidR="009F3150" w:rsidRPr="00AA20D3">
            <w:rPr>
              <w:noProof/>
              <w:lang w:val="el-GR"/>
            </w:rPr>
            <w:t xml:space="preserve">, </w:t>
          </w:r>
          <w:r w:rsidR="009F3150" w:rsidRPr="009F3150">
            <w:rPr>
              <w:noProof/>
            </w:rPr>
            <w:t>n</w:t>
          </w:r>
          <w:r w:rsidR="009F3150" w:rsidRPr="00AA20D3">
            <w:rPr>
              <w:noProof/>
              <w:lang w:val="el-GR"/>
            </w:rPr>
            <w:t>.</w:t>
          </w:r>
          <w:r w:rsidR="009F3150" w:rsidRPr="009F3150">
            <w:rPr>
              <w:noProof/>
            </w:rPr>
            <w:t>d</w:t>
          </w:r>
          <w:r w:rsidR="009F3150" w:rsidRPr="00AA20D3">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466" w:name="_Toc98517636"/>
      <w:r>
        <w:lastRenderedPageBreak/>
        <w:t xml:space="preserve">Game </w:t>
      </w:r>
      <w:r w:rsidR="00D22CDC">
        <w:t>Development</w:t>
      </w:r>
      <w:r w:rsidR="00F16F81">
        <w:rPr>
          <w:lang w:val="el-GR"/>
        </w:rPr>
        <w:t xml:space="preserve"> </w:t>
      </w:r>
      <w:r w:rsidR="00F16F81">
        <w:t>Lifecycle</w:t>
      </w:r>
      <w:r w:rsidR="00F63147">
        <w:t xml:space="preserve"> &amp; Ecosystem</w:t>
      </w:r>
      <w:bookmarkEnd w:id="466"/>
    </w:p>
    <w:p w14:paraId="04093F4B" w14:textId="307A2195" w:rsidR="00A6545D" w:rsidRDefault="001A6A8C" w:rsidP="00A6545D">
      <w:pPr>
        <w:pStyle w:val="Heading4"/>
      </w:pPr>
      <w:r>
        <w:t>Project Planning</w:t>
      </w:r>
    </w:p>
    <w:p w14:paraId="674ED06A" w14:textId="2BAAC3B6" w:rsidR="008828D8" w:rsidRDefault="00CE7AB3" w:rsidP="008828D8">
      <w:pPr>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8828D8">
      <w:pPr>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8828D8">
      <w:pPr>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760865F8" w:rsidR="001A6A8C" w:rsidRPr="00581AA2" w:rsidRDefault="00581AA2" w:rsidP="00581AA2">
      <w:pPr>
        <w:pStyle w:val="Caption"/>
        <w:jc w:val="center"/>
        <w:rPr>
          <w:color w:val="1D5F25"/>
        </w:rPr>
      </w:pPr>
      <w:bookmarkStart w:id="467" w:name="_Toc98132268"/>
      <w:bookmarkStart w:id="468" w:name="_Toc98132329"/>
      <w:bookmarkStart w:id="469" w:name="_Toc98150548"/>
      <w:bookmarkStart w:id="470" w:name="_Toc98152946"/>
      <w:bookmarkStart w:id="471" w:name="_Toc98458418"/>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317D44">
        <w:rPr>
          <w:noProof/>
          <w:color w:val="1D5F25"/>
        </w:rPr>
        <w:t>53</w:t>
      </w:r>
      <w:r w:rsidRPr="00581AA2">
        <w:rPr>
          <w:color w:val="1D5F25"/>
        </w:rPr>
        <w:fldChar w:fldCharType="end"/>
      </w:r>
      <w:r w:rsidRPr="00581AA2">
        <w:rPr>
          <w:color w:val="1D5F25"/>
        </w:rPr>
        <w:t xml:space="preserve"> Software Development Phases #1</w:t>
      </w:r>
      <w:bookmarkEnd w:id="467"/>
      <w:bookmarkEnd w:id="468"/>
      <w:bookmarkEnd w:id="469"/>
      <w:bookmarkEnd w:id="470"/>
      <w:bookmarkEnd w:id="471"/>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766FB6C6" w:rsidR="00676674" w:rsidRPr="00581AA2" w:rsidRDefault="00581AA2" w:rsidP="00581AA2">
      <w:pPr>
        <w:pStyle w:val="Caption"/>
        <w:jc w:val="center"/>
        <w:rPr>
          <w:color w:val="1D5F25"/>
        </w:rPr>
      </w:pPr>
      <w:bookmarkStart w:id="472" w:name="_Toc98132269"/>
      <w:bookmarkStart w:id="473" w:name="_Toc98132330"/>
      <w:bookmarkStart w:id="474" w:name="_Toc98150549"/>
      <w:bookmarkStart w:id="475" w:name="_Toc98152947"/>
      <w:bookmarkStart w:id="476" w:name="_Toc9845841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317D44">
        <w:rPr>
          <w:noProof/>
          <w:color w:val="1D5F25"/>
        </w:rPr>
        <w:t>54</w:t>
      </w:r>
      <w:r w:rsidRPr="00581AA2">
        <w:rPr>
          <w:color w:val="1D5F25"/>
        </w:rPr>
        <w:fldChar w:fldCharType="end"/>
      </w:r>
      <w:r w:rsidRPr="00581AA2">
        <w:rPr>
          <w:color w:val="1D5F25"/>
        </w:rPr>
        <w:t xml:space="preserve"> Software Development Phases #2</w:t>
      </w:r>
      <w:bookmarkEnd w:id="472"/>
      <w:bookmarkEnd w:id="473"/>
      <w:bookmarkEnd w:id="474"/>
      <w:bookmarkEnd w:id="475"/>
      <w:bookmarkEnd w:id="476"/>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59263D81" w:rsidR="00676674" w:rsidRPr="00581AA2" w:rsidRDefault="00581AA2" w:rsidP="00581AA2">
      <w:pPr>
        <w:pStyle w:val="Caption"/>
        <w:jc w:val="center"/>
        <w:rPr>
          <w:color w:val="1D5F25"/>
        </w:rPr>
      </w:pPr>
      <w:bookmarkStart w:id="477" w:name="_Toc98132270"/>
      <w:bookmarkStart w:id="478" w:name="_Toc98132331"/>
      <w:bookmarkStart w:id="479" w:name="_Toc98150550"/>
      <w:bookmarkStart w:id="480" w:name="_Toc98152948"/>
      <w:bookmarkStart w:id="481" w:name="_Toc98458420"/>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317D44">
        <w:rPr>
          <w:noProof/>
          <w:color w:val="1D5F25"/>
        </w:rPr>
        <w:t>55</w:t>
      </w:r>
      <w:r w:rsidRPr="00581AA2">
        <w:rPr>
          <w:color w:val="1D5F25"/>
        </w:rPr>
        <w:fldChar w:fldCharType="end"/>
      </w:r>
      <w:r w:rsidRPr="00581AA2">
        <w:rPr>
          <w:color w:val="1D5F25"/>
        </w:rPr>
        <w:t xml:space="preserve"> Software Development Phases #3</w:t>
      </w:r>
      <w:bookmarkEnd w:id="477"/>
      <w:bookmarkEnd w:id="478"/>
      <w:bookmarkEnd w:id="479"/>
      <w:bookmarkEnd w:id="480"/>
      <w:bookmarkEnd w:id="481"/>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0F3F6736" w:rsidR="00676674" w:rsidRPr="00581AA2" w:rsidRDefault="00581AA2" w:rsidP="00581AA2">
      <w:pPr>
        <w:pStyle w:val="Caption"/>
        <w:jc w:val="center"/>
        <w:rPr>
          <w:color w:val="1D5F25"/>
        </w:rPr>
      </w:pPr>
      <w:bookmarkStart w:id="482" w:name="_Toc98132271"/>
      <w:bookmarkStart w:id="483" w:name="_Toc98132332"/>
      <w:bookmarkStart w:id="484" w:name="_Toc98150551"/>
      <w:bookmarkStart w:id="485" w:name="_Toc98152949"/>
      <w:bookmarkStart w:id="486" w:name="_Toc98458421"/>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317D44">
        <w:rPr>
          <w:noProof/>
          <w:color w:val="1D5F25"/>
        </w:rPr>
        <w:t>56</w:t>
      </w:r>
      <w:r w:rsidRPr="00581AA2">
        <w:rPr>
          <w:color w:val="1D5F25"/>
        </w:rPr>
        <w:fldChar w:fldCharType="end"/>
      </w:r>
      <w:r w:rsidRPr="00581AA2">
        <w:rPr>
          <w:color w:val="1D5F25"/>
        </w:rPr>
        <w:t xml:space="preserve"> Software Development Phases #4</w:t>
      </w:r>
      <w:bookmarkEnd w:id="482"/>
      <w:bookmarkEnd w:id="483"/>
      <w:bookmarkEnd w:id="484"/>
      <w:bookmarkEnd w:id="485"/>
      <w:bookmarkEnd w:id="486"/>
    </w:p>
    <w:p w14:paraId="2B99A13A" w14:textId="69A435DB" w:rsidR="001A6A8C" w:rsidRDefault="001A6A8C" w:rsidP="00F11788">
      <w:pPr>
        <w:pStyle w:val="Heading4"/>
      </w:pPr>
      <w:r>
        <w:t>Game Design</w:t>
      </w:r>
      <w:r w:rsidR="00E94A18">
        <w:t xml:space="preserve"> Basic Principles</w:t>
      </w:r>
    </w:p>
    <w:p w14:paraId="2150E51B" w14:textId="24FA89B2"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9F3150" w:rsidRPr="00AA20D3">
            <w:rPr>
              <w:noProof/>
              <w:lang w:val="el-GR"/>
            </w:rPr>
            <w:t>(</w:t>
          </w:r>
          <w:r w:rsidR="009F3150" w:rsidRPr="009F3150">
            <w:rPr>
              <w:noProof/>
            </w:rPr>
            <w:t>Warshaw</w:t>
          </w:r>
          <w:r w:rsidR="009F3150" w:rsidRPr="00AA20D3">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9F3150" w:rsidRPr="00AA20D3">
            <w:rPr>
              <w:noProof/>
              <w:lang w:val="el-GR"/>
            </w:rPr>
            <w:t>(</w:t>
          </w:r>
          <w:r w:rsidR="009F3150" w:rsidRPr="009F3150">
            <w:rPr>
              <w:noProof/>
            </w:rPr>
            <w:t>Warshaw</w:t>
          </w:r>
          <w:r w:rsidR="009F3150" w:rsidRPr="00AA20D3">
            <w:rPr>
              <w:noProof/>
              <w:lang w:val="el-GR"/>
            </w:rPr>
            <w:t xml:space="preserve">, 2020; </w:t>
          </w:r>
          <w:r w:rsidR="009F3150" w:rsidRPr="009F3150">
            <w:rPr>
              <w:noProof/>
            </w:rPr>
            <w:t>H</w:t>
          </w:r>
          <w:r w:rsidR="009F3150" w:rsidRPr="00AA20D3">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9F3150" w:rsidRPr="00AA20D3">
            <w:rPr>
              <w:noProof/>
              <w:lang w:val="el-GR"/>
            </w:rPr>
            <w:t>(</w:t>
          </w:r>
          <w:r w:rsidR="009F3150" w:rsidRPr="009F3150">
            <w:rPr>
              <w:noProof/>
            </w:rPr>
            <w:t>C</w:t>
          </w:r>
          <w:r w:rsidR="009F3150" w:rsidRPr="00AA20D3">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9F3150" w:rsidRPr="00AA20D3">
            <w:rPr>
              <w:noProof/>
              <w:lang w:val="el-GR"/>
            </w:rPr>
            <w:t>(</w:t>
          </w:r>
          <w:r w:rsidR="009F3150" w:rsidRPr="009F3150">
            <w:rPr>
              <w:noProof/>
            </w:rPr>
            <w:t>E</w:t>
          </w:r>
          <w:r w:rsidR="009F3150" w:rsidRPr="00AA20D3">
            <w:rPr>
              <w:noProof/>
              <w:lang w:val="el-GR"/>
            </w:rPr>
            <w:t xml:space="preserve">. &amp; </w:t>
          </w:r>
          <w:r w:rsidR="009F3150" w:rsidRPr="009F3150">
            <w:rPr>
              <w:noProof/>
            </w:rPr>
            <w:t>J</w:t>
          </w:r>
          <w:r w:rsidR="009F3150" w:rsidRPr="00AA20D3">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A75593">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lastRenderedPageBreak/>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4D76">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5C68065A" w:rsidR="007D3532" w:rsidRPr="007A412E"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9F3150" w:rsidRPr="00AA20D3">
            <w:rPr>
              <w:rFonts w:cstheme="minorHAnsi"/>
              <w:noProof/>
              <w:lang w:val="el-GR"/>
            </w:rPr>
            <w:t>(</w:t>
          </w:r>
          <w:r w:rsidR="009F3150" w:rsidRPr="009F3150">
            <w:rPr>
              <w:rFonts w:cstheme="minorHAnsi"/>
              <w:noProof/>
            </w:rPr>
            <w:t>Design</w:t>
          </w:r>
          <w:r w:rsidR="009F3150" w:rsidRPr="00AA20D3">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77777777" w:rsidR="00B93F13" w:rsidRDefault="00B93F13" w:rsidP="00B93F13">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024DAFBF" w14:textId="01BFFFC3" w:rsidR="00B93F13" w:rsidRPr="00493D45" w:rsidRDefault="00493D45" w:rsidP="00504D76">
      <w:pPr>
        <w:pStyle w:val="ListParagraph"/>
        <w:numPr>
          <w:ilvl w:val="0"/>
          <w:numId w:val="17"/>
        </w:numPr>
        <w:rPr>
          <w:lang w:val="el-GR"/>
        </w:rPr>
      </w:pPr>
      <w:r>
        <w:t>Game Designer</w:t>
      </w:r>
    </w:p>
    <w:p w14:paraId="1024C1B6" w14:textId="6EEF842B" w:rsidR="00493D45" w:rsidRPr="00493D45" w:rsidRDefault="00493D45" w:rsidP="00504D76">
      <w:pPr>
        <w:pStyle w:val="ListParagraph"/>
        <w:numPr>
          <w:ilvl w:val="0"/>
          <w:numId w:val="17"/>
        </w:numPr>
        <w:rPr>
          <w:lang w:val="el-GR"/>
        </w:rPr>
      </w:pPr>
      <w:r>
        <w:t>Systems Designer</w:t>
      </w:r>
    </w:p>
    <w:p w14:paraId="3AEA6AFD" w14:textId="760F1158" w:rsidR="00493D45" w:rsidRPr="00493D45" w:rsidRDefault="00493D45" w:rsidP="00504D76">
      <w:pPr>
        <w:pStyle w:val="ListParagraph"/>
        <w:numPr>
          <w:ilvl w:val="0"/>
          <w:numId w:val="17"/>
        </w:numPr>
        <w:rPr>
          <w:lang w:val="el-GR"/>
        </w:rPr>
      </w:pPr>
      <w:r>
        <w:t>Level Designer</w:t>
      </w:r>
    </w:p>
    <w:p w14:paraId="54FBCB0B" w14:textId="0AF8D551" w:rsidR="00493D45" w:rsidRPr="005B2C49" w:rsidRDefault="00493D45" w:rsidP="00504D76">
      <w:pPr>
        <w:pStyle w:val="ListParagraph"/>
        <w:numPr>
          <w:ilvl w:val="0"/>
          <w:numId w:val="17"/>
        </w:numPr>
        <w:rPr>
          <w:lang w:val="el-GR"/>
        </w:rPr>
      </w:pPr>
      <w:r>
        <w:t>Game Programmer</w:t>
      </w:r>
      <w:r w:rsidR="001F0187">
        <w:rPr>
          <w:lang w:val="el-GR"/>
        </w:rPr>
        <w:t>/</w:t>
      </w:r>
      <w:r w:rsidR="001F0187">
        <w:t>Dev</w:t>
      </w:r>
    </w:p>
    <w:p w14:paraId="65B26ACF" w14:textId="4C22AF45" w:rsidR="005B2C49" w:rsidRPr="005B2C49" w:rsidRDefault="005B2C49" w:rsidP="00504D76">
      <w:pPr>
        <w:pStyle w:val="ListParagraph"/>
        <w:numPr>
          <w:ilvl w:val="0"/>
          <w:numId w:val="17"/>
        </w:numPr>
        <w:rPr>
          <w:lang w:val="el-GR"/>
        </w:rPr>
      </w:pPr>
      <w:r>
        <w:t>AI Programmer</w:t>
      </w:r>
    </w:p>
    <w:p w14:paraId="57BD065B" w14:textId="79D266D1" w:rsidR="005B2C49" w:rsidRPr="00365A75" w:rsidRDefault="005B2C49" w:rsidP="00504D76">
      <w:pPr>
        <w:pStyle w:val="ListParagraph"/>
        <w:numPr>
          <w:ilvl w:val="0"/>
          <w:numId w:val="17"/>
        </w:numPr>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3FFE7158" w:rsidR="00CA574E" w:rsidRPr="005B2C49" w:rsidRDefault="00CA574E" w:rsidP="00CA574E">
      <w:pPr>
        <w:pStyle w:val="ListParagraph"/>
        <w:numPr>
          <w:ilvl w:val="1"/>
          <w:numId w:val="17"/>
        </w:numPr>
        <w:rPr>
          <w:lang w:val="el-GR"/>
        </w:rPr>
      </w:pPr>
      <w:r>
        <w:rPr>
          <w:lang w:val="el-GR"/>
        </w:rPr>
        <w:t>«Έ</w:t>
      </w:r>
      <w:r w:rsidRPr="00CA574E">
        <w:rPr>
          <w:lang w:val="el-GR"/>
        </w:rPr>
        <w:t xml:space="preserve">νας προγραμματιστής </w:t>
      </w:r>
      <w:proofErr w:type="spellStart"/>
      <w:r w:rsidRPr="00CA574E">
        <w:rPr>
          <w:lang w:val="el-GR"/>
        </w:rPr>
        <w:t>gameplay</w:t>
      </w:r>
      <w:proofErr w:type="spellEnd"/>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αναπόφευκτα θα ασχοληθεί με πιο εξειδικευμένους τομείς ανάπτυξης του παιχνιδιού, όπως γραφικά ή ήχος.</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9F3150">
            <w:rPr>
              <w:noProof/>
              <w:lang w:val="el-GR"/>
            </w:rPr>
            <w:t xml:space="preserve"> </w:t>
          </w:r>
          <w:r w:rsidR="009F3150" w:rsidRPr="009F3150">
            <w:rPr>
              <w:noProof/>
              <w:lang w:val="el-GR"/>
            </w:rPr>
            <w:t>(Wikipedia, 2019)</w:t>
          </w:r>
          <w:r w:rsidR="00894758">
            <w:rPr>
              <w:lang w:val="el-GR"/>
            </w:rPr>
            <w:fldChar w:fldCharType="end"/>
          </w:r>
        </w:sdtContent>
      </w:sdt>
    </w:p>
    <w:p w14:paraId="038EE70C" w14:textId="4DAECF8D" w:rsidR="005B2C49" w:rsidRPr="005B2C49" w:rsidRDefault="005B2C49" w:rsidP="00504D76">
      <w:pPr>
        <w:pStyle w:val="ListParagraph"/>
        <w:numPr>
          <w:ilvl w:val="0"/>
          <w:numId w:val="17"/>
        </w:numPr>
        <w:rPr>
          <w:lang w:val="el-GR"/>
        </w:rPr>
      </w:pPr>
      <w:r>
        <w:t>UI/UX Programmer</w:t>
      </w:r>
    </w:p>
    <w:p w14:paraId="5E92C776" w14:textId="67815B09" w:rsidR="005B2C49" w:rsidRPr="005B2C49" w:rsidRDefault="005B2C49" w:rsidP="00504D76">
      <w:pPr>
        <w:pStyle w:val="ListParagraph"/>
        <w:numPr>
          <w:ilvl w:val="0"/>
          <w:numId w:val="17"/>
        </w:numPr>
        <w:rPr>
          <w:lang w:val="el-GR"/>
        </w:rPr>
      </w:pPr>
      <w:r>
        <w:t>Game Artist</w:t>
      </w:r>
    </w:p>
    <w:p w14:paraId="38F78AE4" w14:textId="1B172A05" w:rsidR="005B2C49" w:rsidRPr="005B2C49" w:rsidRDefault="005B2C49" w:rsidP="00504D76">
      <w:pPr>
        <w:pStyle w:val="ListParagraph"/>
        <w:numPr>
          <w:ilvl w:val="0"/>
          <w:numId w:val="17"/>
        </w:numPr>
        <w:rPr>
          <w:lang w:val="el-GR"/>
        </w:rPr>
      </w:pPr>
      <w:r>
        <w:t>Character Artist</w:t>
      </w:r>
    </w:p>
    <w:p w14:paraId="25CE326F" w14:textId="04CAB9E9" w:rsidR="005B2C49" w:rsidRPr="005B2C49" w:rsidRDefault="005B2C49" w:rsidP="00504D76">
      <w:pPr>
        <w:pStyle w:val="ListParagraph"/>
        <w:numPr>
          <w:ilvl w:val="0"/>
          <w:numId w:val="17"/>
        </w:numPr>
        <w:rPr>
          <w:lang w:val="el-GR"/>
        </w:rPr>
      </w:pPr>
      <w:r>
        <w:t>Environment Artist</w:t>
      </w:r>
    </w:p>
    <w:p w14:paraId="1C2BF2BF" w14:textId="1715F86F" w:rsidR="005B2C49" w:rsidRPr="005B2C49" w:rsidRDefault="005B2C49" w:rsidP="00504D76">
      <w:pPr>
        <w:pStyle w:val="ListParagraph"/>
        <w:numPr>
          <w:ilvl w:val="0"/>
          <w:numId w:val="17"/>
        </w:numPr>
        <w:rPr>
          <w:lang w:val="el-GR"/>
        </w:rPr>
      </w:pPr>
      <w:r>
        <w:t>Asset Artist</w:t>
      </w:r>
    </w:p>
    <w:p w14:paraId="31AEED4A" w14:textId="0F24BF43" w:rsidR="005B2C49" w:rsidRPr="005B2C49" w:rsidRDefault="005B2C49" w:rsidP="00504D76">
      <w:pPr>
        <w:pStyle w:val="ListParagraph"/>
        <w:numPr>
          <w:ilvl w:val="0"/>
          <w:numId w:val="17"/>
        </w:numPr>
        <w:rPr>
          <w:lang w:val="el-GR"/>
        </w:rPr>
      </w:pPr>
      <w:r>
        <w:t>Technical Artist</w:t>
      </w:r>
    </w:p>
    <w:p w14:paraId="0E2F2D1B" w14:textId="7890F4AC" w:rsidR="005B2C49" w:rsidRPr="007128C6" w:rsidRDefault="005B2C49" w:rsidP="00504D76">
      <w:pPr>
        <w:pStyle w:val="ListParagraph"/>
        <w:numPr>
          <w:ilvl w:val="0"/>
          <w:numId w:val="17"/>
        </w:numPr>
        <w:rPr>
          <w:lang w:val="el-GR"/>
        </w:rPr>
      </w:pPr>
      <w:r>
        <w:t>Visual Effects Artist</w:t>
      </w:r>
    </w:p>
    <w:p w14:paraId="7DE7A0B2" w14:textId="7179EF43" w:rsidR="007128C6" w:rsidRPr="007128C6" w:rsidRDefault="007128C6" w:rsidP="007128C6">
      <w:pPr>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Pr="007128C6">
        <w:rPr>
          <w:lang w:val="el-GR"/>
        </w:rPr>
        <w:t xml:space="preserve"> </w:t>
      </w:r>
      <w:r>
        <w:rPr>
          <w:lang w:val="el-GR"/>
        </w:rPr>
        <w:t>και μια μικρή μίξη από όλα τα άλλα</w:t>
      </w:r>
      <w:r w:rsidR="006A03A8">
        <w:rPr>
          <w:lang w:val="el-GR"/>
        </w:rPr>
        <w:t>.</w:t>
      </w:r>
    </w:p>
    <w:p w14:paraId="5BF76EC4" w14:textId="769C26D7" w:rsidR="00D356C9" w:rsidRPr="00121A7E" w:rsidRDefault="001144D3" w:rsidP="00D356C9">
      <w:pPr>
        <w:pStyle w:val="Heading5"/>
        <w:rPr>
          <w:lang w:val="el-GR"/>
        </w:rPr>
      </w:pPr>
      <w:bookmarkStart w:id="487"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487"/>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lastRenderedPageBreak/>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8"/>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9"/>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434DF95F"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9F3150" w:rsidRPr="00AA20D3">
            <w:rPr>
              <w:noProof/>
              <w:lang w:val="el-GR"/>
            </w:rPr>
            <w:t>(</w:t>
          </w:r>
          <w:r w:rsidR="009F3150" w:rsidRPr="009F3150">
            <w:rPr>
              <w:noProof/>
            </w:rPr>
            <w:t>docs</w:t>
          </w:r>
          <w:r w:rsidR="009F3150" w:rsidRPr="00AA20D3">
            <w:rPr>
              <w:noProof/>
              <w:lang w:val="el-GR"/>
            </w:rPr>
            <w:t>.</w:t>
          </w:r>
          <w:r w:rsidR="009F3150" w:rsidRPr="009F3150">
            <w:rPr>
              <w:noProof/>
            </w:rPr>
            <w:t>unrealengine</w:t>
          </w:r>
          <w:r w:rsidR="009F3150" w:rsidRPr="00AA20D3">
            <w:rPr>
              <w:noProof/>
              <w:lang w:val="el-GR"/>
            </w:rPr>
            <w:t>.</w:t>
          </w:r>
          <w:r w:rsidR="009F3150" w:rsidRPr="009F3150">
            <w:rPr>
              <w:noProof/>
            </w:rPr>
            <w:t>com</w:t>
          </w:r>
          <w:r w:rsidR="009F3150" w:rsidRPr="00AA20D3">
            <w:rPr>
              <w:noProof/>
              <w:lang w:val="el-GR"/>
            </w:rPr>
            <w:t xml:space="preserve">, </w:t>
          </w:r>
          <w:r w:rsidR="009F3150" w:rsidRPr="009F3150">
            <w:rPr>
              <w:noProof/>
            </w:rPr>
            <w:t>n</w:t>
          </w:r>
          <w:r w:rsidR="009F3150" w:rsidRPr="00AA20D3">
            <w:rPr>
              <w:noProof/>
              <w:lang w:val="el-GR"/>
            </w:rPr>
            <w:t>.</w:t>
          </w:r>
          <w:r w:rsidR="009F3150" w:rsidRPr="009F3150">
            <w:rPr>
              <w:noProof/>
            </w:rPr>
            <w:t>d</w:t>
          </w:r>
          <w:r w:rsidR="009F3150" w:rsidRPr="00AA20D3">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488" w:name="_Toc91117391"/>
      <w:r>
        <w:rPr>
          <w:lang w:val="el-GR"/>
        </w:rPr>
        <w:t>Αντικειμενοστραφής προγραμματισμός</w:t>
      </w:r>
      <w:bookmarkEnd w:id="488"/>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0"/>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1"/>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xml:space="preserve">.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w:t>
      </w:r>
      <w:r w:rsidRPr="00CB503E">
        <w:rPr>
          <w:lang w:val="el-GR"/>
        </w:rPr>
        <w:lastRenderedPageBreak/>
        <w:t>εναλλακτική λύση, με αυτόν τον τρόπο αποκτάτε ιδιότητες ή μεθόδους γονέων που πρέπει να εκτελεστούν</w:t>
      </w:r>
      <w:r>
        <w:rPr>
          <w:rStyle w:val="FootnoteReference"/>
        </w:rPr>
        <w:footnoteReference w:id="12"/>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489" w:name="_Toc98517637"/>
      <w:r>
        <w:t>SinglePlayer</w:t>
      </w:r>
      <w:bookmarkEnd w:id="489"/>
    </w:p>
    <w:p w14:paraId="3AFF583A" w14:textId="08C8D9E4" w:rsidR="007C421E" w:rsidRPr="00101BA8" w:rsidRDefault="00055215" w:rsidP="00721F70">
      <w:pPr>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490" w:name="_Toc98517638"/>
      <w:r>
        <w:t>Multiplayer</w:t>
      </w:r>
      <w:bookmarkEnd w:id="490"/>
    </w:p>
    <w:p w14:paraId="75EBC146" w14:textId="3FBD8144" w:rsidR="000646A7" w:rsidRDefault="00FA66EC" w:rsidP="000646A7">
      <w:pPr>
        <w:pStyle w:val="Heading4"/>
      </w:pPr>
      <w:bookmarkStart w:id="491" w:name="_Toc91117392"/>
      <w:r>
        <w:rPr>
          <w:lang w:val="el-GR"/>
        </w:rPr>
        <w:t xml:space="preserve">Περιγραφή </w:t>
      </w:r>
      <w:r w:rsidR="000646A7">
        <w:rPr>
          <w:lang w:val="el-GR"/>
        </w:rPr>
        <w:t>Αρχιτεκτονική διακομιστή-πελάτη</w:t>
      </w:r>
      <w:bookmarkEnd w:id="491"/>
    </w:p>
    <w:p w14:paraId="70628487" w14:textId="5CDEEEE5" w:rsidR="000646A7" w:rsidRPr="003D4F82" w:rsidRDefault="000646A7" w:rsidP="00721F70">
      <w:pPr>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721F70">
      <w:pPr>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721F70">
      <w:pPr>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721F70">
      <w:pPr>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1A1F46DD" w:rsidR="000646A7" w:rsidRDefault="000646A7" w:rsidP="000646A7">
      <w:pPr>
        <w:ind w:left="1440"/>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9F3150" w:rsidRPr="009F3150">
            <w:rPr>
              <w:noProof/>
            </w:rPr>
            <w:t>(docs.unrealengine.com, n.d.)</w:t>
          </w:r>
          <w:r>
            <w:fldChar w:fldCharType="end"/>
          </w:r>
        </w:sdtContent>
      </w:sdt>
    </w:p>
    <w:p w14:paraId="23C54BC9" w14:textId="0AEF1C6D" w:rsidR="000646A7" w:rsidRDefault="000646A7" w:rsidP="00504D76">
      <w:pPr>
        <w:pStyle w:val="ListParagraph"/>
        <w:numPr>
          <w:ilvl w:val="0"/>
          <w:numId w:val="12"/>
        </w:numPr>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4D76">
      <w:pPr>
        <w:pStyle w:val="ListParagraph"/>
        <w:numPr>
          <w:ilvl w:val="0"/>
          <w:numId w:val="12"/>
        </w:numPr>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4D76">
      <w:pPr>
        <w:pStyle w:val="ListParagraph"/>
        <w:numPr>
          <w:ilvl w:val="0"/>
          <w:numId w:val="12"/>
        </w:numPr>
      </w:pPr>
      <w:r>
        <w:lastRenderedPageBreak/>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2545080"/>
                    </a:xfrm>
                    <a:prstGeom prst="rect">
                      <a:avLst/>
                    </a:prstGeom>
                  </pic:spPr>
                </pic:pic>
              </a:graphicData>
            </a:graphic>
          </wp:inline>
        </w:drawing>
      </w:r>
    </w:p>
    <w:p w14:paraId="6D502645" w14:textId="06941BB1" w:rsidR="00E12367" w:rsidRPr="00581AA2" w:rsidRDefault="000646A7" w:rsidP="00E12367">
      <w:pPr>
        <w:pStyle w:val="Caption"/>
        <w:jc w:val="center"/>
        <w:rPr>
          <w:color w:val="1D5F25"/>
        </w:rPr>
      </w:pPr>
      <w:bookmarkStart w:id="492" w:name="_Toc91117416"/>
      <w:bookmarkStart w:id="493" w:name="_Toc98119272"/>
      <w:bookmarkStart w:id="494" w:name="_Toc98119329"/>
      <w:bookmarkStart w:id="495" w:name="_Toc98132272"/>
      <w:bookmarkStart w:id="496" w:name="_Toc98132333"/>
      <w:bookmarkStart w:id="497" w:name="_Toc98150552"/>
      <w:bookmarkStart w:id="498" w:name="_Toc98152950"/>
      <w:bookmarkStart w:id="499" w:name="_Toc98458422"/>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317D44">
        <w:rPr>
          <w:noProof/>
          <w:color w:val="1D5F25"/>
        </w:rPr>
        <w:t>57</w:t>
      </w:r>
      <w:r w:rsidRPr="00581AA2">
        <w:rPr>
          <w:noProof/>
          <w:color w:val="1D5F25"/>
        </w:rPr>
        <w:fldChar w:fldCharType="end"/>
      </w:r>
      <w:r w:rsidRPr="00581AA2">
        <w:rPr>
          <w:color w:val="1D5F25"/>
        </w:rPr>
        <w:t xml:space="preserve"> Client-Server Model</w:t>
      </w:r>
      <w:bookmarkEnd w:id="492"/>
      <w:bookmarkEnd w:id="493"/>
      <w:bookmarkEnd w:id="494"/>
      <w:bookmarkEnd w:id="495"/>
      <w:bookmarkEnd w:id="496"/>
      <w:bookmarkEnd w:id="497"/>
      <w:bookmarkEnd w:id="498"/>
      <w:bookmarkEnd w:id="499"/>
    </w:p>
    <w:p w14:paraId="36524DFF" w14:textId="77777777" w:rsidR="00E12367" w:rsidRPr="00121A7E" w:rsidRDefault="00E12367" w:rsidP="00E12367">
      <w:pPr>
        <w:pStyle w:val="Heading5"/>
      </w:pPr>
      <w:bookmarkStart w:id="500"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500"/>
    </w:p>
    <w:p w14:paraId="0E8710D2" w14:textId="762A7464" w:rsidR="00E12367" w:rsidRDefault="00E12367" w:rsidP="00A67A55">
      <w:pPr>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9F3150">
            <w:rPr>
              <w:noProof/>
              <w:lang w:val="el-GR"/>
            </w:rPr>
            <w:t xml:space="preserve"> </w:t>
          </w:r>
          <w:r w:rsidR="009F3150" w:rsidRPr="009F3150">
            <w:rPr>
              <w:noProof/>
              <w:lang w:val="el-GR"/>
            </w:rPr>
            <w:t>(docs.unrealengine.com, n.d.)</w:t>
          </w:r>
          <w:r>
            <w:rPr>
              <w:lang w:val="el-GR"/>
            </w:rPr>
            <w:fldChar w:fldCharType="end"/>
          </w:r>
        </w:sdtContent>
      </w:sdt>
    </w:p>
    <w:p w14:paraId="6E9D1251" w14:textId="54043EB8" w:rsidR="00E12367" w:rsidRPr="00010D6F" w:rsidRDefault="00E12367" w:rsidP="00504D76">
      <w:pPr>
        <w:pStyle w:val="ListParagraph"/>
        <w:numPr>
          <w:ilvl w:val="0"/>
          <w:numId w:val="16"/>
        </w:numPr>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4D76">
      <w:pPr>
        <w:pStyle w:val="ListParagraph"/>
        <w:numPr>
          <w:ilvl w:val="0"/>
          <w:numId w:val="16"/>
        </w:numPr>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4D76">
      <w:pPr>
        <w:pStyle w:val="ListParagraph"/>
        <w:numPr>
          <w:ilvl w:val="0"/>
          <w:numId w:val="16"/>
        </w:numPr>
        <w:rPr>
          <w:lang w:val="el-GR"/>
        </w:rPr>
      </w:pPr>
      <w:r>
        <w:rPr>
          <w:lang w:val="el-GR"/>
        </w:rPr>
        <w:t>Προσθήκη</w:t>
      </w:r>
      <w:r w:rsidR="00E12367" w:rsidRPr="00CE4693">
        <w:rPr>
          <w:lang w:val="el-GR"/>
        </w:rPr>
        <w:t xml:space="preserve"> </w:t>
      </w:r>
      <w:proofErr w:type="spellStart"/>
      <w:r w:rsidR="00E12367" w:rsidRPr="00CE4693">
        <w:rPr>
          <w:lang w:val="el-GR"/>
        </w:rPr>
        <w:t>replication</w:t>
      </w:r>
      <w:proofErr w:type="spellEnd"/>
      <w:r w:rsidR="00E12367" w:rsidRPr="00CE4693">
        <w:rPr>
          <w:lang w:val="el-GR"/>
        </w:rPr>
        <w:t xml:space="preserve"> </w:t>
      </w:r>
      <w:r>
        <w:rPr>
          <w:lang w:val="el-GR"/>
        </w:rPr>
        <w:t>σε</w:t>
      </w:r>
      <w:r w:rsidR="00E12367" w:rsidRPr="00CE4693">
        <w:rPr>
          <w:lang w:val="el-GR"/>
        </w:rPr>
        <w:t> </w:t>
      </w:r>
      <w:proofErr w:type="spellStart"/>
      <w:r w:rsidR="00E12367" w:rsidRPr="00CE4693">
        <w:rPr>
          <w:b/>
          <w:bCs/>
          <w:lang w:val="el-GR"/>
        </w:rPr>
        <w:t>variables</w:t>
      </w:r>
      <w:proofErr w:type="spellEnd"/>
      <w:r w:rsidR="00E12367" w:rsidRPr="00CE4693">
        <w:rPr>
          <w:lang w:val="el-GR"/>
        </w:rPr>
        <w:t>.</w:t>
      </w:r>
    </w:p>
    <w:p w14:paraId="37387355" w14:textId="6A4E1BE8" w:rsidR="00E12367" w:rsidRPr="00F37451" w:rsidRDefault="002A0CA8" w:rsidP="00504D76">
      <w:pPr>
        <w:pStyle w:val="ListParagraph"/>
        <w:numPr>
          <w:ilvl w:val="0"/>
          <w:numId w:val="16"/>
        </w:numPr>
        <w:rPr>
          <w:lang w:val="el-GR"/>
        </w:rPr>
      </w:pPr>
      <w:r>
        <w:rPr>
          <w:lang w:val="el-GR"/>
        </w:rPr>
        <w:t>Χρήση</w:t>
      </w:r>
      <w:r w:rsidR="00E12367" w:rsidRPr="002877B8">
        <w:t> </w:t>
      </w:r>
      <w:proofErr w:type="spellStart"/>
      <w:r w:rsidR="00E12367" w:rsidRPr="002877B8">
        <w:rPr>
          <w:b/>
          <w:bCs/>
        </w:rPr>
        <w:t>RepNotifies</w:t>
      </w:r>
      <w:proofErr w:type="spellEnd"/>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4D76">
      <w:pPr>
        <w:pStyle w:val="ListParagraph"/>
        <w:numPr>
          <w:ilvl w:val="0"/>
          <w:numId w:val="16"/>
        </w:numPr>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4D76">
      <w:pPr>
        <w:pStyle w:val="ListParagraph"/>
        <w:numPr>
          <w:ilvl w:val="0"/>
          <w:numId w:val="16"/>
        </w:numPr>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4D76">
      <w:pPr>
        <w:pStyle w:val="ListParagraph"/>
        <w:numPr>
          <w:ilvl w:val="0"/>
          <w:numId w:val="16"/>
        </w:numPr>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5B3DE358" w:rsidR="00E12367" w:rsidRPr="00E12367" w:rsidRDefault="00E12367" w:rsidP="00A67A55">
      <w:pPr>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9F3150" w:rsidRPr="00AA20D3">
            <w:rPr>
              <w:noProof/>
              <w:lang w:val="el-GR"/>
            </w:rPr>
            <w:t xml:space="preserve"> </w:t>
          </w:r>
          <w:r w:rsidR="009F3150" w:rsidRPr="009F3150">
            <w:rPr>
              <w:noProof/>
            </w:rPr>
            <w:t>(docs.unrealengine.com, n.d.)</w:t>
          </w:r>
          <w:r>
            <w:rPr>
              <w:lang w:val="el-GR"/>
            </w:rPr>
            <w:fldChar w:fldCharType="end"/>
          </w:r>
        </w:sdtContent>
      </w:sdt>
    </w:p>
    <w:p w14:paraId="3DE7EEF5" w14:textId="77777777" w:rsidR="00B22646" w:rsidRDefault="00B22646" w:rsidP="00B22646">
      <w:pPr>
        <w:pStyle w:val="Heading4"/>
      </w:pPr>
      <w:bookmarkStart w:id="501"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501"/>
    </w:p>
    <w:p w14:paraId="05C70606" w14:textId="77777777" w:rsidR="00B22646" w:rsidRPr="002877B8" w:rsidRDefault="00B22646" w:rsidP="00721F70">
      <w:pPr>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721F70">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721F70">
      <w:pPr>
        <w:jc w:val="both"/>
        <w:rPr>
          <w:lang w:val="el-GR"/>
        </w:rPr>
      </w:pPr>
      <w:r w:rsidRPr="005A2FA2">
        <w:rPr>
          <w:lang w:val="el-GR"/>
        </w:rPr>
        <w:lastRenderedPageBreak/>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721F70">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3"/>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0DCF22EB" w:rsidR="00B22646" w:rsidRDefault="00DC0A8C" w:rsidP="00721F70">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9F3150" w:rsidRPr="009F3150">
            <w:rPr>
              <w:noProof/>
            </w:rPr>
            <w:t>(docs.unrealengine.com, n.d.)</w:t>
          </w:r>
          <w:r w:rsidR="000F1F2D">
            <w:fldChar w:fldCharType="end"/>
          </w:r>
        </w:sdtContent>
      </w:sdt>
    </w:p>
    <w:p w14:paraId="29A88BFC" w14:textId="79B2504C" w:rsidR="00B22646" w:rsidRDefault="00C10973" w:rsidP="00504D76">
      <w:pPr>
        <w:pStyle w:val="NormalWeb"/>
        <w:numPr>
          <w:ilvl w:val="0"/>
          <w:numId w:val="13"/>
        </w:numPr>
        <w:shd w:val="clear" w:color="auto" w:fill="FFFFFF"/>
        <w:spacing w:before="0" w:beforeAutospacing="0" w:after="0" w:afterAutospacing="0"/>
        <w:ind w:left="360"/>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4D76">
      <w:pPr>
        <w:pStyle w:val="NormalWeb"/>
        <w:numPr>
          <w:ilvl w:val="0"/>
          <w:numId w:val="13"/>
        </w:numPr>
        <w:shd w:val="clear" w:color="auto" w:fill="FFFFFF"/>
        <w:spacing w:before="0" w:beforeAutospacing="0" w:after="0" w:afterAutospacing="0"/>
        <w:ind w:left="360"/>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proofErr w:type="spellStart"/>
      <w:r w:rsidR="009D3406" w:rsidRPr="009D3406">
        <w:rPr>
          <w:rFonts w:asciiTheme="minorHAnsi" w:eastAsiaTheme="minorHAnsi" w:hAnsiTheme="minorHAnsi" w:cstheme="minorBidi"/>
          <w:sz w:val="22"/>
          <w:szCs w:val="22"/>
          <w:lang w:val="el-GR"/>
        </w:rPr>
        <w:t>spawn</w:t>
      </w:r>
      <w:proofErr w:type="spellEnd"/>
      <w:r w:rsidR="009D3406" w:rsidRPr="009D3406">
        <w:rPr>
          <w:rFonts w:asciiTheme="minorHAnsi" w:eastAsiaTheme="minorHAnsi" w:hAnsiTheme="minorHAnsi" w:cstheme="minorBidi"/>
          <w:sz w:val="22"/>
          <w:szCs w:val="22"/>
          <w:lang w:val="el-GR"/>
        </w:rPr>
        <w:t>/</w:t>
      </w:r>
      <w:proofErr w:type="spellStart"/>
      <w:r w:rsidR="009D3406" w:rsidRPr="009D3406">
        <w:rPr>
          <w:rFonts w:asciiTheme="minorHAnsi" w:eastAsiaTheme="minorHAnsi" w:hAnsiTheme="minorHAnsi" w:cstheme="minorBidi"/>
          <w:sz w:val="22"/>
          <w:szCs w:val="22"/>
          <w:lang w:val="el-GR"/>
        </w:rPr>
        <w:t>respawn</w:t>
      </w:r>
      <w:proofErr w:type="spellEnd"/>
      <w:r w:rsidR="002C7617">
        <w:rPr>
          <w:rFonts w:asciiTheme="minorHAnsi" w:eastAsiaTheme="minorHAnsi" w:hAnsiTheme="minorHAnsi" w:cstheme="minorBidi"/>
          <w:sz w:val="22"/>
          <w:szCs w:val="22"/>
          <w:lang w:val="el-GR"/>
        </w:rPr>
        <w:t>.</w:t>
      </w:r>
    </w:p>
    <w:p w14:paraId="37142CAA" w14:textId="034B2C1F" w:rsidR="002C7617" w:rsidRPr="00F1397D" w:rsidRDefault="00F1397D" w:rsidP="00504D76">
      <w:pPr>
        <w:numPr>
          <w:ilvl w:val="0"/>
          <w:numId w:val="13"/>
        </w:numPr>
        <w:shd w:val="clear" w:color="auto" w:fill="FFFFFF"/>
        <w:spacing w:after="0" w:line="240" w:lineRule="auto"/>
        <w:ind w:left="360"/>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4D76">
      <w:pPr>
        <w:numPr>
          <w:ilvl w:val="0"/>
          <w:numId w:val="13"/>
        </w:numPr>
        <w:shd w:val="clear" w:color="auto" w:fill="FFFFFF"/>
        <w:spacing w:after="0" w:line="240" w:lineRule="auto"/>
        <w:ind w:left="360"/>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B43FC1">
      <w:pPr>
        <w:shd w:val="clear" w:color="auto" w:fill="FFFFFF"/>
        <w:spacing w:after="0" w:line="240" w:lineRule="auto"/>
        <w:rPr>
          <w:lang w:val="el-GR"/>
        </w:rPr>
      </w:pPr>
    </w:p>
    <w:p w14:paraId="7B16727D" w14:textId="77777777" w:rsidR="00B22646" w:rsidRDefault="00B22646" w:rsidP="00721F70">
      <w:pPr>
        <w:shd w:val="clear" w:color="auto" w:fill="FFFFFF"/>
        <w:spacing w:after="0" w:line="240" w:lineRule="auto"/>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721F70">
      <w:pPr>
        <w:shd w:val="clear" w:color="auto" w:fill="FFFFFF"/>
        <w:spacing w:after="0" w:line="240" w:lineRule="auto"/>
        <w:rPr>
          <w:lang w:val="el-GR"/>
        </w:rPr>
      </w:pPr>
    </w:p>
    <w:p w14:paraId="0ECCF173"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4D76">
      <w:pPr>
        <w:numPr>
          <w:ilvl w:val="0"/>
          <w:numId w:val="14"/>
        </w:numPr>
        <w:shd w:val="clear" w:color="auto" w:fill="FFFFFF"/>
        <w:spacing w:after="0" w:line="240" w:lineRule="auto"/>
        <w:ind w:left="360"/>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4D76">
      <w:pPr>
        <w:numPr>
          <w:ilvl w:val="0"/>
          <w:numId w:val="14"/>
        </w:numPr>
        <w:shd w:val="clear" w:color="auto" w:fill="FFFFFF"/>
        <w:spacing w:after="0" w:line="240" w:lineRule="auto"/>
        <w:ind w:left="360"/>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4D76">
      <w:pPr>
        <w:numPr>
          <w:ilvl w:val="0"/>
          <w:numId w:val="14"/>
        </w:numPr>
        <w:shd w:val="clear" w:color="auto" w:fill="FFFFFF"/>
        <w:spacing w:after="0" w:line="240" w:lineRule="auto"/>
        <w:ind w:left="360"/>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Pr="0017768B" w:rsidRDefault="00A6030E" w:rsidP="00BA12A9">
      <w:pPr>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A1D21B" w14:textId="488C3AF5" w:rsidR="00BA12A9" w:rsidRDefault="00BA12A9" w:rsidP="00BA12A9">
      <w:pPr>
        <w:pStyle w:val="Heading3"/>
      </w:pPr>
      <w:bookmarkStart w:id="502" w:name="_Toc98517639"/>
      <w:r>
        <w:t>Networking</w:t>
      </w:r>
      <w:bookmarkEnd w:id="502"/>
    </w:p>
    <w:p w14:paraId="1BEE5BF6" w14:textId="6A63BEEC" w:rsidR="000172A9" w:rsidRPr="00A30325" w:rsidRDefault="00A30325" w:rsidP="000172A9">
      <w:pPr>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proofErr w:type="spellStart"/>
      <w:r w:rsidR="00202D3F">
        <w:rPr>
          <w:lang w:val="el-GR"/>
        </w:rPr>
        <w:t>διαδραστικά</w:t>
      </w:r>
      <w:proofErr w:type="spellEnd"/>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D22CDC">
      <w:pPr>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 xml:space="preserve">η χρήση υψηλής </w:t>
      </w:r>
      <w:proofErr w:type="spellStart"/>
      <w:r w:rsidR="001A316D">
        <w:rPr>
          <w:lang w:val="el-GR"/>
        </w:rPr>
        <w:t>ευριζωνικής</w:t>
      </w:r>
      <w:proofErr w:type="spellEnd"/>
      <w:r w:rsidR="001A316D">
        <w:rPr>
          <w:lang w:val="el-GR"/>
        </w:rPr>
        <w:t xml:space="preserve">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proofErr w:type="spellStart"/>
      <w:r w:rsidR="00A06E02">
        <w:rPr>
          <w:lang w:val="el-GR"/>
        </w:rPr>
        <w:t>π</w:t>
      </w:r>
      <w:r w:rsidR="009E349E">
        <w:rPr>
          <w:lang w:val="el-GR"/>
        </w:rPr>
        <w:t>ά</w:t>
      </w:r>
      <w:r w:rsidR="00A06E02">
        <w:rPr>
          <w:lang w:val="el-GR"/>
        </w:rPr>
        <w:t>ροχοι</w:t>
      </w:r>
      <w:proofErr w:type="spellEnd"/>
      <w:r w:rsidR="00A06E02">
        <w:rPr>
          <w:lang w:val="el-GR"/>
        </w:rPr>
        <w:t xml:space="preserve">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lastRenderedPageBreak/>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503" w:name="_Toc98517640"/>
      <w:r>
        <w:t>Cloud Computing</w:t>
      </w:r>
      <w:bookmarkEnd w:id="503"/>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9D0478">
      <w:pPr>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4"/>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60022B1B" w:rsidR="008124D6" w:rsidRDefault="006C24D3" w:rsidP="008124D6">
      <w:pPr>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 xml:space="preserve">μια κοινή εύχρηστη πλατφόρμα σε οικονομικό επίπεδο καθώς και </w:t>
      </w:r>
      <w:proofErr w:type="spellStart"/>
      <w:r w:rsidR="008D59EF">
        <w:rPr>
          <w:lang w:val="el-GR"/>
        </w:rPr>
        <w:t>αναγνωρισιμότητας</w:t>
      </w:r>
      <w:proofErr w:type="spellEnd"/>
      <w:r w:rsidR="008D59EF">
        <w:rPr>
          <w:lang w:val="el-GR"/>
        </w:rPr>
        <w:t>.</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9F3150" w:rsidRPr="00AA20D3">
            <w:rPr>
              <w:noProof/>
              <w:lang w:val="el-GR"/>
            </w:rPr>
            <w:t>(</w:t>
          </w:r>
          <w:r w:rsidR="009F3150" w:rsidRPr="009F3150">
            <w:rPr>
              <w:noProof/>
            </w:rPr>
            <w:t>Wikipedia</w:t>
          </w:r>
          <w:r w:rsidR="009F3150" w:rsidRPr="00AA20D3">
            <w:rPr>
              <w:noProof/>
              <w:lang w:val="el-GR"/>
            </w:rPr>
            <w:t xml:space="preserve">, 2019; </w:t>
          </w:r>
          <w:r w:rsidR="009F3150" w:rsidRPr="009F3150">
            <w:rPr>
              <w:noProof/>
            </w:rPr>
            <w:t>Wikipedia</w:t>
          </w:r>
          <w:r w:rsidR="009F3150" w:rsidRPr="00AA20D3">
            <w:rPr>
              <w:noProof/>
              <w:lang w:val="el-GR"/>
            </w:rPr>
            <w:t xml:space="preserve">, 2019; </w:t>
          </w:r>
          <w:r w:rsidR="009F3150" w:rsidRPr="009F3150">
            <w:rPr>
              <w:noProof/>
            </w:rPr>
            <w:t>Wikipedia</w:t>
          </w:r>
          <w:r w:rsidR="009F3150" w:rsidRPr="00AA20D3">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lastRenderedPageBreak/>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242A7CDB" w:rsidR="00AD136A" w:rsidRPr="00317D44" w:rsidRDefault="00317D44" w:rsidP="00317D44">
      <w:pPr>
        <w:pStyle w:val="Caption"/>
        <w:jc w:val="center"/>
        <w:rPr>
          <w:color w:val="1D5F25"/>
          <w:lang w:val="el-GR"/>
        </w:rPr>
      </w:pPr>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Pr="00317D44">
        <w:rPr>
          <w:noProof/>
          <w:color w:val="1D5F25"/>
        </w:rPr>
        <w:t>58</w:t>
      </w:r>
      <w:r w:rsidRPr="00317D44">
        <w:rPr>
          <w:color w:val="1D5F25"/>
        </w:rPr>
        <w:fldChar w:fldCharType="end"/>
      </w:r>
      <w:r w:rsidRPr="00317D44">
        <w:rPr>
          <w:color w:val="1D5F25"/>
          <w:lang w:val="el-GR"/>
        </w:rPr>
        <w:t xml:space="preserve"> </w:t>
      </w:r>
      <w:r w:rsidRPr="00317D44">
        <w:rPr>
          <w:color w:val="1D5F25"/>
        </w:rPr>
        <w:t>NFT uses cases</w:t>
      </w:r>
    </w:p>
    <w:p w14:paraId="57D36057" w14:textId="01D16D69" w:rsidR="00A27431" w:rsidRDefault="00471F3A" w:rsidP="00471F3A">
      <w:pPr>
        <w:pStyle w:val="Heading3"/>
      </w:pPr>
      <w:bookmarkStart w:id="504" w:name="_Toc98517641"/>
      <w:r>
        <w:t>Video Games Comparison &amp; Gameplay Mechanics Analysis</w:t>
      </w:r>
      <w:bookmarkEnd w:id="504"/>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proofErr w:type="spellStart"/>
      <w:r>
        <w:t>SubNautica</w:t>
      </w:r>
      <w:proofErr w:type="spellEnd"/>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proofErr w:type="spellStart"/>
      <w:r>
        <w:t>Phasmophobia</w:t>
      </w:r>
      <w:proofErr w:type="spellEnd"/>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49E83712" w:rsidR="001F26E0" w:rsidRPr="002D71BC" w:rsidRDefault="001F26E0" w:rsidP="001F26E0">
      <w:pPr>
        <w:pStyle w:val="Caption"/>
        <w:jc w:val="center"/>
        <w:rPr>
          <w:color w:val="1D5F25"/>
        </w:rPr>
      </w:pPr>
      <w:bookmarkStart w:id="505" w:name="_Toc98095316"/>
      <w:bookmarkStart w:id="506" w:name="_Toc98119273"/>
      <w:bookmarkStart w:id="507" w:name="_Toc98119330"/>
      <w:bookmarkStart w:id="508" w:name="_Toc98132273"/>
      <w:bookmarkStart w:id="509" w:name="_Toc98132334"/>
      <w:bookmarkStart w:id="510" w:name="_Toc98150553"/>
      <w:bookmarkStart w:id="511" w:name="_Toc98152951"/>
      <w:bookmarkStart w:id="512" w:name="_Toc98458423"/>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317D44">
        <w:rPr>
          <w:noProof/>
          <w:color w:val="1D5F25"/>
        </w:rPr>
        <w:t>59</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505"/>
      <w:bookmarkEnd w:id="506"/>
      <w:bookmarkEnd w:id="507"/>
      <w:bookmarkEnd w:id="508"/>
      <w:bookmarkEnd w:id="509"/>
      <w:bookmarkEnd w:id="510"/>
      <w:bookmarkEnd w:id="511"/>
      <w:bookmarkEnd w:id="512"/>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0B58386F" w:rsidR="00FE6499" w:rsidRPr="00CB0A73" w:rsidRDefault="00B84FF3" w:rsidP="00B84FF3">
      <w:pPr>
        <w:pStyle w:val="Caption"/>
        <w:jc w:val="center"/>
        <w:rPr>
          <w:color w:val="1D5F25"/>
        </w:rPr>
      </w:pPr>
      <w:bookmarkStart w:id="513" w:name="_Toc98119274"/>
      <w:bookmarkStart w:id="514" w:name="_Toc98119331"/>
      <w:bookmarkStart w:id="515" w:name="_Toc98132274"/>
      <w:bookmarkStart w:id="516" w:name="_Toc98132335"/>
      <w:bookmarkStart w:id="517" w:name="_Toc98150554"/>
      <w:bookmarkStart w:id="518" w:name="_Toc98152952"/>
      <w:bookmarkStart w:id="519" w:name="_Toc9845842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317D44">
        <w:rPr>
          <w:noProof/>
          <w:color w:val="1D5F25"/>
        </w:rPr>
        <w:t>60</w:t>
      </w:r>
      <w:r w:rsidRPr="00CB0A73">
        <w:rPr>
          <w:color w:val="1D5F25"/>
        </w:rPr>
        <w:fldChar w:fldCharType="end"/>
      </w:r>
      <w:r w:rsidRPr="00CB0A73">
        <w:rPr>
          <w:color w:val="1D5F25"/>
          <w:lang w:val="el-GR"/>
        </w:rPr>
        <w:t xml:space="preserve"> </w:t>
      </w:r>
      <w:r w:rsidRPr="00CB0A73">
        <w:rPr>
          <w:color w:val="1D5F25"/>
        </w:rPr>
        <w:t>Game Mechanics Comparisons #1</w:t>
      </w:r>
      <w:bookmarkEnd w:id="513"/>
      <w:bookmarkEnd w:id="514"/>
      <w:bookmarkEnd w:id="515"/>
      <w:bookmarkEnd w:id="516"/>
      <w:bookmarkEnd w:id="517"/>
      <w:bookmarkEnd w:id="518"/>
      <w:bookmarkEnd w:id="519"/>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0C98D0AA" w:rsidR="002760D1" w:rsidRPr="00CB0A73" w:rsidRDefault="00B84FF3" w:rsidP="00B84FF3">
      <w:pPr>
        <w:pStyle w:val="Caption"/>
        <w:jc w:val="center"/>
        <w:rPr>
          <w:color w:val="1D5F25"/>
        </w:rPr>
      </w:pPr>
      <w:bookmarkStart w:id="520" w:name="_Toc98119275"/>
      <w:bookmarkStart w:id="521" w:name="_Toc98119332"/>
      <w:bookmarkStart w:id="522" w:name="_Toc98132275"/>
      <w:bookmarkStart w:id="523" w:name="_Toc98132336"/>
      <w:bookmarkStart w:id="524" w:name="_Toc98150555"/>
      <w:bookmarkStart w:id="525" w:name="_Toc98152953"/>
      <w:bookmarkStart w:id="526" w:name="_Toc9845842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317D44">
        <w:rPr>
          <w:noProof/>
          <w:color w:val="1D5F25"/>
        </w:rPr>
        <w:t>61</w:t>
      </w:r>
      <w:r w:rsidRPr="00CB0A73">
        <w:rPr>
          <w:color w:val="1D5F25"/>
        </w:rPr>
        <w:fldChar w:fldCharType="end"/>
      </w:r>
      <w:r w:rsidRPr="00CB0A73">
        <w:rPr>
          <w:color w:val="1D5F25"/>
        </w:rPr>
        <w:t xml:space="preserve"> Game Mechanics Comparisons #2</w:t>
      </w:r>
      <w:bookmarkEnd w:id="520"/>
      <w:bookmarkEnd w:id="521"/>
      <w:bookmarkEnd w:id="522"/>
      <w:bookmarkEnd w:id="523"/>
      <w:bookmarkEnd w:id="524"/>
      <w:bookmarkEnd w:id="525"/>
      <w:bookmarkEnd w:id="526"/>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36284B8B" w:rsidR="002760D1" w:rsidRPr="00CB0A73" w:rsidRDefault="00CB0A73" w:rsidP="00CB0A73">
      <w:pPr>
        <w:pStyle w:val="Caption"/>
        <w:jc w:val="center"/>
        <w:rPr>
          <w:color w:val="1D5F25"/>
        </w:rPr>
      </w:pPr>
      <w:bookmarkStart w:id="527" w:name="_Toc98119276"/>
      <w:bookmarkStart w:id="528" w:name="_Toc98119333"/>
      <w:bookmarkStart w:id="529" w:name="_Toc98132276"/>
      <w:bookmarkStart w:id="530" w:name="_Toc98132337"/>
      <w:bookmarkStart w:id="531" w:name="_Toc98150556"/>
      <w:bookmarkStart w:id="532" w:name="_Toc98152954"/>
      <w:bookmarkStart w:id="533" w:name="_Toc9845842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317D44">
        <w:rPr>
          <w:noProof/>
          <w:color w:val="1D5F25"/>
        </w:rPr>
        <w:t>62</w:t>
      </w:r>
      <w:r w:rsidRPr="00CB0A73">
        <w:rPr>
          <w:color w:val="1D5F25"/>
        </w:rPr>
        <w:fldChar w:fldCharType="end"/>
      </w:r>
      <w:r w:rsidRPr="00CB0A73">
        <w:rPr>
          <w:color w:val="1D5F25"/>
        </w:rPr>
        <w:t xml:space="preserve"> Game Mechanics Comparisons #3</w:t>
      </w:r>
      <w:bookmarkEnd w:id="527"/>
      <w:bookmarkEnd w:id="528"/>
      <w:bookmarkEnd w:id="529"/>
      <w:bookmarkEnd w:id="530"/>
      <w:bookmarkEnd w:id="531"/>
      <w:bookmarkEnd w:id="532"/>
      <w:bookmarkEnd w:id="533"/>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19C92C95" w:rsidR="004D2E0A" w:rsidRPr="00CB0A73" w:rsidRDefault="00CB0A73" w:rsidP="00CB0A73">
      <w:pPr>
        <w:pStyle w:val="Caption"/>
        <w:jc w:val="center"/>
        <w:rPr>
          <w:color w:val="1D5F25"/>
        </w:rPr>
      </w:pPr>
      <w:bookmarkStart w:id="534" w:name="_Toc98119277"/>
      <w:bookmarkStart w:id="535" w:name="_Toc98119334"/>
      <w:bookmarkStart w:id="536" w:name="_Toc98132277"/>
      <w:bookmarkStart w:id="537" w:name="_Toc98132338"/>
      <w:bookmarkStart w:id="538" w:name="_Toc98150557"/>
      <w:bookmarkStart w:id="539" w:name="_Toc98152955"/>
      <w:bookmarkStart w:id="540" w:name="_Toc98458427"/>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317D44">
        <w:rPr>
          <w:noProof/>
          <w:color w:val="1D5F25"/>
        </w:rPr>
        <w:t>63</w:t>
      </w:r>
      <w:r w:rsidRPr="00CB0A73">
        <w:rPr>
          <w:color w:val="1D5F25"/>
        </w:rPr>
        <w:fldChar w:fldCharType="end"/>
      </w:r>
      <w:r w:rsidRPr="00CB0A73">
        <w:rPr>
          <w:color w:val="1D5F25"/>
        </w:rPr>
        <w:t xml:space="preserve"> Game Mechanics Comparisons #4</w:t>
      </w:r>
      <w:bookmarkEnd w:id="534"/>
      <w:bookmarkEnd w:id="535"/>
      <w:bookmarkEnd w:id="536"/>
      <w:bookmarkEnd w:id="537"/>
      <w:bookmarkEnd w:id="538"/>
      <w:bookmarkEnd w:id="539"/>
      <w:bookmarkEnd w:id="540"/>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1942140B" w:rsidR="004D2E0A" w:rsidRPr="00CB0A73" w:rsidRDefault="00CB0A73" w:rsidP="00CB0A73">
      <w:pPr>
        <w:pStyle w:val="Caption"/>
        <w:jc w:val="center"/>
        <w:rPr>
          <w:color w:val="1D5F25"/>
        </w:rPr>
      </w:pPr>
      <w:bookmarkStart w:id="541" w:name="_Toc98119278"/>
      <w:bookmarkStart w:id="542" w:name="_Toc98119335"/>
      <w:bookmarkStart w:id="543" w:name="_Toc98132278"/>
      <w:bookmarkStart w:id="544" w:name="_Toc98132339"/>
      <w:bookmarkStart w:id="545" w:name="_Toc98150558"/>
      <w:bookmarkStart w:id="546" w:name="_Toc98152956"/>
      <w:bookmarkStart w:id="547" w:name="_Toc98458428"/>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317D44">
        <w:rPr>
          <w:noProof/>
          <w:color w:val="1D5F25"/>
        </w:rPr>
        <w:t>64</w:t>
      </w:r>
      <w:r w:rsidRPr="00CB0A73">
        <w:rPr>
          <w:color w:val="1D5F25"/>
        </w:rPr>
        <w:fldChar w:fldCharType="end"/>
      </w:r>
      <w:r w:rsidRPr="00CB0A73">
        <w:rPr>
          <w:color w:val="1D5F25"/>
        </w:rPr>
        <w:t xml:space="preserve"> Game Mechanics Comparisons #5</w:t>
      </w:r>
      <w:bookmarkEnd w:id="541"/>
      <w:bookmarkEnd w:id="542"/>
      <w:bookmarkEnd w:id="543"/>
      <w:bookmarkEnd w:id="544"/>
      <w:bookmarkEnd w:id="545"/>
      <w:bookmarkEnd w:id="546"/>
      <w:bookmarkEnd w:id="547"/>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365726" cy="1664665"/>
                    </a:xfrm>
                    <a:prstGeom prst="rect">
                      <a:avLst/>
                    </a:prstGeom>
                  </pic:spPr>
                </pic:pic>
              </a:graphicData>
            </a:graphic>
          </wp:inline>
        </w:drawing>
      </w:r>
    </w:p>
    <w:p w14:paraId="5D461B3F" w14:textId="179F2EA1" w:rsidR="001B5C81" w:rsidRPr="005C224B" w:rsidRDefault="00F54A35" w:rsidP="00F54A35">
      <w:pPr>
        <w:pStyle w:val="Caption"/>
        <w:jc w:val="center"/>
        <w:rPr>
          <w:color w:val="1D5F25"/>
        </w:rPr>
      </w:pPr>
      <w:bookmarkStart w:id="548" w:name="_Toc89145747"/>
      <w:bookmarkStart w:id="549" w:name="_Toc89721859"/>
      <w:bookmarkStart w:id="550" w:name="_Toc91117411"/>
      <w:bookmarkStart w:id="551" w:name="_Toc98095317"/>
      <w:bookmarkStart w:id="552" w:name="_Toc98119279"/>
      <w:bookmarkStart w:id="553" w:name="_Toc98119336"/>
      <w:bookmarkStart w:id="554" w:name="_Toc98132279"/>
      <w:bookmarkStart w:id="555" w:name="_Toc98132340"/>
      <w:bookmarkStart w:id="556" w:name="_Toc98150559"/>
      <w:bookmarkStart w:id="557" w:name="_Toc98152957"/>
      <w:bookmarkStart w:id="558" w:name="_Toc98458429"/>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317D44">
        <w:rPr>
          <w:noProof/>
          <w:color w:val="1D5F25"/>
        </w:rPr>
        <w:t>65</w:t>
      </w:r>
      <w:r w:rsidRPr="005C224B">
        <w:rPr>
          <w:noProof/>
          <w:color w:val="1D5F25"/>
        </w:rPr>
        <w:fldChar w:fldCharType="end"/>
      </w:r>
      <w:r w:rsidRPr="005C224B">
        <w:rPr>
          <w:color w:val="1D5F25"/>
        </w:rPr>
        <w:t xml:space="preserve"> https://steamcharts.com/cmp/739630,1562420,264710#1y</w:t>
      </w:r>
      <w:bookmarkEnd w:id="548"/>
      <w:bookmarkEnd w:id="549"/>
      <w:bookmarkEnd w:id="550"/>
      <w:bookmarkEnd w:id="551"/>
      <w:bookmarkEnd w:id="552"/>
      <w:bookmarkEnd w:id="553"/>
      <w:bookmarkEnd w:id="554"/>
      <w:bookmarkEnd w:id="555"/>
      <w:bookmarkEnd w:id="556"/>
      <w:bookmarkEnd w:id="557"/>
      <w:bookmarkEnd w:id="558"/>
    </w:p>
    <w:p w14:paraId="5A79C232" w14:textId="77777777" w:rsidR="007C421E" w:rsidRPr="00A07ABF" w:rsidRDefault="007C421E" w:rsidP="00F20FA4"/>
    <w:p w14:paraId="14E7D8AA" w14:textId="2967F290" w:rsidR="00F20FA4" w:rsidRDefault="000657B8" w:rsidP="000657B8">
      <w:pPr>
        <w:pStyle w:val="Heading1"/>
        <w:rPr>
          <w:lang w:val="el-GR"/>
        </w:rPr>
      </w:pPr>
      <w:bookmarkStart w:id="559" w:name="_Toc98517642"/>
      <w:r>
        <w:rPr>
          <w:lang w:val="el-GR"/>
        </w:rPr>
        <w:t>ΤΕΧΝΙΚΟ ΥΠΟΒΑΘΡΟ</w:t>
      </w:r>
      <w:r w:rsidR="0001373D">
        <w:t xml:space="preserve"> &amp; PROJECT MANAGMENT</w:t>
      </w:r>
      <w:bookmarkEnd w:id="559"/>
    </w:p>
    <w:p w14:paraId="28DAC2A9" w14:textId="2B4D7BB4" w:rsidR="00A207EE" w:rsidRPr="00234741" w:rsidRDefault="006D5CD9" w:rsidP="00A207EE">
      <w:pPr>
        <w:rPr>
          <w:lang w:val="el-GR"/>
        </w:rPr>
      </w:pPr>
      <w:proofErr w:type="gramStart"/>
      <w:r>
        <w:t>Idea</w:t>
      </w:r>
      <w:r w:rsidRPr="00D81D1C">
        <w:rPr>
          <w:lang w:val="el-GR"/>
        </w:rPr>
        <w:t>?</w:t>
      </w:r>
      <w:r>
        <w:t>blocking</w:t>
      </w:r>
      <w:proofErr w:type="gramEnd"/>
      <w:r w:rsidRPr="00D81D1C">
        <w:rPr>
          <w:lang w:val="el-GR"/>
        </w:rPr>
        <w:t xml:space="preserve"> </w:t>
      </w:r>
      <w:r>
        <w:t>out</w:t>
      </w:r>
      <w:r w:rsidRPr="00D81D1C">
        <w:rPr>
          <w:lang w:val="el-GR"/>
        </w:rPr>
        <w:t xml:space="preserve"> </w:t>
      </w:r>
      <w:r>
        <w:t>level</w:t>
      </w:r>
      <w:r w:rsidRPr="00D81D1C">
        <w:rPr>
          <w:lang w:val="el-GR"/>
        </w:rPr>
        <w:t xml:space="preserve">? </w:t>
      </w:r>
      <w:proofErr w:type="spellStart"/>
      <w:r>
        <w:rPr>
          <w:lang w:val="el-GR"/>
        </w:rPr>
        <w:t>Δημιουργια</w:t>
      </w:r>
      <w:proofErr w:type="spellEnd"/>
      <w:r w:rsidRPr="006D5CD9">
        <w:rPr>
          <w:lang w:val="el-GR"/>
        </w:rPr>
        <w:t xml:space="preserve"> </w:t>
      </w:r>
      <w:r>
        <w:rPr>
          <w:lang w:val="el-GR"/>
        </w:rPr>
        <w:t xml:space="preserve">καλλιτεχνικού </w:t>
      </w:r>
      <w:proofErr w:type="spellStart"/>
      <w:r>
        <w:rPr>
          <w:lang w:val="el-GR"/>
        </w:rPr>
        <w:t>αγαθου</w:t>
      </w:r>
      <w:proofErr w:type="spellEnd"/>
      <w:r>
        <w:rPr>
          <w:lang w:val="el-GR"/>
        </w:rPr>
        <w:t xml:space="preserve">?(δεν είναι </w:t>
      </w:r>
      <w:proofErr w:type="spellStart"/>
      <w:r>
        <w:rPr>
          <w:lang w:val="el-GR"/>
        </w:rPr>
        <w:t>πρωτη</w:t>
      </w:r>
      <w:proofErr w:type="spellEnd"/>
      <w:r>
        <w:rPr>
          <w:lang w:val="el-GR"/>
        </w:rPr>
        <w:t xml:space="preserve"> </w:t>
      </w:r>
      <w:proofErr w:type="spellStart"/>
      <w:r>
        <w:rPr>
          <w:lang w:val="el-GR"/>
        </w:rPr>
        <w:t>φαση</w:t>
      </w:r>
      <w:proofErr w:type="spellEnd"/>
      <w:r>
        <w:rPr>
          <w:lang w:val="el-GR"/>
        </w:rPr>
        <w:t xml:space="preserve">) </w:t>
      </w:r>
      <w:proofErr w:type="spellStart"/>
      <w:r>
        <w:rPr>
          <w:lang w:val="el-GR"/>
        </w:rPr>
        <w:t>γραψε</w:t>
      </w:r>
      <w:proofErr w:type="spellEnd"/>
      <w:r>
        <w:rPr>
          <w:lang w:val="el-GR"/>
        </w:rPr>
        <w:t xml:space="preserve"> 1 </w:t>
      </w:r>
      <w:proofErr w:type="spellStart"/>
      <w:r>
        <w:rPr>
          <w:lang w:val="el-GR"/>
        </w:rPr>
        <w:t>λεξη</w:t>
      </w:r>
      <w:proofErr w:type="spellEnd"/>
      <w:r>
        <w:rPr>
          <w:lang w:val="el-GR"/>
        </w:rPr>
        <w:t xml:space="preserve"> </w:t>
      </w:r>
      <w:proofErr w:type="spellStart"/>
      <w:r>
        <w:rPr>
          <w:lang w:val="el-GR"/>
        </w:rPr>
        <w:t>περιγραφικη</w:t>
      </w:r>
      <w:proofErr w:type="spellEnd"/>
      <w:r>
        <w:rPr>
          <w:lang w:val="el-GR"/>
        </w:rPr>
        <w:t xml:space="preserve"> για κάθε </w:t>
      </w:r>
      <w:proofErr w:type="spellStart"/>
      <w:r>
        <w:rPr>
          <w:lang w:val="el-GR"/>
        </w:rPr>
        <w:t>βημα</w:t>
      </w:r>
      <w:proofErr w:type="spellEnd"/>
      <w:r>
        <w:rPr>
          <w:lang w:val="el-GR"/>
        </w:rPr>
        <w:t xml:space="preserve"> παραδειγματικά όχι τα πάντα</w:t>
      </w:r>
      <w:r w:rsidR="00495651">
        <w:rPr>
          <w:lang w:val="el-GR"/>
        </w:rPr>
        <w:t xml:space="preserve"> και σε </w:t>
      </w:r>
      <w:proofErr w:type="spellStart"/>
      <w:r w:rsidR="00495651">
        <w:rPr>
          <w:lang w:val="el-GR"/>
        </w:rPr>
        <w:t>υποενοτητες</w:t>
      </w:r>
      <w:proofErr w:type="spellEnd"/>
    </w:p>
    <w:p w14:paraId="3BC83F3F" w14:textId="7BD1B5E7" w:rsidR="00B77FF6" w:rsidRDefault="00BE5244" w:rsidP="00BE5244">
      <w:pPr>
        <w:pStyle w:val="Heading3"/>
        <w:rPr>
          <w:noProof/>
        </w:rPr>
      </w:pPr>
      <w:bookmarkStart w:id="560" w:name="_Toc98517643"/>
      <w:r>
        <w:rPr>
          <w:noProof/>
        </w:rPr>
        <w:t>Modules</w:t>
      </w:r>
      <w:r w:rsidR="00F746B2">
        <w:rPr>
          <w:noProof/>
        </w:rPr>
        <w:t xml:space="preserve"> Presentation</w:t>
      </w:r>
      <w:bookmarkEnd w:id="560"/>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27"/>
                    </pic:cNvPr>
                    <pic:cNvPicPr/>
                  </pic:nvPicPr>
                  <pic:blipFill>
                    <a:blip r:embed="rId12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0D565169" w:rsidR="00F746B2" w:rsidRDefault="00F746B2" w:rsidP="00F746B2">
      <w:pPr>
        <w:pStyle w:val="Caption"/>
        <w:jc w:val="center"/>
        <w:rPr>
          <w:rStyle w:val="Hyperlink"/>
        </w:rPr>
      </w:pPr>
      <w:bookmarkStart w:id="561" w:name="_Ref98490481"/>
      <w:bookmarkStart w:id="562" w:name="_Toc98458430"/>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317D44">
        <w:rPr>
          <w:noProof/>
          <w:color w:val="1D5F25"/>
        </w:rPr>
        <w:t>66</w:t>
      </w:r>
      <w:r w:rsidRPr="00F746B2">
        <w:rPr>
          <w:color w:val="1D5F25"/>
        </w:rPr>
        <w:fldChar w:fldCharType="end"/>
      </w:r>
      <w:bookmarkEnd w:id="561"/>
      <w:r w:rsidR="00B12A3F">
        <w:rPr>
          <w:color w:val="1D5F25"/>
        </w:rPr>
        <w:t xml:space="preserve"> SinglePlayer with Multiplayer mechanics Demo Presentation </w:t>
      </w:r>
      <w:r w:rsidRPr="00F746B2">
        <w:rPr>
          <w:color w:val="1D5F25"/>
        </w:rPr>
        <w:t xml:space="preserve"> </w:t>
      </w:r>
      <w:hyperlink r:id="rId129" w:history="1">
        <w:r w:rsidRPr="0027490A">
          <w:rPr>
            <w:rStyle w:val="Hyperlink"/>
          </w:rPr>
          <w:t>https://www.youtube.com/watch?v=K6WGjKm1JZo</w:t>
        </w:r>
        <w:bookmarkEnd w:id="562"/>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0"/>
                    </pic:cNvPr>
                    <pic:cNvPicPr/>
                  </pic:nvPicPr>
                  <pic:blipFill>
                    <a:blip r:embed="rId13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0958814D" w:rsidR="002A5604" w:rsidRDefault="002A5604" w:rsidP="002A5604">
      <w:pPr>
        <w:pStyle w:val="Caption"/>
        <w:jc w:val="center"/>
        <w:rPr>
          <w:color w:val="1D5F25"/>
        </w:rPr>
      </w:pPr>
      <w:bookmarkStart w:id="563" w:name="_Toc98458431"/>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317D44">
        <w:rPr>
          <w:noProof/>
          <w:color w:val="1D5F25"/>
        </w:rPr>
        <w:t>67</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2" w:history="1">
        <w:r w:rsidRPr="008D628A">
          <w:rPr>
            <w:rStyle w:val="Hyperlink"/>
          </w:rPr>
          <w:t>https://youtu.be/UaiMWREsuQU</w:t>
        </w:r>
        <w:bookmarkEnd w:id="563"/>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t>VOIP Presentation</w:t>
      </w:r>
    </w:p>
    <w:p w14:paraId="2CAC7670" w14:textId="77777777" w:rsidR="00B66F1E" w:rsidRPr="00B66F1E" w:rsidRDefault="00B66F1E" w:rsidP="00B66F1E"/>
    <w:p w14:paraId="771BE271" w14:textId="2461FAEE" w:rsidR="001E1260" w:rsidRDefault="00B77FF6" w:rsidP="00B77FF6">
      <w:pPr>
        <w:pStyle w:val="Heading3"/>
        <w:rPr>
          <w:lang w:val="el-GR"/>
        </w:rPr>
      </w:pPr>
      <w:bookmarkStart w:id="564" w:name="_Toc98517644"/>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bookmarkEnd w:id="564"/>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C91E36" w:rsidRDefault="00C91E36" w:rsidP="00C91E36">
      <w:pPr>
        <w:pStyle w:val="Heading5"/>
      </w:pPr>
      <w:r>
        <w:t xml:space="preserve">Programming </w:t>
      </w:r>
      <w:r w:rsidR="00BF7971">
        <w:t xml:space="preserve">&amp; Networking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έχουν την μοναδική ικανότητα 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lastRenderedPageBreak/>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5"/>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lastRenderedPageBreak/>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6"/>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565" w:name="_Ref98485886"/>
      <w:r>
        <w:rPr>
          <w:lang w:val="el-GR"/>
        </w:rPr>
        <w:t xml:space="preserve">Κατανόηση </w:t>
      </w:r>
      <w:r w:rsidR="00D44F50">
        <w:rPr>
          <w:lang w:val="el-GR"/>
        </w:rPr>
        <w:t xml:space="preserve">Γενικού </w:t>
      </w:r>
      <w:r w:rsidR="006312A5">
        <w:t>Concept</w:t>
      </w:r>
      <w:bookmarkEnd w:id="565"/>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17"/>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18"/>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631EE5">
        <w:rPr>
          <w:lang w:val="el-GR"/>
        </w:rPr>
      </w:r>
      <w:r w:rsidR="00AC6242">
        <w:rPr>
          <w:lang w:val="el-GR"/>
        </w:rPr>
        <w:instrText xml:space="preserve"> \* MERGEFORMAT </w:instrText>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lastRenderedPageBreak/>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811061" cy="2724530"/>
                    </a:xfrm>
                    <a:prstGeom prst="rect">
                      <a:avLst/>
                    </a:prstGeom>
                  </pic:spPr>
                </pic:pic>
              </a:graphicData>
            </a:graphic>
          </wp:inline>
        </w:drawing>
      </w:r>
    </w:p>
    <w:p w14:paraId="6C804A56" w14:textId="349997EC" w:rsidR="00234741" w:rsidRDefault="00234741" w:rsidP="00234741">
      <w:pPr>
        <w:pStyle w:val="Caption"/>
        <w:jc w:val="center"/>
        <w:rPr>
          <w:color w:val="1D5F25"/>
        </w:rPr>
      </w:pPr>
      <w:bookmarkStart w:id="566" w:name="_Ref98483975"/>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317D44">
        <w:rPr>
          <w:noProof/>
          <w:color w:val="1D5F25"/>
        </w:rPr>
        <w:t>68</w:t>
      </w:r>
      <w:r w:rsidRPr="00234741">
        <w:rPr>
          <w:color w:val="1D5F25"/>
        </w:rPr>
        <w:fldChar w:fldCharType="end"/>
      </w:r>
      <w:bookmarkEnd w:id="566"/>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2110740"/>
                    </a:xfrm>
                    <a:prstGeom prst="rect">
                      <a:avLst/>
                    </a:prstGeom>
                  </pic:spPr>
                </pic:pic>
              </a:graphicData>
            </a:graphic>
          </wp:inline>
        </w:drawing>
      </w:r>
    </w:p>
    <w:p w14:paraId="62AE0B20" w14:textId="1F85AD5C" w:rsidR="00F85F03" w:rsidRPr="00522FA7" w:rsidRDefault="00522FA7" w:rsidP="00522FA7">
      <w:pPr>
        <w:pStyle w:val="Caption"/>
        <w:jc w:val="center"/>
        <w:rPr>
          <w:color w:val="1D5F25"/>
        </w:rPr>
      </w:pPr>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317D44">
        <w:rPr>
          <w:noProof/>
          <w:color w:val="1D5F25"/>
        </w:rPr>
        <w:t>69</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634690" cy="3610205"/>
                    </a:xfrm>
                    <a:prstGeom prst="rect">
                      <a:avLst/>
                    </a:prstGeom>
                  </pic:spPr>
                </pic:pic>
              </a:graphicData>
            </a:graphic>
          </wp:inline>
        </w:drawing>
      </w:r>
    </w:p>
    <w:p w14:paraId="047C7CF8" w14:textId="27FB9382" w:rsidR="00522FA7" w:rsidRPr="00522FA7" w:rsidRDefault="00522FA7" w:rsidP="00522FA7">
      <w:pPr>
        <w:pStyle w:val="Caption"/>
        <w:jc w:val="center"/>
        <w:rPr>
          <w:color w:val="1D5F25"/>
          <w:lang w:val="el-GR"/>
        </w:rPr>
      </w:pPr>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317D44" w:rsidRPr="00317D44">
        <w:rPr>
          <w:noProof/>
          <w:color w:val="1D5F25"/>
          <w:lang w:val="el-GR"/>
        </w:rPr>
        <w:t>70</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290F66" w:rsidRPr="00290F66">
        <w:rPr>
          <w:color w:val="1D5F25"/>
          <w:lang w:val="el-GR"/>
        </w:rPr>
      </w:r>
      <w:r w:rsidR="00AC6242">
        <w:rPr>
          <w:color w:val="1D5F25"/>
          <w:lang w:val="el-GR"/>
        </w:rPr>
        <w:instrText xml:space="preserve"> \* MERGEFORMAT </w:instrText>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295D8FA3" w:rsidR="005E66E6" w:rsidRPr="005E66E6" w:rsidRDefault="005E66E6" w:rsidP="005E66E6">
      <w:proofErr w:type="spellStart"/>
      <w:r>
        <w:t>Diaferi</w:t>
      </w:r>
      <w:proofErr w:type="spellEnd"/>
      <w:r>
        <w:t xml:space="preserve"> ap to web dev </w:t>
      </w:r>
      <w:proofErr w:type="spellStart"/>
      <w:r>
        <w:t>pu</w:t>
      </w:r>
      <w:proofErr w:type="spellEnd"/>
      <w:r>
        <w:t xml:space="preserve"> </w:t>
      </w:r>
      <w:proofErr w:type="spellStart"/>
      <w:r>
        <w:t>exi</w:t>
      </w:r>
      <w:proofErr w:type="spellEnd"/>
      <w:r>
        <w:t xml:space="preserve"> TDD pes?</w:t>
      </w:r>
      <w:r w:rsidR="00323CAC">
        <w:t xml:space="preserve"> Prwti dev meta test </w:t>
      </w:r>
      <w:proofErr w:type="spellStart"/>
      <w:r w:rsidR="00323CAC">
        <w:t>edw</w:t>
      </w:r>
      <w:proofErr w:type="spellEnd"/>
      <w:r w:rsidR="00EA0B0B">
        <w:t xml:space="preserve"> </w:t>
      </w:r>
      <w:proofErr w:type="spellStart"/>
      <w:r w:rsidR="00EA0B0B">
        <w:t>epidi</w:t>
      </w:r>
      <w:proofErr w:type="spellEnd"/>
      <w:r w:rsidR="00EA0B0B">
        <w:t xml:space="preserve"> </w:t>
      </w:r>
      <w:proofErr w:type="spellStart"/>
      <w:r w:rsidR="00EA0B0B">
        <w:t>exi</w:t>
      </w:r>
      <w:proofErr w:type="spellEnd"/>
      <w:r w:rsidR="00EA0B0B">
        <w:t xml:space="preserve"> </w:t>
      </w:r>
      <w:proofErr w:type="spellStart"/>
      <w:r w:rsidR="00EA0B0B">
        <w:t>na</w:t>
      </w:r>
      <w:proofErr w:type="spellEnd"/>
      <w:r w:rsidR="00EA0B0B">
        <w:t xml:space="preserve"> </w:t>
      </w:r>
      <w:proofErr w:type="spellStart"/>
      <w:r w:rsidR="00EA0B0B">
        <w:t>kani</w:t>
      </w:r>
      <w:proofErr w:type="spellEnd"/>
      <w:r w:rsidR="00EA0B0B">
        <w:t xml:space="preserve"> me real time interaction se 3D </w:t>
      </w:r>
      <w:proofErr w:type="spellStart"/>
      <w:r w:rsidR="00EA0B0B">
        <w:t>enviroment</w:t>
      </w:r>
      <w:proofErr w:type="spellEnd"/>
    </w:p>
    <w:p w14:paraId="4B66209B" w14:textId="49A22483" w:rsidR="00865D26" w:rsidRDefault="00865D26" w:rsidP="00242C97">
      <w:pPr>
        <w:pStyle w:val="Heading3"/>
      </w:pPr>
      <w:bookmarkStart w:id="567" w:name="_Toc98517645"/>
      <w:r>
        <w:t>Class Design Specification</w:t>
      </w:r>
      <w:r w:rsidR="00CF5CA5">
        <w:t xml:space="preserve"> per </w:t>
      </w:r>
      <w:r w:rsidR="00CF63AA">
        <w:t xml:space="preserve">system </w:t>
      </w:r>
      <w:r w:rsidR="00CF5CA5">
        <w:t>module</w:t>
      </w:r>
      <w:bookmarkEnd w:id="567"/>
    </w:p>
    <w:p w14:paraId="73929D3E" w14:textId="5400BBEE" w:rsidR="00242C97" w:rsidRPr="00242C97" w:rsidRDefault="00242C97" w:rsidP="00242C97">
      <w:proofErr w:type="spellStart"/>
      <w:r>
        <w:t>Edw</w:t>
      </w:r>
      <w:proofErr w:type="spellEnd"/>
      <w:r w:rsidRPr="00242C97">
        <w:t xml:space="preserve"> </w:t>
      </w:r>
      <w:r>
        <w:t>pes</w:t>
      </w:r>
      <w:r w:rsidRPr="00242C97">
        <w:t xml:space="preserve"> </w:t>
      </w:r>
      <w:proofErr w:type="spellStart"/>
      <w:r>
        <w:t>voip</w:t>
      </w:r>
      <w:proofErr w:type="spellEnd"/>
      <w:r w:rsidRPr="00242C97">
        <w:t xml:space="preserve"> </w:t>
      </w:r>
      <w:r>
        <w:t xml:space="preserve">sessions </w:t>
      </w:r>
      <w:proofErr w:type="spellStart"/>
      <w:r>
        <w:t>etc</w:t>
      </w:r>
      <w:proofErr w:type="spellEnd"/>
      <w:r>
        <w:t xml:space="preserve"> </w:t>
      </w:r>
      <w:proofErr w:type="spellStart"/>
      <w:r>
        <w:t>uml</w:t>
      </w:r>
      <w:proofErr w:type="spellEnd"/>
      <w:r>
        <w:t xml:space="preserve"> kai </w:t>
      </w:r>
      <w:proofErr w:type="spellStart"/>
      <w:r>
        <w:t>eksigisis</w:t>
      </w:r>
      <w:proofErr w:type="spellEnd"/>
    </w:p>
    <w:p w14:paraId="1DB8E2E0" w14:textId="4D551B67" w:rsidR="00536F96" w:rsidRPr="00865D26" w:rsidRDefault="00865D26" w:rsidP="00536F96">
      <w:pPr>
        <w:rPr>
          <w:lang w:val="el-GR"/>
        </w:rPr>
      </w:pPr>
      <w:proofErr w:type="spellStart"/>
      <w:r>
        <w:rPr>
          <w:lang w:val="el-GR"/>
        </w:rPr>
        <w:t>Δωσε</w:t>
      </w:r>
      <w:proofErr w:type="spellEnd"/>
      <w:r>
        <w:rPr>
          <w:lang w:val="el-GR"/>
        </w:rPr>
        <w:t xml:space="preserve"> </w:t>
      </w:r>
      <w:proofErr w:type="spellStart"/>
      <w:r>
        <w:t>Uml</w:t>
      </w:r>
      <w:proofErr w:type="spellEnd"/>
      <w:r w:rsidRPr="00865D26">
        <w:rPr>
          <w:lang w:val="el-GR"/>
        </w:rPr>
        <w:t xml:space="preserve"> </w:t>
      </w:r>
      <w:r>
        <w:rPr>
          <w:lang w:val="el-GR"/>
        </w:rPr>
        <w:t xml:space="preserve">των </w:t>
      </w:r>
      <w:proofErr w:type="spellStart"/>
      <w:r>
        <w:rPr>
          <w:lang w:val="el-GR"/>
        </w:rPr>
        <w:t>παραπάνων</w:t>
      </w:r>
      <w:proofErr w:type="spellEnd"/>
      <w:r>
        <w:rPr>
          <w:lang w:val="el-GR"/>
        </w:rPr>
        <w:t xml:space="preserve"> παραδειγμάτων </w:t>
      </w:r>
      <w:proofErr w:type="spellStart"/>
      <w:r>
        <w:rPr>
          <w:lang w:val="el-GR"/>
        </w:rPr>
        <w:t>αλλα</w:t>
      </w:r>
      <w:proofErr w:type="spellEnd"/>
      <w:r>
        <w:rPr>
          <w:lang w:val="el-GR"/>
        </w:rPr>
        <w:t xml:space="preserve"> ξεκίνα με την σειρά το σύστημα πχ </w:t>
      </w:r>
      <w:r>
        <w:t>join</w:t>
      </w:r>
      <w:r w:rsidRPr="00865D26">
        <w:rPr>
          <w:lang w:val="el-GR"/>
        </w:rPr>
        <w:t xml:space="preserve"> </w:t>
      </w:r>
      <w:r>
        <w:rPr>
          <w:lang w:val="el-GR"/>
        </w:rPr>
        <w:t>(</w:t>
      </w:r>
      <w:proofErr w:type="spellStart"/>
      <w:r>
        <w:rPr>
          <w:lang w:val="el-GR"/>
        </w:rPr>
        <w:t>πρωτα</w:t>
      </w:r>
      <w:proofErr w:type="spellEnd"/>
      <w:r>
        <w:rPr>
          <w:lang w:val="el-GR"/>
        </w:rPr>
        <w:t xml:space="preserve"> </w:t>
      </w:r>
      <w:proofErr w:type="spellStart"/>
      <w:r>
        <w:t>voip</w:t>
      </w:r>
      <w:proofErr w:type="spellEnd"/>
      <w:r w:rsidRPr="00865D26">
        <w:rPr>
          <w:lang w:val="el-GR"/>
        </w:rPr>
        <w:t xml:space="preserve"> </w:t>
      </w:r>
      <w:proofErr w:type="spellStart"/>
      <w:r>
        <w:rPr>
          <w:lang w:val="el-GR"/>
        </w:rPr>
        <w:t>αφου</w:t>
      </w:r>
      <w:proofErr w:type="spellEnd"/>
      <w:r>
        <w:rPr>
          <w:lang w:val="el-GR"/>
        </w:rPr>
        <w:t xml:space="preserve"> </w:t>
      </w:r>
      <w:proofErr w:type="spellStart"/>
      <w:r>
        <w:rPr>
          <w:lang w:val="el-GR"/>
        </w:rPr>
        <w:t>ειπε</w:t>
      </w:r>
      <w:proofErr w:type="spellEnd"/>
      <w:r>
        <w:rPr>
          <w:lang w:val="el-GR"/>
        </w:rPr>
        <w:t xml:space="preserve"> για αυτό ότι </w:t>
      </w:r>
      <w:proofErr w:type="spellStart"/>
      <w:r>
        <w:rPr>
          <w:lang w:val="el-GR"/>
        </w:rPr>
        <w:t>εκανες</w:t>
      </w:r>
      <w:proofErr w:type="spellEnd"/>
      <w:r>
        <w:rPr>
          <w:lang w:val="el-GR"/>
        </w:rPr>
        <w:t xml:space="preserve"> </w:t>
      </w:r>
      <w:r>
        <w:t>layout</w:t>
      </w:r>
      <w:r w:rsidRPr="00865D26">
        <w:rPr>
          <w:lang w:val="el-GR"/>
        </w:rPr>
        <w:t>)</w:t>
      </w:r>
    </w:p>
    <w:p w14:paraId="6A442726" w14:textId="7F1704E3" w:rsidR="00AC1292" w:rsidRPr="00AC1292" w:rsidRDefault="00AC1292" w:rsidP="00AC1292">
      <w:proofErr w:type="spellStart"/>
      <w:r>
        <w:lastRenderedPageBreak/>
        <w:t>Voip</w:t>
      </w:r>
      <w:proofErr w:type="spellEnd"/>
      <w:r>
        <w:t xml:space="preserve"> different section, and every mechanics as well</w:t>
      </w:r>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w:t>
      </w:r>
      <w:proofErr w:type="gramStart"/>
      <w:r w:rsidR="00F77DE3">
        <w:t>An</w:t>
      </w:r>
      <w:proofErr w:type="gramEnd"/>
      <w:r w:rsidR="00F77DE3">
        <w:t xml:space="preserve">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w:t>
      </w:r>
      <w:proofErr w:type="gramStart"/>
      <w:r w:rsidR="00B90BD9">
        <w:t>ama</w:t>
      </w:r>
      <w:proofErr w:type="gramEnd"/>
      <w:r w:rsidR="00B90BD9">
        <w:t xml:space="preserve">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bookmarkStart w:id="568" w:name="_Toc98517646"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bookmarkEnd w:id="568"/>
        </w:p>
        <w:sdt>
          <w:sdtPr>
            <w:id w:val="111145805"/>
            <w:bibliography/>
          </w:sdtPr>
          <w:sdtEndPr/>
          <w:sdtContent>
            <w:bookmarkStart w:id="569" w:name="Wik19Alan" w:displacedByCustomXml="prev"/>
            <w:bookmarkEnd w:id="569" w:displacedByCustomXml="prev"/>
            <w:p w14:paraId="61537E31" w14:textId="77777777" w:rsidR="009F3150" w:rsidRDefault="003C5D69" w:rsidP="009F3150">
              <w:pPr>
                <w:pStyle w:val="Bibliography"/>
                <w:rPr>
                  <w:noProof/>
                  <w:sz w:val="24"/>
                  <w:szCs w:val="24"/>
                </w:rPr>
              </w:pPr>
              <w:r>
                <w:fldChar w:fldCharType="begin"/>
              </w:r>
              <w:r>
                <w:instrText xml:space="preserve"> BIBLIOGRAPHY </w:instrText>
              </w:r>
              <w:r>
                <w:fldChar w:fldCharType="separate"/>
              </w:r>
              <w:r w:rsidR="009F3150">
                <w:rPr>
                  <w:noProof/>
                </w:rPr>
                <w:t xml:space="preserve">B., J., R., M. &amp; D., O., 2006. How habit and satisfaction affects player retention for online gambling. </w:t>
              </w:r>
              <w:r w:rsidR="009F3150">
                <w:rPr>
                  <w:i/>
                  <w:iCs/>
                  <w:noProof/>
                </w:rPr>
                <w:t xml:space="preserve">Journal of Business Research, </w:t>
              </w:r>
              <w:r w:rsidR="009F3150">
                <w:rPr>
                  <w:noProof/>
                </w:rPr>
                <w:t>56(6), pp. 770-777.</w:t>
              </w:r>
            </w:p>
            <w:p w14:paraId="5B1D0739" w14:textId="77777777" w:rsidR="009F3150" w:rsidRDefault="009F3150" w:rsidP="009F3150">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03AB055B" w14:textId="77777777" w:rsidR="009F3150" w:rsidRDefault="009F3150" w:rsidP="009F3150">
              <w:pPr>
                <w:pStyle w:val="Bibliography"/>
                <w:rPr>
                  <w:noProof/>
                </w:rPr>
              </w:pPr>
              <w:r>
                <w:rPr>
                  <w:noProof/>
                </w:rPr>
                <w:t xml:space="preserve">C., M., 2020. </w:t>
              </w:r>
              <w:r>
                <w:rPr>
                  <w:i/>
                  <w:iCs/>
                  <w:noProof/>
                </w:rPr>
                <w:t xml:space="preserve">High Score: The Golden Era of Gaming: Boom &amp; Bust </w:t>
              </w:r>
              <w:r>
                <w:rPr>
                  <w:noProof/>
                </w:rPr>
                <w:t>[Interview] 2020.</w:t>
              </w:r>
            </w:p>
            <w:p w14:paraId="52F919E6" w14:textId="77777777" w:rsidR="009F3150" w:rsidRDefault="009F3150" w:rsidP="009F3150">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39635BFB" w14:textId="77777777" w:rsidR="009F3150" w:rsidRDefault="009F3150" w:rsidP="009F3150">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33CC7457" w14:textId="77777777" w:rsidR="009F3150" w:rsidRDefault="009F3150" w:rsidP="009F3150">
              <w:pPr>
                <w:pStyle w:val="Bibliography"/>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4598045F" w14:textId="77777777" w:rsidR="009F3150" w:rsidRDefault="009F3150" w:rsidP="009F3150">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73EC9763" w14:textId="77777777" w:rsidR="009F3150" w:rsidRDefault="009F3150" w:rsidP="009F3150">
              <w:pPr>
                <w:pStyle w:val="Bibliography"/>
                <w:rPr>
                  <w:noProof/>
                </w:rPr>
              </w:pPr>
              <w:r>
                <w:rPr>
                  <w:noProof/>
                </w:rPr>
                <w:lastRenderedPageBreak/>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567899DD" w14:textId="77777777" w:rsidR="009F3150" w:rsidRDefault="009F3150" w:rsidP="009F3150">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6BB39883" w14:textId="77777777" w:rsidR="009F3150" w:rsidRDefault="009F3150" w:rsidP="009F3150">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63EEC2A3" w14:textId="77777777" w:rsidR="009F3150" w:rsidRDefault="009F3150" w:rsidP="009F3150">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59ADDA87" w14:textId="77777777" w:rsidR="009F3150" w:rsidRDefault="009F3150" w:rsidP="009F3150">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7DA55BC9" w14:textId="77777777" w:rsidR="009F3150" w:rsidRDefault="009F3150" w:rsidP="009F3150">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4BBF19B1" w14:textId="77777777" w:rsidR="009F3150" w:rsidRDefault="009F3150" w:rsidP="009F3150">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7D4975E3" w14:textId="77777777" w:rsidR="009F3150" w:rsidRDefault="009F3150" w:rsidP="009F3150">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063C7676" w14:textId="77777777" w:rsidR="009F3150" w:rsidRDefault="009F3150" w:rsidP="009F3150">
              <w:pPr>
                <w:pStyle w:val="Bibliography"/>
                <w:rPr>
                  <w:noProof/>
                </w:rPr>
              </w:pPr>
              <w:r>
                <w:rPr>
                  <w:noProof/>
                </w:rPr>
                <w:t xml:space="preserve">H., A. H., 2020. </w:t>
              </w:r>
              <w:r>
                <w:rPr>
                  <w:i/>
                  <w:iCs/>
                  <w:noProof/>
                </w:rPr>
                <w:t xml:space="preserve">High Score: The Golden Era of Gaming: Boom &amp; Bust </w:t>
              </w:r>
              <w:r>
                <w:rPr>
                  <w:noProof/>
                </w:rPr>
                <w:t>[Interview] 2020.</w:t>
              </w:r>
            </w:p>
            <w:p w14:paraId="58993D0B" w14:textId="77777777" w:rsidR="009F3150" w:rsidRDefault="009F3150" w:rsidP="009F3150">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09C7C756" w14:textId="77777777" w:rsidR="009F3150" w:rsidRDefault="009F3150" w:rsidP="009F3150">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5036D6C7" w14:textId="77777777" w:rsidR="009F3150" w:rsidRDefault="009F3150" w:rsidP="009F3150">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62DA7465" w14:textId="77777777" w:rsidR="009F3150" w:rsidRDefault="009F3150" w:rsidP="009F3150">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71B03A4E" w14:textId="77777777" w:rsidR="009F3150" w:rsidRDefault="009F3150" w:rsidP="009F3150">
              <w:pPr>
                <w:pStyle w:val="Bibliography"/>
                <w:rPr>
                  <w:noProof/>
                </w:rPr>
              </w:pPr>
              <w:r>
                <w:rPr>
                  <w:noProof/>
                </w:rPr>
                <w:lastRenderedPageBreak/>
                <w:t xml:space="preserve">R., T. R. &amp; A., J. Z., 1993. Customer satisfaction, customer retention, and market share. </w:t>
              </w:r>
              <w:r>
                <w:rPr>
                  <w:i/>
                  <w:iCs/>
                  <w:noProof/>
                </w:rPr>
                <w:t xml:space="preserve">Journal of Retailing, </w:t>
              </w:r>
              <w:r>
                <w:rPr>
                  <w:noProof/>
                </w:rPr>
                <w:t>69(2), pp. 193-215.</w:t>
              </w:r>
            </w:p>
            <w:p w14:paraId="10B9A698" w14:textId="77777777" w:rsidR="009F3150" w:rsidRDefault="009F3150" w:rsidP="009F3150">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3D38CA32" w14:textId="77777777" w:rsidR="009F3150" w:rsidRDefault="009F3150" w:rsidP="009F3150">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46B1A3C0" w14:textId="77777777" w:rsidR="009F3150" w:rsidRDefault="009F3150" w:rsidP="009F3150">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27E3D072" w14:textId="77777777" w:rsidR="009F3150" w:rsidRDefault="009F3150" w:rsidP="009F3150">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69C07B21" w14:textId="77777777" w:rsidR="009F3150" w:rsidRDefault="009F3150" w:rsidP="009F3150">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18409967" w14:textId="77777777" w:rsidR="009F3150" w:rsidRDefault="009F3150" w:rsidP="009F3150">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0149B3ED" w14:textId="77777777" w:rsidR="009F3150" w:rsidRDefault="009F3150" w:rsidP="009F3150">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038844B9" w14:textId="77777777" w:rsidR="009F3150" w:rsidRDefault="009F3150" w:rsidP="009F3150">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1DC11479" w14:textId="77777777" w:rsidR="009F3150" w:rsidRDefault="009F3150" w:rsidP="009F3150">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133B2BD3" w14:textId="77777777" w:rsidR="009F3150" w:rsidRDefault="009F3150" w:rsidP="009F3150">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600D0B3D" w14:textId="77777777" w:rsidR="009F3150" w:rsidRDefault="009F3150" w:rsidP="009F3150">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6F751396" w14:textId="77777777" w:rsidR="009F3150" w:rsidRDefault="009F3150" w:rsidP="009F3150">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797D63B7" w14:textId="77777777" w:rsidR="009F3150" w:rsidRDefault="009F3150" w:rsidP="009F3150">
              <w:pPr>
                <w:pStyle w:val="Bibliography"/>
                <w:rPr>
                  <w:noProof/>
                </w:rPr>
              </w:pPr>
              <w:r>
                <w:rPr>
                  <w:noProof/>
                </w:rPr>
                <w:lastRenderedPageBreak/>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5A6757FE" w14:textId="77777777" w:rsidR="009F3150" w:rsidRDefault="009F3150" w:rsidP="009F3150">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49A7967F" w14:textId="77777777" w:rsidR="009F3150" w:rsidRDefault="009F3150" w:rsidP="009F3150">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3D455D34" w14:textId="77777777" w:rsidR="009F3150" w:rsidRDefault="009F3150" w:rsidP="009F3150">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29157047" w14:textId="77777777" w:rsidR="009F3150" w:rsidRDefault="009F3150" w:rsidP="009F3150">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36812C36" w14:textId="77777777" w:rsidR="009F3150" w:rsidRDefault="009F3150" w:rsidP="009F3150">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1489D3FC" w14:textId="77777777" w:rsidR="009F3150" w:rsidRDefault="009F3150" w:rsidP="009F3150">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06961F26" w14:textId="77777777" w:rsidR="009F3150" w:rsidRDefault="009F3150" w:rsidP="009F3150">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4835BBE9" w14:textId="77777777" w:rsidR="009F3150" w:rsidRDefault="009F3150" w:rsidP="009F3150">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5076C1F2" w14:textId="77777777" w:rsidR="009F3150" w:rsidRDefault="009F3150" w:rsidP="009F3150">
              <w:pPr>
                <w:pStyle w:val="Bibliography"/>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76FB34C1" w14:textId="77777777" w:rsidR="009F3150" w:rsidRDefault="009F3150" w:rsidP="009F3150">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1E23DA22" w14:textId="77777777" w:rsidR="009F3150" w:rsidRDefault="009F3150" w:rsidP="009F3150">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6074144E" w14:textId="77777777" w:rsidR="009F3150" w:rsidRDefault="009F3150" w:rsidP="009F3150">
              <w:pPr>
                <w:pStyle w:val="Bibliography"/>
                <w:rPr>
                  <w:noProof/>
                </w:rPr>
              </w:pPr>
              <w:r>
                <w:rPr>
                  <w:noProof/>
                </w:rPr>
                <w:lastRenderedPageBreak/>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603BD8E3" w14:textId="77777777" w:rsidR="009F3150" w:rsidRDefault="009F3150" w:rsidP="009F3150">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72FC7386" w14:textId="77777777" w:rsidR="009F3150" w:rsidRDefault="009F3150" w:rsidP="009F3150">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9F3150">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570" w:name="_Toc98517647"/>
      <w:r>
        <w:rPr>
          <w:lang w:val="el-GR"/>
        </w:rPr>
        <w:t>ΠΑΡΑΡΤΗΜΑ</w:t>
      </w:r>
      <w:bookmarkEnd w:id="570"/>
    </w:p>
    <w:p w14:paraId="4B8D9EF0" w14:textId="77777777" w:rsidR="00A32F67" w:rsidRPr="00206A97" w:rsidRDefault="00A32F67" w:rsidP="00A32F67">
      <w:pPr>
        <w:pStyle w:val="Heading2"/>
        <w:numPr>
          <w:ilvl w:val="0"/>
          <w:numId w:val="0"/>
        </w:numPr>
      </w:pPr>
      <w:bookmarkStart w:id="571" w:name="_Toc98517648"/>
      <w:r>
        <w:rPr>
          <w:lang w:val="el-GR"/>
        </w:rPr>
        <w:t>Γλωσσάριο</w:t>
      </w:r>
      <w:bookmarkEnd w:id="571"/>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5B1DC8"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5B1DC8"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5B1DC8"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5B1DC8"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5B1DC8"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5B1DC8" w14:paraId="7AA9E456" w14:textId="77777777" w:rsidTr="00295BAB">
        <w:tc>
          <w:tcPr>
            <w:tcW w:w="4675" w:type="dxa"/>
          </w:tcPr>
          <w:p w14:paraId="77AB0ADB" w14:textId="7E47DC4E" w:rsidR="00A32F67" w:rsidRDefault="005F4CD0" w:rsidP="00295BAB">
            <w:r>
              <w:rPr>
                <w:rFonts w:cstheme="minorHAnsi"/>
                <w:sz w:val="24"/>
                <w:szCs w:val="24"/>
                <w:lang w:val="el-GR"/>
              </w:rPr>
              <w:t>Σ</w:t>
            </w:r>
            <w:proofErr w:type="spellStart"/>
            <w:r w:rsidR="00A32F67" w:rsidRPr="00B978D7">
              <w:rPr>
                <w:rFonts w:cstheme="minorHAnsi"/>
                <w:sz w:val="24"/>
                <w:szCs w:val="24"/>
              </w:rPr>
              <w:t>τοχ</w:t>
            </w:r>
            <w:proofErr w:type="spellEnd"/>
            <w:r w:rsidR="00A32F67" w:rsidRPr="00B978D7">
              <w:rPr>
                <w:rFonts w:cstheme="minorHAnsi"/>
                <w:sz w:val="24"/>
                <w:szCs w:val="24"/>
              </w:rPr>
              <w:t xml:space="preserve">αστική </w:t>
            </w:r>
            <w:proofErr w:type="spellStart"/>
            <w:r w:rsidR="00A32F67" w:rsidRPr="00B978D7">
              <w:rPr>
                <w:rFonts w:cstheme="minorHAnsi"/>
                <w:sz w:val="24"/>
                <w:szCs w:val="24"/>
              </w:rPr>
              <w:t>δι</w:t>
            </w:r>
            <w:proofErr w:type="spellEnd"/>
            <w:r w:rsidR="00A32F67" w:rsidRPr="00B978D7">
              <w:rPr>
                <w:rFonts w:cstheme="minorHAnsi"/>
                <w:sz w:val="24"/>
                <w:szCs w:val="24"/>
              </w:rPr>
              <w:t>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5B1DC8"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t>Abstraction</w:t>
            </w:r>
          </w:p>
        </w:tc>
        <w:tc>
          <w:tcPr>
            <w:tcW w:w="4675" w:type="dxa"/>
          </w:tcPr>
          <w:p w14:paraId="1B812232" w14:textId="4CC3F7A6" w:rsidR="00987CCC" w:rsidRPr="004571AE" w:rsidRDefault="00FD775A" w:rsidP="00295BAB">
            <w:pPr>
              <w:rPr>
                <w:lang w:val="el-GR"/>
              </w:rPr>
            </w:pPr>
            <w:r w:rsidRPr="00FD775A">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w:t>
            </w:r>
            <w:r w:rsidRPr="00FD775A">
              <w:rPr>
                <w:lang w:val="el-GR"/>
              </w:rPr>
              <w:t xml:space="preserve"> (</w:t>
            </w:r>
            <w:r>
              <w:t>black</w:t>
            </w:r>
            <w:r w:rsidRPr="00FD775A">
              <w:rPr>
                <w:lang w:val="el-GR"/>
              </w:rPr>
              <w:t xml:space="preserve"> </w:t>
            </w:r>
            <w:r>
              <w:t>box</w:t>
            </w:r>
            <w:r w:rsidRPr="00FD775A">
              <w:rPr>
                <w:lang w:val="el-GR"/>
              </w:rPr>
              <w:t>)</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5B1DC8"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5B1DC8"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lastRenderedPageBreak/>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5B1DC8"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5B1DC8"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5B1DC8"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5B1DC8"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5B1DC8"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5B1DC8"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5B1DC8"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5B1DC8"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5B1DC8"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5B1DC8"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lastRenderedPageBreak/>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082F55">
              <w:rPr>
                <w:lang w:val="el-GR"/>
              </w:rPr>
              <w:t>κρυπτονομίσματα</w:t>
            </w:r>
            <w:proofErr w:type="spellEnd"/>
            <w:r w:rsidRPr="00082F55">
              <w:rPr>
                <w:lang w:val="el-GR"/>
              </w:rPr>
              <w:t xml:space="preserve"> </w:t>
            </w:r>
            <w:proofErr w:type="spellStart"/>
            <w:r w:rsidRPr="00082F55">
              <w:rPr>
                <w:lang w:val="el-GR"/>
              </w:rPr>
              <w:t>blockchain</w:t>
            </w:r>
            <w:proofErr w:type="spellEnd"/>
            <w:r w:rsidRPr="00082F55">
              <w:rPr>
                <w:lang w:val="el-GR"/>
              </w:rPr>
              <w:t xml:space="preserve">, όπως το </w:t>
            </w:r>
            <w:proofErr w:type="spellStart"/>
            <w:r w:rsidRPr="00082F55">
              <w:rPr>
                <w:lang w:val="el-GR"/>
              </w:rPr>
              <w:t>Bitcoin</w:t>
            </w:r>
            <w:proofErr w:type="spellEnd"/>
            <w:r w:rsidRPr="00082F55">
              <w:rPr>
                <w:lang w:val="el-GR"/>
              </w:rPr>
              <w:t>.</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5B1DC8"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w:t>
            </w:r>
            <w:proofErr w:type="spellStart"/>
            <w:r w:rsidRPr="004E68DA">
              <w:rPr>
                <w:lang w:val="el-GR"/>
              </w:rPr>
              <w:t>mesh</w:t>
            </w:r>
            <w:proofErr w:type="spellEnd"/>
            <w:r w:rsidRPr="004E68DA">
              <w:rPr>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4E68DA">
              <w:rPr>
                <w:lang w:val="el-GR"/>
              </w:rPr>
              <w:t>blockchain</w:t>
            </w:r>
            <w:proofErr w:type="spellEnd"/>
            <w:r w:rsidRPr="004E68DA">
              <w:rPr>
                <w:lang w:val="el-GR"/>
              </w:rPr>
              <w:t xml:space="preserve">.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4E68DA">
              <w:rPr>
                <w:lang w:val="el-GR"/>
              </w:rPr>
              <w:t>κρυπτο</w:t>
            </w:r>
            <w:proofErr w:type="spellEnd"/>
            <w:r w:rsidR="00EF1FBF" w:rsidRPr="00EF1FBF">
              <w:rPr>
                <w:lang w:val="el-GR"/>
              </w:rPr>
              <w:t>-</w:t>
            </w:r>
            <w:r w:rsidRPr="004E68DA">
              <w:rPr>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5B1DC8" w14:paraId="57A51872" w14:textId="77777777" w:rsidTr="00295BAB">
        <w:tc>
          <w:tcPr>
            <w:tcW w:w="4675" w:type="dxa"/>
          </w:tcPr>
          <w:p w14:paraId="0CD6A6E4" w14:textId="6BA5C81B" w:rsidR="00DC1737" w:rsidRDefault="00DC1737" w:rsidP="00295BAB">
            <w:r>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F502" w14:textId="77777777" w:rsidR="00183176" w:rsidRDefault="00183176" w:rsidP="001002D4">
      <w:pPr>
        <w:spacing w:after="0" w:line="240" w:lineRule="auto"/>
      </w:pPr>
      <w:r>
        <w:separator/>
      </w:r>
    </w:p>
  </w:endnote>
  <w:endnote w:type="continuationSeparator" w:id="0">
    <w:p w14:paraId="56E7D23F" w14:textId="77777777" w:rsidR="00183176" w:rsidRDefault="00183176" w:rsidP="001002D4">
      <w:pPr>
        <w:spacing w:after="0" w:line="240" w:lineRule="auto"/>
      </w:pPr>
      <w:r>
        <w:continuationSeparator/>
      </w:r>
    </w:p>
  </w:endnote>
  <w:endnote w:type="continuationNotice" w:id="1">
    <w:p w14:paraId="53341F42" w14:textId="77777777" w:rsidR="00183176" w:rsidRDefault="001831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C5492" w14:textId="77777777" w:rsidR="00183176" w:rsidRDefault="00183176" w:rsidP="001002D4">
      <w:pPr>
        <w:spacing w:after="0" w:line="240" w:lineRule="auto"/>
      </w:pPr>
      <w:r>
        <w:separator/>
      </w:r>
    </w:p>
  </w:footnote>
  <w:footnote w:type="continuationSeparator" w:id="0">
    <w:p w14:paraId="7FC8BB61" w14:textId="77777777" w:rsidR="00183176" w:rsidRDefault="00183176" w:rsidP="001002D4">
      <w:pPr>
        <w:spacing w:after="0" w:line="240" w:lineRule="auto"/>
      </w:pPr>
      <w:r>
        <w:continuationSeparator/>
      </w:r>
    </w:p>
  </w:footnote>
  <w:footnote w:type="continuationNotice" w:id="1">
    <w:p w14:paraId="134FB922" w14:textId="77777777" w:rsidR="00183176" w:rsidRDefault="00183176">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 xml:space="preserve">Μήπως το μυστήριο κρύβεται κρεμασμένο σε ένα </w:t>
      </w:r>
      <w:proofErr w:type="spellStart"/>
      <w:r w:rsidRPr="00E121A1">
        <w:rPr>
          <w:lang w:val="el-GR"/>
        </w:rPr>
        <w:t>επι-τοιχιο</w:t>
      </w:r>
      <w:proofErr w:type="spellEnd"/>
      <w:r w:rsidRPr="00E121A1">
        <w:rPr>
          <w:lang w:val="el-GR"/>
        </w:rPr>
        <w:t xml:space="preserve">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w:t>
      </w:r>
      <w:proofErr w:type="spellStart"/>
      <w:r w:rsidRPr="000734B8">
        <w:rPr>
          <w:i/>
          <w:iCs/>
          <w:lang w:val="el-GR"/>
        </w:rPr>
        <w:t>oscillation</w:t>
      </w:r>
      <w:proofErr w:type="spellEnd"/>
      <w:r w:rsidRPr="000734B8">
        <w:rPr>
          <w:i/>
          <w:iCs/>
          <w:lang w:val="el-GR"/>
        </w:rPr>
        <w:t>:</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w:t>
      </w:r>
      <w:proofErr w:type="spellStart"/>
      <w:r w:rsidRPr="00E121A1">
        <w:rPr>
          <w:lang w:val="el-GR"/>
        </w:rPr>
        <w:t>εμφωλευμενες</w:t>
      </w:r>
      <w:proofErr w:type="spellEnd"/>
      <w:r w:rsidRPr="00E121A1">
        <w:rPr>
          <w:lang w:val="el-GR"/>
        </w:rPr>
        <w:t>/</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w:t>
      </w:r>
      <w:r w:rsidRPr="001A6652">
        <w:rPr>
          <w:lang w:val="el-GR"/>
        </w:rPr>
        <w:t xml:space="preserve">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51748E64"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9F3150" w:rsidRPr="009F3150">
            <w:rPr>
              <w:noProof/>
              <w:lang w:val="el-GR"/>
            </w:rPr>
            <w:t>(</w:t>
          </w:r>
          <w:r w:rsidR="009F3150" w:rsidRPr="009F3150">
            <w:rPr>
              <w:noProof/>
            </w:rPr>
            <w:t>Nishikado</w:t>
          </w:r>
          <w:r w:rsidR="009F3150" w:rsidRPr="009F3150">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ώρων</w:t>
      </w:r>
      <w:proofErr w:type="spellEnd"/>
      <w:r>
        <w:rPr>
          <w:lang w:val="el-GR"/>
        </w:rPr>
        <w:t xml:space="preserve">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proofErr w:type="spellStart"/>
      <w:r w:rsidR="00E52C78" w:rsidRPr="00E52C78">
        <w:rPr>
          <w:lang w:val="el-GR"/>
        </w:rPr>
        <w:t>if</w:t>
      </w:r>
      <w:proofErr w:type="spellEnd"/>
      <w:r w:rsidR="00E52C78" w:rsidRPr="00E52C78">
        <w:rPr>
          <w:lang w:val="el-GR"/>
        </w:rPr>
        <w:t xml:space="preserve"> (</w:t>
      </w:r>
      <w:proofErr w:type="spellStart"/>
      <w:r w:rsidR="00E52C78" w:rsidRPr="00E52C78">
        <w:rPr>
          <w:lang w:val="el-GR"/>
        </w:rPr>
        <w:t>col</w:t>
      </w:r>
      <w:proofErr w:type="spellEnd"/>
      <w:r w:rsidR="00D04A3E">
        <w:t>or</w:t>
      </w:r>
      <w:r w:rsidR="00E52C78" w:rsidRPr="00E52C78">
        <w:rPr>
          <w:lang w:val="el-GR"/>
        </w:rPr>
        <w:t xml:space="preserve"> != 0xff4CFF00) </w:t>
      </w:r>
      <w:proofErr w:type="spellStart"/>
      <w:r w:rsidR="00E52C78" w:rsidRPr="00E52C78">
        <w:rPr>
          <w:lang w:val="el-GR"/>
        </w:rPr>
        <w:t>pixels</w:t>
      </w:r>
      <w:proofErr w:type="spellEnd"/>
      <w:r w:rsidR="00E52C78" w:rsidRPr="00E52C78">
        <w:rPr>
          <w:lang w:val="el-GR"/>
        </w:rPr>
        <w:t>[</w:t>
      </w:r>
      <w:proofErr w:type="spellStart"/>
      <w:r w:rsidR="00E52C78" w:rsidRPr="00E52C78">
        <w:rPr>
          <w:lang w:val="el-GR"/>
        </w:rPr>
        <w:t>xa+ya</w:t>
      </w:r>
      <w:proofErr w:type="spellEnd"/>
      <w:r w:rsidR="00E52C78" w:rsidRPr="00E52C78">
        <w:rPr>
          <w:lang w:val="el-GR"/>
        </w:rPr>
        <w:t>*</w:t>
      </w:r>
      <w:proofErr w:type="spellStart"/>
      <w:r w:rsidR="00E52C78" w:rsidRPr="00E52C78">
        <w:rPr>
          <w:lang w:val="el-GR"/>
        </w:rPr>
        <w:t>width</w:t>
      </w:r>
      <w:proofErr w:type="spellEnd"/>
      <w:r w:rsidR="00E52C78" w:rsidRPr="00E52C78">
        <w:rPr>
          <w:lang w:val="el-GR"/>
        </w:rPr>
        <w:t xml:space="preserve">] = </w:t>
      </w:r>
      <w:proofErr w:type="spellStart"/>
      <w:r w:rsidR="00E52C78" w:rsidRPr="00E52C78">
        <w:rPr>
          <w:lang w:val="el-GR"/>
        </w:rPr>
        <w:t>col</w:t>
      </w:r>
      <w:proofErr w:type="spellEnd"/>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8">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9">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0">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1">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proofErr w:type="spellStart"/>
      <w:r>
        <w:t>calee</w:t>
      </w:r>
      <w:proofErr w:type="spellEnd"/>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2">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3">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4">
    <w:p w14:paraId="7358B206" w14:textId="67788180"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BE2E24" w:rsidRPr="00BE2E24">
        <w:rPr>
          <w:lang w:val="el-GR"/>
        </w:rPr>
        <w:t>).</w:t>
      </w:r>
    </w:p>
  </w:footnote>
  <w:footnote w:id="15">
    <w:p w14:paraId="1613DC0B" w14:textId="7F41CE82" w:rsidR="00ED06DC" w:rsidRDefault="00ED06DC">
      <w:pPr>
        <w:pStyle w:val="FootnoteText"/>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6">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17">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18">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4"/>
  </w:num>
  <w:num w:numId="2">
    <w:abstractNumId w:val="1"/>
  </w:num>
  <w:num w:numId="3">
    <w:abstractNumId w:val="19"/>
  </w:num>
  <w:num w:numId="4">
    <w:abstractNumId w:val="2"/>
  </w:num>
  <w:num w:numId="5">
    <w:abstractNumId w:val="10"/>
  </w:num>
  <w:num w:numId="6">
    <w:abstractNumId w:val="11"/>
  </w:num>
  <w:num w:numId="7">
    <w:abstractNumId w:val="12"/>
  </w:num>
  <w:num w:numId="8">
    <w:abstractNumId w:val="5"/>
  </w:num>
  <w:num w:numId="9">
    <w:abstractNumId w:val="8"/>
  </w:num>
  <w:num w:numId="10">
    <w:abstractNumId w:val="13"/>
  </w:num>
  <w:num w:numId="11">
    <w:abstractNumId w:val="0"/>
  </w:num>
  <w:num w:numId="12">
    <w:abstractNumId w:val="7"/>
  </w:num>
  <w:num w:numId="13">
    <w:abstractNumId w:val="4"/>
  </w:num>
  <w:num w:numId="14">
    <w:abstractNumId w:val="6"/>
  </w:num>
  <w:num w:numId="15">
    <w:abstractNumId w:val="15"/>
  </w:num>
  <w:num w:numId="16">
    <w:abstractNumId w:val="22"/>
  </w:num>
  <w:num w:numId="17">
    <w:abstractNumId w:val="9"/>
  </w:num>
  <w:num w:numId="18">
    <w:abstractNumId w:val="16"/>
  </w:num>
  <w:num w:numId="19">
    <w:abstractNumId w:val="18"/>
  </w:num>
  <w:num w:numId="20">
    <w:abstractNumId w:val="20"/>
  </w:num>
  <w:num w:numId="21">
    <w:abstractNumId w:val="14"/>
  </w:num>
  <w:num w:numId="22">
    <w:abstractNumId w:val="17"/>
  </w:num>
  <w:num w:numId="23">
    <w:abstractNumId w:val="21"/>
  </w:num>
  <w:num w:numId="24">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qgFAJW38Oc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848"/>
    <w:rsid w:val="00010D62"/>
    <w:rsid w:val="00010D6E"/>
    <w:rsid w:val="00010DA1"/>
    <w:rsid w:val="00011092"/>
    <w:rsid w:val="0001129D"/>
    <w:rsid w:val="000122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F87"/>
    <w:rsid w:val="00024BF3"/>
    <w:rsid w:val="00024D61"/>
    <w:rsid w:val="00024F67"/>
    <w:rsid w:val="00026E98"/>
    <w:rsid w:val="000275D1"/>
    <w:rsid w:val="0002789E"/>
    <w:rsid w:val="0003169E"/>
    <w:rsid w:val="000316D0"/>
    <w:rsid w:val="00031EB7"/>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61FD"/>
    <w:rsid w:val="000500C4"/>
    <w:rsid w:val="00051285"/>
    <w:rsid w:val="00052D82"/>
    <w:rsid w:val="00053655"/>
    <w:rsid w:val="00053843"/>
    <w:rsid w:val="00053D28"/>
    <w:rsid w:val="00055215"/>
    <w:rsid w:val="000556DB"/>
    <w:rsid w:val="00055C72"/>
    <w:rsid w:val="00055C87"/>
    <w:rsid w:val="00056314"/>
    <w:rsid w:val="0005674B"/>
    <w:rsid w:val="00056890"/>
    <w:rsid w:val="00056A03"/>
    <w:rsid w:val="00056D38"/>
    <w:rsid w:val="000571E4"/>
    <w:rsid w:val="000576EF"/>
    <w:rsid w:val="00057CAD"/>
    <w:rsid w:val="000610EF"/>
    <w:rsid w:val="00061853"/>
    <w:rsid w:val="00061C57"/>
    <w:rsid w:val="00062FED"/>
    <w:rsid w:val="000646A7"/>
    <w:rsid w:val="000652F8"/>
    <w:rsid w:val="00065580"/>
    <w:rsid w:val="000657B8"/>
    <w:rsid w:val="00066EB1"/>
    <w:rsid w:val="000672DB"/>
    <w:rsid w:val="000676F4"/>
    <w:rsid w:val="00067B5F"/>
    <w:rsid w:val="00067E6A"/>
    <w:rsid w:val="00070096"/>
    <w:rsid w:val="0007053E"/>
    <w:rsid w:val="000714FF"/>
    <w:rsid w:val="000716B5"/>
    <w:rsid w:val="000716E3"/>
    <w:rsid w:val="00072A43"/>
    <w:rsid w:val="0007304C"/>
    <w:rsid w:val="0007331B"/>
    <w:rsid w:val="000734B8"/>
    <w:rsid w:val="00075B8F"/>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AD"/>
    <w:rsid w:val="0008463A"/>
    <w:rsid w:val="00084ECF"/>
    <w:rsid w:val="00084EFB"/>
    <w:rsid w:val="0008504C"/>
    <w:rsid w:val="00085329"/>
    <w:rsid w:val="00086FE5"/>
    <w:rsid w:val="000870F0"/>
    <w:rsid w:val="0008739F"/>
    <w:rsid w:val="00087B22"/>
    <w:rsid w:val="00090C15"/>
    <w:rsid w:val="00090F3F"/>
    <w:rsid w:val="000914CA"/>
    <w:rsid w:val="00091CAA"/>
    <w:rsid w:val="00092072"/>
    <w:rsid w:val="00092A3A"/>
    <w:rsid w:val="00092FA5"/>
    <w:rsid w:val="000930BE"/>
    <w:rsid w:val="00093DE7"/>
    <w:rsid w:val="000940F9"/>
    <w:rsid w:val="0009484A"/>
    <w:rsid w:val="00095B3C"/>
    <w:rsid w:val="00097001"/>
    <w:rsid w:val="000978E1"/>
    <w:rsid w:val="00097DCE"/>
    <w:rsid w:val="00097DF1"/>
    <w:rsid w:val="00097E8C"/>
    <w:rsid w:val="000A082E"/>
    <w:rsid w:val="000A152E"/>
    <w:rsid w:val="000A1EDC"/>
    <w:rsid w:val="000A1F42"/>
    <w:rsid w:val="000A2846"/>
    <w:rsid w:val="000A2E2A"/>
    <w:rsid w:val="000A2F78"/>
    <w:rsid w:val="000A3694"/>
    <w:rsid w:val="000A3752"/>
    <w:rsid w:val="000A3969"/>
    <w:rsid w:val="000A3E01"/>
    <w:rsid w:val="000A4B90"/>
    <w:rsid w:val="000A4EE2"/>
    <w:rsid w:val="000A671D"/>
    <w:rsid w:val="000A6DFF"/>
    <w:rsid w:val="000A7B04"/>
    <w:rsid w:val="000A7E6C"/>
    <w:rsid w:val="000B0CC2"/>
    <w:rsid w:val="000B4576"/>
    <w:rsid w:val="000B4C26"/>
    <w:rsid w:val="000B56EE"/>
    <w:rsid w:val="000B60C7"/>
    <w:rsid w:val="000B639C"/>
    <w:rsid w:val="000B6601"/>
    <w:rsid w:val="000B6956"/>
    <w:rsid w:val="000B718F"/>
    <w:rsid w:val="000B71BD"/>
    <w:rsid w:val="000B7CA3"/>
    <w:rsid w:val="000B7CFE"/>
    <w:rsid w:val="000B7F35"/>
    <w:rsid w:val="000C0EF9"/>
    <w:rsid w:val="000C12F9"/>
    <w:rsid w:val="000C22F4"/>
    <w:rsid w:val="000C3B22"/>
    <w:rsid w:val="000C4AA9"/>
    <w:rsid w:val="000C4D8E"/>
    <w:rsid w:val="000C5407"/>
    <w:rsid w:val="000C59A2"/>
    <w:rsid w:val="000C5BDF"/>
    <w:rsid w:val="000C5EE1"/>
    <w:rsid w:val="000C6893"/>
    <w:rsid w:val="000D1706"/>
    <w:rsid w:val="000D1F61"/>
    <w:rsid w:val="000D2886"/>
    <w:rsid w:val="000D3367"/>
    <w:rsid w:val="000D4150"/>
    <w:rsid w:val="000D5141"/>
    <w:rsid w:val="000D79D8"/>
    <w:rsid w:val="000E0693"/>
    <w:rsid w:val="000E1138"/>
    <w:rsid w:val="000E1506"/>
    <w:rsid w:val="000E1725"/>
    <w:rsid w:val="000E2A59"/>
    <w:rsid w:val="000E4F8C"/>
    <w:rsid w:val="000E58E4"/>
    <w:rsid w:val="000E5B4E"/>
    <w:rsid w:val="000E6AB0"/>
    <w:rsid w:val="000E7B7B"/>
    <w:rsid w:val="000E7E05"/>
    <w:rsid w:val="000F0A2E"/>
    <w:rsid w:val="000F13E5"/>
    <w:rsid w:val="000F1F2D"/>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44"/>
    <w:rsid w:val="0010402D"/>
    <w:rsid w:val="00104EF1"/>
    <w:rsid w:val="00105664"/>
    <w:rsid w:val="0010642D"/>
    <w:rsid w:val="0010654A"/>
    <w:rsid w:val="001071D6"/>
    <w:rsid w:val="001078CC"/>
    <w:rsid w:val="00107D73"/>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4715C"/>
    <w:rsid w:val="001500C8"/>
    <w:rsid w:val="00150278"/>
    <w:rsid w:val="001513F4"/>
    <w:rsid w:val="00151840"/>
    <w:rsid w:val="0015195E"/>
    <w:rsid w:val="00151A4A"/>
    <w:rsid w:val="00151D37"/>
    <w:rsid w:val="001525DF"/>
    <w:rsid w:val="0015319C"/>
    <w:rsid w:val="00153436"/>
    <w:rsid w:val="001552B9"/>
    <w:rsid w:val="001561BD"/>
    <w:rsid w:val="0015640D"/>
    <w:rsid w:val="001565C6"/>
    <w:rsid w:val="00157659"/>
    <w:rsid w:val="00157D13"/>
    <w:rsid w:val="001604C3"/>
    <w:rsid w:val="0016176B"/>
    <w:rsid w:val="00161C43"/>
    <w:rsid w:val="001639B2"/>
    <w:rsid w:val="00163D5A"/>
    <w:rsid w:val="00163FE7"/>
    <w:rsid w:val="001641B3"/>
    <w:rsid w:val="001644A9"/>
    <w:rsid w:val="00164565"/>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48E"/>
    <w:rsid w:val="0017451F"/>
    <w:rsid w:val="00174CAD"/>
    <w:rsid w:val="001752B0"/>
    <w:rsid w:val="00175CC6"/>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D8"/>
    <w:rsid w:val="00186E77"/>
    <w:rsid w:val="001870BE"/>
    <w:rsid w:val="00187213"/>
    <w:rsid w:val="0018766B"/>
    <w:rsid w:val="00187FA3"/>
    <w:rsid w:val="001912D4"/>
    <w:rsid w:val="001916AB"/>
    <w:rsid w:val="00191ACF"/>
    <w:rsid w:val="00191FF0"/>
    <w:rsid w:val="00192B05"/>
    <w:rsid w:val="00192BD7"/>
    <w:rsid w:val="00193026"/>
    <w:rsid w:val="001931DD"/>
    <w:rsid w:val="001942C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C026E"/>
    <w:rsid w:val="001C0510"/>
    <w:rsid w:val="001C0D5B"/>
    <w:rsid w:val="001C2782"/>
    <w:rsid w:val="001C3127"/>
    <w:rsid w:val="001C3CA4"/>
    <w:rsid w:val="001C4536"/>
    <w:rsid w:val="001C48CA"/>
    <w:rsid w:val="001C4F6A"/>
    <w:rsid w:val="001C56CE"/>
    <w:rsid w:val="001C5DDC"/>
    <w:rsid w:val="001C601C"/>
    <w:rsid w:val="001C6079"/>
    <w:rsid w:val="001C6085"/>
    <w:rsid w:val="001C62F5"/>
    <w:rsid w:val="001C69EA"/>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40AC"/>
    <w:rsid w:val="001E497C"/>
    <w:rsid w:val="001E4CB8"/>
    <w:rsid w:val="001E53A3"/>
    <w:rsid w:val="001E63AB"/>
    <w:rsid w:val="001E648E"/>
    <w:rsid w:val="001E6690"/>
    <w:rsid w:val="001E6BB3"/>
    <w:rsid w:val="001E6D4E"/>
    <w:rsid w:val="001E724E"/>
    <w:rsid w:val="001E7344"/>
    <w:rsid w:val="001E7CC5"/>
    <w:rsid w:val="001F0187"/>
    <w:rsid w:val="001F01D2"/>
    <w:rsid w:val="001F0590"/>
    <w:rsid w:val="001F0D4E"/>
    <w:rsid w:val="001F226D"/>
    <w:rsid w:val="001F26E0"/>
    <w:rsid w:val="001F2E56"/>
    <w:rsid w:val="001F6DF3"/>
    <w:rsid w:val="001F7251"/>
    <w:rsid w:val="001F7267"/>
    <w:rsid w:val="001F79F8"/>
    <w:rsid w:val="00200373"/>
    <w:rsid w:val="00200A47"/>
    <w:rsid w:val="00202C3D"/>
    <w:rsid w:val="00202D3F"/>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5F4A"/>
    <w:rsid w:val="002467E2"/>
    <w:rsid w:val="00246AD8"/>
    <w:rsid w:val="00247ABA"/>
    <w:rsid w:val="00252412"/>
    <w:rsid w:val="00253F57"/>
    <w:rsid w:val="0025464E"/>
    <w:rsid w:val="00254B33"/>
    <w:rsid w:val="00255C66"/>
    <w:rsid w:val="00255FB6"/>
    <w:rsid w:val="00256388"/>
    <w:rsid w:val="00256E23"/>
    <w:rsid w:val="00256E9F"/>
    <w:rsid w:val="002601DF"/>
    <w:rsid w:val="002602ED"/>
    <w:rsid w:val="0026178A"/>
    <w:rsid w:val="00261C35"/>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4404"/>
    <w:rsid w:val="00275F6B"/>
    <w:rsid w:val="00276013"/>
    <w:rsid w:val="002760D1"/>
    <w:rsid w:val="00276124"/>
    <w:rsid w:val="00276284"/>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5705"/>
    <w:rsid w:val="00286156"/>
    <w:rsid w:val="00286A2A"/>
    <w:rsid w:val="0028749B"/>
    <w:rsid w:val="00287C8E"/>
    <w:rsid w:val="00287F44"/>
    <w:rsid w:val="00290F66"/>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215C"/>
    <w:rsid w:val="002A23E1"/>
    <w:rsid w:val="002A27C5"/>
    <w:rsid w:val="002A5604"/>
    <w:rsid w:val="002A56BF"/>
    <w:rsid w:val="002A5CAD"/>
    <w:rsid w:val="002A6453"/>
    <w:rsid w:val="002A7222"/>
    <w:rsid w:val="002A725C"/>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52A7"/>
    <w:rsid w:val="002C5ED7"/>
    <w:rsid w:val="002C7617"/>
    <w:rsid w:val="002C7E14"/>
    <w:rsid w:val="002D0ADB"/>
    <w:rsid w:val="002D2113"/>
    <w:rsid w:val="002D28F7"/>
    <w:rsid w:val="002D3EEF"/>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F159B"/>
    <w:rsid w:val="002F25FF"/>
    <w:rsid w:val="002F3875"/>
    <w:rsid w:val="002F67F6"/>
    <w:rsid w:val="002F6BA6"/>
    <w:rsid w:val="002F721D"/>
    <w:rsid w:val="002F77C4"/>
    <w:rsid w:val="002F7F39"/>
    <w:rsid w:val="0030042D"/>
    <w:rsid w:val="003004DD"/>
    <w:rsid w:val="0030055D"/>
    <w:rsid w:val="00300CF6"/>
    <w:rsid w:val="0030144F"/>
    <w:rsid w:val="003017D8"/>
    <w:rsid w:val="00302083"/>
    <w:rsid w:val="00302D14"/>
    <w:rsid w:val="00302D2B"/>
    <w:rsid w:val="00304C4B"/>
    <w:rsid w:val="00306037"/>
    <w:rsid w:val="0030606F"/>
    <w:rsid w:val="003069AE"/>
    <w:rsid w:val="00306BDC"/>
    <w:rsid w:val="00307B0E"/>
    <w:rsid w:val="00307CC4"/>
    <w:rsid w:val="00310292"/>
    <w:rsid w:val="003102AC"/>
    <w:rsid w:val="00310A58"/>
    <w:rsid w:val="00310FC0"/>
    <w:rsid w:val="00311125"/>
    <w:rsid w:val="00311FD9"/>
    <w:rsid w:val="0031237F"/>
    <w:rsid w:val="00313AEA"/>
    <w:rsid w:val="00313D14"/>
    <w:rsid w:val="003142FC"/>
    <w:rsid w:val="0031459D"/>
    <w:rsid w:val="00315942"/>
    <w:rsid w:val="00315AB5"/>
    <w:rsid w:val="003162B8"/>
    <w:rsid w:val="003169F6"/>
    <w:rsid w:val="00317102"/>
    <w:rsid w:val="0031732C"/>
    <w:rsid w:val="00317663"/>
    <w:rsid w:val="00317D44"/>
    <w:rsid w:val="00320496"/>
    <w:rsid w:val="003216FC"/>
    <w:rsid w:val="003227E2"/>
    <w:rsid w:val="00323CAC"/>
    <w:rsid w:val="003246C1"/>
    <w:rsid w:val="00325FFA"/>
    <w:rsid w:val="00326F2A"/>
    <w:rsid w:val="0033045D"/>
    <w:rsid w:val="00330685"/>
    <w:rsid w:val="0033096A"/>
    <w:rsid w:val="00330C57"/>
    <w:rsid w:val="00330FD4"/>
    <w:rsid w:val="00331147"/>
    <w:rsid w:val="00331CD9"/>
    <w:rsid w:val="00332C0D"/>
    <w:rsid w:val="00332F65"/>
    <w:rsid w:val="00333078"/>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80F"/>
    <w:rsid w:val="00357E4D"/>
    <w:rsid w:val="00360473"/>
    <w:rsid w:val="00360829"/>
    <w:rsid w:val="00360833"/>
    <w:rsid w:val="00361436"/>
    <w:rsid w:val="00362B39"/>
    <w:rsid w:val="00362D2B"/>
    <w:rsid w:val="0036312D"/>
    <w:rsid w:val="003633DC"/>
    <w:rsid w:val="00363A89"/>
    <w:rsid w:val="0036495E"/>
    <w:rsid w:val="00364AEE"/>
    <w:rsid w:val="00364C6A"/>
    <w:rsid w:val="00364F34"/>
    <w:rsid w:val="00365A75"/>
    <w:rsid w:val="00365D41"/>
    <w:rsid w:val="00366699"/>
    <w:rsid w:val="00366EC0"/>
    <w:rsid w:val="003677BC"/>
    <w:rsid w:val="00367CB8"/>
    <w:rsid w:val="00371D7B"/>
    <w:rsid w:val="003726D8"/>
    <w:rsid w:val="00372C99"/>
    <w:rsid w:val="00372CC2"/>
    <w:rsid w:val="00372CD7"/>
    <w:rsid w:val="00373F71"/>
    <w:rsid w:val="00374253"/>
    <w:rsid w:val="003746B7"/>
    <w:rsid w:val="00374B2A"/>
    <w:rsid w:val="00375724"/>
    <w:rsid w:val="00375A63"/>
    <w:rsid w:val="003767AA"/>
    <w:rsid w:val="00377093"/>
    <w:rsid w:val="003779BE"/>
    <w:rsid w:val="00377C61"/>
    <w:rsid w:val="0038026F"/>
    <w:rsid w:val="00380EA5"/>
    <w:rsid w:val="00382312"/>
    <w:rsid w:val="0038290A"/>
    <w:rsid w:val="00383612"/>
    <w:rsid w:val="0038379B"/>
    <w:rsid w:val="0038467A"/>
    <w:rsid w:val="00384DC4"/>
    <w:rsid w:val="00384E2E"/>
    <w:rsid w:val="00385023"/>
    <w:rsid w:val="00385954"/>
    <w:rsid w:val="00386180"/>
    <w:rsid w:val="00391680"/>
    <w:rsid w:val="0039261C"/>
    <w:rsid w:val="0039281D"/>
    <w:rsid w:val="003928C0"/>
    <w:rsid w:val="00393418"/>
    <w:rsid w:val="00393C93"/>
    <w:rsid w:val="00393DA4"/>
    <w:rsid w:val="00394040"/>
    <w:rsid w:val="003940FE"/>
    <w:rsid w:val="0039482B"/>
    <w:rsid w:val="0039492D"/>
    <w:rsid w:val="00395078"/>
    <w:rsid w:val="00395868"/>
    <w:rsid w:val="00395B1A"/>
    <w:rsid w:val="00396252"/>
    <w:rsid w:val="00396394"/>
    <w:rsid w:val="00396452"/>
    <w:rsid w:val="00397159"/>
    <w:rsid w:val="00397796"/>
    <w:rsid w:val="003A0108"/>
    <w:rsid w:val="003A01B4"/>
    <w:rsid w:val="003A0DA2"/>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4327"/>
    <w:rsid w:val="003C5098"/>
    <w:rsid w:val="003C5D69"/>
    <w:rsid w:val="003C6A32"/>
    <w:rsid w:val="003D04A1"/>
    <w:rsid w:val="003D12D7"/>
    <w:rsid w:val="003D179D"/>
    <w:rsid w:val="003D2A41"/>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E7FE5"/>
    <w:rsid w:val="003F0886"/>
    <w:rsid w:val="003F1358"/>
    <w:rsid w:val="003F19E6"/>
    <w:rsid w:val="003F1ECA"/>
    <w:rsid w:val="003F3A68"/>
    <w:rsid w:val="003F4486"/>
    <w:rsid w:val="003F4940"/>
    <w:rsid w:val="003F5039"/>
    <w:rsid w:val="003F53AB"/>
    <w:rsid w:val="003F5E2A"/>
    <w:rsid w:val="003F70A7"/>
    <w:rsid w:val="004002D5"/>
    <w:rsid w:val="00402655"/>
    <w:rsid w:val="00402917"/>
    <w:rsid w:val="00403098"/>
    <w:rsid w:val="0040332E"/>
    <w:rsid w:val="0040389E"/>
    <w:rsid w:val="00403DC5"/>
    <w:rsid w:val="0040413E"/>
    <w:rsid w:val="00404276"/>
    <w:rsid w:val="00404A44"/>
    <w:rsid w:val="00404CC2"/>
    <w:rsid w:val="00404D91"/>
    <w:rsid w:val="00405128"/>
    <w:rsid w:val="004057F7"/>
    <w:rsid w:val="00406A7B"/>
    <w:rsid w:val="00406F6B"/>
    <w:rsid w:val="004074AD"/>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E3C"/>
    <w:rsid w:val="004462C8"/>
    <w:rsid w:val="00447CDD"/>
    <w:rsid w:val="004501B8"/>
    <w:rsid w:val="00450B26"/>
    <w:rsid w:val="004525C1"/>
    <w:rsid w:val="00452A8A"/>
    <w:rsid w:val="00452B3A"/>
    <w:rsid w:val="00454134"/>
    <w:rsid w:val="004547BF"/>
    <w:rsid w:val="00454D9C"/>
    <w:rsid w:val="00455E2C"/>
    <w:rsid w:val="00457D0D"/>
    <w:rsid w:val="00457E8C"/>
    <w:rsid w:val="00460ECB"/>
    <w:rsid w:val="004615DE"/>
    <w:rsid w:val="00461620"/>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70117"/>
    <w:rsid w:val="0047025D"/>
    <w:rsid w:val="004705D2"/>
    <w:rsid w:val="00470A48"/>
    <w:rsid w:val="00471AEC"/>
    <w:rsid w:val="00471D72"/>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909"/>
    <w:rsid w:val="00484C48"/>
    <w:rsid w:val="00485F06"/>
    <w:rsid w:val="0048618A"/>
    <w:rsid w:val="00487545"/>
    <w:rsid w:val="00490C02"/>
    <w:rsid w:val="00491E81"/>
    <w:rsid w:val="00491FA9"/>
    <w:rsid w:val="004925F1"/>
    <w:rsid w:val="00493D45"/>
    <w:rsid w:val="0049499A"/>
    <w:rsid w:val="00495274"/>
    <w:rsid w:val="00495651"/>
    <w:rsid w:val="0049590B"/>
    <w:rsid w:val="00495935"/>
    <w:rsid w:val="00495EEC"/>
    <w:rsid w:val="00496139"/>
    <w:rsid w:val="0049677F"/>
    <w:rsid w:val="00496817"/>
    <w:rsid w:val="00496FE5"/>
    <w:rsid w:val="00497008"/>
    <w:rsid w:val="004A06D3"/>
    <w:rsid w:val="004A1494"/>
    <w:rsid w:val="004A2336"/>
    <w:rsid w:val="004A2E17"/>
    <w:rsid w:val="004A38D9"/>
    <w:rsid w:val="004A49A8"/>
    <w:rsid w:val="004A6359"/>
    <w:rsid w:val="004A6B5E"/>
    <w:rsid w:val="004A6BCB"/>
    <w:rsid w:val="004A6E96"/>
    <w:rsid w:val="004A70EA"/>
    <w:rsid w:val="004A7517"/>
    <w:rsid w:val="004A7780"/>
    <w:rsid w:val="004A7E22"/>
    <w:rsid w:val="004B0EA6"/>
    <w:rsid w:val="004B189E"/>
    <w:rsid w:val="004B3096"/>
    <w:rsid w:val="004B3E0A"/>
    <w:rsid w:val="004B52CF"/>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629C"/>
    <w:rsid w:val="004D6D24"/>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278"/>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47F1"/>
    <w:rsid w:val="00526679"/>
    <w:rsid w:val="005268C3"/>
    <w:rsid w:val="00526B0C"/>
    <w:rsid w:val="00526E01"/>
    <w:rsid w:val="00526E0C"/>
    <w:rsid w:val="005315BF"/>
    <w:rsid w:val="005354D8"/>
    <w:rsid w:val="00535B08"/>
    <w:rsid w:val="00536114"/>
    <w:rsid w:val="00536EFB"/>
    <w:rsid w:val="00536F96"/>
    <w:rsid w:val="00537C56"/>
    <w:rsid w:val="00537E2A"/>
    <w:rsid w:val="005407D3"/>
    <w:rsid w:val="0054110E"/>
    <w:rsid w:val="0054157E"/>
    <w:rsid w:val="00541926"/>
    <w:rsid w:val="0054197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AE7"/>
    <w:rsid w:val="00554383"/>
    <w:rsid w:val="0055523B"/>
    <w:rsid w:val="005555A7"/>
    <w:rsid w:val="0055681C"/>
    <w:rsid w:val="00556AFD"/>
    <w:rsid w:val="00557680"/>
    <w:rsid w:val="00557751"/>
    <w:rsid w:val="00557A83"/>
    <w:rsid w:val="00561404"/>
    <w:rsid w:val="005616CC"/>
    <w:rsid w:val="00561CB6"/>
    <w:rsid w:val="0056234E"/>
    <w:rsid w:val="00562526"/>
    <w:rsid w:val="00563D8B"/>
    <w:rsid w:val="00565082"/>
    <w:rsid w:val="00565309"/>
    <w:rsid w:val="00565318"/>
    <w:rsid w:val="00565C1A"/>
    <w:rsid w:val="00565E77"/>
    <w:rsid w:val="00565F7E"/>
    <w:rsid w:val="005662F5"/>
    <w:rsid w:val="00566CFF"/>
    <w:rsid w:val="00567A6D"/>
    <w:rsid w:val="00570114"/>
    <w:rsid w:val="005702B1"/>
    <w:rsid w:val="00570ECC"/>
    <w:rsid w:val="005724AB"/>
    <w:rsid w:val="00572916"/>
    <w:rsid w:val="00572F67"/>
    <w:rsid w:val="0057309A"/>
    <w:rsid w:val="00573738"/>
    <w:rsid w:val="00573C1F"/>
    <w:rsid w:val="00573CCB"/>
    <w:rsid w:val="00573E82"/>
    <w:rsid w:val="0057432F"/>
    <w:rsid w:val="0057441E"/>
    <w:rsid w:val="00574F3C"/>
    <w:rsid w:val="00575058"/>
    <w:rsid w:val="00575357"/>
    <w:rsid w:val="005753EB"/>
    <w:rsid w:val="00575405"/>
    <w:rsid w:val="005756EB"/>
    <w:rsid w:val="00577629"/>
    <w:rsid w:val="005778DD"/>
    <w:rsid w:val="00577DE9"/>
    <w:rsid w:val="00577F9B"/>
    <w:rsid w:val="00581AA2"/>
    <w:rsid w:val="00581BF2"/>
    <w:rsid w:val="00582326"/>
    <w:rsid w:val="0058282A"/>
    <w:rsid w:val="005836A1"/>
    <w:rsid w:val="0058458D"/>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0E6"/>
    <w:rsid w:val="005A0124"/>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1DC8"/>
    <w:rsid w:val="005B2A84"/>
    <w:rsid w:val="005B2C49"/>
    <w:rsid w:val="005B2CED"/>
    <w:rsid w:val="005B3666"/>
    <w:rsid w:val="005B4B2D"/>
    <w:rsid w:val="005B530C"/>
    <w:rsid w:val="005B5A32"/>
    <w:rsid w:val="005B6839"/>
    <w:rsid w:val="005B7B7D"/>
    <w:rsid w:val="005C0257"/>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B98"/>
    <w:rsid w:val="005E2FA4"/>
    <w:rsid w:val="005E3176"/>
    <w:rsid w:val="005E3621"/>
    <w:rsid w:val="005E4413"/>
    <w:rsid w:val="005E4476"/>
    <w:rsid w:val="005E4533"/>
    <w:rsid w:val="005E4A2A"/>
    <w:rsid w:val="005E52A6"/>
    <w:rsid w:val="005E5798"/>
    <w:rsid w:val="005E66E6"/>
    <w:rsid w:val="005E6D3D"/>
    <w:rsid w:val="005E71DC"/>
    <w:rsid w:val="005E7F99"/>
    <w:rsid w:val="005F009B"/>
    <w:rsid w:val="005F010A"/>
    <w:rsid w:val="005F0939"/>
    <w:rsid w:val="005F14D7"/>
    <w:rsid w:val="005F2070"/>
    <w:rsid w:val="005F241A"/>
    <w:rsid w:val="005F2B58"/>
    <w:rsid w:val="005F4115"/>
    <w:rsid w:val="005F4CD0"/>
    <w:rsid w:val="005F66AF"/>
    <w:rsid w:val="005F6C42"/>
    <w:rsid w:val="005F6EE3"/>
    <w:rsid w:val="005F79C8"/>
    <w:rsid w:val="00600E6A"/>
    <w:rsid w:val="00601129"/>
    <w:rsid w:val="00601AB2"/>
    <w:rsid w:val="00601BDF"/>
    <w:rsid w:val="00601FB8"/>
    <w:rsid w:val="00602147"/>
    <w:rsid w:val="00602C4A"/>
    <w:rsid w:val="00602E51"/>
    <w:rsid w:val="006039B2"/>
    <w:rsid w:val="00603A43"/>
    <w:rsid w:val="00603D8C"/>
    <w:rsid w:val="006047C3"/>
    <w:rsid w:val="00604845"/>
    <w:rsid w:val="0060710F"/>
    <w:rsid w:val="006100E0"/>
    <w:rsid w:val="00610B00"/>
    <w:rsid w:val="00610BAF"/>
    <w:rsid w:val="006112CE"/>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2A5"/>
    <w:rsid w:val="00631307"/>
    <w:rsid w:val="00631BD4"/>
    <w:rsid w:val="00631C37"/>
    <w:rsid w:val="00631EE5"/>
    <w:rsid w:val="00632D28"/>
    <w:rsid w:val="00633928"/>
    <w:rsid w:val="006343DC"/>
    <w:rsid w:val="00635028"/>
    <w:rsid w:val="00636B1D"/>
    <w:rsid w:val="00637232"/>
    <w:rsid w:val="006374B9"/>
    <w:rsid w:val="006379EC"/>
    <w:rsid w:val="00637ED6"/>
    <w:rsid w:val="00640120"/>
    <w:rsid w:val="00640E77"/>
    <w:rsid w:val="0064143F"/>
    <w:rsid w:val="006422E3"/>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90E"/>
    <w:rsid w:val="00662D31"/>
    <w:rsid w:val="00664A4F"/>
    <w:rsid w:val="006652AD"/>
    <w:rsid w:val="006654AA"/>
    <w:rsid w:val="00665585"/>
    <w:rsid w:val="006658D1"/>
    <w:rsid w:val="00665B00"/>
    <w:rsid w:val="0066623B"/>
    <w:rsid w:val="006663B7"/>
    <w:rsid w:val="00666A80"/>
    <w:rsid w:val="00666B1E"/>
    <w:rsid w:val="0066713D"/>
    <w:rsid w:val="006677A6"/>
    <w:rsid w:val="0067030E"/>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427A"/>
    <w:rsid w:val="00684506"/>
    <w:rsid w:val="006845ED"/>
    <w:rsid w:val="00684A84"/>
    <w:rsid w:val="00685E18"/>
    <w:rsid w:val="00687C17"/>
    <w:rsid w:val="00687C3B"/>
    <w:rsid w:val="00690101"/>
    <w:rsid w:val="00690B4A"/>
    <w:rsid w:val="00690C4F"/>
    <w:rsid w:val="006917FA"/>
    <w:rsid w:val="00691CCA"/>
    <w:rsid w:val="0069248B"/>
    <w:rsid w:val="00692A6A"/>
    <w:rsid w:val="00692D93"/>
    <w:rsid w:val="00693846"/>
    <w:rsid w:val="00693857"/>
    <w:rsid w:val="006946CC"/>
    <w:rsid w:val="00695216"/>
    <w:rsid w:val="00696265"/>
    <w:rsid w:val="006968CF"/>
    <w:rsid w:val="00697549"/>
    <w:rsid w:val="006A03A8"/>
    <w:rsid w:val="006A0F97"/>
    <w:rsid w:val="006A2410"/>
    <w:rsid w:val="006A26AF"/>
    <w:rsid w:val="006A31C3"/>
    <w:rsid w:val="006A34C8"/>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E3D"/>
    <w:rsid w:val="006D236C"/>
    <w:rsid w:val="006D2F25"/>
    <w:rsid w:val="006D3FA7"/>
    <w:rsid w:val="006D5A27"/>
    <w:rsid w:val="006D5CD9"/>
    <w:rsid w:val="006D5D83"/>
    <w:rsid w:val="006D6032"/>
    <w:rsid w:val="006D75D6"/>
    <w:rsid w:val="006E08DF"/>
    <w:rsid w:val="006E0E7A"/>
    <w:rsid w:val="006E10AB"/>
    <w:rsid w:val="006E161E"/>
    <w:rsid w:val="006E1B9C"/>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4567"/>
    <w:rsid w:val="0070457B"/>
    <w:rsid w:val="0070471B"/>
    <w:rsid w:val="0070472C"/>
    <w:rsid w:val="00704F79"/>
    <w:rsid w:val="00705ED8"/>
    <w:rsid w:val="00707229"/>
    <w:rsid w:val="00707A91"/>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25CF"/>
    <w:rsid w:val="00732F50"/>
    <w:rsid w:val="00733005"/>
    <w:rsid w:val="007335A6"/>
    <w:rsid w:val="00735DBE"/>
    <w:rsid w:val="0073631B"/>
    <w:rsid w:val="00737767"/>
    <w:rsid w:val="00737A6A"/>
    <w:rsid w:val="007406C0"/>
    <w:rsid w:val="00740D27"/>
    <w:rsid w:val="007414E8"/>
    <w:rsid w:val="00741ECB"/>
    <w:rsid w:val="00741FA7"/>
    <w:rsid w:val="00743C53"/>
    <w:rsid w:val="0074490B"/>
    <w:rsid w:val="00747496"/>
    <w:rsid w:val="007501FD"/>
    <w:rsid w:val="007503FD"/>
    <w:rsid w:val="007504C0"/>
    <w:rsid w:val="007505B0"/>
    <w:rsid w:val="00750A6D"/>
    <w:rsid w:val="007510B5"/>
    <w:rsid w:val="007518A4"/>
    <w:rsid w:val="007530A3"/>
    <w:rsid w:val="00753BFC"/>
    <w:rsid w:val="00754308"/>
    <w:rsid w:val="007543C4"/>
    <w:rsid w:val="0075548D"/>
    <w:rsid w:val="007554B8"/>
    <w:rsid w:val="00755A74"/>
    <w:rsid w:val="00755E66"/>
    <w:rsid w:val="00756F40"/>
    <w:rsid w:val="00757173"/>
    <w:rsid w:val="00757653"/>
    <w:rsid w:val="00760D31"/>
    <w:rsid w:val="00762857"/>
    <w:rsid w:val="00762A78"/>
    <w:rsid w:val="007633AC"/>
    <w:rsid w:val="00764808"/>
    <w:rsid w:val="00764A74"/>
    <w:rsid w:val="00765694"/>
    <w:rsid w:val="00765D3B"/>
    <w:rsid w:val="0076623E"/>
    <w:rsid w:val="0076648D"/>
    <w:rsid w:val="00767A1F"/>
    <w:rsid w:val="007707EC"/>
    <w:rsid w:val="007714A3"/>
    <w:rsid w:val="0077338B"/>
    <w:rsid w:val="007744FD"/>
    <w:rsid w:val="00775277"/>
    <w:rsid w:val="007752F5"/>
    <w:rsid w:val="007756EB"/>
    <w:rsid w:val="007761DA"/>
    <w:rsid w:val="0077671B"/>
    <w:rsid w:val="00777047"/>
    <w:rsid w:val="00782398"/>
    <w:rsid w:val="0078299A"/>
    <w:rsid w:val="0078442C"/>
    <w:rsid w:val="00784504"/>
    <w:rsid w:val="00785296"/>
    <w:rsid w:val="00785343"/>
    <w:rsid w:val="00785516"/>
    <w:rsid w:val="00785688"/>
    <w:rsid w:val="00785857"/>
    <w:rsid w:val="00786D8A"/>
    <w:rsid w:val="007870DB"/>
    <w:rsid w:val="00787314"/>
    <w:rsid w:val="00790FCA"/>
    <w:rsid w:val="00793AB2"/>
    <w:rsid w:val="00793F5A"/>
    <w:rsid w:val="00793FBD"/>
    <w:rsid w:val="00794068"/>
    <w:rsid w:val="007942FB"/>
    <w:rsid w:val="00795337"/>
    <w:rsid w:val="00795753"/>
    <w:rsid w:val="007960F2"/>
    <w:rsid w:val="00796346"/>
    <w:rsid w:val="007A01EE"/>
    <w:rsid w:val="007A0E2B"/>
    <w:rsid w:val="007A2EE2"/>
    <w:rsid w:val="007A3190"/>
    <w:rsid w:val="007A412E"/>
    <w:rsid w:val="007A442A"/>
    <w:rsid w:val="007A470C"/>
    <w:rsid w:val="007A536E"/>
    <w:rsid w:val="007A6BD8"/>
    <w:rsid w:val="007A7015"/>
    <w:rsid w:val="007A75B7"/>
    <w:rsid w:val="007A76D4"/>
    <w:rsid w:val="007A778D"/>
    <w:rsid w:val="007B01AE"/>
    <w:rsid w:val="007B168D"/>
    <w:rsid w:val="007B1DFF"/>
    <w:rsid w:val="007B2F0B"/>
    <w:rsid w:val="007B38C5"/>
    <w:rsid w:val="007B3E73"/>
    <w:rsid w:val="007B41B4"/>
    <w:rsid w:val="007B4599"/>
    <w:rsid w:val="007B58A5"/>
    <w:rsid w:val="007B6113"/>
    <w:rsid w:val="007B6138"/>
    <w:rsid w:val="007B6288"/>
    <w:rsid w:val="007B6D19"/>
    <w:rsid w:val="007B79E5"/>
    <w:rsid w:val="007C06C4"/>
    <w:rsid w:val="007C0DB7"/>
    <w:rsid w:val="007C10DB"/>
    <w:rsid w:val="007C14A2"/>
    <w:rsid w:val="007C19BB"/>
    <w:rsid w:val="007C328A"/>
    <w:rsid w:val="007C3BFC"/>
    <w:rsid w:val="007C421E"/>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6CD"/>
    <w:rsid w:val="008029E4"/>
    <w:rsid w:val="00802E23"/>
    <w:rsid w:val="00803185"/>
    <w:rsid w:val="008038F4"/>
    <w:rsid w:val="00803BFA"/>
    <w:rsid w:val="00804971"/>
    <w:rsid w:val="0080575A"/>
    <w:rsid w:val="008058E4"/>
    <w:rsid w:val="00805946"/>
    <w:rsid w:val="008069DF"/>
    <w:rsid w:val="00806A00"/>
    <w:rsid w:val="008078B1"/>
    <w:rsid w:val="008078C4"/>
    <w:rsid w:val="00807C23"/>
    <w:rsid w:val="0081059E"/>
    <w:rsid w:val="0081078D"/>
    <w:rsid w:val="00811A2C"/>
    <w:rsid w:val="008122E0"/>
    <w:rsid w:val="008124D6"/>
    <w:rsid w:val="00812774"/>
    <w:rsid w:val="00812E91"/>
    <w:rsid w:val="00812FBF"/>
    <w:rsid w:val="0081331D"/>
    <w:rsid w:val="00814009"/>
    <w:rsid w:val="00814DF2"/>
    <w:rsid w:val="00815C9B"/>
    <w:rsid w:val="00815FA5"/>
    <w:rsid w:val="0081605A"/>
    <w:rsid w:val="008175D7"/>
    <w:rsid w:val="00817A32"/>
    <w:rsid w:val="00817D17"/>
    <w:rsid w:val="00821A1C"/>
    <w:rsid w:val="00821D23"/>
    <w:rsid w:val="00821D36"/>
    <w:rsid w:val="00822079"/>
    <w:rsid w:val="00822763"/>
    <w:rsid w:val="00822E3B"/>
    <w:rsid w:val="008233FE"/>
    <w:rsid w:val="0082373F"/>
    <w:rsid w:val="00823DD0"/>
    <w:rsid w:val="0082417C"/>
    <w:rsid w:val="008247CF"/>
    <w:rsid w:val="0082487B"/>
    <w:rsid w:val="00824AC4"/>
    <w:rsid w:val="0082557C"/>
    <w:rsid w:val="00826C63"/>
    <w:rsid w:val="00827696"/>
    <w:rsid w:val="008301A2"/>
    <w:rsid w:val="0083024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647C"/>
    <w:rsid w:val="0084653C"/>
    <w:rsid w:val="008471D5"/>
    <w:rsid w:val="00851188"/>
    <w:rsid w:val="008519A9"/>
    <w:rsid w:val="00851E76"/>
    <w:rsid w:val="00852891"/>
    <w:rsid w:val="0085392F"/>
    <w:rsid w:val="008543BB"/>
    <w:rsid w:val="008549EA"/>
    <w:rsid w:val="00855106"/>
    <w:rsid w:val="008551A2"/>
    <w:rsid w:val="008560B0"/>
    <w:rsid w:val="008566A1"/>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929"/>
    <w:rsid w:val="0087095B"/>
    <w:rsid w:val="00870E82"/>
    <w:rsid w:val="00871418"/>
    <w:rsid w:val="00872502"/>
    <w:rsid w:val="00872FD6"/>
    <w:rsid w:val="00873839"/>
    <w:rsid w:val="00873DC4"/>
    <w:rsid w:val="00874281"/>
    <w:rsid w:val="00874E28"/>
    <w:rsid w:val="0087553A"/>
    <w:rsid w:val="00875D18"/>
    <w:rsid w:val="00875DB7"/>
    <w:rsid w:val="00877C6F"/>
    <w:rsid w:val="00880DE3"/>
    <w:rsid w:val="00882639"/>
    <w:rsid w:val="008828D8"/>
    <w:rsid w:val="00884961"/>
    <w:rsid w:val="00884D6A"/>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8E0"/>
    <w:rsid w:val="008C4904"/>
    <w:rsid w:val="008C4BC1"/>
    <w:rsid w:val="008C4D32"/>
    <w:rsid w:val="008C4D80"/>
    <w:rsid w:val="008C5076"/>
    <w:rsid w:val="008C6C8B"/>
    <w:rsid w:val="008C7C3F"/>
    <w:rsid w:val="008D03AF"/>
    <w:rsid w:val="008D1B03"/>
    <w:rsid w:val="008D1CEF"/>
    <w:rsid w:val="008D26C1"/>
    <w:rsid w:val="008D2E1B"/>
    <w:rsid w:val="008D35A9"/>
    <w:rsid w:val="008D36A5"/>
    <w:rsid w:val="008D3C48"/>
    <w:rsid w:val="008D3C87"/>
    <w:rsid w:val="008D4753"/>
    <w:rsid w:val="008D50E3"/>
    <w:rsid w:val="008D59EF"/>
    <w:rsid w:val="008D6546"/>
    <w:rsid w:val="008D6CE1"/>
    <w:rsid w:val="008D7F46"/>
    <w:rsid w:val="008E0A46"/>
    <w:rsid w:val="008E10BD"/>
    <w:rsid w:val="008E15E9"/>
    <w:rsid w:val="008E15EB"/>
    <w:rsid w:val="008E1C86"/>
    <w:rsid w:val="008E2D9D"/>
    <w:rsid w:val="008E33DC"/>
    <w:rsid w:val="008E47A1"/>
    <w:rsid w:val="008E51D5"/>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629"/>
    <w:rsid w:val="00910CA3"/>
    <w:rsid w:val="00910F6A"/>
    <w:rsid w:val="00911427"/>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54F4"/>
    <w:rsid w:val="00926324"/>
    <w:rsid w:val="00926547"/>
    <w:rsid w:val="009269D9"/>
    <w:rsid w:val="0092788D"/>
    <w:rsid w:val="00930330"/>
    <w:rsid w:val="0093034E"/>
    <w:rsid w:val="00930415"/>
    <w:rsid w:val="0093220C"/>
    <w:rsid w:val="00932E3E"/>
    <w:rsid w:val="0093587F"/>
    <w:rsid w:val="009358A8"/>
    <w:rsid w:val="00935951"/>
    <w:rsid w:val="00935C78"/>
    <w:rsid w:val="00935FF1"/>
    <w:rsid w:val="0093699E"/>
    <w:rsid w:val="00936A6C"/>
    <w:rsid w:val="00936C4E"/>
    <w:rsid w:val="00936EA1"/>
    <w:rsid w:val="00936F6A"/>
    <w:rsid w:val="00937654"/>
    <w:rsid w:val="00937A1F"/>
    <w:rsid w:val="00937AA8"/>
    <w:rsid w:val="00937AE9"/>
    <w:rsid w:val="00937B22"/>
    <w:rsid w:val="00937F2F"/>
    <w:rsid w:val="00940BBA"/>
    <w:rsid w:val="00940D32"/>
    <w:rsid w:val="00941DD8"/>
    <w:rsid w:val="00942490"/>
    <w:rsid w:val="00942668"/>
    <w:rsid w:val="00942891"/>
    <w:rsid w:val="0094301C"/>
    <w:rsid w:val="0094347C"/>
    <w:rsid w:val="00944384"/>
    <w:rsid w:val="00944C28"/>
    <w:rsid w:val="009451F8"/>
    <w:rsid w:val="009455F5"/>
    <w:rsid w:val="009457B3"/>
    <w:rsid w:val="00945AA6"/>
    <w:rsid w:val="00946721"/>
    <w:rsid w:val="00946995"/>
    <w:rsid w:val="00946A9F"/>
    <w:rsid w:val="00946C87"/>
    <w:rsid w:val="009477F6"/>
    <w:rsid w:val="00950425"/>
    <w:rsid w:val="00950AAE"/>
    <w:rsid w:val="00950B9A"/>
    <w:rsid w:val="00950D13"/>
    <w:rsid w:val="009518A9"/>
    <w:rsid w:val="0095190D"/>
    <w:rsid w:val="00951C0C"/>
    <w:rsid w:val="009522EA"/>
    <w:rsid w:val="00953D6D"/>
    <w:rsid w:val="009548AD"/>
    <w:rsid w:val="00954EAA"/>
    <w:rsid w:val="00957BDB"/>
    <w:rsid w:val="00957E79"/>
    <w:rsid w:val="0096050E"/>
    <w:rsid w:val="009607A7"/>
    <w:rsid w:val="00960883"/>
    <w:rsid w:val="00961127"/>
    <w:rsid w:val="00961916"/>
    <w:rsid w:val="00962056"/>
    <w:rsid w:val="00962914"/>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EAA"/>
    <w:rsid w:val="0099361F"/>
    <w:rsid w:val="00995A31"/>
    <w:rsid w:val="00996454"/>
    <w:rsid w:val="0099677A"/>
    <w:rsid w:val="00996B62"/>
    <w:rsid w:val="00997AE2"/>
    <w:rsid w:val="00997F20"/>
    <w:rsid w:val="009A0AA9"/>
    <w:rsid w:val="009A0F1D"/>
    <w:rsid w:val="009A2952"/>
    <w:rsid w:val="009A2C91"/>
    <w:rsid w:val="009A310C"/>
    <w:rsid w:val="009A39DA"/>
    <w:rsid w:val="009A5142"/>
    <w:rsid w:val="009A531A"/>
    <w:rsid w:val="009A5A12"/>
    <w:rsid w:val="009A620E"/>
    <w:rsid w:val="009A6240"/>
    <w:rsid w:val="009A6621"/>
    <w:rsid w:val="009A6EE2"/>
    <w:rsid w:val="009A710A"/>
    <w:rsid w:val="009A76BF"/>
    <w:rsid w:val="009A7FAC"/>
    <w:rsid w:val="009B08D1"/>
    <w:rsid w:val="009B1731"/>
    <w:rsid w:val="009B17C6"/>
    <w:rsid w:val="009B1E8E"/>
    <w:rsid w:val="009B1F50"/>
    <w:rsid w:val="009B2847"/>
    <w:rsid w:val="009B2958"/>
    <w:rsid w:val="009B305F"/>
    <w:rsid w:val="009B4084"/>
    <w:rsid w:val="009B4352"/>
    <w:rsid w:val="009B5772"/>
    <w:rsid w:val="009B58D8"/>
    <w:rsid w:val="009B5D6A"/>
    <w:rsid w:val="009B5E1F"/>
    <w:rsid w:val="009B6E46"/>
    <w:rsid w:val="009B7958"/>
    <w:rsid w:val="009B7B2F"/>
    <w:rsid w:val="009C1513"/>
    <w:rsid w:val="009C1780"/>
    <w:rsid w:val="009C17F9"/>
    <w:rsid w:val="009C1B7D"/>
    <w:rsid w:val="009C2B00"/>
    <w:rsid w:val="009C2D07"/>
    <w:rsid w:val="009C3529"/>
    <w:rsid w:val="009C38E3"/>
    <w:rsid w:val="009C4438"/>
    <w:rsid w:val="009C481C"/>
    <w:rsid w:val="009C6E1C"/>
    <w:rsid w:val="009C7BCB"/>
    <w:rsid w:val="009C7F28"/>
    <w:rsid w:val="009D0478"/>
    <w:rsid w:val="009D05AB"/>
    <w:rsid w:val="009D1A05"/>
    <w:rsid w:val="009D1BEE"/>
    <w:rsid w:val="009D22DD"/>
    <w:rsid w:val="009D24B8"/>
    <w:rsid w:val="009D3406"/>
    <w:rsid w:val="009D4534"/>
    <w:rsid w:val="009D476D"/>
    <w:rsid w:val="009D4D77"/>
    <w:rsid w:val="009D55DA"/>
    <w:rsid w:val="009D62F9"/>
    <w:rsid w:val="009D6779"/>
    <w:rsid w:val="009D6C0B"/>
    <w:rsid w:val="009D79CC"/>
    <w:rsid w:val="009E0633"/>
    <w:rsid w:val="009E1AD6"/>
    <w:rsid w:val="009E21F2"/>
    <w:rsid w:val="009E23C1"/>
    <w:rsid w:val="009E2B1B"/>
    <w:rsid w:val="009E2ECE"/>
    <w:rsid w:val="009E2EE5"/>
    <w:rsid w:val="009E3491"/>
    <w:rsid w:val="009E349E"/>
    <w:rsid w:val="009E3724"/>
    <w:rsid w:val="009E4939"/>
    <w:rsid w:val="009E4D5B"/>
    <w:rsid w:val="009E54CA"/>
    <w:rsid w:val="009E5C4C"/>
    <w:rsid w:val="009E6E50"/>
    <w:rsid w:val="009E70FB"/>
    <w:rsid w:val="009E7226"/>
    <w:rsid w:val="009F0A40"/>
    <w:rsid w:val="009F0FBC"/>
    <w:rsid w:val="009F1700"/>
    <w:rsid w:val="009F2ACA"/>
    <w:rsid w:val="009F3150"/>
    <w:rsid w:val="009F3AB5"/>
    <w:rsid w:val="009F3FA9"/>
    <w:rsid w:val="009F444F"/>
    <w:rsid w:val="009F4790"/>
    <w:rsid w:val="009F4AB3"/>
    <w:rsid w:val="009F4D01"/>
    <w:rsid w:val="009F521E"/>
    <w:rsid w:val="009F6644"/>
    <w:rsid w:val="009F683C"/>
    <w:rsid w:val="009F687B"/>
    <w:rsid w:val="009F6A30"/>
    <w:rsid w:val="009F6A6B"/>
    <w:rsid w:val="009F6B1F"/>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15A5"/>
    <w:rsid w:val="00A2204A"/>
    <w:rsid w:val="00A23E2C"/>
    <w:rsid w:val="00A255E4"/>
    <w:rsid w:val="00A261E6"/>
    <w:rsid w:val="00A263CA"/>
    <w:rsid w:val="00A27108"/>
    <w:rsid w:val="00A27431"/>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132"/>
    <w:rsid w:val="00A51778"/>
    <w:rsid w:val="00A518E6"/>
    <w:rsid w:val="00A51BDC"/>
    <w:rsid w:val="00A52500"/>
    <w:rsid w:val="00A531EF"/>
    <w:rsid w:val="00A53BC8"/>
    <w:rsid w:val="00A543E1"/>
    <w:rsid w:val="00A5528A"/>
    <w:rsid w:val="00A5550D"/>
    <w:rsid w:val="00A55A27"/>
    <w:rsid w:val="00A55E64"/>
    <w:rsid w:val="00A56083"/>
    <w:rsid w:val="00A5683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B89"/>
    <w:rsid w:val="00A91D45"/>
    <w:rsid w:val="00A92AEE"/>
    <w:rsid w:val="00A92C4F"/>
    <w:rsid w:val="00A947E5"/>
    <w:rsid w:val="00A949DE"/>
    <w:rsid w:val="00A9614C"/>
    <w:rsid w:val="00A96A9F"/>
    <w:rsid w:val="00A96F04"/>
    <w:rsid w:val="00A97BFF"/>
    <w:rsid w:val="00A97E49"/>
    <w:rsid w:val="00AA01AC"/>
    <w:rsid w:val="00AA0B84"/>
    <w:rsid w:val="00AA13D3"/>
    <w:rsid w:val="00AA16CE"/>
    <w:rsid w:val="00AA16D2"/>
    <w:rsid w:val="00AA1944"/>
    <w:rsid w:val="00AA20D3"/>
    <w:rsid w:val="00AA2639"/>
    <w:rsid w:val="00AA328E"/>
    <w:rsid w:val="00AA59E6"/>
    <w:rsid w:val="00AA7463"/>
    <w:rsid w:val="00AA7E2C"/>
    <w:rsid w:val="00AA7EA1"/>
    <w:rsid w:val="00AB0495"/>
    <w:rsid w:val="00AB19FD"/>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1292"/>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413"/>
    <w:rsid w:val="00B004B4"/>
    <w:rsid w:val="00B006F6"/>
    <w:rsid w:val="00B01B53"/>
    <w:rsid w:val="00B0214E"/>
    <w:rsid w:val="00B02D02"/>
    <w:rsid w:val="00B033DA"/>
    <w:rsid w:val="00B03A10"/>
    <w:rsid w:val="00B05FB4"/>
    <w:rsid w:val="00B06C61"/>
    <w:rsid w:val="00B06E89"/>
    <w:rsid w:val="00B076E7"/>
    <w:rsid w:val="00B07884"/>
    <w:rsid w:val="00B10047"/>
    <w:rsid w:val="00B10ADF"/>
    <w:rsid w:val="00B11669"/>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7405"/>
    <w:rsid w:val="00B27426"/>
    <w:rsid w:val="00B278C4"/>
    <w:rsid w:val="00B30282"/>
    <w:rsid w:val="00B32286"/>
    <w:rsid w:val="00B32CCB"/>
    <w:rsid w:val="00B332ED"/>
    <w:rsid w:val="00B33330"/>
    <w:rsid w:val="00B334FA"/>
    <w:rsid w:val="00B33614"/>
    <w:rsid w:val="00B358F1"/>
    <w:rsid w:val="00B35ABF"/>
    <w:rsid w:val="00B35BA1"/>
    <w:rsid w:val="00B35D38"/>
    <w:rsid w:val="00B3600A"/>
    <w:rsid w:val="00B372F2"/>
    <w:rsid w:val="00B37A23"/>
    <w:rsid w:val="00B4016D"/>
    <w:rsid w:val="00B40D68"/>
    <w:rsid w:val="00B40F8E"/>
    <w:rsid w:val="00B41876"/>
    <w:rsid w:val="00B41952"/>
    <w:rsid w:val="00B42E91"/>
    <w:rsid w:val="00B43DE8"/>
    <w:rsid w:val="00B43FC1"/>
    <w:rsid w:val="00B46B62"/>
    <w:rsid w:val="00B47400"/>
    <w:rsid w:val="00B475F8"/>
    <w:rsid w:val="00B477BA"/>
    <w:rsid w:val="00B47CEE"/>
    <w:rsid w:val="00B5107E"/>
    <w:rsid w:val="00B511BB"/>
    <w:rsid w:val="00B5130B"/>
    <w:rsid w:val="00B51851"/>
    <w:rsid w:val="00B52891"/>
    <w:rsid w:val="00B52B92"/>
    <w:rsid w:val="00B53CF0"/>
    <w:rsid w:val="00B5486B"/>
    <w:rsid w:val="00B55624"/>
    <w:rsid w:val="00B562CC"/>
    <w:rsid w:val="00B570AF"/>
    <w:rsid w:val="00B579A5"/>
    <w:rsid w:val="00B57FEA"/>
    <w:rsid w:val="00B61E6A"/>
    <w:rsid w:val="00B61F0B"/>
    <w:rsid w:val="00B62910"/>
    <w:rsid w:val="00B62CE4"/>
    <w:rsid w:val="00B634C1"/>
    <w:rsid w:val="00B64DA3"/>
    <w:rsid w:val="00B65368"/>
    <w:rsid w:val="00B658F5"/>
    <w:rsid w:val="00B6607E"/>
    <w:rsid w:val="00B663B7"/>
    <w:rsid w:val="00B66F1E"/>
    <w:rsid w:val="00B67D37"/>
    <w:rsid w:val="00B70919"/>
    <w:rsid w:val="00B7170F"/>
    <w:rsid w:val="00B71EB2"/>
    <w:rsid w:val="00B726E5"/>
    <w:rsid w:val="00B73C77"/>
    <w:rsid w:val="00B74619"/>
    <w:rsid w:val="00B74B53"/>
    <w:rsid w:val="00B74EA3"/>
    <w:rsid w:val="00B76B01"/>
    <w:rsid w:val="00B77FF6"/>
    <w:rsid w:val="00B812EC"/>
    <w:rsid w:val="00B816FA"/>
    <w:rsid w:val="00B81EA6"/>
    <w:rsid w:val="00B838BF"/>
    <w:rsid w:val="00B83A92"/>
    <w:rsid w:val="00B83CBE"/>
    <w:rsid w:val="00B84FF3"/>
    <w:rsid w:val="00B852BA"/>
    <w:rsid w:val="00B86C6A"/>
    <w:rsid w:val="00B86D36"/>
    <w:rsid w:val="00B87250"/>
    <w:rsid w:val="00B879DC"/>
    <w:rsid w:val="00B9085A"/>
    <w:rsid w:val="00B90BD9"/>
    <w:rsid w:val="00B90BF9"/>
    <w:rsid w:val="00B91200"/>
    <w:rsid w:val="00B914A1"/>
    <w:rsid w:val="00B92150"/>
    <w:rsid w:val="00B9222B"/>
    <w:rsid w:val="00B924BF"/>
    <w:rsid w:val="00B92C53"/>
    <w:rsid w:val="00B92DBD"/>
    <w:rsid w:val="00B92E9F"/>
    <w:rsid w:val="00B93A62"/>
    <w:rsid w:val="00B93F13"/>
    <w:rsid w:val="00B94410"/>
    <w:rsid w:val="00B94843"/>
    <w:rsid w:val="00B962DC"/>
    <w:rsid w:val="00B96B01"/>
    <w:rsid w:val="00B97114"/>
    <w:rsid w:val="00B97147"/>
    <w:rsid w:val="00B972B6"/>
    <w:rsid w:val="00B97DDC"/>
    <w:rsid w:val="00BA00F5"/>
    <w:rsid w:val="00BA12A9"/>
    <w:rsid w:val="00BA1DE2"/>
    <w:rsid w:val="00BA2A86"/>
    <w:rsid w:val="00BA31E8"/>
    <w:rsid w:val="00BA4976"/>
    <w:rsid w:val="00BA4B3D"/>
    <w:rsid w:val="00BA6765"/>
    <w:rsid w:val="00BA6F05"/>
    <w:rsid w:val="00BA72CE"/>
    <w:rsid w:val="00BB1C6B"/>
    <w:rsid w:val="00BB232D"/>
    <w:rsid w:val="00BB344D"/>
    <w:rsid w:val="00BB3BCA"/>
    <w:rsid w:val="00BB45B5"/>
    <w:rsid w:val="00BB46A5"/>
    <w:rsid w:val="00BB4FE2"/>
    <w:rsid w:val="00BB5A2B"/>
    <w:rsid w:val="00BB5B00"/>
    <w:rsid w:val="00BB68C1"/>
    <w:rsid w:val="00BB76A2"/>
    <w:rsid w:val="00BB7732"/>
    <w:rsid w:val="00BB7D46"/>
    <w:rsid w:val="00BC1884"/>
    <w:rsid w:val="00BC3BDA"/>
    <w:rsid w:val="00BC3E33"/>
    <w:rsid w:val="00BC4200"/>
    <w:rsid w:val="00BC5295"/>
    <w:rsid w:val="00BC5C1B"/>
    <w:rsid w:val="00BC6280"/>
    <w:rsid w:val="00BC795D"/>
    <w:rsid w:val="00BD05C2"/>
    <w:rsid w:val="00BD1098"/>
    <w:rsid w:val="00BD1883"/>
    <w:rsid w:val="00BD1CBA"/>
    <w:rsid w:val="00BD32E4"/>
    <w:rsid w:val="00BD3CE7"/>
    <w:rsid w:val="00BD4BE5"/>
    <w:rsid w:val="00BD4DB0"/>
    <w:rsid w:val="00BD4FCC"/>
    <w:rsid w:val="00BD546D"/>
    <w:rsid w:val="00BD5C03"/>
    <w:rsid w:val="00BD5E94"/>
    <w:rsid w:val="00BE0E57"/>
    <w:rsid w:val="00BE1C0B"/>
    <w:rsid w:val="00BE1DBF"/>
    <w:rsid w:val="00BE2226"/>
    <w:rsid w:val="00BE2838"/>
    <w:rsid w:val="00BE2E24"/>
    <w:rsid w:val="00BE2F86"/>
    <w:rsid w:val="00BE39D1"/>
    <w:rsid w:val="00BE48DA"/>
    <w:rsid w:val="00BE4B15"/>
    <w:rsid w:val="00BE4DA3"/>
    <w:rsid w:val="00BE5199"/>
    <w:rsid w:val="00BE5244"/>
    <w:rsid w:val="00BE5516"/>
    <w:rsid w:val="00BE5AB8"/>
    <w:rsid w:val="00BE604D"/>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3A20"/>
    <w:rsid w:val="00C03FFF"/>
    <w:rsid w:val="00C04974"/>
    <w:rsid w:val="00C04BED"/>
    <w:rsid w:val="00C0551A"/>
    <w:rsid w:val="00C05763"/>
    <w:rsid w:val="00C058BA"/>
    <w:rsid w:val="00C059E7"/>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7198"/>
    <w:rsid w:val="00C202CF"/>
    <w:rsid w:val="00C20416"/>
    <w:rsid w:val="00C20BBF"/>
    <w:rsid w:val="00C2220F"/>
    <w:rsid w:val="00C22539"/>
    <w:rsid w:val="00C230AC"/>
    <w:rsid w:val="00C243A4"/>
    <w:rsid w:val="00C26291"/>
    <w:rsid w:val="00C26B69"/>
    <w:rsid w:val="00C26D43"/>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72C6"/>
    <w:rsid w:val="00C37ABC"/>
    <w:rsid w:val="00C40F3C"/>
    <w:rsid w:val="00C41398"/>
    <w:rsid w:val="00C41843"/>
    <w:rsid w:val="00C41A7A"/>
    <w:rsid w:val="00C41AF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60C78"/>
    <w:rsid w:val="00C6147F"/>
    <w:rsid w:val="00C63A94"/>
    <w:rsid w:val="00C64999"/>
    <w:rsid w:val="00C64A9C"/>
    <w:rsid w:val="00C6515D"/>
    <w:rsid w:val="00C65F4C"/>
    <w:rsid w:val="00C6690C"/>
    <w:rsid w:val="00C67929"/>
    <w:rsid w:val="00C708AF"/>
    <w:rsid w:val="00C70D27"/>
    <w:rsid w:val="00C711F8"/>
    <w:rsid w:val="00C7284A"/>
    <w:rsid w:val="00C72FCB"/>
    <w:rsid w:val="00C731BC"/>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1669"/>
    <w:rsid w:val="00CA27BD"/>
    <w:rsid w:val="00CA294D"/>
    <w:rsid w:val="00CA2D82"/>
    <w:rsid w:val="00CA3144"/>
    <w:rsid w:val="00CA4431"/>
    <w:rsid w:val="00CA488D"/>
    <w:rsid w:val="00CA4D3E"/>
    <w:rsid w:val="00CA50AF"/>
    <w:rsid w:val="00CA574E"/>
    <w:rsid w:val="00CA59BE"/>
    <w:rsid w:val="00CA5E13"/>
    <w:rsid w:val="00CA6DEA"/>
    <w:rsid w:val="00CA7EF1"/>
    <w:rsid w:val="00CB00A4"/>
    <w:rsid w:val="00CB0A73"/>
    <w:rsid w:val="00CB0CE8"/>
    <w:rsid w:val="00CB1584"/>
    <w:rsid w:val="00CB1962"/>
    <w:rsid w:val="00CB1F8A"/>
    <w:rsid w:val="00CB2305"/>
    <w:rsid w:val="00CB2F6A"/>
    <w:rsid w:val="00CB39FE"/>
    <w:rsid w:val="00CB3F1E"/>
    <w:rsid w:val="00CB52F0"/>
    <w:rsid w:val="00CB5515"/>
    <w:rsid w:val="00CB6A49"/>
    <w:rsid w:val="00CC0273"/>
    <w:rsid w:val="00CC02E5"/>
    <w:rsid w:val="00CC0653"/>
    <w:rsid w:val="00CC1780"/>
    <w:rsid w:val="00CC20ED"/>
    <w:rsid w:val="00CC22E7"/>
    <w:rsid w:val="00CC3755"/>
    <w:rsid w:val="00CC44E5"/>
    <w:rsid w:val="00CC45C9"/>
    <w:rsid w:val="00CC4C86"/>
    <w:rsid w:val="00CC4F63"/>
    <w:rsid w:val="00CC514F"/>
    <w:rsid w:val="00CC5274"/>
    <w:rsid w:val="00CC5F30"/>
    <w:rsid w:val="00CC6112"/>
    <w:rsid w:val="00CC65E6"/>
    <w:rsid w:val="00CC665A"/>
    <w:rsid w:val="00CC6698"/>
    <w:rsid w:val="00CC69E5"/>
    <w:rsid w:val="00CC71A1"/>
    <w:rsid w:val="00CC73BA"/>
    <w:rsid w:val="00CD046F"/>
    <w:rsid w:val="00CD10E4"/>
    <w:rsid w:val="00CD19B1"/>
    <w:rsid w:val="00CD1CFD"/>
    <w:rsid w:val="00CD2253"/>
    <w:rsid w:val="00CD2360"/>
    <w:rsid w:val="00CD26C2"/>
    <w:rsid w:val="00CD2920"/>
    <w:rsid w:val="00CD2965"/>
    <w:rsid w:val="00CD2985"/>
    <w:rsid w:val="00CD3798"/>
    <w:rsid w:val="00CD3948"/>
    <w:rsid w:val="00CD3A63"/>
    <w:rsid w:val="00CD412C"/>
    <w:rsid w:val="00CD441D"/>
    <w:rsid w:val="00CD44F8"/>
    <w:rsid w:val="00CD4557"/>
    <w:rsid w:val="00CD48B3"/>
    <w:rsid w:val="00CD4A19"/>
    <w:rsid w:val="00CD4F7A"/>
    <w:rsid w:val="00CD5F72"/>
    <w:rsid w:val="00CD75C6"/>
    <w:rsid w:val="00CE021D"/>
    <w:rsid w:val="00CE0AF6"/>
    <w:rsid w:val="00CE0BB2"/>
    <w:rsid w:val="00CE13D9"/>
    <w:rsid w:val="00CE1CA1"/>
    <w:rsid w:val="00CE200D"/>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BFC"/>
    <w:rsid w:val="00CF3F8D"/>
    <w:rsid w:val="00CF40B3"/>
    <w:rsid w:val="00CF4912"/>
    <w:rsid w:val="00CF501C"/>
    <w:rsid w:val="00CF5429"/>
    <w:rsid w:val="00CF5A05"/>
    <w:rsid w:val="00CF5CA5"/>
    <w:rsid w:val="00CF63AA"/>
    <w:rsid w:val="00CF6502"/>
    <w:rsid w:val="00CF65B4"/>
    <w:rsid w:val="00CF6B2E"/>
    <w:rsid w:val="00CF6F1C"/>
    <w:rsid w:val="00CF7280"/>
    <w:rsid w:val="00CF78B7"/>
    <w:rsid w:val="00CF7A2D"/>
    <w:rsid w:val="00D00572"/>
    <w:rsid w:val="00D00801"/>
    <w:rsid w:val="00D01701"/>
    <w:rsid w:val="00D01C80"/>
    <w:rsid w:val="00D02B3A"/>
    <w:rsid w:val="00D02B48"/>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C45"/>
    <w:rsid w:val="00D16DE6"/>
    <w:rsid w:val="00D20B46"/>
    <w:rsid w:val="00D20ECE"/>
    <w:rsid w:val="00D215BC"/>
    <w:rsid w:val="00D22C2E"/>
    <w:rsid w:val="00D22CDC"/>
    <w:rsid w:val="00D22D78"/>
    <w:rsid w:val="00D2384E"/>
    <w:rsid w:val="00D23F91"/>
    <w:rsid w:val="00D2488E"/>
    <w:rsid w:val="00D24A05"/>
    <w:rsid w:val="00D24DCD"/>
    <w:rsid w:val="00D250BE"/>
    <w:rsid w:val="00D25588"/>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A90"/>
    <w:rsid w:val="00D55C7F"/>
    <w:rsid w:val="00D564CC"/>
    <w:rsid w:val="00D568B0"/>
    <w:rsid w:val="00D56B7C"/>
    <w:rsid w:val="00D57208"/>
    <w:rsid w:val="00D57B76"/>
    <w:rsid w:val="00D57D0B"/>
    <w:rsid w:val="00D57DA9"/>
    <w:rsid w:val="00D60948"/>
    <w:rsid w:val="00D60C66"/>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6EB"/>
    <w:rsid w:val="00D93CD3"/>
    <w:rsid w:val="00D945A1"/>
    <w:rsid w:val="00D9693D"/>
    <w:rsid w:val="00D96EE2"/>
    <w:rsid w:val="00D971C5"/>
    <w:rsid w:val="00D972F7"/>
    <w:rsid w:val="00DA0316"/>
    <w:rsid w:val="00DA0983"/>
    <w:rsid w:val="00DA2515"/>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5B4"/>
    <w:rsid w:val="00DD3DAC"/>
    <w:rsid w:val="00DD5064"/>
    <w:rsid w:val="00DD5622"/>
    <w:rsid w:val="00DD57C4"/>
    <w:rsid w:val="00DD5D27"/>
    <w:rsid w:val="00DD6C07"/>
    <w:rsid w:val="00DD788A"/>
    <w:rsid w:val="00DD7BD7"/>
    <w:rsid w:val="00DE07D3"/>
    <w:rsid w:val="00DE0BF9"/>
    <w:rsid w:val="00DE0C4E"/>
    <w:rsid w:val="00DE243F"/>
    <w:rsid w:val="00DE2589"/>
    <w:rsid w:val="00DE30A8"/>
    <w:rsid w:val="00DE46C8"/>
    <w:rsid w:val="00DE4CA7"/>
    <w:rsid w:val="00DE4D8F"/>
    <w:rsid w:val="00DE4EAA"/>
    <w:rsid w:val="00DE5066"/>
    <w:rsid w:val="00DE704F"/>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64F"/>
    <w:rsid w:val="00DF7A83"/>
    <w:rsid w:val="00E00F87"/>
    <w:rsid w:val="00E02595"/>
    <w:rsid w:val="00E03628"/>
    <w:rsid w:val="00E0394B"/>
    <w:rsid w:val="00E03B87"/>
    <w:rsid w:val="00E03FD3"/>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F6B"/>
    <w:rsid w:val="00E1505D"/>
    <w:rsid w:val="00E15886"/>
    <w:rsid w:val="00E158F2"/>
    <w:rsid w:val="00E163BE"/>
    <w:rsid w:val="00E16601"/>
    <w:rsid w:val="00E177DF"/>
    <w:rsid w:val="00E17BD6"/>
    <w:rsid w:val="00E206F5"/>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1348"/>
    <w:rsid w:val="00E317A8"/>
    <w:rsid w:val="00E31A3E"/>
    <w:rsid w:val="00E334C5"/>
    <w:rsid w:val="00E33678"/>
    <w:rsid w:val="00E34211"/>
    <w:rsid w:val="00E3660E"/>
    <w:rsid w:val="00E3670E"/>
    <w:rsid w:val="00E367D6"/>
    <w:rsid w:val="00E37644"/>
    <w:rsid w:val="00E37D40"/>
    <w:rsid w:val="00E402B6"/>
    <w:rsid w:val="00E40CB7"/>
    <w:rsid w:val="00E40CDD"/>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73CA"/>
    <w:rsid w:val="00E57602"/>
    <w:rsid w:val="00E57F8A"/>
    <w:rsid w:val="00E60230"/>
    <w:rsid w:val="00E6046D"/>
    <w:rsid w:val="00E6077B"/>
    <w:rsid w:val="00E6165B"/>
    <w:rsid w:val="00E62AD6"/>
    <w:rsid w:val="00E62DD4"/>
    <w:rsid w:val="00E62FFA"/>
    <w:rsid w:val="00E63423"/>
    <w:rsid w:val="00E6346A"/>
    <w:rsid w:val="00E63A63"/>
    <w:rsid w:val="00E64304"/>
    <w:rsid w:val="00E651F4"/>
    <w:rsid w:val="00E656CD"/>
    <w:rsid w:val="00E66178"/>
    <w:rsid w:val="00E66298"/>
    <w:rsid w:val="00E666B5"/>
    <w:rsid w:val="00E66E49"/>
    <w:rsid w:val="00E66EB9"/>
    <w:rsid w:val="00E67377"/>
    <w:rsid w:val="00E67B45"/>
    <w:rsid w:val="00E7032D"/>
    <w:rsid w:val="00E70A8C"/>
    <w:rsid w:val="00E711FE"/>
    <w:rsid w:val="00E71BD8"/>
    <w:rsid w:val="00E720FA"/>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84C"/>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5EB4"/>
    <w:rsid w:val="00EA5FF1"/>
    <w:rsid w:val="00EA661D"/>
    <w:rsid w:val="00EA6A9E"/>
    <w:rsid w:val="00EA6FE9"/>
    <w:rsid w:val="00EA7C5D"/>
    <w:rsid w:val="00EB0075"/>
    <w:rsid w:val="00EB0129"/>
    <w:rsid w:val="00EB0322"/>
    <w:rsid w:val="00EB037D"/>
    <w:rsid w:val="00EB0810"/>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65A"/>
    <w:rsid w:val="00EC0AFC"/>
    <w:rsid w:val="00EC178C"/>
    <w:rsid w:val="00EC20D0"/>
    <w:rsid w:val="00EC260D"/>
    <w:rsid w:val="00EC3223"/>
    <w:rsid w:val="00EC3458"/>
    <w:rsid w:val="00EC3B87"/>
    <w:rsid w:val="00EC47F1"/>
    <w:rsid w:val="00EC48CE"/>
    <w:rsid w:val="00EC622F"/>
    <w:rsid w:val="00EC726D"/>
    <w:rsid w:val="00EC774B"/>
    <w:rsid w:val="00ED0424"/>
    <w:rsid w:val="00ED06DC"/>
    <w:rsid w:val="00ED083D"/>
    <w:rsid w:val="00ED0891"/>
    <w:rsid w:val="00ED1634"/>
    <w:rsid w:val="00ED1A81"/>
    <w:rsid w:val="00ED1FC2"/>
    <w:rsid w:val="00ED2CBC"/>
    <w:rsid w:val="00ED3009"/>
    <w:rsid w:val="00ED31A2"/>
    <w:rsid w:val="00ED32DD"/>
    <w:rsid w:val="00ED3B4B"/>
    <w:rsid w:val="00ED426C"/>
    <w:rsid w:val="00ED47BE"/>
    <w:rsid w:val="00ED4D09"/>
    <w:rsid w:val="00ED506D"/>
    <w:rsid w:val="00ED5316"/>
    <w:rsid w:val="00ED696B"/>
    <w:rsid w:val="00ED77A0"/>
    <w:rsid w:val="00ED7AAA"/>
    <w:rsid w:val="00EE0EF0"/>
    <w:rsid w:val="00EE14A0"/>
    <w:rsid w:val="00EE171B"/>
    <w:rsid w:val="00EE2324"/>
    <w:rsid w:val="00EE23B0"/>
    <w:rsid w:val="00EE2B1B"/>
    <w:rsid w:val="00EE31A5"/>
    <w:rsid w:val="00EE3DC9"/>
    <w:rsid w:val="00EE4EF8"/>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51EC"/>
    <w:rsid w:val="00EF585B"/>
    <w:rsid w:val="00EF5C96"/>
    <w:rsid w:val="00EF6A72"/>
    <w:rsid w:val="00EF6DBA"/>
    <w:rsid w:val="00EF7F06"/>
    <w:rsid w:val="00F0003A"/>
    <w:rsid w:val="00F01072"/>
    <w:rsid w:val="00F010B7"/>
    <w:rsid w:val="00F01280"/>
    <w:rsid w:val="00F0146F"/>
    <w:rsid w:val="00F0153D"/>
    <w:rsid w:val="00F017F8"/>
    <w:rsid w:val="00F01915"/>
    <w:rsid w:val="00F02E94"/>
    <w:rsid w:val="00F03C44"/>
    <w:rsid w:val="00F0404E"/>
    <w:rsid w:val="00F04D5A"/>
    <w:rsid w:val="00F04FF0"/>
    <w:rsid w:val="00F054FB"/>
    <w:rsid w:val="00F05D29"/>
    <w:rsid w:val="00F065EA"/>
    <w:rsid w:val="00F0710A"/>
    <w:rsid w:val="00F07671"/>
    <w:rsid w:val="00F07D8D"/>
    <w:rsid w:val="00F1032D"/>
    <w:rsid w:val="00F108E9"/>
    <w:rsid w:val="00F113AA"/>
    <w:rsid w:val="00F1157C"/>
    <w:rsid w:val="00F115E8"/>
    <w:rsid w:val="00F11735"/>
    <w:rsid w:val="00F11A01"/>
    <w:rsid w:val="00F11BD2"/>
    <w:rsid w:val="00F121C7"/>
    <w:rsid w:val="00F12328"/>
    <w:rsid w:val="00F130D6"/>
    <w:rsid w:val="00F1397D"/>
    <w:rsid w:val="00F14242"/>
    <w:rsid w:val="00F14BBB"/>
    <w:rsid w:val="00F14F0E"/>
    <w:rsid w:val="00F152EC"/>
    <w:rsid w:val="00F162C7"/>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0568"/>
    <w:rsid w:val="00F31EA1"/>
    <w:rsid w:val="00F31EEB"/>
    <w:rsid w:val="00F31F81"/>
    <w:rsid w:val="00F32DC9"/>
    <w:rsid w:val="00F33E4F"/>
    <w:rsid w:val="00F33EA9"/>
    <w:rsid w:val="00F34AA8"/>
    <w:rsid w:val="00F34EA2"/>
    <w:rsid w:val="00F36663"/>
    <w:rsid w:val="00F37284"/>
    <w:rsid w:val="00F37451"/>
    <w:rsid w:val="00F4140A"/>
    <w:rsid w:val="00F4170D"/>
    <w:rsid w:val="00F417A0"/>
    <w:rsid w:val="00F41C37"/>
    <w:rsid w:val="00F41E65"/>
    <w:rsid w:val="00F43C79"/>
    <w:rsid w:val="00F46650"/>
    <w:rsid w:val="00F4709A"/>
    <w:rsid w:val="00F51356"/>
    <w:rsid w:val="00F5196D"/>
    <w:rsid w:val="00F52857"/>
    <w:rsid w:val="00F52AB3"/>
    <w:rsid w:val="00F52B1F"/>
    <w:rsid w:val="00F53CB6"/>
    <w:rsid w:val="00F54A35"/>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9B3"/>
    <w:rsid w:val="00F65C42"/>
    <w:rsid w:val="00F65EB5"/>
    <w:rsid w:val="00F660C0"/>
    <w:rsid w:val="00F66E3F"/>
    <w:rsid w:val="00F67C11"/>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1879"/>
    <w:rsid w:val="00F81B70"/>
    <w:rsid w:val="00F81F6D"/>
    <w:rsid w:val="00F82498"/>
    <w:rsid w:val="00F82C51"/>
    <w:rsid w:val="00F83B5B"/>
    <w:rsid w:val="00F849AF"/>
    <w:rsid w:val="00F84F1A"/>
    <w:rsid w:val="00F85F03"/>
    <w:rsid w:val="00F85FC6"/>
    <w:rsid w:val="00F861BC"/>
    <w:rsid w:val="00F862B4"/>
    <w:rsid w:val="00F8700B"/>
    <w:rsid w:val="00F87193"/>
    <w:rsid w:val="00F87D8B"/>
    <w:rsid w:val="00F90132"/>
    <w:rsid w:val="00F90360"/>
    <w:rsid w:val="00F9075E"/>
    <w:rsid w:val="00F908B1"/>
    <w:rsid w:val="00F90DF2"/>
    <w:rsid w:val="00F911C1"/>
    <w:rsid w:val="00F913B9"/>
    <w:rsid w:val="00F914A7"/>
    <w:rsid w:val="00F916AD"/>
    <w:rsid w:val="00F92235"/>
    <w:rsid w:val="00F923D6"/>
    <w:rsid w:val="00F92671"/>
    <w:rsid w:val="00F93064"/>
    <w:rsid w:val="00F95C2B"/>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DE5"/>
    <w:rsid w:val="00FC2EAA"/>
    <w:rsid w:val="00FC3754"/>
    <w:rsid w:val="00FC380F"/>
    <w:rsid w:val="00FC3DDE"/>
    <w:rsid w:val="00FC48B3"/>
    <w:rsid w:val="00FC4D32"/>
    <w:rsid w:val="00FC52A9"/>
    <w:rsid w:val="00FC52D2"/>
    <w:rsid w:val="00FC5640"/>
    <w:rsid w:val="00FC5708"/>
    <w:rsid w:val="00FC5F3C"/>
    <w:rsid w:val="00FC67B7"/>
    <w:rsid w:val="00FC6FFE"/>
    <w:rsid w:val="00FC75A6"/>
    <w:rsid w:val="00FC7891"/>
    <w:rsid w:val="00FD0B65"/>
    <w:rsid w:val="00FD11CD"/>
    <w:rsid w:val="00FD1694"/>
    <w:rsid w:val="00FD1ADC"/>
    <w:rsid w:val="00FD1AF6"/>
    <w:rsid w:val="00FD2774"/>
    <w:rsid w:val="00FD2D49"/>
    <w:rsid w:val="00FD40D5"/>
    <w:rsid w:val="00FD4DA2"/>
    <w:rsid w:val="00FD5CFA"/>
    <w:rsid w:val="00FD6A70"/>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278A"/>
    <w:rsid w:val="00FF2B1E"/>
    <w:rsid w:val="00FF34C1"/>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jpeg"/><Relationship Id="rId21" Type="http://schemas.openxmlformats.org/officeDocument/2006/relationships/diagramLayout" Target="diagrams/layout2.xml"/><Relationship Id="rId42" Type="http://schemas.openxmlformats.org/officeDocument/2006/relationships/image" Target="media/image7.jpeg"/><Relationship Id="rId63" Type="http://schemas.openxmlformats.org/officeDocument/2006/relationships/image" Target="media/image22.png"/><Relationship Id="rId84" Type="http://schemas.openxmlformats.org/officeDocument/2006/relationships/image" Target="media/image42.png"/><Relationship Id="rId16" Type="http://schemas.openxmlformats.org/officeDocument/2006/relationships/diagramLayout" Target="diagrams/layout1.xml"/><Relationship Id="rId107" Type="http://schemas.openxmlformats.org/officeDocument/2006/relationships/image" Target="media/image59.png"/><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image" Target="media/image57.png"/><Relationship Id="rId123" Type="http://schemas.openxmlformats.org/officeDocument/2006/relationships/image" Target="media/image75.jpeg"/><Relationship Id="rId128" Type="http://schemas.openxmlformats.org/officeDocument/2006/relationships/image" Target="media/image79.jpg"/><Relationship Id="rId5" Type="http://schemas.openxmlformats.org/officeDocument/2006/relationships/settings" Target="settings.xml"/><Relationship Id="rId90" Type="http://schemas.openxmlformats.org/officeDocument/2006/relationships/image" Target="media/image47.png"/><Relationship Id="rId95" Type="http://schemas.openxmlformats.org/officeDocument/2006/relationships/image" Target="media/image52.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5.jpeg"/><Relationship Id="rId118" Type="http://schemas.openxmlformats.org/officeDocument/2006/relationships/image" Target="media/image70.png"/><Relationship Id="rId134" Type="http://schemas.openxmlformats.org/officeDocument/2006/relationships/image" Target="media/image82.png"/><Relationship Id="rId80" Type="http://schemas.openxmlformats.org/officeDocument/2006/relationships/hyperlink" Target="https://github.com/michailmarkou1995/Java/blob/main/3DGameProgramming/Minefront/src/com/mime/minefront/Display.java" TargetMode="External"/><Relationship Id="rId85" Type="http://schemas.openxmlformats.org/officeDocument/2006/relationships/image" Target="media/image43.pn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image" Target="media/image58.png"/><Relationship Id="rId108" Type="http://schemas.openxmlformats.org/officeDocument/2006/relationships/image" Target="media/image60.png"/><Relationship Id="rId124" Type="http://schemas.openxmlformats.org/officeDocument/2006/relationships/image" Target="media/image76.jpeg"/><Relationship Id="rId129" Type="http://schemas.openxmlformats.org/officeDocument/2006/relationships/hyperlink" Target="https://www.youtube.com/watch?v=K6WGjKm1JZo" TargetMode="External"/><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8.png"/><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6.jpeg"/><Relationship Id="rId119" Type="http://schemas.openxmlformats.org/officeDocument/2006/relationships/image" Target="media/image71.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39.png"/><Relationship Id="rId86" Type="http://schemas.openxmlformats.org/officeDocument/2006/relationships/image" Target="media/image44.jpeg"/><Relationship Id="rId130" Type="http://schemas.openxmlformats.org/officeDocument/2006/relationships/hyperlink" Target="https://www.youtube.com/embed/UaiMWREsuQU?feature=oembed" TargetMode="External"/><Relationship Id="rId135" Type="http://schemas.openxmlformats.org/officeDocument/2006/relationships/image" Target="media/image83.png"/><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1.pn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4.png"/><Relationship Id="rId104" Type="http://schemas.openxmlformats.org/officeDocument/2006/relationships/hyperlink" Target="https://en.wikipedia.org/wiki/Line_clipping" TargetMode="External"/><Relationship Id="rId120" Type="http://schemas.openxmlformats.org/officeDocument/2006/relationships/image" Target="media/image72.jpeg"/><Relationship Id="rId125" Type="http://schemas.openxmlformats.org/officeDocument/2006/relationships/image" Target="media/image77.jpe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49.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hyperlink" Target="https://github.com/michailmarkou1995/Java/blob/main/3DGameProgramming/Minefront/src/com/mime/minefront/graphics/Render3D.java" TargetMode="External"/><Relationship Id="rId110" Type="http://schemas.openxmlformats.org/officeDocument/2006/relationships/image" Target="media/image62.jpeg"/><Relationship Id="rId115" Type="http://schemas.openxmlformats.org/officeDocument/2006/relationships/image" Target="media/image67.jpeg"/><Relationship Id="rId131" Type="http://schemas.openxmlformats.org/officeDocument/2006/relationships/image" Target="media/image80.jpg"/><Relationship Id="rId136" Type="http://schemas.openxmlformats.org/officeDocument/2006/relationships/fontTable" Target="fontTable.xml"/><Relationship Id="rId61" Type="http://schemas.openxmlformats.org/officeDocument/2006/relationships/image" Target="media/image20.jpeg"/><Relationship Id="rId82" Type="http://schemas.openxmlformats.org/officeDocument/2006/relationships/image" Target="media/image40.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hyperlink" Target="https://github.com/michailmarkou1995/Java/blob/main/3DGameProgramming/Minefront/src/com/mime/minefront/graphics/Render3D.java" TargetMode="External"/><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8.pn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50.png"/><Relationship Id="rId98" Type="http://schemas.openxmlformats.org/officeDocument/2006/relationships/image" Target="media/image55.emf"/><Relationship Id="rId121" Type="http://schemas.openxmlformats.org/officeDocument/2006/relationships/image" Target="media/image73.jpe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8.jpeg"/><Relationship Id="rId137" Type="http://schemas.openxmlformats.org/officeDocument/2006/relationships/theme" Target="theme/theme1.xml"/><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1.png"/><Relationship Id="rId88" Type="http://schemas.openxmlformats.org/officeDocument/2006/relationships/image" Target="media/image45.png"/><Relationship Id="rId111" Type="http://schemas.openxmlformats.org/officeDocument/2006/relationships/image" Target="media/image63.png"/><Relationship Id="rId132" Type="http://schemas.openxmlformats.org/officeDocument/2006/relationships/hyperlink" Target="https://youtu.be/UaiMWREsuQU" TargetMode="External"/><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hyperlink" Target="https://github.com/michailmarkou1995/Java/blob/main/3DGameProgramming/Minefront/src/com/mime/minefront/graphics/Render3D.java" TargetMode="External"/><Relationship Id="rId127" Type="http://schemas.openxmlformats.org/officeDocument/2006/relationships/hyperlink" Target="https://www.youtube.com/embed/K6WGjKm1JZo?feature=oembed" TargetMode="External"/><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1.png"/><Relationship Id="rId99" Type="http://schemas.openxmlformats.org/officeDocument/2006/relationships/package" Target="embeddings/Microsoft_Word_Document.docx"/><Relationship Id="rId101" Type="http://schemas.openxmlformats.org/officeDocument/2006/relationships/image" Target="media/image56.png"/><Relationship Id="rId122" Type="http://schemas.openxmlformats.org/officeDocument/2006/relationships/image" Target="media/image74.jpe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diagramLayout" Target="diagrams/layout3.xml"/><Relationship Id="rId47" Type="http://schemas.microsoft.com/office/2007/relationships/hdphoto" Target="media/hdphoto2.wdp"/><Relationship Id="rId68" Type="http://schemas.openxmlformats.org/officeDocument/2006/relationships/image" Target="media/image27.jpeg"/><Relationship Id="rId89" Type="http://schemas.openxmlformats.org/officeDocument/2006/relationships/image" Target="media/image46.png"/><Relationship Id="rId112" Type="http://schemas.openxmlformats.org/officeDocument/2006/relationships/image" Target="media/image64.jpeg"/><Relationship Id="rId133" Type="http://schemas.openxmlformats.org/officeDocument/2006/relationships/image" Target="media/image81.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48</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29</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6</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7</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8</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8</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19</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2</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3</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4</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5</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6</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0</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1</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7</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4</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2</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3</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1</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5</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6</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37</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38</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0</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0</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1</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2</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4</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3</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5</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46</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47</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3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E546E8-F879-48D1-B640-F6D33F673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32</TotalTime>
  <Pages>79</Pages>
  <Words>15451</Words>
  <Characters>93325</Characters>
  <Application>Microsoft Office Word</Application>
  <DocSecurity>0</DocSecurity>
  <Lines>2073</Lines>
  <Paragraphs>1121</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0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3781</cp:revision>
  <cp:lastPrinted>2021-12-05T20:10:00Z</cp:lastPrinted>
  <dcterms:created xsi:type="dcterms:W3CDTF">2021-11-19T11:17:00Z</dcterms:created>
  <dcterms:modified xsi:type="dcterms:W3CDTF">2022-03-18T15:57:00Z</dcterms:modified>
</cp:coreProperties>
</file>